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10E30" w14:textId="2E8DD8AC" w:rsidR="0081216D" w:rsidRDefault="0081216D" w:rsidP="0081216D">
      <w:pPr>
        <w:rPr>
          <w:rFonts w:ascii="Nirmala UI" w:hAnsi="Nirmala UI" w:cs="Nirmala UI"/>
        </w:rPr>
      </w:pPr>
    </w:p>
    <w:p w14:paraId="5D9D8A1F" w14:textId="77777777" w:rsidR="00F255C4" w:rsidRDefault="00F255C4" w:rsidP="00F255C4">
      <w:pPr>
        <w:rPr>
          <w:rFonts w:ascii="Nirmala UI" w:hAnsi="Nirmala UI" w:cs="Nirmala UI"/>
        </w:rPr>
      </w:pPr>
    </w:p>
    <w:p w14:paraId="7FC8B5ED" w14:textId="7E7D7A59" w:rsidR="00F255C4" w:rsidRDefault="00F255C4" w:rsidP="00F255C4">
      <w:pPr>
        <w:jc w:val="center"/>
      </w:pP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শান্ত</w:t>
      </w:r>
      <w:r w:rsidRPr="00F255C4">
        <w:rPr>
          <w:b/>
          <w:sz w:val="32"/>
          <w:szCs w:val="32"/>
        </w:rPr>
        <w:t>-</w:t>
      </w:r>
      <w:r w:rsidRPr="00F255C4">
        <w:rPr>
          <w:rFonts w:ascii="Nirmala UI" w:hAnsi="Nirmala UI" w:cs="Nirmala UI"/>
          <w:b/>
          <w:sz w:val="32"/>
          <w:szCs w:val="32"/>
        </w:rPr>
        <w:t>মারিয়াম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ইউনিভার্সিটি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অফ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ক্রিয়েটিভ</w:t>
      </w:r>
      <w:proofErr w:type="spellEnd"/>
      <w:r w:rsidRPr="00F255C4">
        <w:rPr>
          <w:b/>
          <w:sz w:val="32"/>
          <w:szCs w:val="32"/>
        </w:rPr>
        <w:t xml:space="preserve"> </w:t>
      </w:r>
      <w:proofErr w:type="spellStart"/>
      <w:r w:rsidRPr="00F255C4">
        <w:rPr>
          <w:rFonts w:ascii="Nirmala UI" w:hAnsi="Nirmala UI" w:cs="Nirmala UI"/>
          <w:b/>
          <w:sz w:val="32"/>
          <w:szCs w:val="32"/>
        </w:rPr>
        <w:t>টেকনোলজি</w:t>
      </w:r>
      <w:proofErr w:type="spellEnd"/>
      <w:r>
        <w:rPr>
          <w:b/>
          <w:sz w:val="28"/>
        </w:rPr>
        <w:br/>
      </w:r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3920DA11" wp14:editId="3C5A8EB9">
            <wp:extent cx="981075" cy="981075"/>
            <wp:effectExtent l="0" t="0" r="9525" b="9525"/>
            <wp:docPr id="1795463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44F6BBB" w14:textId="728AD086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r>
        <w:rPr>
          <w:rFonts w:ascii="Nirmala UI" w:hAnsi="Nirmala UI" w:cs="Nirmala U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6EA614" wp14:editId="30A33E72">
                <wp:simplePos x="0" y="0"/>
                <wp:positionH relativeFrom="margin">
                  <wp:align>center</wp:align>
                </wp:positionH>
                <wp:positionV relativeFrom="paragraph">
                  <wp:posOffset>297180</wp:posOffset>
                </wp:positionV>
                <wp:extent cx="2238375" cy="19050"/>
                <wp:effectExtent l="0" t="0" r="28575" b="19050"/>
                <wp:wrapNone/>
                <wp:docPr id="99013932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383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087B20" id="Straight Connector 2" o:spid="_x0000_s1026" style="position:absolute;flip:y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23.4pt" to="176.25pt,2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" strokecolor="#156082 [3204]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গবেষণা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রোনাম</w:t>
      </w:r>
      <w:proofErr w:type="spellEnd"/>
      <w:r w:rsidRPr="00F255C4">
        <w:rPr>
          <w:rFonts w:ascii="Nirmala UI" w:hAnsi="Nirmala UI" w:cs="Nirmala UI"/>
          <w:b/>
          <w:bCs/>
          <w:sz w:val="28"/>
          <w:szCs w:val="28"/>
        </w:rPr>
        <w:t>:</w:t>
      </w:r>
    </w:p>
    <w:p w14:paraId="61B732AF" w14:textId="618C0958" w:rsidR="00F255C4" w:rsidRDefault="00F255C4" w:rsidP="00F255C4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থ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শিশুদ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আর্থ</w:t>
      </w:r>
      <w:r w:rsidRPr="00F255C4">
        <w:rPr>
          <w:b/>
          <w:bCs/>
          <w:sz w:val="28"/>
          <w:szCs w:val="28"/>
        </w:rPr>
        <w:t>-</w:t>
      </w:r>
      <w:r w:rsidRPr="00F255C4">
        <w:rPr>
          <w:rFonts w:ascii="Nirmala UI" w:hAnsi="Nirmala UI" w:cs="Nirmala UI"/>
          <w:b/>
          <w:bCs/>
          <w:sz w:val="28"/>
          <w:szCs w:val="28"/>
        </w:rPr>
        <w:t>সামাজ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b/>
          <w:bCs/>
          <w:sz w:val="28"/>
          <w:szCs w:val="28"/>
        </w:rPr>
        <w:t>অবস্থা</w:t>
      </w:r>
      <w:proofErr w:type="spellEnd"/>
      <w:r w:rsidRPr="00F255C4">
        <w:rPr>
          <w:b/>
          <w:bCs/>
          <w:sz w:val="28"/>
          <w:szCs w:val="28"/>
        </w:rPr>
        <w:t xml:space="preserve"> :</w:t>
      </w:r>
      <w:proofErr w:type="gram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ঢাকা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দক্ষিণ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ি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কর্পোরেশনে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উপর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একটি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সমাজতাত্ত্বিক</w:t>
      </w:r>
      <w:proofErr w:type="spellEnd"/>
      <w:r w:rsidRPr="00F255C4">
        <w:rPr>
          <w:b/>
          <w:bCs/>
          <w:sz w:val="28"/>
          <w:szCs w:val="28"/>
        </w:rPr>
        <w:t xml:space="preserve"> </w:t>
      </w:r>
      <w:proofErr w:type="spellStart"/>
      <w:r w:rsidRPr="00F255C4">
        <w:rPr>
          <w:rFonts w:ascii="Nirmala UI" w:hAnsi="Nirmala UI" w:cs="Nirmala UI"/>
          <w:b/>
          <w:bCs/>
          <w:sz w:val="28"/>
          <w:szCs w:val="28"/>
        </w:rPr>
        <w:t>পরীক্ষা</w:t>
      </w:r>
      <w:proofErr w:type="spellEnd"/>
    </w:p>
    <w:p w14:paraId="0CB9350C" w14:textId="5649FF14" w:rsidR="00F255C4" w:rsidRDefault="00F255C4" w:rsidP="00F255C4">
      <w:pPr>
        <w:jc w:val="center"/>
        <w:rPr>
          <w:rFonts w:ascii="Nirmala UI" w:hAnsi="Nirmala UI" w:cs="Nirmala UI"/>
          <w:sz w:val="28"/>
          <w:szCs w:val="28"/>
        </w:rPr>
      </w:pPr>
      <w:proofErr w:type="spellStart"/>
      <w:r w:rsidRPr="00F255C4">
        <w:rPr>
          <w:rFonts w:ascii="Nirmala UI" w:hAnsi="Nirmala UI" w:cs="Nirmala UI"/>
          <w:sz w:val="28"/>
          <w:szCs w:val="28"/>
        </w:rPr>
        <w:t>বিষয়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</w:t>
      </w:r>
      <w:proofErr w:type="spellStart"/>
      <w:proofErr w:type="gramStart"/>
      <w:r w:rsidRPr="00F255C4">
        <w:rPr>
          <w:rFonts w:ascii="Nirmala UI" w:hAnsi="Nirmala UI" w:cs="Nirmala UI"/>
          <w:sz w:val="28"/>
          <w:szCs w:val="28"/>
        </w:rPr>
        <w:t>কোড</w:t>
      </w:r>
      <w:proofErr w:type="spellEnd"/>
      <w:r w:rsidRPr="00F255C4">
        <w:rPr>
          <w:rFonts w:ascii="Nirmala UI" w:hAnsi="Nirmala UI" w:cs="Nirmala UI"/>
          <w:sz w:val="28"/>
          <w:szCs w:val="28"/>
        </w:rPr>
        <w:t xml:space="preserve"> :</w:t>
      </w:r>
      <w:proofErr w:type="gramEnd"/>
      <w:r w:rsidRPr="00F255C4">
        <w:rPr>
          <w:rFonts w:ascii="Nirmala UI" w:hAnsi="Nirmala UI" w:cs="Nirmala UI"/>
          <w:sz w:val="28"/>
          <w:szCs w:val="28"/>
        </w:rPr>
        <w:t xml:space="preserve"> SOA-৬৩০৭</w:t>
      </w:r>
    </w:p>
    <w:p w14:paraId="05C1F1AD" w14:textId="050881E9" w:rsidR="00F255C4" w:rsidRDefault="00AB0D85" w:rsidP="00F255C4">
      <w:pPr>
        <w:ind w:left="3600"/>
        <w:rPr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6C7D4B" wp14:editId="4E2DC176">
                <wp:simplePos x="0" y="0"/>
                <wp:positionH relativeFrom="column">
                  <wp:posOffset>2238375</wp:posOffset>
                </wp:positionH>
                <wp:positionV relativeFrom="paragraph">
                  <wp:posOffset>262890</wp:posOffset>
                </wp:positionV>
                <wp:extent cx="1409700" cy="19050"/>
                <wp:effectExtent l="0" t="0" r="19050" b="19050"/>
                <wp:wrapNone/>
                <wp:docPr id="1853978972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CAF667" id="Straight Connector 3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6.25pt,20.7pt" to="287.25pt,2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F255C4">
        <w:rPr>
          <w:rFonts w:ascii="Nirmala UI" w:hAnsi="Nirmala UI" w:cs="Nirmala UI"/>
          <w:b/>
          <w:bCs/>
        </w:rPr>
        <w:t xml:space="preserve">   </w:t>
      </w:r>
      <w:proofErr w:type="spellStart"/>
      <w:r w:rsidR="00F255C4" w:rsidRPr="00AE6E46">
        <w:rPr>
          <w:rFonts w:ascii="Nirmala UI" w:hAnsi="Nirmala UI" w:cs="Nirmala UI"/>
          <w:b/>
          <w:bCs/>
        </w:rPr>
        <w:t>তত্ত্বাবধায়ক</w:t>
      </w:r>
      <w:proofErr w:type="spellEnd"/>
    </w:p>
    <w:p w14:paraId="2D10451C" w14:textId="77777777" w:rsidR="00AB0D85" w:rsidRDefault="00F255C4" w:rsidP="00F255C4">
      <w:pPr>
        <w:jc w:val="center"/>
        <w:rPr>
          <w:rFonts w:ascii="Nirmala UI" w:hAnsi="Nirmala UI" w:cs="Nirmala UI"/>
        </w:rPr>
      </w:pPr>
      <w:proofErr w:type="spellStart"/>
      <w:r w:rsidRPr="00AE6E46">
        <w:rPr>
          <w:rFonts w:ascii="Nirmala UI" w:hAnsi="Nirmala UI" w:cs="Nirmala UI"/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rFonts w:ascii="Nirmala UI" w:hAnsi="Nirmala UI" w:cs="Nirmala UI"/>
          <w:b/>
          <w:bCs/>
        </w:rPr>
        <w:t>হাসান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হযোগী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ধ্যাপক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</w:t>
      </w:r>
      <w:proofErr w:type="spellEnd"/>
      <w:r>
        <w:br/>
      </w: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7AFA2A00" w14:textId="70FF8885" w:rsidR="00AB0D85" w:rsidRDefault="00AB0D85" w:rsidP="00341ED5">
      <w:pPr>
        <w:jc w:val="center"/>
        <w:rPr>
          <w:rFonts w:ascii="Nirmala UI" w:hAnsi="Nirmala UI" w:cs="Nirmala UI"/>
          <w:b/>
          <w:bCs/>
        </w:rPr>
      </w:pPr>
      <w:r>
        <w:rPr>
          <w:rFonts w:ascii="Nirmala UI" w:hAnsi="Nirmala UI" w:cs="Nirmala U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EBFB989" wp14:editId="49799DE0">
                <wp:simplePos x="0" y="0"/>
                <wp:positionH relativeFrom="margin">
                  <wp:align>center</wp:align>
                </wp:positionH>
                <wp:positionV relativeFrom="paragraph">
                  <wp:posOffset>247650</wp:posOffset>
                </wp:positionV>
                <wp:extent cx="1409700" cy="19050"/>
                <wp:effectExtent l="0" t="0" r="19050" b="19050"/>
                <wp:wrapNone/>
                <wp:docPr id="670204394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9700" cy="1905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82ACEA" id="Straight Connector 3" o:spid="_x0000_s1026" style="position:absolute;flip:y;z-index:2516684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9.5pt" to="111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" strokecolor="windowText" strokeweight="1.5pt">
                <v:stroke joinstyle="miter"/>
                <w10:wrap anchorx="margin"/>
              </v:line>
            </w:pict>
          </mc:Fallback>
        </mc:AlternateContent>
      </w:r>
      <w:proofErr w:type="spellStart"/>
      <w:r w:rsidRPr="00AB0D85">
        <w:rPr>
          <w:rFonts w:ascii="Nirmala UI" w:hAnsi="Nirmala UI" w:cs="Nirmala UI"/>
          <w:b/>
          <w:bCs/>
        </w:rPr>
        <w:t>উপস্থাপনায়</w:t>
      </w:r>
      <w:proofErr w:type="spellEnd"/>
    </w:p>
    <w:p w14:paraId="5DF8F929" w14:textId="59AA7EED" w:rsidR="00AB0D85" w:rsidRPr="00AB0D85" w:rsidRDefault="00AB0D85" w:rsidP="00341ED5">
      <w:pPr>
        <w:jc w:val="center"/>
        <w:rPr>
          <w:rFonts w:ascii="Nirmala UI" w:hAnsi="Nirmala UI" w:cs="Nirmala UI"/>
          <w:b/>
          <w:bCs/>
          <w:sz w:val="28"/>
          <w:szCs w:val="28"/>
        </w:rPr>
      </w:pP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rFonts w:ascii="Nirmala UI" w:hAnsi="Nirmala UI" w:cs="Nirmala UI"/>
          <w:b/>
          <w:bCs/>
          <w:sz w:val="22"/>
          <w:szCs w:val="22"/>
        </w:rPr>
        <w:t>খানম</w:t>
      </w:r>
      <w:proofErr w:type="spellEnd"/>
    </w:p>
    <w:p w14:paraId="166AA136" w14:textId="223C0329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proofErr w:type="gramStart"/>
      <w:r w:rsidRPr="00AB0D85">
        <w:rPr>
          <w:rFonts w:ascii="Nirmala UI" w:hAnsi="Nirmala UI" w:cs="Nirmala UI"/>
          <w:sz w:val="22"/>
          <w:szCs w:val="22"/>
        </w:rPr>
        <w:t>আই</w:t>
      </w:r>
      <w:r w:rsidRPr="00AB0D85">
        <w:rPr>
          <w:sz w:val="22"/>
          <w:szCs w:val="22"/>
        </w:rPr>
        <w:t>.</w:t>
      </w:r>
      <w:r w:rsidRPr="00AB0D85">
        <w:rPr>
          <w:rFonts w:ascii="Nirmala UI" w:hAnsi="Nirmala UI" w:cs="Nirmala UI"/>
          <w:sz w:val="22"/>
          <w:szCs w:val="22"/>
        </w:rPr>
        <w:t>ডি</w:t>
      </w:r>
      <w:proofErr w:type="spellEnd"/>
      <w:proofErr w:type="gramEnd"/>
      <w:r w:rsidRPr="00AB0D85">
        <w:rPr>
          <w:sz w:val="22"/>
          <w:szCs w:val="22"/>
        </w:rPr>
        <w:t>:</w:t>
      </w:r>
      <w:r w:rsidRPr="00AB0D85">
        <w:rPr>
          <w:rFonts w:ascii="Nirmala UI" w:hAnsi="Nirmala UI" w:cs="Nirmala UI"/>
          <w:sz w:val="22"/>
          <w:szCs w:val="22"/>
        </w:rPr>
        <w:t xml:space="preserve"> ২৩৩৫৪১০০১</w:t>
      </w:r>
    </w:p>
    <w:p w14:paraId="57D863BA" w14:textId="735201F3" w:rsidR="00AB0D85" w:rsidRDefault="00AB0D85" w:rsidP="00341ED5">
      <w:pPr>
        <w:jc w:val="center"/>
        <w:rPr>
          <w:rFonts w:ascii="Nirmala UI" w:hAnsi="Nirmala UI" w:cs="Nirmala UI"/>
          <w:sz w:val="22"/>
          <w:szCs w:val="22"/>
        </w:rPr>
      </w:pPr>
      <w:proofErr w:type="spellStart"/>
      <w:r w:rsidRPr="00AB0D85">
        <w:rPr>
          <w:rFonts w:ascii="Nirmala UI" w:hAnsi="Nirmala UI" w:cs="Nirmala UI" w:hint="cs"/>
          <w:sz w:val="22"/>
          <w:szCs w:val="22"/>
        </w:rPr>
        <w:t>ব্যাচ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 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নং</w:t>
      </w:r>
      <w:proofErr w:type="spellEnd"/>
      <w:r w:rsidRPr="00AB0D85">
        <w:rPr>
          <w:rFonts w:ascii="Nirmala UI" w:hAnsi="Nirmala UI" w:cs="Nirmala UI"/>
          <w:sz w:val="22"/>
          <w:szCs w:val="22"/>
        </w:rPr>
        <w:t xml:space="preserve">: </w:t>
      </w:r>
      <w:r w:rsidRPr="00AB0D85">
        <w:rPr>
          <w:rFonts w:ascii="Nirmala UI" w:hAnsi="Nirmala UI" w:cs="Nirmala UI" w:hint="cs"/>
          <w:sz w:val="22"/>
          <w:szCs w:val="22"/>
        </w:rPr>
        <w:t>৪৯</w:t>
      </w:r>
      <w:r w:rsidRPr="00AB0D85">
        <w:rPr>
          <w:rFonts w:ascii="Nirmala UI" w:hAnsi="Nirmala UI" w:cs="Nirmala UI" w:hint="eastAsia"/>
          <w:sz w:val="22"/>
          <w:szCs w:val="22"/>
        </w:rPr>
        <w:t> </w:t>
      </w:r>
      <w:proofErr w:type="spellStart"/>
      <w:r w:rsidRPr="00AB0D85">
        <w:rPr>
          <w:rFonts w:ascii="Nirmala UI" w:hAnsi="Nirmala UI" w:cs="Nirmala UI" w:hint="cs"/>
          <w:sz w:val="22"/>
          <w:szCs w:val="22"/>
        </w:rPr>
        <w:t>তম</w:t>
      </w:r>
      <w:proofErr w:type="spellEnd"/>
    </w:p>
    <w:p w14:paraId="7B92D1AD" w14:textId="77777777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 w:rsidRPr="001E3B78">
        <w:rPr>
          <w:rFonts w:ascii="Nirmala UI" w:hAnsi="Nirmala UI" w:cs="Nirmala UI"/>
        </w:rPr>
        <w:t>এম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r w:rsidRPr="001E3B78">
        <w:t>.</w:t>
      </w:r>
      <w:r w:rsidRPr="001E3B78">
        <w:rPr>
          <w:rFonts w:ascii="Nirmala UI" w:hAnsi="Nirmala UI" w:cs="Nirmala UI"/>
        </w:rPr>
        <w:t>এস</w:t>
      </w:r>
      <w:proofErr w:type="spellEnd"/>
      <w:r w:rsidRPr="001E3B78">
        <w:t>. (</w:t>
      </w:r>
      <w:proofErr w:type="spellStart"/>
      <w:proofErr w:type="gramStart"/>
      <w:r w:rsidRPr="001D3795">
        <w:rPr>
          <w:rFonts w:ascii="Nirmala UI" w:hAnsi="Nirmala UI" w:cs="Nirmala UI"/>
          <w:b/>
          <w:bCs/>
          <w:sz w:val="20"/>
          <w:szCs w:val="20"/>
        </w:rPr>
        <w:t>ফাইনাল</w:t>
      </w:r>
      <w:proofErr w:type="spellEnd"/>
      <w:r w:rsidRPr="001E3B78">
        <w:t>)</w:t>
      </w:r>
      <w:r>
        <w:t xml:space="preserve">   </w:t>
      </w:r>
      <w:proofErr w:type="gramEnd"/>
      <w:r>
        <w:t xml:space="preserve">                                                                               </w:t>
      </w:r>
      <w:r w:rsidRPr="001E3B78">
        <w:br/>
      </w:r>
      <w:proofErr w:type="spellStart"/>
      <w:r w:rsidRPr="001E3B78">
        <w:rPr>
          <w:rFonts w:ascii="Nirmala UI" w:hAnsi="Nirmala UI" w:cs="Nirmala UI"/>
        </w:rPr>
        <w:t>সমাজবিজ্ঞান</w:t>
      </w:r>
      <w:proofErr w:type="spellEnd"/>
      <w:r w:rsidRPr="001E3B78">
        <w:t xml:space="preserve"> </w:t>
      </w:r>
      <w:r w:rsidRPr="001E3B78">
        <w:rPr>
          <w:rFonts w:ascii="Nirmala UI" w:hAnsi="Nirmala UI" w:cs="Nirmala UI"/>
        </w:rPr>
        <w:t>ও</w:t>
      </w:r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নৃবিজ্ঞান</w:t>
      </w:r>
      <w:proofErr w:type="spellEnd"/>
      <w:r w:rsidRPr="001E3B78">
        <w:t xml:space="preserve"> </w:t>
      </w:r>
      <w:proofErr w:type="spellStart"/>
      <w:r w:rsidRPr="001E3B78">
        <w:rPr>
          <w:rFonts w:ascii="Nirmala UI" w:hAnsi="Nirmala UI" w:cs="Nirmala UI"/>
        </w:rPr>
        <w:t>বিভাগ</w:t>
      </w:r>
      <w:proofErr w:type="spellEnd"/>
    </w:p>
    <w:p w14:paraId="60AE5E45" w14:textId="1C635E8D" w:rsidR="00341ED5" w:rsidRDefault="00341ED5" w:rsidP="00341ED5">
      <w:pPr>
        <w:jc w:val="center"/>
        <w:rPr>
          <w:rFonts w:ascii="Nirmala UI" w:hAnsi="Nirmala UI" w:cs="Nirmala UI"/>
        </w:rPr>
      </w:pPr>
      <w:proofErr w:type="spellStart"/>
      <w:r>
        <w:rPr>
          <w:rFonts w:ascii="Nirmala UI" w:hAnsi="Nirmala UI" w:cs="Nirmala UI"/>
        </w:rPr>
        <w:t>শান্ত</w:t>
      </w:r>
      <w:r>
        <w:t>-</w:t>
      </w:r>
      <w:r>
        <w:rPr>
          <w:rFonts w:ascii="Nirmala UI" w:hAnsi="Nirmala UI" w:cs="Nirmala UI"/>
        </w:rPr>
        <w:t>মারিয়াম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ইউনিভার্স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্রিয়েটিভ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টেকনোলজি</w:t>
      </w:r>
      <w:proofErr w:type="spellEnd"/>
    </w:p>
    <w:p w14:paraId="13F230D8" w14:textId="184F763F" w:rsidR="00F255C4" w:rsidRPr="00341ED5" w:rsidRDefault="00F255C4" w:rsidP="00341ED5">
      <w:pPr>
        <w:rPr>
          <w:rFonts w:ascii="Nirmala UI" w:hAnsi="Nirmala UI" w:cs="Nirmala UI"/>
          <w:b/>
          <w:bCs/>
          <w:sz w:val="28"/>
          <w:szCs w:val="28"/>
        </w:rPr>
      </w:pPr>
    </w:p>
    <w:p w14:paraId="09F02C92" w14:textId="77777777" w:rsidR="00F255C4" w:rsidRPr="00F255C4" w:rsidRDefault="00F255C4" w:rsidP="00F255C4">
      <w:pPr>
        <w:rPr>
          <w:rFonts w:ascii="Nirmala UI" w:hAnsi="Nirmala UI" w:cs="Nirmala UI"/>
          <w:b/>
          <w:bCs/>
          <w:sz w:val="28"/>
          <w:szCs w:val="28"/>
        </w:rPr>
      </w:pPr>
    </w:p>
    <w:p w14:paraId="2195D24D" w14:textId="49C2F77F" w:rsidR="001D3795" w:rsidRPr="00341ED5" w:rsidRDefault="001D3795" w:rsidP="00B7046E">
      <w:pPr>
        <w:pStyle w:val="Heading1"/>
        <w:jc w:val="center"/>
        <w:rPr>
          <w:sz w:val="20"/>
          <w:szCs w:val="20"/>
        </w:rPr>
      </w:pPr>
      <w:bookmarkStart w:id="0" w:name="_Toc208911407"/>
      <w:proofErr w:type="spellStart"/>
      <w:r w:rsidRPr="00016E59">
        <w:rPr>
          <w:rFonts w:ascii="Nirmala UI" w:hAnsi="Nirmala UI" w:cs="Nirmala UI"/>
        </w:rPr>
        <w:t>মুখবন্ধ</w:t>
      </w:r>
      <w:bookmarkEnd w:id="0"/>
      <w:proofErr w:type="spellEnd"/>
    </w:p>
    <w:p w14:paraId="0BB19EE8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উনবিং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তাব্দী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ধ্যভাগ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তন্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িসে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বীকৃ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ও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ৈজ্ঞান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ন্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নুষ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স্প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ঠামো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মাজিকীক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্রিয়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বর্ত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বিজ্ঞ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জ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্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ত্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র্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য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দ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নির্দে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ভব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</w:t>
      </w:r>
      <w:proofErr w:type="spellEnd"/>
      <w:r w:rsidRPr="00016E59">
        <w:rPr>
          <w:rFonts w:ascii="Nirmala UI" w:hAnsi="Nirmala UI" w:cs="Nirmala UI"/>
        </w:rPr>
        <w:t>।</w:t>
      </w:r>
    </w:p>
    <w:p w14:paraId="3829CFF9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সামাজ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্যত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ধা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ল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ন্নয়নশী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সমূহ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ংলাদেশ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তো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েশ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খ্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রমবর্ধমান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্জা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াতী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বেদনেও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ষয়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ুরুত্ব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থ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লোচি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বাহিকত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Theme="majorHAnsi" w:hAnsiTheme="majorHAnsi" w:cstheme="majorBidi"/>
          <w:i/>
          <w:iCs/>
        </w:rPr>
        <w:t>“</w:t>
      </w:r>
      <w:proofErr w:type="spellStart"/>
      <w:r w:rsidRPr="00016E59">
        <w:rPr>
          <w:rFonts w:ascii="Nirmala UI" w:hAnsi="Nirmala UI" w:cs="Nirmala UI"/>
          <w:i/>
          <w:iCs/>
        </w:rPr>
        <w:t>পথশিশুদের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র্থ</w:t>
      </w:r>
      <w:r w:rsidRPr="00016E59">
        <w:rPr>
          <w:rFonts w:asciiTheme="majorHAnsi" w:hAnsiTheme="majorHAnsi" w:cstheme="majorBidi"/>
          <w:i/>
          <w:iCs/>
        </w:rPr>
        <w:t>-</w:t>
      </w:r>
      <w:r w:rsidRPr="00016E59">
        <w:rPr>
          <w:rFonts w:ascii="Nirmala UI" w:hAnsi="Nirmala UI" w:cs="Nirmala UI"/>
          <w:i/>
          <w:iCs/>
        </w:rPr>
        <w:t>সামাজিক</w:t>
      </w:r>
      <w:proofErr w:type="spellEnd"/>
      <w:r w:rsidRPr="00016E59">
        <w:rPr>
          <w:rFonts w:asciiTheme="majorHAnsi" w:hAnsiTheme="majorHAnsi" w:cstheme="majorBidi"/>
          <w:i/>
          <w:iCs/>
        </w:rPr>
        <w:t xml:space="preserve"> </w:t>
      </w:r>
      <w:proofErr w:type="spellStart"/>
      <w:r w:rsidRPr="00016E59">
        <w:rPr>
          <w:rFonts w:ascii="Nirmala UI" w:hAnsi="Nirmala UI" w:cs="Nirmala UI"/>
          <w:i/>
          <w:iCs/>
        </w:rPr>
        <w:t>অবস্থা</w:t>
      </w:r>
      <w:proofErr w:type="spellEnd"/>
      <w:r w:rsidRPr="00016E59">
        <w:rPr>
          <w:rFonts w:asciiTheme="majorHAnsi" w:hAnsiTheme="majorHAnsi" w:cstheme="majorBidi"/>
          <w:i/>
          <w:iCs/>
        </w:rPr>
        <w:t>”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ীর্ষ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েষ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ৎপর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হ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="Nirmala UI" w:hAnsi="Nirmala UI" w:cs="Nirmala UI"/>
        </w:rPr>
        <w:t>।</w:t>
      </w:r>
    </w:p>
    <w:p w14:paraId="371C44F2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এ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ামাজিক</w:t>
      </w:r>
      <w:r w:rsidRPr="00016E59">
        <w:rPr>
          <w:rFonts w:asciiTheme="majorHAnsi" w:hAnsiTheme="majorHAnsi" w:cstheme="majorBidi"/>
        </w:rPr>
        <w:t>-</w:t>
      </w:r>
      <w:r w:rsidRPr="00016E59">
        <w:rPr>
          <w:rFonts w:ascii="Nirmala UI" w:hAnsi="Nirmala UI" w:cs="Nirmala UI"/>
        </w:rPr>
        <w:t>অর্থনৈ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জীবনযাত্র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র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শিক্ষা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বস্থ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্বাস্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েক্ষাপ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ভীরভাব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ার্যক্র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াথ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r w:rsidRPr="00016E59">
        <w:rPr>
          <w:rFonts w:ascii="Nirmala UI" w:hAnsi="Nirmala UI" w:cs="Nirmala UI"/>
        </w:rPr>
        <w:t>ও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মাধ্যম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ভ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ৎস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থে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্র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ক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ধিকত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মাণভিত্ত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528DC850" w14:textId="77777777" w:rsidR="001D3795" w:rsidRPr="00016E59" w:rsidRDefault="001D3795" w:rsidP="001D3795">
      <w:pPr>
        <w:rPr>
          <w:rFonts w:asciiTheme="majorHAnsi" w:hAnsiTheme="majorHAnsi" w:cstheme="majorBidi"/>
        </w:rPr>
      </w:pP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াদ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্ষেত্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ভিন্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দ্ধতিগ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াপ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নুসর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যেমন</w:t>
      </w:r>
      <w:proofErr w:type="spellEnd"/>
      <w:r w:rsidRPr="00016E59">
        <w:rPr>
          <w:rFonts w:asciiTheme="majorHAnsi" w:hAnsiTheme="majorHAnsi" w:cstheme="majorBidi"/>
        </w:rPr>
        <w:t>—</w:t>
      </w:r>
      <w:proofErr w:type="spellStart"/>
      <w:r w:rsidRPr="00016E59">
        <w:rPr>
          <w:rFonts w:ascii="Nirmala UI" w:hAnsi="Nirmala UI" w:cs="Nirmala UI"/>
        </w:rPr>
        <w:t>সার্ভে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াক্ষাৎকার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র্যবেক্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ইত্যাদ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ংগৃহী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থ্যসমূহ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জীবনম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কট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াস্তবচিত্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পস্থাপন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ত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কাঙ্ক্ষ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নেশাজাত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দ্রব্য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্পৃক্ততা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কর্মসংস্থান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ধরণ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পারিবা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টভূ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বিষ্য</w:t>
      </w:r>
      <w:proofErr w:type="spellEnd"/>
      <w:r w:rsidRPr="00016E59">
        <w:rPr>
          <w:rFonts w:ascii="Nirmala UI" w:hAnsi="Nirmala UI" w:cs="Nirmala UI"/>
        </w:rPr>
        <w:t>ৎ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কল্পন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বিশ্লেষণ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য়েছে</w:t>
      </w:r>
      <w:proofErr w:type="spellEnd"/>
      <w:r w:rsidRPr="00016E59">
        <w:rPr>
          <w:rFonts w:ascii="Nirmala UI" w:hAnsi="Nirmala UI" w:cs="Nirmala UI"/>
        </w:rPr>
        <w:t>।</w:t>
      </w:r>
    </w:p>
    <w:p w14:paraId="41055B53" w14:textId="1B97AEB5" w:rsidR="0081216D" w:rsidRDefault="001D3795" w:rsidP="00341ED5">
      <w:pPr>
        <w:rPr>
          <w:rFonts w:ascii="Nirmala UI" w:hAnsi="Nirmala UI" w:cs="Nirmala UI"/>
        </w:rPr>
      </w:pPr>
      <w:r w:rsidRPr="00016E59">
        <w:rPr>
          <w:rFonts w:ascii="Nirmala UI" w:hAnsi="Nirmala UI" w:cs="Nirmala UI"/>
        </w:rPr>
        <w:t>এ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গবেষণ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িচালনায়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শিক্ষকমণ্ডলী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সহপাঠ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এবং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ংশগ্রহণকার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উত্তরদাতা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ন্তরি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যোগি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অপরিসীম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ভূমিক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রেখেছে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তাঁদে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ত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মি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ৃতজ্ঞত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্রকাশ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ছি</w:t>
      </w:r>
      <w:proofErr w:type="spellEnd"/>
      <w:r w:rsidRPr="00016E59">
        <w:rPr>
          <w:rFonts w:ascii="Nirmala UI" w:hAnsi="Nirmala UI" w:cs="Nirmala UI"/>
        </w:rPr>
        <w:t>।</w:t>
      </w:r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আশ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করা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যায়</w:t>
      </w:r>
      <w:proofErr w:type="spellEnd"/>
      <w:r w:rsidRPr="00016E59">
        <w:rPr>
          <w:rFonts w:asciiTheme="majorHAnsi" w:hAnsiTheme="majorHAnsi" w:cstheme="majorBidi"/>
        </w:rPr>
        <w:t xml:space="preserve">, </w:t>
      </w:r>
      <w:proofErr w:type="spellStart"/>
      <w:r w:rsidRPr="00016E59">
        <w:rPr>
          <w:rFonts w:ascii="Nirmala UI" w:hAnsi="Nirmala UI" w:cs="Nirmala UI"/>
        </w:rPr>
        <w:t>গবেষণ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ফলাফল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নীতিনির্ধারণী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র্যায়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পথশিশু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স্যার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টেকস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মাধানে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সহায়ক</w:t>
      </w:r>
      <w:proofErr w:type="spellEnd"/>
      <w:r w:rsidRPr="00016E59">
        <w:rPr>
          <w:rFonts w:asciiTheme="majorHAnsi" w:hAnsiTheme="majorHAnsi" w:cstheme="majorBidi"/>
        </w:rPr>
        <w:t xml:space="preserve"> </w:t>
      </w:r>
      <w:proofErr w:type="spellStart"/>
      <w:r w:rsidRPr="00016E59">
        <w:rPr>
          <w:rFonts w:ascii="Nirmala UI" w:hAnsi="Nirmala UI" w:cs="Nirmala UI"/>
        </w:rPr>
        <w:t>হবে</w:t>
      </w:r>
      <w:proofErr w:type="spellEnd"/>
    </w:p>
    <w:p w14:paraId="05364484" w14:textId="77777777" w:rsidR="00341ED5" w:rsidRDefault="00341ED5" w:rsidP="00341ED5">
      <w:pPr>
        <w:rPr>
          <w:rFonts w:ascii="Nirmala UI" w:hAnsi="Nirmala UI" w:cs="Nirmala UI"/>
        </w:rPr>
      </w:pPr>
    </w:p>
    <w:p w14:paraId="2927013A" w14:textId="77777777" w:rsidR="00341ED5" w:rsidRDefault="00341ED5" w:rsidP="00341ED5">
      <w:pPr>
        <w:rPr>
          <w:rFonts w:ascii="Nirmala UI" w:hAnsi="Nirmala UI" w:cs="Nirmala UI"/>
        </w:rPr>
      </w:pPr>
    </w:p>
    <w:p w14:paraId="797225A6" w14:textId="77777777" w:rsidR="00341ED5" w:rsidRPr="00341ED5" w:rsidRDefault="00341ED5" w:rsidP="00341ED5">
      <w:pPr>
        <w:rPr>
          <w:rFonts w:asciiTheme="majorHAnsi" w:hAnsiTheme="majorHAnsi" w:cstheme="majorBidi"/>
        </w:rPr>
      </w:pPr>
    </w:p>
    <w:p w14:paraId="5FB8642D" w14:textId="7C6EC841" w:rsidR="006811C6" w:rsidRDefault="006811C6" w:rsidP="001D3795">
      <w:pPr>
        <w:pStyle w:val="Heading1"/>
        <w:jc w:val="center"/>
        <w:rPr>
          <w:rFonts w:ascii="Nirmala UI" w:hAnsi="Nirmala UI" w:cs="Nirmala UI"/>
          <w:color w:val="000000" w:themeColor="text1"/>
        </w:rPr>
      </w:pPr>
      <w:bookmarkStart w:id="1" w:name="_Toc208911408"/>
      <w:proofErr w:type="spellStart"/>
      <w:r w:rsidRPr="006811C6">
        <w:rPr>
          <w:rFonts w:ascii="Nirmala UI" w:hAnsi="Nirmala UI" w:cs="Nirmala UI"/>
          <w:color w:val="000000" w:themeColor="text1"/>
        </w:rPr>
        <w:lastRenderedPageBreak/>
        <w:t>কৃতজ্ঞতা</w:t>
      </w:r>
      <w:proofErr w:type="spellEnd"/>
      <w:r w:rsidRPr="006811C6">
        <w:rPr>
          <w:color w:val="000000" w:themeColor="text1"/>
        </w:rPr>
        <w:t xml:space="preserve"> </w:t>
      </w:r>
      <w:proofErr w:type="spellStart"/>
      <w:r w:rsidRPr="006811C6">
        <w:rPr>
          <w:rFonts w:ascii="Nirmala UI" w:hAnsi="Nirmala UI" w:cs="Nirmala UI"/>
          <w:color w:val="000000" w:themeColor="text1"/>
        </w:rPr>
        <w:t>স্বীকার</w:t>
      </w:r>
      <w:bookmarkEnd w:id="1"/>
      <w:proofErr w:type="spellEnd"/>
    </w:p>
    <w:p w14:paraId="47E9D8F5" w14:textId="77777777" w:rsidR="006811C6" w:rsidRDefault="006811C6" w:rsidP="006811C6"/>
    <w:p w14:paraId="1A0E7EBD" w14:textId="77777777" w:rsidR="006811C6" w:rsidRPr="006811C6" w:rsidRDefault="006811C6" w:rsidP="006811C6"/>
    <w:p w14:paraId="456AB002" w14:textId="77777777" w:rsidR="001E3B78" w:rsidRDefault="001E3B78" w:rsidP="001E3B78">
      <w:proofErr w:type="spellStart"/>
      <w:r>
        <w:rPr>
          <w:rFonts w:ascii="Nirmala UI" w:hAnsi="Nirmala UI" w:cs="Nirmala UI"/>
        </w:rPr>
        <w:t>সমাজবিজ্ঞান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ুরুত্বপূর্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ানবজীবনের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ক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বিচ্ছেদ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অংশ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সমাজবিজ্ঞান</w:t>
      </w:r>
      <w:proofErr w:type="spellEnd"/>
      <w:r>
        <w:t xml:space="preserve"> </w:t>
      </w:r>
      <w:r>
        <w:rPr>
          <w:rFonts w:ascii="Nirmala UI" w:hAnsi="Nirmala UI" w:cs="Nirmala UI"/>
        </w:rPr>
        <w:t>ও</w:t>
      </w:r>
      <w:r>
        <w:t xml:space="preserve"> </w:t>
      </w:r>
      <w:proofErr w:type="spellStart"/>
      <w:r>
        <w:rPr>
          <w:rFonts w:ascii="Nirmala UI" w:hAnsi="Nirmala UI" w:cs="Nirmala UI"/>
        </w:rPr>
        <w:t>নৃবিজ্ঞ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াগের</w:t>
      </w:r>
      <w:proofErr w:type="spellEnd"/>
      <w:r>
        <w:t xml:space="preserve"> </w:t>
      </w:r>
      <w:r>
        <w:rPr>
          <w:rFonts w:ascii="Nirmala UI" w:hAnsi="Nirmala UI" w:cs="Nirmala UI"/>
        </w:rPr>
        <w:t>২০২৪</w:t>
      </w:r>
      <w:r>
        <w:t xml:space="preserve"> </w:t>
      </w:r>
      <w:proofErr w:type="spellStart"/>
      <w:r>
        <w:rPr>
          <w:rFonts w:ascii="Nirmala UI" w:hAnsi="Nirmala UI" w:cs="Nirmala UI"/>
        </w:rPr>
        <w:t>শিক্ষা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শেষ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র্ষ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মএসএস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ছাত্রী</w:t>
      </w:r>
      <w:proofErr w:type="spellEnd"/>
      <w:r>
        <w:t>/</w:t>
      </w:r>
      <w:proofErr w:type="spellStart"/>
      <w:r>
        <w:rPr>
          <w:rFonts w:ascii="Nirmala UI" w:hAnsi="Nirmala UI" w:cs="Nirmala UI"/>
        </w:rPr>
        <w:t>ছাত্রী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ো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ওপ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হয়</w:t>
      </w:r>
      <w:proofErr w:type="spellEnd"/>
      <w:r>
        <w:rPr>
          <w:rFonts w:ascii="Nirmala UI" w:hAnsi="Nirmala UI" w:cs="Nirmala UI"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এ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নোগ্রাফ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ৈরি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মত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উদার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শেষ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ায়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তাদ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ন্তরিক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</w:t>
      </w:r>
      <w:proofErr w:type="spellEnd"/>
      <w:r>
        <w:rPr>
          <w:rFonts w:ascii="Nirmala UI" w:hAnsi="Nirmala UI" w:cs="Nirmala UI"/>
        </w:rPr>
        <w:t>।</w:t>
      </w:r>
    </w:p>
    <w:p w14:paraId="28EF2255" w14:textId="77777777" w:rsidR="001E3B78" w:rsidRDefault="001E3B78" w:rsidP="001E3B78"/>
    <w:p w14:paraId="7904D60A" w14:textId="7368EECB" w:rsidR="001E3B78" w:rsidRDefault="001E3B78" w:rsidP="001E3B78">
      <w:r>
        <w:rPr>
          <w:rFonts w:ascii="Nirmala UI" w:hAnsi="Nirmala UI" w:cs="Nirmala UI"/>
        </w:rPr>
        <w:t>এ</w:t>
      </w:r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ছন্দনী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দেওয়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িত্ব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রামর্শক</w:t>
      </w:r>
      <w:proofErr w:type="spellEnd"/>
      <w:r>
        <w:t xml:space="preserve"> </w:t>
      </w:r>
      <w:proofErr w:type="spellStart"/>
      <w:r w:rsidR="00502F8B" w:rsidRPr="00502F8B">
        <w:rPr>
          <w:rFonts w:ascii="Nirmala UI" w:hAnsi="Nirmala UI" w:cs="Nirmala UI" w:hint="cs"/>
          <w:b/>
          <w:bCs/>
        </w:rPr>
        <w:t>মোঃ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মেহেদ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হাসান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হযোগী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অধ্যাপক</w:t>
      </w:r>
      <w:proofErr w:type="spellEnd"/>
      <w:r w:rsidRPr="001E3B78">
        <w:rPr>
          <w:b/>
          <w:bCs/>
        </w:rPr>
        <w:t xml:space="preserve">, </w:t>
      </w:r>
      <w:proofErr w:type="spellStart"/>
      <w:r w:rsidRPr="001E3B78">
        <w:rPr>
          <w:rFonts w:ascii="Nirmala UI" w:hAnsi="Nirmala UI" w:cs="Nirmala UI"/>
          <w:b/>
          <w:bCs/>
        </w:rPr>
        <w:t>সমাজবিজ্ঞান</w:t>
      </w:r>
      <w:proofErr w:type="spellEnd"/>
      <w:r w:rsidRPr="001E3B78">
        <w:rPr>
          <w:b/>
          <w:bCs/>
        </w:rPr>
        <w:t xml:space="preserve"> </w:t>
      </w:r>
      <w:r w:rsidRPr="001E3B78">
        <w:rPr>
          <w:rFonts w:ascii="Nirmala UI" w:hAnsi="Nirmala UI" w:cs="Nirmala UI"/>
          <w:b/>
          <w:bCs/>
        </w:rPr>
        <w:t>ও</w:t>
      </w:r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নৃবিজ্ঞান</w:t>
      </w:r>
      <w:proofErr w:type="spellEnd"/>
      <w:r w:rsidRPr="001E3B78">
        <w:rPr>
          <w:b/>
          <w:bCs/>
        </w:rPr>
        <w:t xml:space="preserve"> </w:t>
      </w:r>
      <w:proofErr w:type="spellStart"/>
      <w:r w:rsidRPr="001E3B78">
        <w:rPr>
          <w:rFonts w:ascii="Nirmala UI" w:hAnsi="Nirmala UI" w:cs="Nirmala UI"/>
          <w:b/>
          <w:bCs/>
        </w:rPr>
        <w:t>বিভাগ</w:t>
      </w:r>
      <w:proofErr w:type="spellEnd"/>
      <w:r w:rsidRPr="001E3B78">
        <w:rPr>
          <w:rFonts w:ascii="Nirmala UI" w:hAnsi="Nirmala UI" w:cs="Nirmala UI"/>
          <w:b/>
          <w:bCs/>
        </w:rPr>
        <w:t>।</w:t>
      </w:r>
      <w:r>
        <w:t xml:space="preserve"> </w:t>
      </w:r>
      <w:proofErr w:type="spellStart"/>
      <w:r>
        <w:rPr>
          <w:rFonts w:ascii="Nirmala UI" w:hAnsi="Nirmala UI" w:cs="Nirmala UI"/>
        </w:rPr>
        <w:t>তিন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ষয়বস্ত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ধা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থেম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ননি</w:t>
      </w:r>
      <w:proofErr w:type="spellEnd"/>
      <w:r>
        <w:t xml:space="preserve">, </w:t>
      </w:r>
      <w:proofErr w:type="spellStart"/>
      <w:r>
        <w:rPr>
          <w:rFonts w:ascii="Nirmala UI" w:hAnsi="Nirmala UI" w:cs="Nirmala UI"/>
        </w:rPr>
        <w:t>বর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াজে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্রতিট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ধাপ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ঁ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মূল্যবা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উপদেশ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এবং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ির্দেশন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ফল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rPr>
          <w:rFonts w:ascii="Nirmala UI" w:hAnsi="Nirmala UI" w:cs="Nirmala UI"/>
        </w:rPr>
        <w:t>।</w:t>
      </w:r>
    </w:p>
    <w:p w14:paraId="4994428E" w14:textId="77777777" w:rsidR="001E3B78" w:rsidRDefault="001E3B78" w:rsidP="001E3B78"/>
    <w:p w14:paraId="57CA246A" w14:textId="77777777" w:rsidR="001E3B78" w:rsidRDefault="001E3B78" w:rsidP="001E3B78">
      <w:proofErr w:type="spellStart"/>
      <w:r>
        <w:rPr>
          <w:rFonts w:ascii="Nirmala UI" w:hAnsi="Nirmala UI" w:cs="Nirmala UI"/>
        </w:rPr>
        <w:t>এছাড়াও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ার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গবেষণায়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বিভিন্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তর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যার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নানাভাব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াহায্য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হযোগিতা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েছে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তাদেরক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আমি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ৃতজ্ঞচিত্তে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স্মরণ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করি</w:t>
      </w:r>
      <w:proofErr w:type="spellEnd"/>
      <w:r>
        <w:rPr>
          <w:rFonts w:ascii="Nirmala UI" w:hAnsi="Nirmala UI" w:cs="Nirmala UI"/>
        </w:rPr>
        <w:t>।</w:t>
      </w:r>
    </w:p>
    <w:p w14:paraId="00E3E6C1" w14:textId="77777777" w:rsidR="001E3B78" w:rsidRDefault="001E3B78" w:rsidP="001E3B78"/>
    <w:p w14:paraId="7A56424B" w14:textId="77777777" w:rsidR="001E3B78" w:rsidRDefault="001E3B78" w:rsidP="001E3B78"/>
    <w:p w14:paraId="7E1AAB5F" w14:textId="54DB38FC" w:rsidR="001D3795" w:rsidRDefault="001D3795" w:rsidP="001E3B78">
      <w:pPr>
        <w:rPr>
          <w:rFonts w:ascii="Nirmala UI" w:hAnsi="Nirmala UI" w:cs="Nirmala UI"/>
        </w:rPr>
      </w:pPr>
      <w:proofErr w:type="spellStart"/>
      <w:r w:rsidRPr="001D3795">
        <w:rPr>
          <w:rFonts w:ascii="Nirmala UI" w:hAnsi="Nirmala UI" w:cs="Nirmala UI"/>
          <w:b/>
          <w:bCs/>
        </w:rPr>
        <w:t>কৃতজ্ঞতায়</w:t>
      </w:r>
      <w:proofErr w:type="spellEnd"/>
      <w:r w:rsidR="001E3B78" w:rsidRPr="001E3B78">
        <w:rPr>
          <w:b/>
          <w:bCs/>
        </w:rPr>
        <w:t>:</w:t>
      </w:r>
      <w:r w:rsidR="001E3B78">
        <w:rPr>
          <w:b/>
          <w:bCs/>
        </w:rPr>
        <w:t xml:space="preserve">   </w:t>
      </w:r>
      <w:r w:rsidR="00502F8B">
        <w:rPr>
          <w:b/>
          <w:bCs/>
        </w:rPr>
        <w:t xml:space="preserve">                                                                                                           </w:t>
      </w:r>
      <w:r w:rsidR="001E3B78">
        <w:rPr>
          <w:b/>
          <w:bCs/>
        </w:rPr>
        <w:t xml:space="preserve">             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শারমীনা</w:t>
      </w:r>
      <w:proofErr w:type="spellEnd"/>
      <w:r w:rsidR="001E3B78" w:rsidRPr="001E3B78">
        <w:t xml:space="preserve"> </w:t>
      </w:r>
      <w:proofErr w:type="spellStart"/>
      <w:r w:rsidR="001E3B78" w:rsidRPr="00502F8B">
        <w:rPr>
          <w:rFonts w:ascii="Nirmala UI" w:hAnsi="Nirmala UI" w:cs="Nirmala UI"/>
        </w:rPr>
        <w:t>খানম</w:t>
      </w:r>
      <w:proofErr w:type="spellEnd"/>
      <w:r w:rsidR="00502F8B" w:rsidRPr="00502F8B">
        <w:rPr>
          <w:rFonts w:ascii="Nirmala UI" w:hAnsi="Nirmala UI" w:cs="Nirmala UI"/>
        </w:rPr>
        <w:t xml:space="preserve">                                                                          </w:t>
      </w:r>
      <w:r w:rsidR="00502F8B">
        <w:rPr>
          <w:rFonts w:ascii="Nirmala UI" w:hAnsi="Nirmala UI" w:cs="Nirmala UI"/>
        </w:rPr>
        <w:t xml:space="preserve">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আই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ডি</w:t>
      </w:r>
      <w:proofErr w:type="spellEnd"/>
      <w:r w:rsidR="001E3B78" w:rsidRPr="001E3B78">
        <w:t xml:space="preserve">. </w:t>
      </w:r>
      <w:proofErr w:type="spellStart"/>
      <w:r w:rsidR="001E3B78" w:rsidRPr="001E3B78">
        <w:rPr>
          <w:rFonts w:ascii="Nirmala UI" w:hAnsi="Nirmala UI" w:cs="Nirmala UI"/>
        </w:rPr>
        <w:t>নং</w:t>
      </w:r>
      <w:proofErr w:type="spellEnd"/>
      <w:r w:rsidR="001E3B78" w:rsidRPr="001E3B78">
        <w:t xml:space="preserve">: </w:t>
      </w:r>
      <w:bookmarkStart w:id="2" w:name="_Hlk208905855"/>
      <w:r w:rsidR="00A8641E" w:rsidRPr="00A8641E">
        <w:rPr>
          <w:rFonts w:ascii="Nirmala UI" w:hAnsi="Nirmala UI" w:cs="Nirmala UI"/>
        </w:rPr>
        <w:t>২৩৩৫৪১০০১</w:t>
      </w:r>
      <w:r w:rsidR="00502F8B" w:rsidRPr="00502F8B">
        <w:rPr>
          <w:rFonts w:ascii="Nirmala UI" w:hAnsi="Nirmala UI" w:cs="Nirmala UI"/>
        </w:rPr>
        <w:t xml:space="preserve"> </w:t>
      </w:r>
      <w:bookmarkEnd w:id="2"/>
      <w:r w:rsidR="00502F8B" w:rsidRPr="00502F8B">
        <w:rPr>
          <w:rFonts w:ascii="Nirmala UI" w:hAnsi="Nirmala UI" w:cs="Nirmala UI"/>
        </w:rPr>
        <w:t xml:space="preserve">                                                          </w:t>
      </w:r>
      <w:r w:rsidR="00502F8B">
        <w:rPr>
          <w:rFonts w:ascii="Nirmala UI" w:hAnsi="Nirmala UI" w:cs="Nirmala UI"/>
        </w:rPr>
        <w:t xml:space="preserve">  </w:t>
      </w:r>
      <w:r w:rsidR="00502F8B" w:rsidRPr="00502F8B">
        <w:rPr>
          <w:rFonts w:ascii="Nirmala UI" w:hAnsi="Nirmala UI" w:cs="Nirmala UI"/>
        </w:rPr>
        <w:t xml:space="preserve">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এম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r w:rsidR="001E3B78" w:rsidRPr="001E3B78">
        <w:t>.</w:t>
      </w:r>
      <w:r w:rsidR="001E3B78" w:rsidRPr="001E3B78">
        <w:rPr>
          <w:rFonts w:ascii="Nirmala UI" w:hAnsi="Nirmala UI" w:cs="Nirmala UI"/>
        </w:rPr>
        <w:t>এস</w:t>
      </w:r>
      <w:proofErr w:type="spellEnd"/>
      <w:r w:rsidR="001E3B78" w:rsidRPr="001E3B78">
        <w:t>. (</w:t>
      </w:r>
      <w:proofErr w:type="spellStart"/>
      <w:proofErr w:type="gramStart"/>
      <w:r w:rsidRPr="001D3795">
        <w:rPr>
          <w:b/>
          <w:bCs/>
          <w:sz w:val="20"/>
          <w:szCs w:val="20"/>
        </w:rPr>
        <w:t>ফাইনাল</w:t>
      </w:r>
      <w:proofErr w:type="spellEnd"/>
      <w:r w:rsidR="001E3B78" w:rsidRPr="001E3B78">
        <w:t>)</w:t>
      </w:r>
      <w:r w:rsidR="00502F8B">
        <w:t xml:space="preserve">   </w:t>
      </w:r>
      <w:proofErr w:type="gramEnd"/>
      <w:r w:rsidR="00502F8B">
        <w:t xml:space="preserve">                                                                               </w:t>
      </w:r>
      <w:r w:rsidR="001E3B78" w:rsidRPr="001E3B78">
        <w:br/>
      </w:r>
      <w:proofErr w:type="spellStart"/>
      <w:r w:rsidR="001E3B78" w:rsidRPr="001E3B78">
        <w:rPr>
          <w:rFonts w:ascii="Nirmala UI" w:hAnsi="Nirmala UI" w:cs="Nirmala UI"/>
        </w:rPr>
        <w:t>সমাজবিজ্ঞান</w:t>
      </w:r>
      <w:proofErr w:type="spellEnd"/>
      <w:r w:rsidR="001E3B78" w:rsidRPr="001E3B78">
        <w:t xml:space="preserve"> </w:t>
      </w:r>
      <w:r w:rsidR="001E3B78" w:rsidRPr="001E3B78">
        <w:rPr>
          <w:rFonts w:ascii="Nirmala UI" w:hAnsi="Nirmala UI" w:cs="Nirmala UI"/>
        </w:rPr>
        <w:t>ও</w:t>
      </w:r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নৃবিজ্ঞান</w:t>
      </w:r>
      <w:proofErr w:type="spellEnd"/>
      <w:r w:rsidR="001E3B78" w:rsidRPr="001E3B78">
        <w:t xml:space="preserve"> </w:t>
      </w:r>
      <w:proofErr w:type="spellStart"/>
      <w:r w:rsidR="001E3B78" w:rsidRPr="001E3B78">
        <w:rPr>
          <w:rFonts w:ascii="Nirmala UI" w:hAnsi="Nirmala UI" w:cs="Nirmala UI"/>
        </w:rPr>
        <w:t>বিভাগ</w:t>
      </w:r>
      <w:proofErr w:type="spellEnd"/>
    </w:p>
    <w:p w14:paraId="74CC7185" w14:textId="77777777" w:rsidR="00454391" w:rsidRDefault="00454391" w:rsidP="001E3B78">
      <w:pPr>
        <w:rPr>
          <w:rFonts w:ascii="Nirmala UI" w:hAnsi="Nirmala UI" w:cs="Nirmala UI"/>
        </w:rPr>
      </w:pPr>
    </w:p>
    <w:p w14:paraId="4BE1548D" w14:textId="77777777" w:rsidR="00454391" w:rsidRDefault="00454391" w:rsidP="001E3B78">
      <w:pPr>
        <w:rPr>
          <w:rFonts w:ascii="Nirmala UI" w:hAnsi="Nirmala UI" w:cs="Nirmala UI"/>
        </w:rPr>
      </w:pPr>
    </w:p>
    <w:p w14:paraId="1A56947B" w14:textId="77777777" w:rsidR="00454391" w:rsidRDefault="00454391" w:rsidP="001E3B78">
      <w:pPr>
        <w:rPr>
          <w:rFonts w:ascii="Nirmala UI" w:hAnsi="Nirmala UI" w:cs="Nirmala UI"/>
        </w:rPr>
      </w:pPr>
    </w:p>
    <w:p w14:paraId="1D023E29" w14:textId="77777777" w:rsidR="00454391" w:rsidRDefault="00454391" w:rsidP="001E3B78">
      <w:pPr>
        <w:rPr>
          <w:rFonts w:ascii="Nirmala UI" w:hAnsi="Nirmala UI" w:cs="Nirmala UI"/>
        </w:rPr>
      </w:pPr>
    </w:p>
    <w:p w14:paraId="20BF6A00" w14:textId="77777777" w:rsidR="001D3795" w:rsidRDefault="001D3795" w:rsidP="00454391">
      <w:pPr>
        <w:jc w:val="center"/>
      </w:pPr>
      <w:proofErr w:type="spellStart"/>
      <w:r>
        <w:rPr>
          <w:b/>
          <w:sz w:val="28"/>
        </w:rPr>
        <w:lastRenderedPageBreak/>
        <w:t>শান্ত-মারিয়াম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ইউনিভার্সিটি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অফ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ক্রিয়েটিভ</w:t>
      </w:r>
      <w:proofErr w:type="spellEnd"/>
      <w:r>
        <w:rPr>
          <w:b/>
          <w:sz w:val="28"/>
        </w:rPr>
        <w:t xml:space="preserve"> </w:t>
      </w:r>
      <w:proofErr w:type="spellStart"/>
      <w:r>
        <w:rPr>
          <w:b/>
          <w:sz w:val="28"/>
        </w:rPr>
        <w:t>টেকনোলজি</w:t>
      </w:r>
      <w:proofErr w:type="spellEnd"/>
      <w:r>
        <w:rPr>
          <w:b/>
          <w:sz w:val="28"/>
        </w:rPr>
        <w:br/>
      </w:r>
      <w:proofErr w:type="spellStart"/>
      <w:r>
        <w:rPr>
          <w:b/>
        </w:rPr>
        <w:t>সমাজবিজ্ঞান</w:t>
      </w:r>
      <w:proofErr w:type="spellEnd"/>
      <w:r>
        <w:rPr>
          <w:b/>
        </w:rPr>
        <w:t xml:space="preserve"> ও </w:t>
      </w:r>
      <w:proofErr w:type="spellStart"/>
      <w:r>
        <w:rPr>
          <w:b/>
        </w:rPr>
        <w:t>নৃবিজ্ঞান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বিভাগ</w:t>
      </w:r>
      <w:proofErr w:type="spellEnd"/>
      <w:r>
        <w:rPr>
          <w:b/>
        </w:rPr>
        <w:br/>
      </w:r>
      <w:proofErr w:type="spellStart"/>
      <w:r>
        <w:rPr>
          <w:b/>
        </w:rPr>
        <w:t>ঢাকা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বাংলাদেশ</w:t>
      </w:r>
      <w:proofErr w:type="spellEnd"/>
      <w:r>
        <w:rPr>
          <w:b/>
        </w:rPr>
        <w:br/>
      </w:r>
      <w:r>
        <w:br/>
      </w:r>
      <w:r>
        <w:rPr>
          <w:noProof/>
        </w:rPr>
        <w:drawing>
          <wp:inline distT="0" distB="0" distL="0" distR="0" wp14:anchorId="1B614EF6" wp14:editId="7F1EE438">
            <wp:extent cx="981075" cy="981075"/>
            <wp:effectExtent l="0" t="0" r="9525" b="9525"/>
            <wp:docPr id="2051773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773098" name="Picture 20517730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A523912" w14:textId="77777777" w:rsidR="001D3795" w:rsidRPr="001D3795" w:rsidRDefault="001D3795" w:rsidP="001D3795">
      <w:pPr>
        <w:pStyle w:val="Heading1"/>
        <w:jc w:val="center"/>
        <w:rPr>
          <w:sz w:val="20"/>
          <w:szCs w:val="20"/>
        </w:rPr>
      </w:pPr>
      <w:bookmarkStart w:id="3" w:name="_Toc208911409"/>
      <w:proofErr w:type="spellStart"/>
      <w:r>
        <w:rPr>
          <w:rFonts w:ascii="Nirmala UI" w:hAnsi="Nirmala UI" w:cs="Nirmala UI"/>
        </w:rPr>
        <w:t>অনুমোদন</w:t>
      </w:r>
      <w:proofErr w:type="spellEnd"/>
      <w:r>
        <w:t xml:space="preserve"> </w:t>
      </w:r>
      <w:proofErr w:type="spellStart"/>
      <w:r>
        <w:rPr>
          <w:rFonts w:ascii="Nirmala UI" w:hAnsi="Nirmala UI" w:cs="Nirmala UI"/>
        </w:rPr>
        <w:t>পত্র</w:t>
      </w:r>
      <w:bookmarkEnd w:id="3"/>
      <w:proofErr w:type="spellEnd"/>
      <w:r>
        <w:br/>
      </w:r>
    </w:p>
    <w:p w14:paraId="6F6454C8" w14:textId="2BBDBE3B" w:rsidR="001D3795" w:rsidRPr="001D3795" w:rsidRDefault="001D3795" w:rsidP="001D3795">
      <w:pPr>
        <w:rPr>
          <w:sz w:val="22"/>
          <w:szCs w:val="22"/>
        </w:rPr>
      </w:pPr>
      <w:proofErr w:type="spellStart"/>
      <w:r w:rsidRPr="001D3795">
        <w:rPr>
          <w:sz w:val="22"/>
          <w:szCs w:val="22"/>
        </w:rPr>
        <w:t>এ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র্ম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্রত্যয়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া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াচ্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যে</w:t>
      </w:r>
      <w:proofErr w:type="spellEnd"/>
      <w:r w:rsidRPr="001D3795">
        <w:rPr>
          <w:sz w:val="22"/>
          <w:szCs w:val="22"/>
        </w:rPr>
        <w:t>,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  <w:t>“</w:t>
      </w:r>
      <w:proofErr w:type="spellStart"/>
      <w:r w:rsidRPr="001D3795">
        <w:rPr>
          <w:b/>
          <w:bCs/>
          <w:sz w:val="22"/>
          <w:szCs w:val="22"/>
        </w:rPr>
        <w:t>পথ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শিশুদ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আর্থ-সামাজ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proofErr w:type="gramStart"/>
      <w:r w:rsidRPr="001D3795">
        <w:rPr>
          <w:b/>
          <w:bCs/>
          <w:sz w:val="22"/>
          <w:szCs w:val="22"/>
        </w:rPr>
        <w:t>অবস্থা</w:t>
      </w:r>
      <w:proofErr w:type="spellEnd"/>
      <w:r w:rsidRPr="001D3795">
        <w:rPr>
          <w:b/>
          <w:bCs/>
          <w:sz w:val="22"/>
          <w:szCs w:val="22"/>
        </w:rPr>
        <w:t xml:space="preserve"> :</w:t>
      </w:r>
      <w:proofErr w:type="gram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ঢাক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দক্ষিণ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ি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কর্পোরেশনে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উপর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কটি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সমাজতাত্ত্বিক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পরীক্ষা</w:t>
      </w:r>
      <w:proofErr w:type="spellEnd"/>
      <w:r w:rsidRPr="001D3795">
        <w:rPr>
          <w:sz w:val="22"/>
          <w:szCs w:val="22"/>
        </w:rPr>
        <w:t>”</w:t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শীর্ষ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াজবিজ্ঞান</w:t>
      </w:r>
      <w:proofErr w:type="spellEnd"/>
      <w:r w:rsidRPr="001D3795">
        <w:rPr>
          <w:sz w:val="22"/>
          <w:szCs w:val="22"/>
        </w:rPr>
        <w:t xml:space="preserve"> ও </w:t>
      </w:r>
      <w:proofErr w:type="spellStart"/>
      <w:r w:rsidRPr="001D3795">
        <w:rPr>
          <w:sz w:val="22"/>
          <w:szCs w:val="22"/>
        </w:rPr>
        <w:t>নৃবিজ্ঞা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বিভাগ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এম.এস.এস</w:t>
      </w:r>
      <w:proofErr w:type="spellEnd"/>
      <w:r w:rsidRPr="001D3795">
        <w:rPr>
          <w:b/>
          <w:bCs/>
          <w:sz w:val="22"/>
          <w:szCs w:val="22"/>
        </w:rPr>
        <w:t>. (</w:t>
      </w:r>
      <w:proofErr w:type="spellStart"/>
      <w:r w:rsidRPr="001D3795">
        <w:rPr>
          <w:b/>
          <w:bCs/>
          <w:sz w:val="22"/>
          <w:szCs w:val="22"/>
        </w:rPr>
        <w:t>ফাইনাল</w:t>
      </w:r>
      <w:proofErr w:type="spellEnd"/>
      <w:r w:rsidRPr="001D3795">
        <w:rPr>
          <w:b/>
          <w:bCs/>
          <w:sz w:val="22"/>
          <w:szCs w:val="22"/>
        </w:rPr>
        <w:t>)</w:t>
      </w:r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ডিগ্রি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ংশ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পূরণ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দাখিলকৃ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শিক্ষার্থী</w:t>
      </w:r>
      <w:proofErr w:type="spellEnd"/>
      <w:r w:rsidRPr="001D3795">
        <w:rPr>
          <w:sz w:val="22"/>
          <w:szCs w:val="22"/>
        </w:rPr>
        <w:br/>
      </w:r>
      <w:proofErr w:type="spellStart"/>
      <w:r w:rsidRPr="001D3795">
        <w:rPr>
          <w:b/>
          <w:bCs/>
          <w:sz w:val="22"/>
          <w:szCs w:val="22"/>
        </w:rPr>
        <w:t>শারমীনা</w:t>
      </w:r>
      <w:proofErr w:type="spellEnd"/>
      <w:r w:rsidRPr="001D3795">
        <w:rPr>
          <w:b/>
          <w:bCs/>
          <w:sz w:val="22"/>
          <w:szCs w:val="22"/>
        </w:rPr>
        <w:t xml:space="preserve"> </w:t>
      </w:r>
      <w:proofErr w:type="spellStart"/>
      <w:r w:rsidRPr="001D3795">
        <w:rPr>
          <w:b/>
          <w:bCs/>
          <w:sz w:val="22"/>
          <w:szCs w:val="22"/>
        </w:rPr>
        <w:t>খানম</w:t>
      </w:r>
      <w:proofErr w:type="spellEnd"/>
      <w:r w:rsidRPr="001D3795">
        <w:rPr>
          <w:b/>
          <w:bCs/>
          <w:sz w:val="22"/>
          <w:szCs w:val="22"/>
        </w:rPr>
        <w:br/>
      </w:r>
      <w:r w:rsidRPr="001D3795">
        <w:rPr>
          <w:sz w:val="22"/>
          <w:szCs w:val="22"/>
        </w:rPr>
        <w:t>(</w:t>
      </w:r>
      <w:proofErr w:type="spellStart"/>
      <w:proofErr w:type="gramStart"/>
      <w:r w:rsidRPr="001D3795">
        <w:rPr>
          <w:b/>
          <w:bCs/>
          <w:sz w:val="22"/>
          <w:szCs w:val="22"/>
        </w:rPr>
        <w:t>আই.ডি</w:t>
      </w:r>
      <w:proofErr w:type="spellEnd"/>
      <w:proofErr w:type="gramEnd"/>
      <w:r w:rsidRPr="001D3795">
        <w:rPr>
          <w:b/>
          <w:bCs/>
          <w:sz w:val="22"/>
          <w:szCs w:val="22"/>
        </w:rPr>
        <w:t>:</w:t>
      </w:r>
      <w:r w:rsidRPr="001D3795">
        <w:rPr>
          <w:rFonts w:ascii="Nirmala UI" w:hAnsi="Nirmala UI" w:cs="Nirmala UI"/>
          <w:b/>
          <w:bCs/>
          <w:sz w:val="22"/>
          <w:szCs w:val="22"/>
        </w:rPr>
        <w:t xml:space="preserve"> ২৩৩৫৪১০০১</w:t>
      </w:r>
      <w:r w:rsidRPr="001D3795">
        <w:rPr>
          <w:sz w:val="22"/>
          <w:szCs w:val="22"/>
        </w:rPr>
        <w:t xml:space="preserve">) </w:t>
      </w:r>
      <w:proofErr w:type="spellStart"/>
      <w:r w:rsidRPr="001D3795">
        <w:rPr>
          <w:sz w:val="22"/>
          <w:szCs w:val="22"/>
        </w:rPr>
        <w:t>কর্তৃ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াদিত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ক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ৌলিক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গবেষণ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ফলাফল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  <w:r w:rsidRPr="001D3795">
        <w:rPr>
          <w:sz w:val="22"/>
          <w:szCs w:val="22"/>
        </w:rPr>
        <w:br/>
      </w:r>
      <w:proofErr w:type="spellStart"/>
      <w:r w:rsidRPr="001D3795">
        <w:rPr>
          <w:sz w:val="22"/>
          <w:szCs w:val="22"/>
        </w:rPr>
        <w:t>গবেষণাপত্র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া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তত্ত্বাবধা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সম্পন্ন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হয়েছ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বং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আম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মনে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কর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এটি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মাদানের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জন্য</w:t>
      </w:r>
      <w:proofErr w:type="spellEnd"/>
      <w:r w:rsidRPr="001D3795">
        <w:rPr>
          <w:sz w:val="22"/>
          <w:szCs w:val="22"/>
        </w:rPr>
        <w:t xml:space="preserve"> </w:t>
      </w:r>
      <w:proofErr w:type="spellStart"/>
      <w:r w:rsidRPr="001D3795">
        <w:rPr>
          <w:sz w:val="22"/>
          <w:szCs w:val="22"/>
        </w:rPr>
        <w:t>উপযুক্ত</w:t>
      </w:r>
      <w:proofErr w:type="spellEnd"/>
      <w:r w:rsidRPr="001D3795">
        <w:rPr>
          <w:sz w:val="22"/>
          <w:szCs w:val="22"/>
        </w:rPr>
        <w:t>।</w:t>
      </w:r>
      <w:r w:rsidRPr="001D3795">
        <w:rPr>
          <w:sz w:val="22"/>
          <w:szCs w:val="22"/>
        </w:rPr>
        <w:br/>
      </w:r>
    </w:p>
    <w:p w14:paraId="2E4C5615" w14:textId="77777777" w:rsidR="001D3795" w:rsidRDefault="001D3795" w:rsidP="001D3795">
      <w:pPr>
        <w:rPr>
          <w:b/>
          <w:bCs/>
        </w:rPr>
      </w:pPr>
      <w:proofErr w:type="spellStart"/>
      <w:r w:rsidRPr="00AE6E46">
        <w:rPr>
          <w:b/>
          <w:bCs/>
        </w:rPr>
        <w:t>তত্ত্বাবধায়ক</w:t>
      </w:r>
      <w:proofErr w:type="spellEnd"/>
    </w:p>
    <w:p w14:paraId="7C74FF4B" w14:textId="77777777" w:rsidR="0096636F" w:rsidRDefault="001D3795" w:rsidP="0096636F">
      <w:pPr>
        <w:rPr>
          <w:rFonts w:ascii="Nirmala UI" w:eastAsia="Times New Roman" w:hAnsi="Nirmala UI" w:cs="Nirmala UI"/>
          <w:kern w:val="0"/>
          <w14:ligatures w14:val="none"/>
        </w:rPr>
      </w:pPr>
      <w:proofErr w:type="spellStart"/>
      <w:r w:rsidRPr="00AE6E46">
        <w:rPr>
          <w:b/>
          <w:bCs/>
        </w:rPr>
        <w:t>মোঃ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মেহেদী</w:t>
      </w:r>
      <w:proofErr w:type="spellEnd"/>
      <w:r w:rsidRPr="00AE6E46">
        <w:rPr>
          <w:b/>
          <w:bCs/>
        </w:rPr>
        <w:t xml:space="preserve"> </w:t>
      </w:r>
      <w:proofErr w:type="spellStart"/>
      <w:r w:rsidRPr="00AE6E46">
        <w:rPr>
          <w:b/>
          <w:bCs/>
        </w:rPr>
        <w:t>হাসান</w:t>
      </w:r>
      <w:proofErr w:type="spellEnd"/>
      <w:r>
        <w:br/>
      </w:r>
      <w:proofErr w:type="spellStart"/>
      <w:r>
        <w:t>সহযোগী</w:t>
      </w:r>
      <w:proofErr w:type="spellEnd"/>
      <w:r>
        <w:t xml:space="preserve"> </w:t>
      </w:r>
      <w:proofErr w:type="spellStart"/>
      <w:r>
        <w:t>অধ্যাপক</w:t>
      </w:r>
      <w:proofErr w:type="spellEnd"/>
      <w:r>
        <w:br/>
      </w:r>
      <w:proofErr w:type="spellStart"/>
      <w:r>
        <w:t>সমাজবিজ্ঞান</w:t>
      </w:r>
      <w:proofErr w:type="spellEnd"/>
      <w:r>
        <w:t xml:space="preserve"> ও </w:t>
      </w:r>
      <w:proofErr w:type="spellStart"/>
      <w:r>
        <w:t>নৃবিজ্ঞান</w:t>
      </w:r>
      <w:proofErr w:type="spellEnd"/>
      <w:r>
        <w:t xml:space="preserve"> </w:t>
      </w:r>
      <w:proofErr w:type="spellStart"/>
      <w:r>
        <w:t>বিভাগ</w:t>
      </w:r>
      <w:proofErr w:type="spellEnd"/>
      <w:r>
        <w:br/>
      </w:r>
      <w:proofErr w:type="spellStart"/>
      <w:r>
        <w:t>শান্ত-মারিয়াম</w:t>
      </w:r>
      <w:proofErr w:type="spellEnd"/>
      <w:r>
        <w:t xml:space="preserve"> </w:t>
      </w:r>
      <w:proofErr w:type="spellStart"/>
      <w:r>
        <w:t>ইউনিভার্সিটি</w:t>
      </w:r>
      <w:proofErr w:type="spellEnd"/>
      <w:r>
        <w:t xml:space="preserve"> </w:t>
      </w:r>
      <w:proofErr w:type="spellStart"/>
      <w:r>
        <w:t>অফ</w:t>
      </w:r>
      <w:proofErr w:type="spellEnd"/>
      <w:r>
        <w:t xml:space="preserve"> </w:t>
      </w:r>
      <w:proofErr w:type="spellStart"/>
      <w:r>
        <w:t>ক্রিয়েটিভ</w:t>
      </w:r>
      <w:proofErr w:type="spellEnd"/>
      <w:r>
        <w:t xml:space="preserve"> </w:t>
      </w:r>
      <w:proofErr w:type="spellStart"/>
      <w:r>
        <w:t>টেকনোলজি</w:t>
      </w:r>
      <w:proofErr w:type="spellEnd"/>
      <w:r>
        <w:br/>
      </w:r>
      <w:proofErr w:type="spellStart"/>
      <w:r>
        <w:t>স্বাক্ষর</w:t>
      </w:r>
      <w:proofErr w:type="spellEnd"/>
      <w:r>
        <w:t>: _____________________</w:t>
      </w:r>
      <w:r>
        <w:br/>
      </w:r>
      <w:proofErr w:type="spellStart"/>
      <w:r>
        <w:t>তারিখ</w:t>
      </w:r>
      <w:proofErr w:type="spellEnd"/>
      <w:r>
        <w:t>: ______________________</w:t>
      </w:r>
      <w:r w:rsidR="0096636F" w:rsidRPr="0096636F">
        <w:rPr>
          <w:rFonts w:ascii="Nirmala UI" w:eastAsia="Times New Roman" w:hAnsi="Nirmala UI" w:cs="Nirmala UI"/>
          <w:kern w:val="0"/>
          <w14:ligatures w14:val="none"/>
        </w:rPr>
        <w:t xml:space="preserve"> </w:t>
      </w:r>
    </w:p>
    <w:p w14:paraId="62F1865A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5A98B8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22A2DCCE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057322C3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582EBF59" w14:textId="77777777" w:rsidR="0096636F" w:rsidRDefault="0096636F" w:rsidP="0096636F">
      <w:pPr>
        <w:rPr>
          <w:rFonts w:ascii="Nirmala UI" w:eastAsia="Times New Roman" w:hAnsi="Nirmala UI" w:cs="Nirmala UI"/>
          <w:kern w:val="0"/>
          <w14:ligatures w14:val="none"/>
        </w:rPr>
      </w:pPr>
    </w:p>
    <w:p w14:paraId="3D3AD669" w14:textId="08D4ED74" w:rsidR="0096636F" w:rsidRPr="0096636F" w:rsidRDefault="0096636F" w:rsidP="0096636F">
      <w:pPr>
        <w:jc w:val="center"/>
        <w:rPr>
          <w:b/>
          <w:bCs/>
        </w:rPr>
      </w:pPr>
      <w:bookmarkStart w:id="4" w:name="_Toc208911410"/>
      <w:proofErr w:type="spellStart"/>
      <w:r w:rsidRPr="0096636F">
        <w:rPr>
          <w:rStyle w:val="Heading1Char"/>
          <w:rFonts w:ascii="Nirmala UI" w:hAnsi="Nirmala UI" w:cs="Nirmala UI"/>
        </w:rPr>
        <w:t>সারসংক্ষেপ</w:t>
      </w:r>
      <w:bookmarkEnd w:id="4"/>
      <w:proofErr w:type="spellEnd"/>
    </w:p>
    <w:p w14:paraId="154040BB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লক্ষ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ছি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ঢা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ক্ষি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ি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্পোরেশ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লাক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সবাসর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র্থসামাজ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বস্থ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শিক্ষ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ুযোগ</w:t>
      </w:r>
      <w:r w:rsidRPr="0096636F">
        <w:t>-</w:t>
      </w:r>
      <w:r w:rsidRPr="0096636F">
        <w:rPr>
          <w:rFonts w:ascii="Nirmala UI" w:hAnsi="Nirmala UI" w:cs="Nirmala UI"/>
        </w:rPr>
        <w:t>সুবিধ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েশা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ত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কাঙ্ক্ষ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িশ্লেষ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েত্রসমী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গৃহী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থ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নুযায়ী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অধিকাং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(</w:t>
      </w:r>
      <w:r w:rsidRPr="0096636F">
        <w:rPr>
          <w:rFonts w:ascii="Nirmala UI" w:hAnsi="Nirmala UI" w:cs="Nirmala UI"/>
        </w:rPr>
        <w:t>৫৬</w:t>
      </w:r>
      <w:r w:rsidRPr="0096636F">
        <w:t xml:space="preserve">%) </w:t>
      </w:r>
      <w:proofErr w:type="spellStart"/>
      <w:r w:rsidRPr="0096636F">
        <w:rPr>
          <w:rFonts w:ascii="Nirmala UI" w:hAnsi="Nirmala UI" w:cs="Nirmala UI"/>
        </w:rPr>
        <w:t>এ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য়স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০</w:t>
      </w:r>
      <w:r w:rsidRPr="0096636F">
        <w:t>–</w:t>
      </w:r>
      <w:r w:rsidRPr="0096636F">
        <w:rPr>
          <w:rFonts w:ascii="Nirmala UI" w:hAnsi="Nirmala UI" w:cs="Nirmala UI"/>
        </w:rPr>
        <w:t>১৫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ছ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বচে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ঠন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ধ্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জ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ৃ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প্রধান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কারি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টোকা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্যক্রম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িক্ষাবৃত্তিত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্রম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ঠ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চ্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৪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ক্ষর</w:t>
      </w:r>
      <w:proofErr w:type="spellEnd"/>
      <w:r w:rsidRPr="0096636F">
        <w:t xml:space="preserve">, </w:t>
      </w:r>
      <w:r w:rsidRPr="0096636F">
        <w:rPr>
          <w:rFonts w:ascii="Nirmala UI" w:hAnsi="Nirmala UI" w:cs="Nirmala UI"/>
        </w:rPr>
        <w:t>৫৬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প্রাথ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ীমাবদ্ধ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ত্র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১২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ধ্যম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তর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ম্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্যা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ৌঁছা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ের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ুও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শ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আল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ো</w:t>
      </w:r>
      <w:proofErr w:type="spellEnd"/>
      <w:r w:rsidRPr="0096636F">
        <w:t>—</w:t>
      </w:r>
      <w:r w:rsidRPr="0096636F">
        <w:rPr>
          <w:rFonts w:ascii="Nirmala UI" w:hAnsi="Nirmala UI" w:cs="Nirmala UI"/>
        </w:rPr>
        <w:t>৫৮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ড়াশো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ি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চ্ছুক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র্দেশ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প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হায়তা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গ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দক্ষেপ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া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ধার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5CFFFD74" w14:textId="77777777" w:rsidR="0096636F" w:rsidRPr="0096636F" w:rsidRDefault="0096636F" w:rsidP="0096636F">
      <w:proofErr w:type="spellStart"/>
      <w:r w:rsidRPr="0096636F">
        <w:rPr>
          <w:rFonts w:ascii="Nirmala UI" w:hAnsi="Nirmala UI" w:cs="Nirmala UI"/>
        </w:rPr>
        <w:t>মাদকাসক্ত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ড়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; </w:t>
      </w:r>
      <w:proofErr w:type="spellStart"/>
      <w:r w:rsidRPr="0096636F">
        <w:rPr>
          <w:rFonts w:ascii="Nirmala UI" w:hAnsi="Nirmala UI" w:cs="Nirmala UI"/>
        </w:rPr>
        <w:t>গবেষণা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খ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ছ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৮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ো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জা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্রব্য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স্পর্শ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ায়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২০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খন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েশ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ঠ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য়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তিরোধমূ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দ্যোগ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ি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ইতিবাচ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র্ত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্ভাবন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তৈর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িবাস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্রেক্ষাপটে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৭৪</w:t>
      </w:r>
      <w:r w:rsidRPr="0096636F">
        <w:t xml:space="preserve">% </w:t>
      </w:r>
      <w:proofErr w:type="spellStart"/>
      <w:r w:rsidRPr="0096636F">
        <w:rPr>
          <w:rFonts w:ascii="Nirmala UI" w:hAnsi="Nirmala UI" w:cs="Nirmala UI"/>
        </w:rPr>
        <w:t>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হর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সেছে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ামী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ারিদ্র্য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কর্মসংস্থা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অভা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রি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াঙন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তো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ারণ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ত্ব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ৃদ্ধ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ূ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াল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িসে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িহ্নি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rPr>
          <w:rFonts w:ascii="Nirmala UI" w:hAnsi="Nirmala UI" w:cs="Nirmala UI"/>
        </w:rPr>
        <w:t>।</w:t>
      </w:r>
    </w:p>
    <w:p w14:paraId="63AB3BD5" w14:textId="77777777" w:rsidR="0096636F" w:rsidRDefault="0096636F" w:rsidP="0096636F">
      <w:pPr>
        <w:rPr>
          <w:rFonts w:ascii="Nirmala UI" w:hAnsi="Nirmala UI" w:cs="Nirmala UI"/>
        </w:rPr>
      </w:pPr>
      <w:proofErr w:type="spellStart"/>
      <w:r w:rsidRPr="0096636F">
        <w:rPr>
          <w:rFonts w:ascii="Nirmala UI" w:hAnsi="Nirmala UI" w:cs="Nirmala UI"/>
        </w:rPr>
        <w:t>এ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পষ্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য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মস্যা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ংক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য়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কটি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ামাজিক</w:t>
      </w:r>
      <w:proofErr w:type="spellEnd"/>
      <w:r w:rsidRPr="0096636F">
        <w:t xml:space="preserve"> </w:t>
      </w:r>
      <w:r w:rsidRPr="0096636F">
        <w:rPr>
          <w:rFonts w:ascii="Nirmala UI" w:hAnsi="Nirmala UI" w:cs="Nirmala UI"/>
        </w:rPr>
        <w:t>ও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রাষ্ট্রী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চ্যালেঞ্জ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য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াতি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বিষ্য</w:t>
      </w:r>
      <w:proofErr w:type="spellEnd"/>
      <w:r w:rsidRPr="0096636F">
        <w:rPr>
          <w:rFonts w:ascii="Nirmala UI" w:hAnsi="Nirmala UI" w:cs="Nirmala UI"/>
        </w:rPr>
        <w:t>ৎ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বসম্পদ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্ষতিগ্রস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ছে</w:t>
      </w:r>
      <w:proofErr w:type="spellEnd"/>
      <w:r w:rsidRPr="0096636F">
        <w:rPr>
          <w:rFonts w:ascii="Nirmala UI" w:hAnsi="Nirmala UI" w:cs="Nirmala UI"/>
        </w:rPr>
        <w:t>।</w:t>
      </w:r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বেষণ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ফলাফ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ীতি</w:t>
      </w:r>
      <w:r w:rsidRPr="0096636F">
        <w:t>-</w:t>
      </w:r>
      <w:r w:rsidRPr="0096636F">
        <w:rPr>
          <w:rFonts w:ascii="Nirmala UI" w:hAnsi="Nirmala UI" w:cs="Nirmala UI"/>
        </w:rPr>
        <w:t>নির্ধারকদ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ন্য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ুরুত্ব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ার্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হ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ে</w:t>
      </w:r>
      <w:proofErr w:type="spellEnd"/>
      <w:r w:rsidRPr="0096636F">
        <w:t>—</w:t>
      </w:r>
      <w:proofErr w:type="spellStart"/>
      <w:r w:rsidRPr="0096636F">
        <w:rPr>
          <w:rFonts w:ascii="Nirmala UI" w:hAnsi="Nirmala UI" w:cs="Nirmala UI"/>
        </w:rPr>
        <w:t>যথাযথ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শিক্ষ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দক্ষত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নিরাপদ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ুনর্বাস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এব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ানসিক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্বাস্থ্যসেবা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ব্যবস্থ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্রহ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গেল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থশিশুর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েবল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ঝুঁকিপূর্ণ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জীব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থেক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মুক্ত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হব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না</w:t>
      </w:r>
      <w:proofErr w:type="spellEnd"/>
      <w:r w:rsidRPr="0096636F">
        <w:t xml:space="preserve">, </w:t>
      </w:r>
      <w:proofErr w:type="spellStart"/>
      <w:r w:rsidRPr="0096636F">
        <w:rPr>
          <w:rFonts w:ascii="Nirmala UI" w:hAnsi="Nirmala UI" w:cs="Nirmala UI"/>
        </w:rPr>
        <w:t>বরং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দেশের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উন্নয়ন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সক্রিয়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ভূমিকা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লন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করতে</w:t>
      </w:r>
      <w:proofErr w:type="spellEnd"/>
      <w:r w:rsidRPr="0096636F">
        <w:t xml:space="preserve"> </w:t>
      </w:r>
      <w:proofErr w:type="spellStart"/>
      <w:r w:rsidRPr="0096636F">
        <w:rPr>
          <w:rFonts w:ascii="Nirmala UI" w:hAnsi="Nirmala UI" w:cs="Nirmala UI"/>
        </w:rPr>
        <w:t>পারবে</w:t>
      </w:r>
      <w:proofErr w:type="spellEnd"/>
      <w:r w:rsidRPr="0096636F">
        <w:rPr>
          <w:rFonts w:ascii="Nirmala UI" w:hAnsi="Nirmala UI" w:cs="Nirmala UI"/>
        </w:rPr>
        <w:t>।</w:t>
      </w:r>
    </w:p>
    <w:p w14:paraId="6062E010" w14:textId="77777777" w:rsidR="0096636F" w:rsidRDefault="0096636F" w:rsidP="0096636F">
      <w:pPr>
        <w:rPr>
          <w:rFonts w:ascii="Nirmala UI" w:hAnsi="Nirmala UI" w:cs="Nirmala UI"/>
        </w:rPr>
      </w:pPr>
    </w:p>
    <w:p w14:paraId="00BDD353" w14:textId="77777777" w:rsidR="0096636F" w:rsidRDefault="0096636F" w:rsidP="0096636F">
      <w:pPr>
        <w:rPr>
          <w:rFonts w:ascii="Nirmala UI" w:hAnsi="Nirmala UI" w:cs="Nirmala UI"/>
        </w:rPr>
      </w:pPr>
    </w:p>
    <w:p w14:paraId="02D30306" w14:textId="44C12E65" w:rsidR="0096636F" w:rsidRPr="0096636F" w:rsidRDefault="00020139" w:rsidP="0096636F">
      <w:pPr>
        <w:rPr>
          <w:b/>
          <w:bCs/>
        </w:rPr>
      </w:pPr>
      <w:proofErr w:type="spellStart"/>
      <w:r w:rsidRPr="00020139">
        <w:rPr>
          <w:rFonts w:ascii="Nirmala UI" w:hAnsi="Nirmala UI" w:cs="Nirmala UI"/>
          <w:b/>
          <w:bCs/>
        </w:rPr>
        <w:t>গুরুত্বপূর্ণ</w:t>
      </w:r>
      <w:proofErr w:type="spellEnd"/>
      <w:r w:rsidRPr="00020139">
        <w:rPr>
          <w:b/>
          <w:bCs/>
        </w:rPr>
        <w:t xml:space="preserve"> </w:t>
      </w:r>
      <w:r w:rsidR="0096636F" w:rsidRPr="0096636F">
        <w:rPr>
          <w:b/>
          <w:bCs/>
        </w:rPr>
        <w:t>-</w:t>
      </w:r>
      <w:proofErr w:type="spellStart"/>
      <w:proofErr w:type="gramStart"/>
      <w:r w:rsidR="0096636F" w:rsidRPr="0096636F">
        <w:rPr>
          <w:rFonts w:ascii="Nirmala UI" w:hAnsi="Nirmala UI" w:cs="Nirmala UI"/>
          <w:b/>
          <w:bCs/>
        </w:rPr>
        <w:t>শব্দসমূহ</w:t>
      </w:r>
      <w:proofErr w:type="spellEnd"/>
      <w:r w:rsidR="0096636F">
        <w:rPr>
          <w:rFonts w:ascii="Nirmala UI" w:hAnsi="Nirmala UI" w:cs="Nirmala UI"/>
          <w:b/>
          <w:bCs/>
        </w:rPr>
        <w:t xml:space="preserve"> :</w:t>
      </w:r>
      <w:proofErr w:type="gramEnd"/>
      <w:r w:rsidR="0096636F">
        <w:rPr>
          <w:b/>
          <w:bCs/>
        </w:rPr>
        <w:t xml:space="preserve"> </w:t>
      </w:r>
      <w:proofErr w:type="spellStart"/>
      <w:r w:rsidR="0096636F" w:rsidRPr="0096636F">
        <w:rPr>
          <w:rFonts w:ascii="Nirmala UI" w:hAnsi="Nirmala UI" w:cs="Nirmala UI"/>
        </w:rPr>
        <w:t>পথশিশু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আর্থসামাজিক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অবস্থ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ক্ষা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শিশুশ্রম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ভিক্ষাবৃত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মাদকাসক্তি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অভি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রিবার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ভাঙ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পুনর্বাসন</w:t>
      </w:r>
      <w:proofErr w:type="spellEnd"/>
      <w:r w:rsidR="0096636F" w:rsidRPr="0096636F">
        <w:t xml:space="preserve">, </w:t>
      </w:r>
      <w:proofErr w:type="spellStart"/>
      <w:r w:rsidR="0096636F" w:rsidRPr="0096636F">
        <w:rPr>
          <w:rFonts w:ascii="Nirmala UI" w:hAnsi="Nirmala UI" w:cs="Nirmala UI"/>
        </w:rPr>
        <w:t>ঢাকা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দক্ষিণ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সিটি</w:t>
      </w:r>
      <w:proofErr w:type="spellEnd"/>
      <w:r w:rsidR="0096636F" w:rsidRPr="0096636F">
        <w:t xml:space="preserve"> </w:t>
      </w:r>
      <w:proofErr w:type="spellStart"/>
      <w:r w:rsidR="0096636F" w:rsidRPr="0096636F">
        <w:rPr>
          <w:rFonts w:ascii="Nirmala UI" w:hAnsi="Nirmala UI" w:cs="Nirmala UI"/>
        </w:rPr>
        <w:t>কর্পোরেশন</w:t>
      </w:r>
      <w:proofErr w:type="spellEnd"/>
    </w:p>
    <w:p w14:paraId="572D3E6F" w14:textId="77777777" w:rsidR="0096636F" w:rsidRPr="0096636F" w:rsidRDefault="0096636F" w:rsidP="0096636F"/>
    <w:p w14:paraId="2F8F3838" w14:textId="3B233B69" w:rsidR="0096636F" w:rsidRPr="0096636F" w:rsidRDefault="0096636F" w:rsidP="0096636F"/>
    <w:p w14:paraId="1340AC99" w14:textId="246C79A3" w:rsidR="00210063" w:rsidRPr="001D3795" w:rsidRDefault="00210063" w:rsidP="00210063"/>
    <w:p w14:paraId="307713EC" w14:textId="77777777" w:rsidR="00210063" w:rsidRDefault="00210063" w:rsidP="00210063"/>
    <w:p w14:paraId="0907DAE6" w14:textId="77777777" w:rsidR="00454391" w:rsidRPr="00B2068E" w:rsidRDefault="00454391" w:rsidP="00210063"/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-7733305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11D4F" w14:textId="77777777" w:rsidR="0096636F" w:rsidRDefault="0096636F">
          <w:pPr>
            <w:pStyle w:val="TOCHeading"/>
            <w:rPr>
              <w:rFonts w:asciiTheme="minorHAnsi" w:eastAsiaTheme="minorHAnsi" w:hAnsiTheme="minorHAnsi" w:cstheme="minorBidi"/>
              <w:color w:val="auto"/>
              <w:kern w:val="2"/>
              <w:sz w:val="24"/>
              <w:szCs w:val="24"/>
              <w14:ligatures w14:val="standardContextual"/>
            </w:rPr>
          </w:pPr>
        </w:p>
        <w:p w14:paraId="3EA458B1" w14:textId="562A83DA" w:rsidR="00502F8B" w:rsidRDefault="00502F8B">
          <w:pPr>
            <w:pStyle w:val="TOCHeading"/>
          </w:pPr>
          <w:proofErr w:type="spellStart"/>
          <w:r w:rsidRPr="00502F8B">
            <w:rPr>
              <w:rFonts w:ascii="Nirmala UI" w:hAnsi="Nirmala UI" w:cs="Nirmala UI"/>
            </w:rPr>
            <w:t>সূচিপত্র</w:t>
          </w:r>
          <w:proofErr w:type="spellEnd"/>
        </w:p>
        <w:p w14:paraId="4B0390BE" w14:textId="333EF207" w:rsidR="00856482" w:rsidRDefault="00502F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8911407" w:history="1">
            <w:r w:rsidR="00856482" w:rsidRPr="00B53863">
              <w:rPr>
                <w:rStyle w:val="Hyperlink"/>
                <w:rFonts w:ascii="Nirmala UI" w:hAnsi="Nirmala UI" w:cs="Nirmala UI" w:hint="cs"/>
                <w:noProof/>
              </w:rPr>
              <w:t>মুখবন্ধ</w:t>
            </w:r>
            <w:r w:rsidR="00856482">
              <w:rPr>
                <w:noProof/>
                <w:webHidden/>
              </w:rPr>
              <w:tab/>
            </w:r>
            <w:r w:rsidR="00856482">
              <w:rPr>
                <w:noProof/>
                <w:webHidden/>
              </w:rPr>
              <w:fldChar w:fldCharType="begin"/>
            </w:r>
            <w:r w:rsidR="00856482">
              <w:rPr>
                <w:noProof/>
                <w:webHidden/>
              </w:rPr>
              <w:instrText xml:space="preserve"> PAGEREF _Toc208911407 \h </w:instrText>
            </w:r>
            <w:r w:rsidR="00856482">
              <w:rPr>
                <w:noProof/>
                <w:webHidden/>
              </w:rPr>
            </w:r>
            <w:r w:rsidR="00856482">
              <w:rPr>
                <w:noProof/>
                <w:webHidden/>
              </w:rPr>
              <w:fldChar w:fldCharType="separate"/>
            </w:r>
            <w:r w:rsidR="00856482">
              <w:rPr>
                <w:noProof/>
                <w:webHidden/>
              </w:rPr>
              <w:t>2</w:t>
            </w:r>
            <w:r w:rsidR="00856482">
              <w:rPr>
                <w:noProof/>
                <w:webHidden/>
              </w:rPr>
              <w:fldChar w:fldCharType="end"/>
            </w:r>
          </w:hyperlink>
        </w:p>
        <w:p w14:paraId="62D4AE79" w14:textId="397FB0FC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ৃতজ্ঞ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ী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655EA" w14:textId="3ABB981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0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ুমোদ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AB273" w14:textId="707403E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রসংক্ষে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A158" w14:textId="49EBCD8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9651" w14:textId="1E47525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18A41" w14:textId="6A8694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বৃ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19782" w14:textId="64B6F2F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দ্দেশ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E4366" w14:textId="08A6101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্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C6C7C" w14:textId="49DD8BE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রুত্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8F03" w14:textId="64C7151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ৌক্তিকতা</w:t>
            </w:r>
            <w:r w:rsidRPr="00B53863">
              <w:rPr>
                <w:rStyle w:val="Hyperlink"/>
                <w:noProof/>
              </w:rPr>
              <w:t xml:space="preserve">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D483F" w14:textId="0F54F56F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970C7" w14:textId="5C9F4CC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1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টভূমি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ব্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ারণ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5E9A" w14:textId="78F2CE4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ায়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ারিদ্র্য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ি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231C2" w14:textId="01D7743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ঐতিহা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BA3F5" w14:textId="3C8AA7E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স্য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ম্প্র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DEEF5" w14:textId="6A83FD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হিত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F7B6" w14:textId="0B3E44F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FB844" w14:textId="667995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যাত্র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CD68E" w14:textId="29CB8ED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েক্ষাপ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FD4DC" w14:textId="3939D87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জতাত্ত্ব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5DC81" w14:textId="7A43BDA5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ন্তর্জা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াতী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স্থ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91FF4" w14:textId="15ED564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2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োভিড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B7402" w14:textId="6BAF79F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োসামাজ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স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বাস্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E5C8E" w14:textId="498C932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যুক্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াথ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র্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16650" w14:textId="4325ABD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ুনর্বাস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্রম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র্যকারি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EE3C8" w14:textId="3336D3E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ক্ষেত্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গ্রহ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ধা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3EB" w14:textId="51B1DAA1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ংলাদেশ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ীবনমান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ূর্ববর্ত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াঁকসমূহ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5840E" w14:textId="0C29507A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ত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তু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যোজ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িক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B7E414" w14:textId="4C4AF5FA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5A8AF" w14:textId="7F10DAA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দ্ধতি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ধর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51E1B" w14:textId="7B34708B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ক্ষে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0FE86" w14:textId="7F4CB2C4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3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সংখ্য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তর্ভুক্ত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র্জ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ানদণ্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13950" w14:textId="25FA388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কশ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মু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09BB6" w14:textId="603F0DD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েরিয়েব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2734D" w14:textId="7EA03B8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ংগ্রহ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E372C" w14:textId="13F11E47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াত্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ক্রিয়াকর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শ্লেষণ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89E6" w14:textId="75B8FF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ুণমা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শ্চয়তা</w:t>
            </w:r>
            <w:r w:rsidRPr="00B53863">
              <w:rPr>
                <w:rStyle w:val="Hyperlink"/>
                <w:noProof/>
              </w:rPr>
              <w:t xml:space="preserve"> (Quality Assuran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1FA38" w14:textId="671C2FD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ক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922FF" w14:textId="0955DD16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০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য়সূচি</w:t>
            </w:r>
            <w:r w:rsidRPr="00B53863">
              <w:rPr>
                <w:rStyle w:val="Hyperlink"/>
                <w:noProof/>
              </w:rPr>
              <w:t xml:space="preserve"> (Timel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0434A" w14:textId="6A8FDE7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্ভরযোগ্য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ৈ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23FA2" w14:textId="6DD5278C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ীমাবদ্ধ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FE3D9" w14:textId="2FED9D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4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্যবস্থাপন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াপত্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কল্প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C5EF" w14:textId="4B3531B5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বেষণ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A5450" w14:textId="4BCE418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য়সভিত্ত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ণ্ট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16FE2" w14:textId="178667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র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্মহী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DFD62" w14:textId="5A6CF7A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ভিক্ষাবৃত্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E48A2" w14:textId="01BB96A8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4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532E2" w14:textId="59D3624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5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শাজা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দ্রব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গ্রহ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বস্থ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E059C" w14:textId="36EED44F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6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ি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উপস্থিতি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নুপস্থিত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9EEAA" w14:textId="3AD4FFB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7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৭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ে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5C40C" w14:textId="4935FD8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8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োথ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থাক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F0DD3" w14:textId="5263F96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59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আ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ম্পর্কি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তথ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22F19" w14:textId="712CF19D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0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০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লেখাপড়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58496" w14:textId="3D0B54F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1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সহায়ত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পাওয়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C324E" w14:textId="32A7547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2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২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অপহরণ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স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করত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চায়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29C92" w14:textId="15003D71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3" w:history="1">
            <w:r w:rsidRPr="00B53863">
              <w:rPr>
                <w:rStyle w:val="Hyperlink"/>
                <w:rFonts w:ascii="Nirmala UI" w:hAnsi="Nirmala UI" w:cs="Nirmala UI"/>
                <w:noProof/>
              </w:rPr>
              <w:t>৪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১৩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যৌন</w:t>
            </w:r>
            <w:r w:rsidRPr="00B53863">
              <w:rPr>
                <w:rStyle w:val="Hyperlink"/>
                <w:rFonts w:ascii="Arial" w:hAnsi="Arial"/>
                <w:noProof/>
              </w:rPr>
              <w:t>/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মানসি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নির্যাতন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শি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েছ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ব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/>
                <w:noProof/>
              </w:rPr>
              <w:t>হয়ন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D7CC2" w14:textId="079FD1E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নির্ভ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ধান</w:t>
            </w:r>
            <w:r w:rsidRPr="00B53863">
              <w:rPr>
                <w:rStyle w:val="Hyperlink"/>
                <w:noProof/>
              </w:rPr>
              <w:t>–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ধার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7F1B8" w14:textId="0D6DA382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ৌশল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1187A" w14:textId="5651F97A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লক্ষ্যভিত্তিক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হস্তক্ষে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যাকেজ</w:t>
            </w:r>
            <w:r w:rsidRPr="00B53863">
              <w:rPr>
                <w:rStyle w:val="Hyperlink"/>
                <w:noProof/>
              </w:rPr>
              <w:t xml:space="preserve"> (What Wo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4EB18" w14:textId="25B41C2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থ্যব্যবস্থা</w:t>
            </w:r>
            <w:r w:rsidRPr="00B53863">
              <w:rPr>
                <w:rStyle w:val="Hyperlink"/>
                <w:noProof/>
              </w:rPr>
              <w:t xml:space="preserve"> (MIS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দার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BCB57" w14:textId="49ED86C6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স্তব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য়রেখ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975A" w14:textId="2BB293A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6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ংশীদ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ভূম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F543B" w14:textId="4E28D71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্যূন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াজেট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ইঙ্গিতমূলক</w:t>
            </w:r>
            <w:r w:rsidRPr="00B53863">
              <w:rPr>
                <w:rStyle w:val="Hyperlink"/>
                <w:noProof/>
              </w:rPr>
              <w:t xml:space="preserve">,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F0A91" w14:textId="32B5BC74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ঝুঁকি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শম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519D2" w14:textId="32443BA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৮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ৈতিকত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noProof/>
              </w:rPr>
              <w:t>-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র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C4928" w14:textId="0757A4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৯</w:t>
            </w:r>
            <w:r w:rsidRPr="00B53863">
              <w:rPr>
                <w:rStyle w:val="Hyperlink"/>
                <w:noProof/>
              </w:rPr>
              <w:t xml:space="preserve">)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ূল্যায়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মাণ</w:t>
            </w:r>
            <w:r w:rsidRPr="00B53863">
              <w:rPr>
                <w:rStyle w:val="Hyperlink"/>
                <w:noProof/>
              </w:rPr>
              <w:t xml:space="preserve"> (M&amp;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F6263" w14:textId="1E2171D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্যাশ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ভাব</w:t>
            </w:r>
            <w:r w:rsidRPr="00B53863">
              <w:rPr>
                <w:rStyle w:val="Hyperlink"/>
                <w:noProof/>
              </w:rPr>
              <w:t xml:space="preserve"> (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ছরে</w:t>
            </w:r>
            <w:r w:rsidRPr="00B53863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E6EAC" w14:textId="4F94A050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ঞ্চম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ফলাফল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্যালোচন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875E2" w14:textId="3BA4ECBE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6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গত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বস্থ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রক্ষরত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চিত্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F17D2" w14:textId="4461199D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7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েশাগ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1C063" w14:textId="66288F18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েশাজা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দ্রব্য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্পৃক্তত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E5B6C" w14:textId="3CD149D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7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৫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৪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ক্ষ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আকাঙ্ক্ষ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626B0" w14:textId="4CEFEC3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ষষ্ঠ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6E95B" w14:textId="3CE56653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৬</w:t>
            </w:r>
            <w:r w:rsidRPr="00B53863">
              <w:rPr>
                <w:rStyle w:val="Hyperlink"/>
                <w:rFonts w:ascii="Arial" w:hAnsi="Arial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জ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নিয়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যেসব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এনজি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াজ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করে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দের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তালিক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932379" w14:textId="79AC4810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ঢাকা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হরে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বিধাবঞ্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থশিশুদে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জন্য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রিচিত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েন্টারহো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পে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্কুল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ূ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4A383" w14:textId="2B837233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শিশু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্রণাল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1A829" w14:textId="3DF2E317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4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হিলা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বিষয়ক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িদপ্ত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D295A" w14:textId="2D8D671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5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পরাজেয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83038" w14:textId="64437B2B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6" w:history="1">
            <w:r w:rsidRPr="00B53863">
              <w:rPr>
                <w:rStyle w:val="Hyperlink"/>
                <w:rFonts w:ascii="Arial" w:hAnsi="Arial"/>
                <w:noProof/>
              </w:rPr>
              <w:t>CACPV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EBBF8" w14:textId="22BEDC7C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7" w:history="1">
            <w:r w:rsidRPr="00B53863">
              <w:rPr>
                <w:rStyle w:val="Hyperlink"/>
                <w:rFonts w:ascii="Arial" w:hAnsi="Arial"/>
                <w:noProof/>
              </w:rPr>
              <w:t>PCAR Project Dh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DFB05" w14:textId="6EF344A9" w:rsidR="00856482" w:rsidRDefault="0085648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8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ন্যান্য</w:t>
            </w:r>
            <w:r w:rsidRPr="00B53863">
              <w:rPr>
                <w:rStyle w:val="Hyperlink"/>
                <w:rFonts w:ascii="Arial" w:hAnsi="Arial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প্রতিষ্ঠা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3FE87" w14:textId="1657BB38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89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প্তম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অধ্যায়</w:t>
            </w:r>
            <w:r w:rsidRPr="00B53863">
              <w:rPr>
                <w:rStyle w:val="Hyperlink"/>
                <w:noProof/>
              </w:rPr>
              <w:t xml:space="preserve">: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ও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869DE" w14:textId="66E5E6D5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0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১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উপসংহা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247E9" w14:textId="40DD6662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1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২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ুপারিশমাল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D7C74" w14:textId="07AE6F2F" w:rsidR="00856482" w:rsidRDefault="0085648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2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৭</w:t>
            </w:r>
            <w:r w:rsidRPr="00B53863">
              <w:rPr>
                <w:rStyle w:val="Hyperlink"/>
                <w:noProof/>
              </w:rPr>
              <w:t>.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৩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সমাপনী</w:t>
            </w:r>
            <w:r w:rsidRPr="00B53863">
              <w:rPr>
                <w:rStyle w:val="Hyperlink"/>
                <w:noProof/>
              </w:rPr>
              <w:t xml:space="preserve"> </w:t>
            </w:r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মন্তব্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C3A91" w14:textId="7DEEDC79" w:rsidR="00856482" w:rsidRDefault="0085648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08911493" w:history="1">
            <w:r w:rsidRPr="00B53863">
              <w:rPr>
                <w:rStyle w:val="Hyperlink"/>
                <w:rFonts w:ascii="Nirmala UI" w:hAnsi="Nirmala UI" w:cs="Nirmala UI" w:hint="cs"/>
                <w:noProof/>
              </w:rPr>
              <w:t>গ্রন্থপঞ্জি</w:t>
            </w:r>
            <w:r w:rsidRPr="00B53863">
              <w:rPr>
                <w:rStyle w:val="Hyperlink"/>
                <w:noProof/>
              </w:rPr>
              <w:t xml:space="preserve"> (Referenc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1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B4FBF" w14:textId="239FB102" w:rsidR="00502F8B" w:rsidRDefault="00502F8B">
          <w:r>
            <w:rPr>
              <w:b/>
              <w:bCs/>
              <w:noProof/>
            </w:rPr>
            <w:fldChar w:fldCharType="end"/>
          </w:r>
        </w:p>
      </w:sdtContent>
    </w:sdt>
    <w:p w14:paraId="5EFD0C74" w14:textId="77777777" w:rsidR="00210063" w:rsidRPr="00B2068E" w:rsidRDefault="00210063" w:rsidP="00210063"/>
    <w:p w14:paraId="3E251EEC" w14:textId="77777777" w:rsidR="00210063" w:rsidRPr="00B2068E" w:rsidRDefault="00210063" w:rsidP="00210063"/>
    <w:p w14:paraId="5E8B3C74" w14:textId="77777777" w:rsidR="00210063" w:rsidRPr="00B2068E" w:rsidRDefault="00210063" w:rsidP="00210063"/>
    <w:p w14:paraId="0E271FCB" w14:textId="77777777" w:rsidR="00210063" w:rsidRPr="00B2068E" w:rsidRDefault="00210063" w:rsidP="00210063"/>
    <w:p w14:paraId="21E9BDD2" w14:textId="77777777" w:rsidR="00210063" w:rsidRPr="00B2068E" w:rsidRDefault="00210063" w:rsidP="00210063"/>
    <w:p w14:paraId="598F31CD" w14:textId="77777777" w:rsidR="00210063" w:rsidRPr="00B2068E" w:rsidRDefault="00210063" w:rsidP="00210063"/>
    <w:p w14:paraId="37C716FA" w14:textId="77777777" w:rsidR="00210063" w:rsidRPr="00B2068E" w:rsidRDefault="00210063" w:rsidP="00210063"/>
    <w:p w14:paraId="6FF47AF6" w14:textId="77777777" w:rsidR="00210063" w:rsidRPr="00B2068E" w:rsidRDefault="00210063" w:rsidP="00210063"/>
    <w:p w14:paraId="566349C8" w14:textId="77777777" w:rsidR="00210063" w:rsidRPr="00B2068E" w:rsidRDefault="00210063" w:rsidP="00210063"/>
    <w:p w14:paraId="45736E46" w14:textId="77777777" w:rsidR="00210063" w:rsidRPr="00B2068E" w:rsidRDefault="00210063" w:rsidP="00210063"/>
    <w:p w14:paraId="374BAEE7" w14:textId="77777777" w:rsidR="00210063" w:rsidRPr="00B2068E" w:rsidRDefault="00210063" w:rsidP="00210063"/>
    <w:p w14:paraId="75D47E6E" w14:textId="77777777" w:rsidR="00210063" w:rsidRDefault="00210063" w:rsidP="00210063"/>
    <w:p w14:paraId="655A70B5" w14:textId="77777777" w:rsidR="006811C6" w:rsidRDefault="006811C6" w:rsidP="00210063"/>
    <w:p w14:paraId="550287D5" w14:textId="77777777" w:rsidR="006811C6" w:rsidRDefault="006811C6" w:rsidP="00210063"/>
    <w:p w14:paraId="6E4A19FC" w14:textId="77777777" w:rsidR="006811C6" w:rsidRDefault="006811C6" w:rsidP="00210063"/>
    <w:p w14:paraId="533477F9" w14:textId="77777777" w:rsidR="006811C6" w:rsidRDefault="006811C6" w:rsidP="00210063"/>
    <w:p w14:paraId="4CCB901F" w14:textId="77777777" w:rsidR="006811C6" w:rsidRDefault="006811C6" w:rsidP="00210063"/>
    <w:p w14:paraId="05144C3E" w14:textId="77777777" w:rsidR="006811C6" w:rsidRDefault="006811C6" w:rsidP="00210063"/>
    <w:p w14:paraId="013B0B8C" w14:textId="77777777" w:rsidR="006811C6" w:rsidRPr="00B2068E" w:rsidRDefault="006811C6" w:rsidP="00210063"/>
    <w:p w14:paraId="0EF368F8" w14:textId="50B94965" w:rsidR="00434AFB" w:rsidRPr="00B2068E" w:rsidRDefault="00434AFB" w:rsidP="00144C3E">
      <w:pPr>
        <w:pStyle w:val="Heading1"/>
        <w:rPr>
          <w:color w:val="auto"/>
          <w:sz w:val="36"/>
          <w:szCs w:val="36"/>
        </w:rPr>
      </w:pPr>
      <w:bookmarkStart w:id="5" w:name="_Toc208889499"/>
      <w:bookmarkStart w:id="6" w:name="_Toc208911411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5"/>
      <w:bookmarkEnd w:id="6"/>
      <w:proofErr w:type="spellEnd"/>
    </w:p>
    <w:p w14:paraId="4C10C174" w14:textId="28194B1C" w:rsidR="004B4880" w:rsidRPr="00B2068E" w:rsidRDefault="004B4880" w:rsidP="00144C3E">
      <w:pPr>
        <w:pStyle w:val="Heading2"/>
        <w:rPr>
          <w:color w:val="auto"/>
          <w:sz w:val="36"/>
          <w:szCs w:val="36"/>
        </w:rPr>
      </w:pPr>
      <w:r w:rsidRPr="00B2068E">
        <w:rPr>
          <w:color w:val="auto"/>
          <w:sz w:val="36"/>
          <w:szCs w:val="36"/>
        </w:rPr>
        <w:t xml:space="preserve"> </w:t>
      </w:r>
      <w:bookmarkStart w:id="7" w:name="_Toc208889500"/>
      <w:bookmarkStart w:id="8" w:name="_Toc208911412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bookmarkEnd w:id="7"/>
      <w:bookmarkEnd w:id="8"/>
      <w:proofErr w:type="spellEnd"/>
      <w:r w:rsidRPr="00B2068E">
        <w:rPr>
          <w:color w:val="auto"/>
        </w:rPr>
        <w:t xml:space="preserve"> </w:t>
      </w:r>
    </w:p>
    <w:p w14:paraId="39DA57A2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য়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হ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গুলো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860A930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লম্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োশ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7F4746EA" w14:textId="08401DDE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6C786CDA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>—</w:t>
      </w:r>
    </w:p>
    <w:p w14:paraId="62F4CC1F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ঘুম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কিছ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ে</w:t>
      </w:r>
      <w:proofErr w:type="spellEnd"/>
      <w:r w:rsidRPr="00B2068E">
        <w:rPr>
          <w:rFonts w:ascii="Nirmala UI" w:hAnsi="Nirmala UI" w:cs="Nirmala UI"/>
        </w:rPr>
        <w:t>।</w:t>
      </w:r>
    </w:p>
    <w:p w14:paraId="6447B4E0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ু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2DF2D9A1" w14:textId="77777777" w:rsidR="004B4880" w:rsidRPr="00B2068E" w:rsidRDefault="004B4880" w:rsidP="004B4880">
      <w:pPr>
        <w:numPr>
          <w:ilvl w:val="0"/>
          <w:numId w:val="1"/>
        </w:numPr>
      </w:pPr>
      <w:proofErr w:type="spellStart"/>
      <w:r w:rsidRPr="00B2068E">
        <w:rPr>
          <w:rFonts w:ascii="Nirmala UI" w:hAnsi="Nirmala UI" w:cs="Nirmala UI"/>
        </w:rPr>
        <w:lastRenderedPageBreak/>
        <w:t>রাস্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িকান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5893D0AD" w14:textId="0AB1AB03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9B958DC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,</w:t>
      </w:r>
      <w:r w:rsidRPr="00B2068E">
        <w:rPr>
          <w:rFonts w:ascii="Nirmala UI" w:hAnsi="Nirmala UI" w:cs="Nirmala UI"/>
        </w:rPr>
        <w:t>৪৯</w:t>
      </w:r>
      <w:r w:rsidRPr="00B2068E">
        <w:t>,</w:t>
      </w:r>
      <w:r w:rsidRPr="00B2068E">
        <w:rPr>
          <w:rFonts w:ascii="Nirmala UI" w:hAnsi="Nirmala UI" w:cs="Nirmala UI"/>
        </w:rPr>
        <w:t>২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দরনগ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ট্টগ্র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>,</w:t>
      </w:r>
      <w:r w:rsidRPr="00B2068E">
        <w:rPr>
          <w:rFonts w:ascii="Nirmala UI" w:hAnsi="Nirmala UI" w:cs="Nirmala UI"/>
        </w:rPr>
        <w:t>৮৫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লন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>,</w:t>
      </w:r>
      <w:r w:rsidRPr="00B2068E">
        <w:rPr>
          <w:rFonts w:ascii="Nirmala UI" w:hAnsi="Nirmala UI" w:cs="Nirmala UI"/>
        </w:rPr>
        <w:t>৪৭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জশাহী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>,</w:t>
      </w:r>
      <w:r w:rsidRPr="00B2068E">
        <w:rPr>
          <w:rFonts w:ascii="Nirmala UI" w:hAnsi="Nirmala UI" w:cs="Nirmala UI"/>
        </w:rPr>
        <w:t>৪২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িশ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</w:t>
      </w:r>
      <w:r w:rsidRPr="00B2068E">
        <w:t>,</w:t>
      </w:r>
      <w:r w:rsidRPr="00B2068E">
        <w:rPr>
          <w:rFonts w:ascii="Nirmala UI" w:hAnsi="Nirmala UI" w:cs="Nirmala UI"/>
        </w:rPr>
        <w:t>৭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লেট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৩</w:t>
      </w:r>
      <w:r w:rsidRPr="00B2068E">
        <w:t>,</w:t>
      </w:r>
      <w:r w:rsidRPr="00B2068E">
        <w:rPr>
          <w:rFonts w:ascii="Nirmala UI" w:hAnsi="Nirmala UI" w:cs="Nirmala UI"/>
        </w:rPr>
        <w:t>১৬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মো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,</w:t>
      </w:r>
      <w:r w:rsidRPr="00B2068E">
        <w:rPr>
          <w:rFonts w:ascii="Nirmala UI" w:hAnsi="Nirmala UI" w:cs="Nirmala UI"/>
        </w:rPr>
        <w:t>৭৯</w:t>
      </w:r>
      <w:r w:rsidRPr="00B2068E">
        <w:t>,</w:t>
      </w:r>
      <w:r w:rsidRPr="00B2068E">
        <w:rPr>
          <w:rFonts w:ascii="Nirmala UI" w:hAnsi="Nirmala UI" w:cs="Nirmala UI"/>
        </w:rPr>
        <w:t>৭২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692CBD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</w:t>
      </w:r>
      <w:r w:rsidRPr="00B2068E">
        <w:t>,</w:t>
      </w:r>
      <w:r w:rsidRPr="00B2068E">
        <w:rPr>
          <w:rFonts w:ascii="Nirmala UI" w:hAnsi="Nirmala UI" w:cs="Nirmala UI"/>
        </w:rPr>
        <w:t>৪৪</w:t>
      </w:r>
      <w:r w:rsidRPr="00B2068E">
        <w:t>,</w:t>
      </w:r>
      <w:r w:rsidRPr="00B2068E">
        <w:rPr>
          <w:rFonts w:ascii="Nirmala UI" w:hAnsi="Nirmala UI" w:cs="Nirmala UI"/>
        </w:rPr>
        <w:t>৭৫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>,</w:t>
      </w:r>
      <w:r w:rsidRPr="00B2068E">
        <w:rPr>
          <w:rFonts w:ascii="Nirmala UI" w:hAnsi="Nirmala UI" w:cs="Nirmala UI"/>
        </w:rPr>
        <w:t>১৫</w:t>
      </w:r>
      <w:r w:rsidRPr="00B2068E">
        <w:t>,</w:t>
      </w:r>
      <w:r w:rsidRPr="00B2068E">
        <w:rPr>
          <w:rFonts w:ascii="Nirmala UI" w:hAnsi="Nirmala UI" w:cs="Nirmala UI"/>
        </w:rPr>
        <w:t>৩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য়াব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A38BE5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</w:p>
    <w:p w14:paraId="553A82EB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r w:rsidRPr="00B2068E">
        <w:t>-</w:t>
      </w:r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বয়স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২</w:t>
      </w:r>
      <w:r w:rsidRPr="00B2068E">
        <w:t>-</w:t>
      </w:r>
      <w:r w:rsidRPr="00B2068E">
        <w:rPr>
          <w:rFonts w:ascii="Nirmala UI" w:hAnsi="Nirmala UI" w:cs="Nirmala UI"/>
        </w:rPr>
        <w:t>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ৃহকর্ম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40BD4A16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ি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ঠেলা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ি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যারে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r w:rsidRPr="00B2068E">
        <w:t>-</w:t>
      </w:r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চামার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ঁ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38D00A3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ী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য়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ি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</w:p>
    <w:p w14:paraId="0B30ED9D" w14:textId="77777777" w:rsidR="004B4880" w:rsidRPr="00B2068E" w:rsidRDefault="004B4880" w:rsidP="00144C3E">
      <w:pPr>
        <w:pStyle w:val="Heading2"/>
        <w:rPr>
          <w:color w:val="auto"/>
        </w:rPr>
      </w:pPr>
    </w:p>
    <w:p w14:paraId="3F2A58B5" w14:textId="77777777" w:rsidR="004B4880" w:rsidRPr="00B2068E" w:rsidRDefault="004B4880" w:rsidP="00144C3E">
      <w:pPr>
        <w:pStyle w:val="Heading2"/>
        <w:rPr>
          <w:color w:val="auto"/>
        </w:rPr>
      </w:pPr>
      <w:bookmarkStart w:id="9" w:name="_Toc208889501"/>
      <w:bookmarkStart w:id="10" w:name="_Toc208911413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বৃতি</w:t>
      </w:r>
      <w:bookmarkEnd w:id="9"/>
      <w:bookmarkEnd w:id="10"/>
      <w:proofErr w:type="spellEnd"/>
    </w:p>
    <w:p w14:paraId="5699F4F7" w14:textId="6A05ABD3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উপরো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ূন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স্ট্যান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চ্ছবি</w:t>
      </w:r>
      <w:proofErr w:type="spellEnd"/>
      <w:r w:rsidRPr="00B2068E">
        <w:rPr>
          <w:rFonts w:ascii="Nirmala UI" w:hAnsi="Nirmala UI" w:cs="Nirmala UI"/>
        </w:rPr>
        <w:t>।</w:t>
      </w:r>
    </w:p>
    <w:p w14:paraId="085AC9BF" w14:textId="1B816BF1" w:rsidR="00C57903" w:rsidRPr="00B2068E" w:rsidRDefault="00C57903" w:rsidP="004B4880"/>
    <w:p w14:paraId="6B578012" w14:textId="4F16AA1B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58240" behindDoc="1" locked="0" layoutInCell="1" allowOverlap="1" wp14:anchorId="777234B4" wp14:editId="6EE44D9E">
            <wp:simplePos x="0" y="0"/>
            <wp:positionH relativeFrom="column">
              <wp:posOffset>1590498</wp:posOffset>
            </wp:positionH>
            <wp:positionV relativeFrom="paragraph">
              <wp:posOffset>976292</wp:posOffset>
            </wp:positionV>
            <wp:extent cx="3178175" cy="3117850"/>
            <wp:effectExtent l="0" t="0" r="3175" b="6350"/>
            <wp:wrapTopAndBottom/>
            <wp:docPr id="260769208" name="Picture 2" descr="A pie chart with different colored circl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769208" name="Picture 2" descr="A pie chart with different colored circles&#10;&#10;AI-generated content may be incorrect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817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র্থ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ত্যন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োচনীয়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রাপদ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স্থা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ঞ্চিত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ুষ্টিক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খাদ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ভাব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ুগ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্বাস্থ্যসেব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শ্চয়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ে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্ষ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চ্ছিন্ন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ধিকাংশ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্ষেত্রে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িক্ষাবৃত্ত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হকার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য়ল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আবর্জ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গ্রহ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িকশ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যারেজ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াজ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িংব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োনো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নানুষ্ঠান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্রম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িয়োজি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ে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ামান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টি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েষ্ট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ে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গণ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ৌল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াহিদ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েটা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ূর্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্রতুল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ফল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পুষ্টি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রোগব্যাধি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চর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ারিদ্র্য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ক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26FBC592" w14:textId="60FFB2B7" w:rsidR="002A1ACC" w:rsidRPr="00B2068E" w:rsidRDefault="002A1ACC" w:rsidP="004B4880"/>
    <w:p w14:paraId="16D9124D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lastRenderedPageBreak/>
        <w:t>পরিব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রষ্ট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হ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া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ব্য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তিশী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ি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209FCCD8" w14:textId="7DFA6EA0" w:rsidR="004B4880" w:rsidRPr="00B2068E" w:rsidRDefault="00C57903" w:rsidP="004B4880">
      <w:pPr>
        <w:rPr>
          <w:rFonts w:ascii="Nirmala UI" w:hAnsi="Nirmala UI" w:cs="Nirmala UI"/>
        </w:rPr>
      </w:pPr>
      <w:r w:rsidRPr="00B2068E">
        <w:rPr>
          <w:noProof/>
        </w:rPr>
        <w:drawing>
          <wp:anchor distT="0" distB="0" distL="114300" distR="114300" simplePos="0" relativeHeight="251660288" behindDoc="0" locked="0" layoutInCell="1" allowOverlap="1" wp14:anchorId="7BC67217" wp14:editId="0B72F640">
            <wp:simplePos x="0" y="0"/>
            <wp:positionH relativeFrom="margin">
              <wp:align>center</wp:align>
            </wp:positionH>
            <wp:positionV relativeFrom="paragraph">
              <wp:posOffset>1915795</wp:posOffset>
            </wp:positionV>
            <wp:extent cx="4240530" cy="2814320"/>
            <wp:effectExtent l="0" t="0" r="7620" b="5080"/>
            <wp:wrapTopAndBottom/>
            <wp:docPr id="990941925" name="Picture 1" descr="A graph of a number of childr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941925" name="Picture 1" descr="A graph of a number of children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053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4B4880" w:rsidRPr="00B2068E">
        <w:rPr>
          <w:rFonts w:ascii="Nirmala UI" w:hAnsi="Nirmala UI" w:cs="Nirmala UI"/>
        </w:rPr>
        <w:t>অন্যদিক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যদি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রকার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বেসরকার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ংস্থা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্তর্জা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ন্নয়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হযোগীর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ীর্ঘ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ধর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ল্যাণ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রক্ষ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ভিন্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দক্ষেপ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্রহ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ছে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তথাপ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যাত্র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মানোন্নয়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ল্লেখযোগ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বর্ত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আনত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ক্ষম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হয়নি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াস্তব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িস্থিত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খন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র্যাপ্ত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ভী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াজতাত্ত্ব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গবেষণা</w:t>
      </w:r>
      <w:r w:rsidR="004B4880" w:rsidRPr="00B2068E">
        <w:t>-</w:t>
      </w:r>
      <w:r w:rsidR="004B4880" w:rsidRPr="00B2068E">
        <w:rPr>
          <w:rFonts w:ascii="Nirmala UI" w:hAnsi="Nirmala UI" w:cs="Nirmala UI"/>
        </w:rPr>
        <w:t>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াওয়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যায়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না</w:t>
      </w:r>
      <w:proofErr w:type="spellEnd"/>
      <w:r w:rsidR="004B4880" w:rsidRPr="00B2068E">
        <w:rPr>
          <w:rFonts w:ascii="Nirmala UI" w:hAnsi="Nirmala UI" w:cs="Nirmala UI"/>
        </w:rPr>
        <w:t>।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েষত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ঢ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ক্ষি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িটি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কর্পোরেশন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থশিশু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স্যা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্যাপকত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থাক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ত্ত্বেও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াদ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দৈনন্দিন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জীবনধারা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আয়ের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উৎস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সামাজ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</w:t>
      </w:r>
      <w:proofErr w:type="spellEnd"/>
      <w:r w:rsidR="004B4880" w:rsidRPr="00B2068E">
        <w:t xml:space="preserve">, </w:t>
      </w:r>
      <w:proofErr w:type="spellStart"/>
      <w:r w:rsidR="004B4880" w:rsidRPr="00B2068E">
        <w:rPr>
          <w:rFonts w:ascii="Nirmala UI" w:hAnsi="Nirmala UI" w:cs="Nirmala UI"/>
        </w:rPr>
        <w:t>মানস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অবস্থ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এবং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ভবিষ্য</w:t>
      </w:r>
      <w:proofErr w:type="spellEnd"/>
      <w:r w:rsidR="004B4880" w:rsidRPr="00B2068E">
        <w:rPr>
          <w:rFonts w:ascii="Nirmala UI" w:hAnsi="Nirmala UI" w:cs="Nirmala UI"/>
        </w:rPr>
        <w:t>ৎ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ভাবনা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ম্পর্কে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ুনির্দিষ্ট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তথ্য</w:t>
      </w:r>
      <w:proofErr w:type="spellEnd"/>
      <w:r w:rsidR="004B4880" w:rsidRPr="00B2068E">
        <w:t xml:space="preserve"> </w:t>
      </w:r>
      <w:r w:rsidR="004B4880" w:rsidRPr="00B2068E">
        <w:rPr>
          <w:rFonts w:ascii="Nirmala UI" w:hAnsi="Nirmala UI" w:cs="Nirmala UI"/>
        </w:rPr>
        <w:t>ও</w:t>
      </w:r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প্রমাণভিত্তিক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বিশ্লেষণ</w:t>
      </w:r>
      <w:proofErr w:type="spellEnd"/>
      <w:r w:rsidR="004B4880" w:rsidRPr="00B2068E">
        <w:t xml:space="preserve"> </w:t>
      </w:r>
      <w:proofErr w:type="spellStart"/>
      <w:r w:rsidR="004B4880" w:rsidRPr="00B2068E">
        <w:rPr>
          <w:rFonts w:ascii="Nirmala UI" w:hAnsi="Nirmala UI" w:cs="Nirmala UI"/>
        </w:rPr>
        <w:t>সীমিত</w:t>
      </w:r>
      <w:proofErr w:type="spellEnd"/>
      <w:r w:rsidR="004B4880" w:rsidRPr="00B2068E">
        <w:rPr>
          <w:rFonts w:ascii="Nirmala UI" w:hAnsi="Nirmala UI" w:cs="Nirmala UI"/>
        </w:rPr>
        <w:t>।</w:t>
      </w:r>
    </w:p>
    <w:p w14:paraId="31E938D7" w14:textId="5D28B6D2" w:rsidR="00C57903" w:rsidRPr="00B2068E" w:rsidRDefault="00C57903" w:rsidP="004B4880">
      <w:r w:rsidRPr="00B2068E">
        <w:rPr>
          <w:rFonts w:ascii="Nirmala UI" w:hAnsi="Nirmala UI" w:cs="Nirmala UI"/>
        </w:rPr>
        <w:t xml:space="preserve"> </w:t>
      </w:r>
    </w:p>
    <w:p w14:paraId="2D824F24" w14:textId="77777777" w:rsidR="004B4880" w:rsidRPr="00B2068E" w:rsidRDefault="004B4880" w:rsidP="004B4880"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ড়ায়</w:t>
      </w:r>
      <w:proofErr w:type="spellEnd"/>
      <w:r w:rsidRPr="00B2068E">
        <w:t>:</w:t>
      </w:r>
      <w:r w:rsidRPr="00B2068E">
        <w:br/>
        <w:t>“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ছে</w:t>
      </w:r>
      <w:proofErr w:type="spellEnd"/>
      <w:r w:rsidRPr="00B2068E">
        <w:t>?”</w:t>
      </w:r>
    </w:p>
    <w:p w14:paraId="7B22D54B" w14:textId="77777777" w:rsidR="004B4880" w:rsidRPr="00B2068E" w:rsidRDefault="004B4880" w:rsidP="004B4880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ঘা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ণ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বর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C742035" w14:textId="77777777" w:rsidR="00BF662A" w:rsidRPr="00B2068E" w:rsidRDefault="00BF662A" w:rsidP="004B4880">
      <w:pPr>
        <w:rPr>
          <w:rFonts w:ascii="Nirmala UI" w:hAnsi="Nirmala UI" w:cs="Nirmala UI"/>
        </w:rPr>
      </w:pPr>
    </w:p>
    <w:p w14:paraId="07592D35" w14:textId="6D632ACA" w:rsidR="00BF662A" w:rsidRPr="00B2068E" w:rsidRDefault="00BF662A" w:rsidP="00144C3E">
      <w:pPr>
        <w:pStyle w:val="Heading2"/>
        <w:rPr>
          <w:color w:val="auto"/>
        </w:rPr>
      </w:pPr>
      <w:bookmarkStart w:id="11" w:name="_Toc208889502"/>
      <w:bookmarkStart w:id="12" w:name="_Toc208911414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দ্দেশ্য</w:t>
      </w:r>
      <w:bookmarkEnd w:id="11"/>
      <w:bookmarkEnd w:id="12"/>
      <w:proofErr w:type="spellEnd"/>
      <w:r w:rsidRPr="00B2068E">
        <w:rPr>
          <w:color w:val="auto"/>
        </w:rPr>
        <w:t xml:space="preserve"> </w:t>
      </w:r>
    </w:p>
    <w:p w14:paraId="0327FD4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r w:rsidRPr="00B2068E">
        <w:t>-</w:t>
      </w:r>
      <w:r w:rsidRPr="00B2068E">
        <w:rPr>
          <w:rFonts w:ascii="Nirmala UI" w:hAnsi="Nirmala UI" w:cs="Nirmala UI"/>
        </w:rPr>
        <w:t>সম্ভাব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য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ত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rPr>
          <w:rFonts w:ascii="Nirmala UI" w:hAnsi="Nirmala UI" w:cs="Nirmala UI"/>
        </w:rPr>
        <w:t>।</w:t>
      </w:r>
    </w:p>
    <w:p w14:paraId="302C816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রূপ</w:t>
      </w:r>
      <w:proofErr w:type="spellEnd"/>
      <w:r w:rsidRPr="00B2068E">
        <w:t>—</w:t>
      </w:r>
    </w:p>
    <w:p w14:paraId="366C585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</w:p>
    <w:p w14:paraId="75867E09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439E1D73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rPr>
          <w:rFonts w:ascii="Nirmala UI" w:hAnsi="Nirmala UI" w:cs="Nirmala UI"/>
        </w:rPr>
        <w:t>।</w:t>
      </w:r>
    </w:p>
    <w:p w14:paraId="23DC9A1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ঠামো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লিস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ব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ক্লাস্ট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1116CD4" w14:textId="214BDC78" w:rsidR="00BF662A" w:rsidRPr="00B2068E" w:rsidRDefault="00BF662A" w:rsidP="00BF662A"/>
    <w:p w14:paraId="7488EB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করণ</w:t>
      </w:r>
      <w:proofErr w:type="spellEnd"/>
    </w:p>
    <w:p w14:paraId="43BEF88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ব্যাধ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rPr>
          <w:rFonts w:ascii="Nirmala UI" w:hAnsi="Nirmala UI" w:cs="Nirmala UI"/>
        </w:rPr>
        <w:t>।</w:t>
      </w:r>
    </w:p>
    <w:p w14:paraId="1050E58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ক্ষ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0A8326E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ষ্টিমাপ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477DC68" w14:textId="622164E3" w:rsidR="00BF662A" w:rsidRPr="00B2068E" w:rsidRDefault="00BF662A" w:rsidP="00BF662A"/>
    <w:p w14:paraId="654F6AFB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2C7F9E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CCBAB4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</w:p>
    <w:p w14:paraId="6C77774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ীগা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ইনফর্ম্যা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োক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3E278B27" w14:textId="43D0B62F" w:rsidR="00BF662A" w:rsidRPr="00B2068E" w:rsidRDefault="00BF662A" w:rsidP="00BF662A"/>
    <w:p w14:paraId="0E121F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683D0A6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াঙ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িনমজ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রেজ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ূপ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</w:p>
    <w:p w14:paraId="08C63BB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7EC8FFA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বিন্য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095C36C6" w14:textId="6F8AFE53" w:rsidR="00BF662A" w:rsidRPr="00B2068E" w:rsidRDefault="00BF662A" w:rsidP="00BF662A"/>
    <w:p w14:paraId="31AE125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ন্দ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</w:p>
    <w:p w14:paraId="7E014C5E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গজ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বাধকত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িজিং</w:t>
      </w:r>
      <w:r w:rsidRPr="00B2068E">
        <w:t>-</w:t>
      </w:r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12DBB30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6FD735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বন্ধক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rPr>
          <w:rFonts w:ascii="Nirmala UI" w:hAnsi="Nirmala UI" w:cs="Nirmala UI"/>
        </w:rPr>
        <w:t>।</w:t>
      </w:r>
    </w:p>
    <w:p w14:paraId="0A9FC08F" w14:textId="0E88B7D3" w:rsidR="00BF662A" w:rsidRPr="00B2068E" w:rsidRDefault="00BF662A" w:rsidP="00BF662A"/>
    <w:p w14:paraId="2DAAD92F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</w:p>
    <w:p w14:paraId="0E5AB280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বি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487E847C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তী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8AD546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ংশগ্রহণকার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6C8CA918" w14:textId="0CEB8956" w:rsidR="00BF662A" w:rsidRPr="00B2068E" w:rsidRDefault="00BF662A" w:rsidP="00BF662A"/>
    <w:p w14:paraId="6B3FF334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</w:p>
    <w:p w14:paraId="0F620AE7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rPr>
          <w:rFonts w:ascii="Nirmala UI" w:hAnsi="Nirmala UI" w:cs="Nirmala UI"/>
        </w:rPr>
        <w:t>।</w:t>
      </w:r>
    </w:p>
    <w:p w14:paraId="3F4900E2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ক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6EB3A415" w14:textId="77777777" w:rsidR="00BF662A" w:rsidRPr="00B2068E" w:rsidRDefault="00BF662A" w:rsidP="00BF662A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র্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ভারে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rPr>
          <w:rFonts w:ascii="Nirmala UI" w:hAnsi="Nirmala UI" w:cs="Nirmala UI"/>
        </w:rPr>
        <w:t>।</w:t>
      </w:r>
    </w:p>
    <w:p w14:paraId="612A389E" w14:textId="77777777" w:rsidR="00BF662A" w:rsidRPr="00B2068E" w:rsidRDefault="00BF662A" w:rsidP="00BF662A">
      <w:pPr>
        <w:rPr>
          <w:rFonts w:ascii="Nirmala UI" w:hAnsi="Nirmala UI" w:cs="Nirmala UI"/>
        </w:rPr>
      </w:pPr>
    </w:p>
    <w:p w14:paraId="2A14AB98" w14:textId="106D7B60" w:rsidR="00BF662A" w:rsidRPr="00B2068E" w:rsidRDefault="00BF662A" w:rsidP="00144C3E">
      <w:pPr>
        <w:pStyle w:val="Heading2"/>
        <w:rPr>
          <w:color w:val="auto"/>
        </w:rPr>
      </w:pPr>
      <w:bookmarkStart w:id="13" w:name="_Toc208889503"/>
      <w:bookmarkStart w:id="14" w:name="_Toc20891141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্ন</w:t>
      </w:r>
      <w:bookmarkEnd w:id="13"/>
      <w:bookmarkEnd w:id="14"/>
      <w:proofErr w:type="spellEnd"/>
      <w:r w:rsidRPr="00B2068E">
        <w:rPr>
          <w:color w:val="auto"/>
        </w:rPr>
        <w:t xml:space="preserve"> </w:t>
      </w:r>
    </w:p>
    <w:p w14:paraId="7607B8AD" w14:textId="77777777" w:rsidR="00BF662A" w:rsidRPr="00B2068E" w:rsidRDefault="00BF662A" w:rsidP="00BF662A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লিখ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>:</w:t>
      </w:r>
    </w:p>
    <w:p w14:paraId="2144B95D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>?</w:t>
      </w:r>
    </w:p>
    <w:p w14:paraId="6487E9A4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r w:rsidRPr="00B2068E">
        <w:t>-</w:t>
      </w:r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কৃ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?</w:t>
      </w:r>
    </w:p>
    <w:p w14:paraId="4D1B3602" w14:textId="7777777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</w:t>
      </w:r>
      <w:r w:rsidRPr="00B2068E">
        <w:t>-</w:t>
      </w:r>
      <w:r w:rsidRPr="00B2068E">
        <w:rPr>
          <w:rFonts w:ascii="Nirmala UI" w:hAnsi="Nirmala UI" w:cs="Nirmala UI"/>
        </w:rPr>
        <w:t>গু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>?</w:t>
      </w:r>
    </w:p>
    <w:p w14:paraId="08561EFE" w14:textId="152A1467" w:rsidR="00BF662A" w:rsidRPr="00B2068E" w:rsidRDefault="00BF662A" w:rsidP="00BF662A">
      <w:pPr>
        <w:numPr>
          <w:ilvl w:val="0"/>
          <w:numId w:val="2"/>
        </w:numPr>
      </w:pPr>
      <w:proofErr w:type="spellStart"/>
      <w:r w:rsidRPr="00B2068E">
        <w:rPr>
          <w:rFonts w:ascii="Nirmala UI" w:hAnsi="Nirmala UI" w:cs="Nirmala UI"/>
        </w:rPr>
        <w:lastRenderedPageBreak/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সমূ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ে</w:t>
      </w:r>
      <w:proofErr w:type="spellEnd"/>
      <w:r w:rsidRPr="00B2068E">
        <w:t>?</w:t>
      </w:r>
    </w:p>
    <w:p w14:paraId="5EB0AC91" w14:textId="47B52BF6" w:rsidR="00BF662A" w:rsidRPr="00B2068E" w:rsidRDefault="00BF662A" w:rsidP="00BF662A">
      <w:r w:rsidRPr="00B2068E">
        <w:rPr>
          <w:rFonts w:ascii="Nirmala UI" w:hAnsi="Nirmala UI" w:cs="Nirmala UI"/>
        </w:rPr>
        <w:t xml:space="preserve">  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প্রাসঙ্গিকতা</w:t>
      </w:r>
      <w:proofErr w:type="spellEnd"/>
      <w:r w:rsidRPr="00B2068E">
        <w:rPr>
          <w:rFonts w:ascii="Nirmala UI" w:hAnsi="Nirmala UI" w:cs="Nirmala UI"/>
        </w:rPr>
        <w:t xml:space="preserve"> :</w:t>
      </w:r>
      <w:proofErr w:type="gramEnd"/>
    </w:p>
    <w:p w14:paraId="3AD9141D" w14:textId="23AD88A7" w:rsidR="00BF662A" w:rsidRPr="00B2068E" w:rsidRDefault="00BF662A" w:rsidP="00BF662A">
      <w:pPr>
        <w:numPr>
          <w:ilvl w:val="0"/>
          <w:numId w:val="3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r w:rsidRPr="00B2068E">
        <w:rPr>
          <w:i/>
          <w:iCs/>
        </w:rPr>
        <w:t>UNICEF Bangladesh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“street situations”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ণ্ঠরোধ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া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4E5636B" w14:textId="54864BCA" w:rsidR="00BF662A" w:rsidRPr="00B2068E" w:rsidRDefault="000E3B98" w:rsidP="00BF662A">
      <w:pPr>
        <w:numPr>
          <w:ilvl w:val="0"/>
          <w:numId w:val="3"/>
        </w:numPr>
      </w:pPr>
      <w:r w:rsidRPr="00B2068E">
        <w:rPr>
          <w:noProof/>
        </w:rPr>
        <w:drawing>
          <wp:anchor distT="0" distB="0" distL="114300" distR="114300" simplePos="0" relativeHeight="251661312" behindDoc="1" locked="0" layoutInCell="1" allowOverlap="1" wp14:anchorId="15238CDF" wp14:editId="28B4E4D9">
            <wp:simplePos x="0" y="0"/>
            <wp:positionH relativeFrom="column">
              <wp:posOffset>2024266</wp:posOffset>
            </wp:positionH>
            <wp:positionV relativeFrom="paragraph">
              <wp:posOffset>764595</wp:posOffset>
            </wp:positionV>
            <wp:extent cx="2537797" cy="1691588"/>
            <wp:effectExtent l="0" t="0" r="0" b="4445"/>
            <wp:wrapNone/>
            <wp:docPr id="1685330670" name="Picture 3" descr="A group of children sitting on a pile of sack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330670" name="Picture 3" descr="A group of children sitting on a pile of sacks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797" cy="16915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662A" w:rsidRPr="00B2068E">
        <w:t xml:space="preserve">“Survival Scenario of the Street Children in Bangladesh” </w:t>
      </w:r>
      <w:proofErr w:type="spellStart"/>
      <w:r w:rsidR="00BF662A" w:rsidRPr="00B2068E">
        <w:rPr>
          <w:rFonts w:ascii="Nirmala UI" w:hAnsi="Nirmala UI" w:cs="Nirmala UI"/>
        </w:rPr>
        <w:t>নাম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গবেষণা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থশিশুদে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ঝুঁকি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্বাস্থ্য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পুষ্টি</w:t>
      </w:r>
      <w:proofErr w:type="spellEnd"/>
      <w:r w:rsidR="00BF662A" w:rsidRPr="00B2068E">
        <w:t xml:space="preserve">, </w:t>
      </w:r>
      <w:proofErr w:type="spellStart"/>
      <w:r w:rsidR="00BF662A" w:rsidRPr="00B2068E">
        <w:rPr>
          <w:rFonts w:ascii="Nirmala UI" w:hAnsi="Nirmala UI" w:cs="Nirmala UI"/>
        </w:rPr>
        <w:t>বাসস্থা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জীবনশৈলী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স্তারিত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চিত্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পেয়েছ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্দেশ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যে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কর্মজীবন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নিরাপত্তার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বস্থা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অনেক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ময়</w:t>
      </w:r>
      <w:proofErr w:type="spellEnd"/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সঙ্কীর্ণ</w:t>
      </w:r>
      <w:proofErr w:type="spellEnd"/>
      <w:r w:rsidR="00BF662A" w:rsidRPr="00B2068E">
        <w:t xml:space="preserve"> </w:t>
      </w:r>
      <w:r w:rsidR="00BF662A" w:rsidRPr="00B2068E">
        <w:rPr>
          <w:rFonts w:ascii="Nirmala UI" w:hAnsi="Nirmala UI" w:cs="Nirmala UI"/>
        </w:rPr>
        <w:t>ও</w:t>
      </w:r>
      <w:r w:rsidR="00BF662A" w:rsidRPr="00B2068E">
        <w:t xml:space="preserve"> </w:t>
      </w:r>
      <w:proofErr w:type="spellStart"/>
      <w:r w:rsidR="00BF662A" w:rsidRPr="00B2068E">
        <w:rPr>
          <w:rFonts w:ascii="Nirmala UI" w:hAnsi="Nirmala UI" w:cs="Nirmala UI"/>
        </w:rPr>
        <w:t>বিপজ্জনক</w:t>
      </w:r>
      <w:proofErr w:type="spellEnd"/>
      <w:r w:rsidR="00BF662A" w:rsidRPr="00B2068E">
        <w:rPr>
          <w:rFonts w:ascii="Nirmala UI" w:hAnsi="Nirmala UI" w:cs="Nirmala UI"/>
        </w:rPr>
        <w:t>।</w:t>
      </w:r>
    </w:p>
    <w:p w14:paraId="2A7783B0" w14:textId="00082BD5" w:rsidR="00D90EAF" w:rsidRPr="00B2068E" w:rsidRDefault="00D90EAF" w:rsidP="00D90EAF">
      <w:r w:rsidRPr="00B2068E">
        <w:rPr>
          <w:rFonts w:ascii="Nirmala UI" w:hAnsi="Nirmala UI" w:cs="Nirmala UI"/>
        </w:rPr>
        <w:t xml:space="preserve"> </w:t>
      </w:r>
    </w:p>
    <w:p w14:paraId="3AFC5F7A" w14:textId="4112EE50" w:rsidR="00BF662A" w:rsidRPr="00B2068E" w:rsidRDefault="00BF662A" w:rsidP="00BF662A"/>
    <w:p w14:paraId="517FAA3B" w14:textId="77777777" w:rsidR="00BF662A" w:rsidRPr="00B2068E" w:rsidRDefault="00BF662A" w:rsidP="00BF662A">
      <w:pPr>
        <w:ind w:left="720"/>
      </w:pPr>
    </w:p>
    <w:p w14:paraId="3D451E61" w14:textId="77777777" w:rsidR="00BF662A" w:rsidRPr="00B2068E" w:rsidRDefault="00BF662A" w:rsidP="00BF662A">
      <w:pPr>
        <w:ind w:left="720"/>
      </w:pPr>
    </w:p>
    <w:p w14:paraId="263E1B25" w14:textId="77777777" w:rsidR="00BF662A" w:rsidRPr="00B2068E" w:rsidRDefault="00BF662A" w:rsidP="00BF662A"/>
    <w:p w14:paraId="25DCBF73" w14:textId="77777777" w:rsidR="00BF662A" w:rsidRPr="00B2068E" w:rsidRDefault="00BF662A" w:rsidP="004B4880"/>
    <w:p w14:paraId="12CEDF86" w14:textId="79A1B105" w:rsidR="000E3B98" w:rsidRPr="00B2068E" w:rsidRDefault="000E3B98" w:rsidP="00144C3E">
      <w:pPr>
        <w:pStyle w:val="Heading2"/>
        <w:rPr>
          <w:color w:val="auto"/>
        </w:rPr>
      </w:pPr>
      <w:bookmarkStart w:id="15" w:name="_Toc208889504"/>
      <w:bookmarkStart w:id="16" w:name="_Toc208911416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রুত্ব</w:t>
      </w:r>
      <w:bookmarkEnd w:id="15"/>
      <w:bookmarkEnd w:id="16"/>
      <w:proofErr w:type="spellEnd"/>
    </w:p>
    <w:p w14:paraId="2561C8FC" w14:textId="77777777" w:rsidR="000E3B98" w:rsidRPr="00B2068E" w:rsidRDefault="000E3B98" w:rsidP="000E3B98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>:</w:t>
      </w:r>
    </w:p>
    <w:p w14:paraId="33683E75" w14:textId="2305FEB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“Children in Street Situations in Bangladesh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বে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ো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4130D499" w14:textId="6D70CC2D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gramStart"/>
      <w:r w:rsidRPr="00B2068E">
        <w:t>Life Style</w:t>
      </w:r>
      <w:proofErr w:type="gramEnd"/>
      <w:r w:rsidRPr="00B2068E">
        <w:t xml:space="preserve"> and Risk Behavior of Street Children in Bangladesh”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৮</w:t>
      </w:r>
      <w:r w:rsidRPr="00B2068E">
        <w:t>–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বয়ে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্যায়বি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958DBB9" w14:textId="43A073BB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:</w:t>
      </w:r>
      <w:r w:rsidRPr="00B2068E">
        <w:br/>
        <w:t xml:space="preserve">“A Case Study in Dhaka </w:t>
      </w:r>
      <w:proofErr w:type="gramStart"/>
      <w:r w:rsidRPr="00B2068E">
        <w:t xml:space="preserve">City”  </w:t>
      </w:r>
      <w:r w:rsidRPr="00B2068E">
        <w:rPr>
          <w:rFonts w:ascii="Nirmala UI" w:hAnsi="Nirmala UI" w:cs="Nirmala UI"/>
        </w:rPr>
        <w:t>২০২৫</w:t>
      </w:r>
      <w:proofErr w:type="gramEnd"/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েপা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া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30F1F3D1" w14:textId="7D84ABCA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অপরিকল্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ঃ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ৃহহীন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দ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r w:rsidRPr="00B2068E">
        <w:t>-</w:t>
      </w:r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Survival Scenario of the Street Children in Bangladesh”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ুধ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্গ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4D2367D3" w14:textId="48F07B5E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দানকা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>:</w:t>
      </w:r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্যক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ঞ্জস্য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য়োজ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Development Policies for Street Children in Bangladesh”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6252EDC1" w14:textId="77777777" w:rsidR="000E3B98" w:rsidRPr="00B2068E" w:rsidRDefault="000E3B98" w:rsidP="000E3B98">
      <w:pPr>
        <w:numPr>
          <w:ilvl w:val="0"/>
          <w:numId w:val="4"/>
        </w:numPr>
      </w:pPr>
      <w:proofErr w:type="spellStart"/>
      <w:r w:rsidRPr="00B2068E">
        <w:rPr>
          <w:rFonts w:ascii="Nirmala UI" w:hAnsi="Nirmala UI" w:cs="Nirmala UI"/>
        </w:rPr>
        <w:t>ভবিষ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জন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>:</w:t>
      </w:r>
      <w:r w:rsidRPr="00B2068E">
        <w:br/>
        <w:t>SDG (</w:t>
      </w:r>
      <w:proofErr w:type="spellStart"/>
      <w:r w:rsidRPr="00B2068E">
        <w:rPr>
          <w:rFonts w:ascii="Nirmala UI" w:hAnsi="Nirmala UI" w:cs="Nirmala UI"/>
        </w:rPr>
        <w:t>টেক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দেশ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কো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ান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ী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্ব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গ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6336153" w14:textId="686F7814" w:rsidR="00F80DEC" w:rsidRPr="00B2068E" w:rsidRDefault="00F80DEC" w:rsidP="00265531"/>
    <w:p w14:paraId="2DFC190E" w14:textId="03BEA1B0" w:rsidR="00F80DEC" w:rsidRPr="00B2068E" w:rsidRDefault="00F80DEC" w:rsidP="00144C3E">
      <w:pPr>
        <w:pStyle w:val="Heading2"/>
        <w:rPr>
          <w:color w:val="auto"/>
        </w:rPr>
      </w:pPr>
      <w:bookmarkStart w:id="17" w:name="_Toc208889505"/>
      <w:bookmarkStart w:id="18" w:name="_Toc208911417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proofErr w:type="gramStart"/>
      <w:r w:rsidRPr="00B2068E">
        <w:rPr>
          <w:rFonts w:ascii="Nirmala UI" w:hAnsi="Nirmala UI" w:cs="Nirmala UI"/>
          <w:color w:val="auto"/>
        </w:rPr>
        <w:t>যৌক্তিকতা</w:t>
      </w:r>
      <w:proofErr w:type="spellEnd"/>
      <w:r w:rsidRPr="00B2068E">
        <w:rPr>
          <w:color w:val="auto"/>
        </w:rPr>
        <w:t xml:space="preserve"> :</w:t>
      </w:r>
      <w:bookmarkEnd w:id="17"/>
      <w:bookmarkEnd w:id="18"/>
      <w:proofErr w:type="gramEnd"/>
    </w:p>
    <w:p w14:paraId="3B59FCD6" w14:textId="434D9343" w:rsidR="00F80DEC" w:rsidRPr="00B2068E" w:rsidRDefault="00F80DEC" w:rsidP="00F80DEC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োপযোগি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সর্ব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ন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ৎক্ষণ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ফোকা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64573EA" w14:textId="12173F45" w:rsidR="00F80DEC" w:rsidRPr="00B2068E" w:rsidRDefault="00F80DEC" w:rsidP="00F80DEC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r w:rsidRPr="00B2068E">
        <w:t>-</w:t>
      </w:r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০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লাইন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ত্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মাণ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ূন্য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317C8724" w14:textId="20E2E9F3" w:rsidR="00F80DEC" w:rsidRPr="00B2068E" w:rsidRDefault="00F80DEC" w:rsidP="00F80DEC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গুলিত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য়েদাব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মাত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11592D39" w14:textId="3C35C560" w:rsidR="00F80DEC" w:rsidRPr="00B2068E" w:rsidRDefault="00F80DEC" w:rsidP="00F80DEC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ল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ঢ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গুলো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য়মপু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ল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দুর্বল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্থল</w:t>
      </w:r>
      <w:r w:rsidRPr="00B2068E">
        <w:t>-</w:t>
      </w:r>
      <w:r w:rsidRPr="00B2068E">
        <w:rPr>
          <w:rFonts w:ascii="Nirmala UI" w:hAnsi="Nirmala UI" w:cs="Nirmala UI"/>
        </w:rPr>
        <w:t>নিক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ক্তিক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5289F94" w14:textId="75E1D341" w:rsidR="00F80DEC" w:rsidRPr="00B2068E" w:rsidRDefault="00F80DEC" w:rsidP="00F80DEC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জ্জন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শ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বেগজন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লম্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ঝুঁক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পডে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227EA944" w14:textId="73726D94" w:rsidR="00F80DEC" w:rsidRPr="00B2068E" w:rsidRDefault="00F80DEC" w:rsidP="00F80DEC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লবায়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br/>
      </w:r>
      <w:r w:rsidRPr="00B2068E">
        <w:rPr>
          <w:rFonts w:ascii="Nirmala UI" w:hAnsi="Nirmala UI" w:cs="Nirmala UI"/>
        </w:rPr>
        <w:t>২০১৪</w:t>
      </w:r>
      <w:r w:rsidRPr="00B2068E">
        <w:t>–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ু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ূর্ণিঝ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র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ুচ্য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ছ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োজ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যোগ</w:t>
      </w:r>
      <w:r w:rsidRPr="00B2068E">
        <w:t>-</w:t>
      </w:r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70304787" w14:textId="07E2C878" w:rsidR="00F80DEC" w:rsidRPr="00B2068E" w:rsidRDefault="00F80DEC" w:rsidP="00F80DEC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‘</w:t>
      </w:r>
      <w:proofErr w:type="spellStart"/>
      <w:r w:rsidRPr="00B2068E">
        <w:rPr>
          <w:rFonts w:ascii="Nirmala UI" w:hAnsi="Nirmala UI" w:cs="Nirmala UI"/>
        </w:rPr>
        <w:t>লাস্ট</w:t>
      </w:r>
      <w:r w:rsidRPr="00B2068E">
        <w:t>-</w:t>
      </w:r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’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ইল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গেট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দায়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ো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</w:p>
    <w:p w14:paraId="0734FE3B" w14:textId="77777777" w:rsidR="00F80DEC" w:rsidRPr="00B2068E" w:rsidRDefault="00F80DEC" w:rsidP="00F80DEC">
      <w:r w:rsidRPr="00B2068E">
        <w:rPr>
          <w:rFonts w:ascii="Nirmala UI" w:hAnsi="Nirmala UI" w:cs="Nirmala UI"/>
        </w:rPr>
        <w:lastRenderedPageBreak/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>–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সং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br/>
      </w: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আউ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গ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09CAAE7" w14:textId="77777777" w:rsidR="00F80DEC" w:rsidRPr="00B2068E" w:rsidRDefault="00F80DEC" w:rsidP="00F80DEC"/>
    <w:p w14:paraId="53A5AFFF" w14:textId="77777777" w:rsidR="00434AFB" w:rsidRPr="00B2068E" w:rsidRDefault="00434AFB" w:rsidP="008679A0">
      <w:pPr>
        <w:pStyle w:val="Heading1"/>
        <w:rPr>
          <w:color w:val="auto"/>
        </w:rPr>
      </w:pPr>
      <w:bookmarkStart w:id="19" w:name="_Toc208889506"/>
      <w:bookmarkStart w:id="20" w:name="_Toc208911418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9"/>
      <w:bookmarkEnd w:id="20"/>
      <w:proofErr w:type="spellEnd"/>
    </w:p>
    <w:p w14:paraId="217D8F2F" w14:textId="447F91B3" w:rsidR="00434AFB" w:rsidRPr="00B2068E" w:rsidRDefault="00434AFB" w:rsidP="008679A0">
      <w:pPr>
        <w:pStyle w:val="Heading2"/>
        <w:rPr>
          <w:color w:val="auto"/>
        </w:rPr>
      </w:pPr>
      <w:bookmarkStart w:id="21" w:name="_Toc208889507"/>
      <w:bookmarkStart w:id="22" w:name="_Toc208911419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টভূমি</w:t>
      </w:r>
      <w:proofErr w:type="spellEnd"/>
      <w:r w:rsidR="008679A0" w:rsidRPr="00B2068E">
        <w:rPr>
          <w:rFonts w:ascii="Nirmala UI" w:hAnsi="Nirmala UI" w:cs="Nirmala UI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ব্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ারণা</w:t>
      </w:r>
      <w:bookmarkEnd w:id="21"/>
      <w:bookmarkEnd w:id="22"/>
      <w:proofErr w:type="spellEnd"/>
    </w:p>
    <w:p w14:paraId="68EAC42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িত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জ্ঞ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r w:rsidRPr="00B2068E">
        <w:t>-</w:t>
      </w:r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া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r w:rsidRPr="00B2068E">
        <w:rPr>
          <w:i/>
          <w:iCs/>
        </w:rPr>
        <w:t>street children on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শীল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ওয়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য়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r w:rsidRPr="00B2068E">
        <w:rPr>
          <w:i/>
          <w:iCs/>
        </w:rPr>
        <w:t>street children of the street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বয়স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ক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্যভাষায়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টোকাই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ব্দ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31FD3" w14:textId="77777777" w:rsidR="00434AFB" w:rsidRPr="00B2068E" w:rsidRDefault="00434AFB" w:rsidP="008679A0">
      <w:pPr>
        <w:pStyle w:val="Heading3"/>
        <w:rPr>
          <w:color w:val="auto"/>
        </w:rPr>
      </w:pPr>
      <w:bookmarkStart w:id="23" w:name="_Toc208889508"/>
      <w:bookmarkStart w:id="24" w:name="_Toc208911420"/>
      <w:proofErr w:type="spellStart"/>
      <w:r w:rsidRPr="00B2068E">
        <w:rPr>
          <w:rFonts w:ascii="Nirmala UI" w:hAnsi="Nirmala UI" w:cs="Nirmala UI"/>
          <w:color w:val="auto"/>
        </w:rPr>
        <w:t>বাংলাদেশ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ায়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ারিদ্র্য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িত</w:t>
      </w:r>
      <w:bookmarkEnd w:id="23"/>
      <w:bookmarkEnd w:id="24"/>
      <w:proofErr w:type="spellEnd"/>
    </w:p>
    <w:p w14:paraId="0898A27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ট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বাস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ধ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শে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29D8DA3" w14:textId="77777777" w:rsidR="00434AFB" w:rsidRPr="00B2068E" w:rsidRDefault="00434AFB" w:rsidP="008679A0">
      <w:pPr>
        <w:pStyle w:val="Heading3"/>
        <w:rPr>
          <w:color w:val="auto"/>
        </w:rPr>
      </w:pPr>
      <w:bookmarkStart w:id="25" w:name="_Toc208889509"/>
      <w:bookmarkStart w:id="26" w:name="_Toc208911421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ঐতিহা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5"/>
      <w:bookmarkEnd w:id="26"/>
      <w:proofErr w:type="spellEnd"/>
    </w:p>
    <w:p w14:paraId="514FA152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্বাধীনতা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ি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ব্বই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য়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ল্লেখযোগ্য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৪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০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ঁ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>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6ECB156" w14:textId="77777777" w:rsidR="00434AFB" w:rsidRPr="00B2068E" w:rsidRDefault="00434AFB" w:rsidP="008679A0">
      <w:pPr>
        <w:pStyle w:val="Heading3"/>
        <w:rPr>
          <w:color w:val="auto"/>
        </w:rPr>
      </w:pPr>
      <w:bookmarkStart w:id="27" w:name="_Toc208889510"/>
      <w:bookmarkStart w:id="28" w:name="_Toc208911422"/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স্য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ম্প্র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27"/>
      <w:bookmarkEnd w:id="28"/>
      <w:proofErr w:type="spellEnd"/>
    </w:p>
    <w:p w14:paraId="715C1551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াড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জধান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ীভূ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্ব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এ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ধ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িহার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4AAC5F9" w14:textId="5193F2E7" w:rsidR="00434AFB" w:rsidRPr="00B2068E" w:rsidRDefault="00434AFB" w:rsidP="00434AFB"/>
    <w:p w14:paraId="5679E3E8" w14:textId="77777777" w:rsidR="00434AFB" w:rsidRPr="00B2068E" w:rsidRDefault="00434AFB" w:rsidP="008679A0">
      <w:pPr>
        <w:pStyle w:val="Heading2"/>
        <w:rPr>
          <w:color w:val="auto"/>
        </w:rPr>
      </w:pPr>
      <w:bookmarkStart w:id="29" w:name="_Toc208889511"/>
      <w:bookmarkStart w:id="30" w:name="_Toc208911423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হিত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29"/>
      <w:bookmarkEnd w:id="30"/>
      <w:proofErr w:type="spellEnd"/>
    </w:p>
    <w:p w14:paraId="1D291E44" w14:textId="77777777" w:rsidR="00434AFB" w:rsidRPr="00B2068E" w:rsidRDefault="00434AFB" w:rsidP="008679A0">
      <w:pPr>
        <w:pStyle w:val="Heading3"/>
        <w:rPr>
          <w:color w:val="auto"/>
        </w:rPr>
      </w:pPr>
      <w:bookmarkStart w:id="31" w:name="_Toc208889512"/>
      <w:bookmarkStart w:id="32" w:name="_Toc208911424"/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বাংলাদেশ</w:t>
      </w:r>
      <w:proofErr w:type="spellEnd"/>
      <w:r w:rsidRPr="00B2068E">
        <w:rPr>
          <w:color w:val="auto"/>
        </w:rPr>
        <w:t>)</w:t>
      </w:r>
      <w:bookmarkEnd w:id="31"/>
      <w:bookmarkEnd w:id="32"/>
    </w:p>
    <w:p w14:paraId="4D7AC828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আইডিএস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গা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মশ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Nirmala UI" w:hAnsi="Nirmala UI" w:cs="Nirmala UI"/>
        </w:rPr>
        <w:t>।</w:t>
      </w:r>
    </w:p>
    <w:p w14:paraId="7A5D7BDF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বা</w:t>
      </w:r>
      <w:r w:rsidRPr="00B2068E">
        <w:t>-</w:t>
      </w:r>
      <w:r w:rsidRPr="00B2068E">
        <w:rPr>
          <w:rFonts w:ascii="Nirmala UI" w:hAnsi="Nirmala UI" w:cs="Nirmala UI"/>
        </w:rPr>
        <w:t>মা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াল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ল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ম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ণ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F6615F1" w14:textId="77777777" w:rsidR="00434AFB" w:rsidRPr="00B2068E" w:rsidRDefault="00434AFB" w:rsidP="008679A0">
      <w:pPr>
        <w:pStyle w:val="Heading3"/>
        <w:rPr>
          <w:color w:val="auto"/>
        </w:rPr>
      </w:pPr>
      <w:bookmarkStart w:id="33" w:name="_Toc208889513"/>
      <w:bookmarkStart w:id="34" w:name="_Toc208911425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যাত্র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bookmarkEnd w:id="33"/>
      <w:bookmarkEnd w:id="34"/>
      <w:proofErr w:type="spellEnd"/>
    </w:p>
    <w:p w14:paraId="3A64A92D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ুষ্ট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ড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পীড়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42BAE91B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ুড়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রেস্তোরাঁ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প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যানচাল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ুল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্রাম্য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গুল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দ্র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োটখাট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কর</w:t>
      </w:r>
      <w:proofErr w:type="spellEnd"/>
      <w:r w:rsidRPr="00B2068E">
        <w:rPr>
          <w:rFonts w:ascii="Nirmala UI" w:hAnsi="Nirmala UI" w:cs="Nirmala UI"/>
        </w:rPr>
        <w:t>।</w:t>
      </w:r>
    </w:p>
    <w:p w14:paraId="178D8EC5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ে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বাসপ্রশ্বাসজ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্রা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ঠ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স্থ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rPr>
          <w:rFonts w:ascii="Nirmala UI" w:hAnsi="Nirmala UI" w:cs="Nirmala UI"/>
        </w:rPr>
        <w:t>।</w:t>
      </w:r>
    </w:p>
    <w:p w14:paraId="2CAAECDD" w14:textId="77777777" w:rsidR="00434AFB" w:rsidRPr="00B2068E" w:rsidRDefault="00434AFB" w:rsidP="008679A0">
      <w:pPr>
        <w:pStyle w:val="Heading3"/>
        <w:rPr>
          <w:color w:val="auto"/>
        </w:rPr>
      </w:pPr>
      <w:bookmarkStart w:id="35" w:name="_Toc208889514"/>
      <w:bookmarkStart w:id="36" w:name="_Toc208911426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েক্ষাপট</w:t>
      </w:r>
      <w:bookmarkEnd w:id="35"/>
      <w:bookmarkEnd w:id="36"/>
      <w:proofErr w:type="spellEnd"/>
    </w:p>
    <w:p w14:paraId="344DB73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িসংঘ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জু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প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ব্য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েলে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য়ে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</w:p>
    <w:p w14:paraId="2479DBFF" w14:textId="77777777" w:rsidR="00434AFB" w:rsidRPr="00B2068E" w:rsidRDefault="00434AFB" w:rsidP="008679A0">
      <w:pPr>
        <w:pStyle w:val="Heading3"/>
        <w:rPr>
          <w:color w:val="auto"/>
        </w:rPr>
      </w:pPr>
      <w:bookmarkStart w:id="37" w:name="_Toc208889515"/>
      <w:bookmarkStart w:id="38" w:name="_Toc208911427"/>
      <w:proofErr w:type="spellStart"/>
      <w:r w:rsidRPr="00B2068E">
        <w:rPr>
          <w:rFonts w:ascii="Nirmala UI" w:hAnsi="Nirmala UI" w:cs="Nirmala UI"/>
          <w:color w:val="auto"/>
        </w:rPr>
        <w:t>সমাজতাত্ত্ব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bookmarkEnd w:id="37"/>
      <w:bookmarkEnd w:id="38"/>
      <w:proofErr w:type="spellEnd"/>
    </w:p>
    <w:p w14:paraId="71F98F83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নীতিবাদ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কো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ঘর্ষ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নী</w:t>
      </w:r>
      <w:r w:rsidRPr="00B2068E">
        <w:t>-</w:t>
      </w:r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োষ্ঠ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েব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0E03988B" w14:textId="77777777" w:rsidR="00434AFB" w:rsidRPr="00B2068E" w:rsidRDefault="00434AFB" w:rsidP="008679A0">
      <w:pPr>
        <w:pStyle w:val="Heading3"/>
        <w:rPr>
          <w:color w:val="auto"/>
        </w:rPr>
      </w:pPr>
      <w:bookmarkStart w:id="39" w:name="_Toc208889516"/>
      <w:bookmarkStart w:id="40" w:name="_Toc208911428"/>
      <w:proofErr w:type="spellStart"/>
      <w:r w:rsidRPr="00B2068E">
        <w:rPr>
          <w:rFonts w:ascii="Nirmala UI" w:hAnsi="Nirmala UI" w:cs="Nirmala UI"/>
          <w:color w:val="auto"/>
        </w:rPr>
        <w:t>আন্তর্জাত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াতীয়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স্থ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</w:t>
      </w:r>
      <w:bookmarkEnd w:id="39"/>
      <w:bookmarkEnd w:id="40"/>
      <w:proofErr w:type="spellEnd"/>
    </w:p>
    <w:p w14:paraId="3AFFBB07" w14:textId="77777777" w:rsidR="00434AFB" w:rsidRPr="00B2068E" w:rsidRDefault="00434AFB" w:rsidP="00434AFB"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এলও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া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7FB6CDA9" w14:textId="77777777" w:rsidR="00434AFB" w:rsidRPr="00B2068E" w:rsidRDefault="00000000" w:rsidP="00434AFB">
      <w:r>
        <w:pict w14:anchorId="31743F1B">
          <v:rect id="_x0000_i1025" style="width:0;height:1.5pt" o:hralign="center" o:hrstd="t" o:hr="t" fillcolor="#a0a0a0" stroked="f"/>
        </w:pict>
      </w:r>
    </w:p>
    <w:p w14:paraId="22FCCF99" w14:textId="54A5B780" w:rsidR="00434AFB" w:rsidRPr="00B2068E" w:rsidRDefault="00434AFB" w:rsidP="00434AFB"/>
    <w:p w14:paraId="57B4D628" w14:textId="77777777" w:rsidR="00434AFB" w:rsidRPr="00B2068E" w:rsidRDefault="00434AFB" w:rsidP="00434AFB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ী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রায়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বঞ্চ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ড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ধ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ড়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ইএলও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য়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ু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ফল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স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58302E61" w14:textId="77777777" w:rsidR="00074725" w:rsidRPr="00B2068E" w:rsidRDefault="00074725" w:rsidP="008679A0">
      <w:pPr>
        <w:pStyle w:val="Heading2"/>
        <w:rPr>
          <w:color w:val="auto"/>
        </w:rPr>
      </w:pPr>
    </w:p>
    <w:p w14:paraId="790D2E59" w14:textId="77777777" w:rsidR="00074725" w:rsidRPr="00B2068E" w:rsidRDefault="00074725" w:rsidP="008679A0">
      <w:pPr>
        <w:pStyle w:val="Heading3"/>
        <w:rPr>
          <w:color w:val="auto"/>
        </w:rPr>
      </w:pPr>
      <w:bookmarkStart w:id="41" w:name="_Toc208889517"/>
      <w:bookmarkStart w:id="42" w:name="_Toc208911429"/>
      <w:r w:rsidRPr="00B2068E">
        <w:rPr>
          <w:rFonts w:ascii="Nirmala UI" w:hAnsi="Nirmala UI" w:cs="Nirmala UI"/>
          <w:color w:val="auto"/>
        </w:rPr>
        <w:t>কোভিড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১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bookmarkEnd w:id="41"/>
      <w:bookmarkEnd w:id="42"/>
      <w:proofErr w:type="spellEnd"/>
    </w:p>
    <w:p w14:paraId="09B7FCE1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ষেধাজ্ঞ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ন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খাদ্যসংক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েছ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৭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৩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ব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েয়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ভেলপ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াডিজ</w:t>
      </w:r>
      <w:proofErr w:type="spellEnd"/>
      <w:r w:rsidRPr="00B2068E">
        <w:t xml:space="preserve"> (BIDS)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নু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াঞ্চ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ক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াহবিচ্ছ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া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26CF09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lastRenderedPageBreak/>
        <w:t>পথ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কস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>-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শিক্ষার্থী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দুল্লা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ম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ংগারপ্রিন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ী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ন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5857D608" w14:textId="77777777" w:rsidR="00074725" w:rsidRPr="00B2068E" w:rsidRDefault="00074725" w:rsidP="008679A0">
      <w:pPr>
        <w:pStyle w:val="Heading3"/>
        <w:rPr>
          <w:color w:val="auto"/>
        </w:rPr>
      </w:pPr>
      <w:bookmarkStart w:id="43" w:name="_Toc208889518"/>
      <w:bookmarkStart w:id="44" w:name="_Toc208911430"/>
      <w:proofErr w:type="spellStart"/>
      <w:r w:rsidRPr="00B2068E">
        <w:rPr>
          <w:rFonts w:ascii="Nirmala UI" w:hAnsi="Nirmala UI" w:cs="Nirmala UI"/>
          <w:color w:val="auto"/>
        </w:rPr>
        <w:t>মনোসামাজিক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স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বাস্থ্য</w:t>
      </w:r>
      <w:bookmarkEnd w:id="43"/>
      <w:bookmarkEnd w:id="44"/>
      <w:proofErr w:type="spellEnd"/>
    </w:p>
    <w:p w14:paraId="3CBADBD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ব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ট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ৃ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ম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ীর্ঘ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৭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ুগ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৫</w:t>
      </w:r>
      <w:r w:rsidRPr="00B2068E">
        <w:t>.</w:t>
      </w:r>
      <w:r w:rsidRPr="00B2068E">
        <w:rPr>
          <w:rFonts w:ascii="Nirmala UI" w:hAnsi="Nirmala UI" w:cs="Nirmala UI"/>
        </w:rPr>
        <w:t>৬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৮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১৩</w:t>
      </w:r>
      <w:r w:rsidRPr="00B2068E">
        <w:t>.</w:t>
      </w:r>
      <w:r w:rsidRPr="00B2068E">
        <w:rPr>
          <w:rFonts w:ascii="Nirmala UI" w:hAnsi="Nirmala UI" w:cs="Nirmala UI"/>
        </w:rPr>
        <w:t>৯</w:t>
      </w:r>
      <w:r w:rsidRPr="00B2068E">
        <w:t xml:space="preserve">%)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প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ূমপ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ঁজ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৬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ল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কর্মী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হ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ম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ন্ত্রণ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ন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</w:p>
    <w:p w14:paraId="679035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্য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ল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৬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ড্যান্ডি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গা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প্রি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লভ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্রতি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র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া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ক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া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ঠ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 (LEEDO)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হ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োস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গ্র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ভা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্য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lastRenderedPageBreak/>
        <w:t>নির্যা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ঝ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ঁধে</w:t>
      </w:r>
      <w:proofErr w:type="spellEnd"/>
      <w:r w:rsidRPr="00B2068E">
        <w:rPr>
          <w:rFonts w:ascii="Nirmala UI" w:hAnsi="Nirmala UI" w:cs="Nirmala UI"/>
        </w:rPr>
        <w:t>।</w:t>
      </w:r>
    </w:p>
    <w:p w14:paraId="22640EE9" w14:textId="77777777" w:rsidR="00074725" w:rsidRPr="00B2068E" w:rsidRDefault="00074725" w:rsidP="008679A0">
      <w:pPr>
        <w:pStyle w:val="Heading3"/>
        <w:rPr>
          <w:color w:val="auto"/>
        </w:rPr>
      </w:pPr>
      <w:bookmarkStart w:id="45" w:name="_Toc208889519"/>
      <w:bookmarkStart w:id="46" w:name="_Toc208911431"/>
      <w:proofErr w:type="spellStart"/>
      <w:r w:rsidRPr="00B2068E">
        <w:rPr>
          <w:rFonts w:ascii="Nirmala UI" w:hAnsi="Nirmala UI" w:cs="Nirmala UI"/>
          <w:color w:val="auto"/>
        </w:rPr>
        <w:t>প্রযুক্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াথ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র্ক</w:t>
      </w:r>
      <w:bookmarkEnd w:id="45"/>
      <w:bookmarkEnd w:id="46"/>
      <w:proofErr w:type="spellEnd"/>
    </w:p>
    <w:p w14:paraId="739CD78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োনা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ভি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েছিল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ে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ু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ঘরবাড়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দ্যু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স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িইউ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িদ্রত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পর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র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ন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৫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তরা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ন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ভ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ল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ল্প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গ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ট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ষ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rPr>
          <w:rFonts w:ascii="Nirmala UI" w:hAnsi="Nirmala UI" w:cs="Nirmala UI"/>
        </w:rPr>
        <w:t>।</w:t>
      </w:r>
    </w:p>
    <w:p w14:paraId="63067DC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্যদ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ধু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ত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ভি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দ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সনদ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ভ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জিস্ট্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ান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>.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ন্ধ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ে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ামর্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সেব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হায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ল্প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োগা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ব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</w:t>
      </w:r>
      <w:proofErr w:type="spellEnd"/>
      <w:r w:rsidRPr="00B2068E">
        <w:rPr>
          <w:rFonts w:ascii="Nirmala UI" w:hAnsi="Nirmala UI" w:cs="Nirmala UI"/>
        </w:rPr>
        <w:t>।</w:t>
      </w:r>
    </w:p>
    <w:p w14:paraId="0B138293" w14:textId="77777777" w:rsidR="00074725" w:rsidRPr="00B2068E" w:rsidRDefault="00074725" w:rsidP="008679A0">
      <w:pPr>
        <w:pStyle w:val="Heading3"/>
        <w:rPr>
          <w:color w:val="auto"/>
        </w:rPr>
      </w:pPr>
      <w:bookmarkStart w:id="47" w:name="_Toc208889520"/>
      <w:bookmarkStart w:id="48" w:name="_Toc208911432"/>
      <w:proofErr w:type="spellStart"/>
      <w:r w:rsidRPr="00B2068E">
        <w:rPr>
          <w:rFonts w:ascii="Nirmala UI" w:hAnsi="Nirmala UI" w:cs="Nirmala UI"/>
          <w:color w:val="auto"/>
        </w:rPr>
        <w:t>পুনর্বাস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্রম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র্যকারি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47"/>
      <w:bookmarkEnd w:id="48"/>
      <w:proofErr w:type="spellEnd"/>
    </w:p>
    <w:p w14:paraId="068507F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্জরিত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ধান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ওয়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এক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জন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পু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রি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ম্নমানের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লে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ং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দ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রগ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কাওয়াস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বি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স্তোরা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ম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যোগ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দ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োপ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ব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জরদ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ল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ারি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902C6F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ী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ৌ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২০২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টি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r w:rsidRPr="00B2068E">
        <w:rPr>
          <w:rFonts w:ascii="Nirmala UI" w:hAnsi="Nirmala UI" w:cs="Nirmala UI"/>
        </w:rPr>
        <w:t>ও</w:t>
      </w:r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তত্ত্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্যাক্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কূল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বয়স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ঙ্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নিয়ন্ত্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শৃঙ্খ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E0568A8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ুরো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৪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ন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২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গোষ্ঠ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র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র্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8CAFB4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বা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দপ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টি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চাইল্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টেক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র্ভি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ব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রাণশিবি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৯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১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্রশিক্ষণপ্র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৬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০০০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েছে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রি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প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03D487C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ঠনগুলো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t xml:space="preserve">, Local Education and Economic Development Organization (LEEDO) </w:t>
      </w:r>
      <w:proofErr w:type="spellStart"/>
      <w:r w:rsidRPr="00B2068E">
        <w:rPr>
          <w:rFonts w:ascii="Nirmala UI" w:hAnsi="Nirmala UI" w:cs="Nirmala UI"/>
        </w:rPr>
        <w:t>না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৭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ি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নির্ভ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য়িত্ব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3A128A73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াস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৫টির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ধ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পষ্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২০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স্ব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েশ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্ত্রণাল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ীন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চ্ছ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বাবদিহি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য়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ঙ্গী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r w:rsidRPr="00B2068E">
        <w:t>-</w:t>
      </w:r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ষায়</w:t>
      </w:r>
      <w:proofErr w:type="spellEnd"/>
      <w:r w:rsidRPr="00B2068E">
        <w:t>, “</w:t>
      </w:r>
      <w:proofErr w:type="spellStart"/>
      <w:r w:rsidRPr="00B2068E">
        <w:rPr>
          <w:rFonts w:ascii="Nirmala UI" w:hAnsi="Nirmala UI" w:cs="Nirmala UI"/>
        </w:rPr>
        <w:t>হ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জ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বি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বে</w:t>
      </w:r>
      <w:proofErr w:type="spellEnd"/>
      <w:r w:rsidRPr="00B2068E">
        <w:t>”</w:t>
      </w:r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রাষ্ট্র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ভ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মাত্র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মন্ত্র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ক্ষ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োন্নয়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মে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হ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ীঘ্র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া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স্যু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র্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7456351A" w14:textId="77777777" w:rsidR="00074725" w:rsidRPr="00B2068E" w:rsidRDefault="00074725" w:rsidP="008679A0">
      <w:pPr>
        <w:pStyle w:val="Heading3"/>
        <w:rPr>
          <w:color w:val="auto"/>
        </w:rPr>
      </w:pPr>
      <w:bookmarkStart w:id="49" w:name="_Toc208889521"/>
      <w:bookmarkStart w:id="50" w:name="_Toc208911433"/>
      <w:proofErr w:type="spellStart"/>
      <w:r w:rsidRPr="00B2068E">
        <w:rPr>
          <w:rFonts w:ascii="Nirmala UI" w:hAnsi="Nirmala UI" w:cs="Nirmala UI"/>
          <w:color w:val="auto"/>
        </w:rPr>
        <w:lastRenderedPageBreak/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ক্ষেত্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ংশগ্রহ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ধাসমূহ</w:t>
      </w:r>
      <w:bookmarkEnd w:id="49"/>
      <w:bookmarkEnd w:id="50"/>
      <w:proofErr w:type="spellEnd"/>
    </w:p>
    <w:p w14:paraId="2A402E5E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যত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স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েষ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িশ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৮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মা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ক্ষ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২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৪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৯১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চ্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r w:rsidRPr="00B2068E">
        <w:t>-</w:t>
      </w:r>
      <w:r w:rsidRPr="00B2068E">
        <w:rPr>
          <w:rFonts w:ascii="Nirmala UI" w:hAnsi="Nirmala UI" w:cs="Nirmala UI"/>
        </w:rPr>
        <w:t>তৃতীয়াংশ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7B3F92CD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িমুখ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ছ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ূম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িনমজু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ধ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য়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ম্ভব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উ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ফর্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করণ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ন্তান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ঠ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চ্ছু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গিদট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োজগ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ণপো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৫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য়নি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ঙ্গ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ি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0EFCDB0" w14:textId="77777777" w:rsidR="00074725" w:rsidRPr="00B2068E" w:rsidRDefault="00074725" w:rsidP="00074725"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ক্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জ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ল্প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বাসর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ছি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ল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ডাউ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ত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্যাস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ল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র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ন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AB2C5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ভ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প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টিল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গতভা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প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াব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ু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ঁড়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ল্যকাল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য়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৮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১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দোকান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</w:t>
      </w:r>
      <w:proofErr w:type="spellEnd"/>
      <w:r w:rsidRPr="00B2068E">
        <w:rPr>
          <w:rFonts w:ascii="Nirmala UI" w:hAnsi="Nirmala UI" w:cs="Nirmala UI"/>
        </w:rPr>
        <w:t>।</w:t>
      </w:r>
    </w:p>
    <w:p w14:paraId="5755AD60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প্রেক্ষ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জ্ঞ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. </w:t>
      </w:r>
      <w:proofErr w:type="spellStart"/>
      <w:r w:rsidRPr="00B2068E">
        <w:rPr>
          <w:rFonts w:ascii="Nirmala UI" w:hAnsi="Nirmala UI" w:cs="Nirmala UI"/>
        </w:rPr>
        <w:t>মোশারর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নসেন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০২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সমূ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০১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ট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ঐতিহ্যবা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েণিক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র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নী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াহ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লেছে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া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তুবন্ধ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ণনা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াগ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র্যা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হসান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ীডো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ইতোমধ্য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র্মসূচ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ি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হ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িশোরা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েরিয়েছে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নবিশ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ত্মকর্মসং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কর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িল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প্ল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ভেস্টম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ন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বক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চ্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CE91292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্বরা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তৃপক্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র্মি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গ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ংশ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” (Children’s Zone)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ে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থায়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গোট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নিল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রূ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মূল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ছাড়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“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” </w:t>
      </w:r>
      <w:proofErr w:type="spellStart"/>
      <w:r w:rsidRPr="00B2068E">
        <w:rPr>
          <w:rFonts w:ascii="Nirmala UI" w:hAnsi="Nirmala UI" w:cs="Nirmala UI"/>
        </w:rPr>
        <w:t>প্রতিষ্ঠ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্যন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য়গ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াজে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য়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তীত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জে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কল্য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গুলো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সূচ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রিয়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647A2495" w14:textId="7B01D10F" w:rsidR="00074725" w:rsidRPr="00B2068E" w:rsidRDefault="00074725" w:rsidP="00074725"/>
    <w:p w14:paraId="3CDA5526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উপ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ুমাত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োমুখ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কোভিড</w:t>
      </w:r>
      <w:r w:rsidRPr="00B2068E">
        <w:t>-</w:t>
      </w:r>
      <w:r w:rsidRPr="00B2068E">
        <w:rPr>
          <w:rFonts w:ascii="Nirmala UI" w:hAnsi="Nirmala UI" w:cs="Nirmala UI"/>
        </w:rPr>
        <w:t>১৯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ক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ঙ্গ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তিগ্রস্ত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দীর্ঘ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তা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শ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ৎ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ম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ুখ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ঠ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চ্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ু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r w:rsidRPr="00B2068E">
        <w:t>-</w:t>
      </w:r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প্র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চ্ছিন্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হামার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শি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লা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ষ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রা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শ্চাৎপদ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ক্ষে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ও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থে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ত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২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%), </w:t>
      </w:r>
      <w:proofErr w:type="spellStart"/>
      <w:r w:rsidRPr="00B2068E">
        <w:rPr>
          <w:rFonts w:ascii="Nirmala UI" w:hAnsi="Nirmala UI" w:cs="Nirmala UI"/>
        </w:rPr>
        <w:t>অথ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খ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কৃ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ূর্ণরূ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ছ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িব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েল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চা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ূ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F0177A9" w14:textId="77777777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য়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ীয়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থ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ষ্ট্র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াধিক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– </w:t>
      </w:r>
      <w:proofErr w:type="spellStart"/>
      <w:r w:rsidRPr="00B2068E">
        <w:rPr>
          <w:rFonts w:ascii="Nirmala UI" w:hAnsi="Nirmala UI" w:cs="Nirmala UI"/>
        </w:rPr>
        <w:t>জন্মনিবন্ধ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এসসিসি</w:t>
      </w:r>
      <w:r w:rsidRPr="00B2068E">
        <w:t>’</w:t>
      </w:r>
      <w:r w:rsidRPr="00B2068E">
        <w:rPr>
          <w:rFonts w:ascii="Nirmala UI" w:hAnsi="Nirmala UI" w:cs="Nirmala UI"/>
        </w:rPr>
        <w:t>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ৌশ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ৃতীয়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কেন্দ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্ষম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ড়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বান্ধ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ম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খ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েচ্ছ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ুর্থ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ব্যবস্থ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দ্যাল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ঞ্চম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স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বান্ধ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্রা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োপ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শ্ল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উদ্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ী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স্র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্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ল্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য়গুল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দ্ধ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658549B" w14:textId="0FBE19C6" w:rsidR="00074725" w:rsidRPr="00B2068E" w:rsidRDefault="00074725" w:rsidP="00074725">
      <w:proofErr w:type="spellStart"/>
      <w:r w:rsidRPr="00B2068E">
        <w:rPr>
          <w:rFonts w:ascii="Nirmala UI" w:hAnsi="Nirmala UI" w:cs="Nirmala UI"/>
        </w:rPr>
        <w:t>সাহিত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জ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ক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ঢ়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ক্ষা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জতাত্ত্ব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ীক্ষার</w:t>
      </w:r>
      <w:proofErr w:type="spellEnd"/>
      <w:r w:rsidRPr="00B2068E">
        <w:t xml:space="preserve"> </w:t>
      </w:r>
    </w:p>
    <w:p w14:paraId="7266B1A1" w14:textId="4C4578B5" w:rsidR="00E9477D" w:rsidRPr="00B2068E" w:rsidRDefault="00E9477D" w:rsidP="008679A0">
      <w:pPr>
        <w:pStyle w:val="Heading2"/>
        <w:rPr>
          <w:color w:val="auto"/>
        </w:rPr>
      </w:pPr>
      <w:bookmarkStart w:id="51" w:name="_Toc208889522"/>
      <w:bookmarkStart w:id="52" w:name="_Toc208911434"/>
      <w:proofErr w:type="gramStart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 </w:t>
      </w:r>
      <w:proofErr w:type="spellStart"/>
      <w:r w:rsidRPr="00B2068E">
        <w:rPr>
          <w:rFonts w:ascii="Nirmala UI" w:hAnsi="Nirmala UI" w:cs="Nirmala UI"/>
          <w:color w:val="auto"/>
        </w:rPr>
        <w:t>বাংলাদেশের</w:t>
      </w:r>
      <w:proofErr w:type="spellEnd"/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ীবনমান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পূর্ববর্ত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ফাঁকসমূহ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ন</w:t>
      </w:r>
      <w:bookmarkEnd w:id="51"/>
      <w:bookmarkEnd w:id="52"/>
      <w:proofErr w:type="spellEnd"/>
    </w:p>
    <w:p w14:paraId="68B95AE2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বেসরক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আইডিএ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াই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ড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ভ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লড্রে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লো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র্যাপ্ত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ে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গুল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গুলোর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</w:p>
    <w:p w14:paraId="29E0716F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য়সমূহ</w:t>
      </w:r>
      <w:proofErr w:type="spellEnd"/>
    </w:p>
    <w:p w14:paraId="226C874B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</w:p>
    <w:p w14:paraId="388F052A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শ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হ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ণ্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ক্র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ৃদ্ধ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1C5E995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প্রক্ষেপণগুলো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নগরায়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ড়েছ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09EE45B" w14:textId="77777777" w:rsidR="00E9477D" w:rsidRPr="00B2068E" w:rsidRDefault="00E9477D" w:rsidP="00E9477D">
      <w:pPr>
        <w:numPr>
          <w:ilvl w:val="0"/>
          <w:numId w:val="6"/>
        </w:numPr>
      </w:pPr>
      <w:proofErr w:type="spellStart"/>
      <w:r w:rsidRPr="00B2068E">
        <w:rPr>
          <w:rFonts w:ascii="Nirmala UI" w:hAnsi="Nirmala UI" w:cs="Nirmala UI"/>
        </w:rPr>
        <w:t>সাম্প্র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ি</w:t>
      </w:r>
      <w:r w:rsidRPr="00B2068E">
        <w:t>-</w:t>
      </w:r>
      <w:r w:rsidRPr="00B2068E">
        <w:rPr>
          <w:rFonts w:ascii="Nirmala UI" w:hAnsi="Nirmala UI" w:cs="Nirmala UI"/>
        </w:rPr>
        <w:t>আন্তর্জ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গুলো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চালিত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স্ত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6AAB27C2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িপার্শ্বিকতা</w:t>
      </w:r>
      <w:proofErr w:type="spellEnd"/>
    </w:p>
    <w:p w14:paraId="4321403A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ল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রিদ্র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ংস্থ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াঙ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িতামা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ৃত্যু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ুপস্থি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হরমুখ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বাসন</w:t>
      </w:r>
      <w:proofErr w:type="spellEnd"/>
      <w:r w:rsidRPr="00B2068E">
        <w:rPr>
          <w:rFonts w:ascii="Nirmala UI" w:hAnsi="Nirmala UI" w:cs="Nirmala UI"/>
        </w:rPr>
        <w:t>।</w:t>
      </w:r>
    </w:p>
    <w:p w14:paraId="6DA9D4F2" w14:textId="77777777" w:rsidR="00E9477D" w:rsidRPr="00B2068E" w:rsidRDefault="00E9477D" w:rsidP="00E9477D">
      <w:pPr>
        <w:numPr>
          <w:ilvl w:val="0"/>
          <w:numId w:val="7"/>
        </w:numPr>
      </w:pP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শ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্ধ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য়</w:t>
      </w:r>
      <w:proofErr w:type="spellEnd"/>
      <w:r w:rsidRPr="00B2068E">
        <w:rPr>
          <w:rFonts w:ascii="Nirmala UI" w:hAnsi="Nirmala UI" w:cs="Nirmala UI"/>
        </w:rPr>
        <w:t>।</w:t>
      </w:r>
    </w:p>
    <w:p w14:paraId="275B4CFD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নযাত্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ন্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াম</w:t>
      </w:r>
      <w:proofErr w:type="spellEnd"/>
    </w:p>
    <w:p w14:paraId="74A55029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নেক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ুট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ত্ব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05013553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ষ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য়লে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ব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শ্চয়তা</w:t>
      </w:r>
      <w:proofErr w:type="spellEnd"/>
      <w:r w:rsidRPr="00B2068E">
        <w:rPr>
          <w:rFonts w:ascii="Nirmala UI" w:hAnsi="Nirmala UI" w:cs="Nirmala UI"/>
        </w:rPr>
        <w:t>।</w:t>
      </w:r>
    </w:p>
    <w:p w14:paraId="1A677185" w14:textId="77777777" w:rsidR="00E9477D" w:rsidRPr="00B2068E" w:rsidRDefault="00E9477D" w:rsidP="00E9477D">
      <w:pPr>
        <w:numPr>
          <w:ilvl w:val="0"/>
          <w:numId w:val="8"/>
        </w:numPr>
      </w:pPr>
      <w:proofErr w:type="spellStart"/>
      <w:r w:rsidRPr="00B2068E">
        <w:rPr>
          <w:rFonts w:ascii="Nirmala UI" w:hAnsi="Nirmala UI" w:cs="Nirmala UI"/>
        </w:rPr>
        <w:t>রা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ু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ুর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ড়ানো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D7AAFE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পীড়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হীনতা</w:t>
      </w:r>
      <w:proofErr w:type="spellEnd"/>
    </w:p>
    <w:p w14:paraId="36BB917B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পথচল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ুষ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যা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রাধচক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মা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54C8DD9F" w14:textId="77777777" w:rsidR="00E9477D" w:rsidRPr="00B2068E" w:rsidRDefault="00E9477D" w:rsidP="00E9477D">
      <w:pPr>
        <w:numPr>
          <w:ilvl w:val="0"/>
          <w:numId w:val="9"/>
        </w:numPr>
      </w:pPr>
      <w:proofErr w:type="spellStart"/>
      <w:r w:rsidRPr="00B2068E">
        <w:rPr>
          <w:rFonts w:ascii="Nirmala UI" w:hAnsi="Nirmala UI" w:cs="Nirmala UI"/>
        </w:rPr>
        <w:t>আইনশৃঙ্খ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হিন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রা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ঠ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8EAF09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</w:p>
    <w:p w14:paraId="281D4DF7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টি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পূর্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ড়িত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বর্জ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া</w:t>
      </w:r>
      <w:r w:rsidRPr="00B2068E">
        <w:t>-</w:t>
      </w:r>
      <w:r w:rsidRPr="00B2068E">
        <w:rPr>
          <w:rFonts w:ascii="Nirmala UI" w:hAnsi="Nirmala UI" w:cs="Nirmala UI"/>
        </w:rPr>
        <w:t>হোট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ওয়ার্কশপ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ুচ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হ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ভিক্ষ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744C68A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য়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্র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র্মস্থ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ুর্ঘটন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ঘ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74814C62" w14:textId="77777777" w:rsidR="00E9477D" w:rsidRPr="00B2068E" w:rsidRDefault="00E9477D" w:rsidP="00E9477D">
      <w:pPr>
        <w:numPr>
          <w:ilvl w:val="0"/>
          <w:numId w:val="10"/>
        </w:numPr>
      </w:pPr>
      <w:proofErr w:type="spellStart"/>
      <w:r w:rsidRPr="00B2068E">
        <w:rPr>
          <w:rFonts w:ascii="Nirmala UI" w:hAnsi="Nirmala UI" w:cs="Nirmala UI"/>
        </w:rPr>
        <w:t>আর্থ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ঞ্চ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িস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ছ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বিধ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F5C4AE8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্থিতি</w:t>
      </w:r>
      <w:proofErr w:type="spellEnd"/>
    </w:p>
    <w:p w14:paraId="32B27123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বৃহ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মৌল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র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ট</w:t>
      </w:r>
      <w:proofErr w:type="spellEnd"/>
      <w:r w:rsidRPr="00B2068E">
        <w:rPr>
          <w:rFonts w:ascii="Nirmala UI" w:hAnsi="Nirmala UI" w:cs="Nirmala UI"/>
        </w:rPr>
        <w:t>।</w:t>
      </w:r>
    </w:p>
    <w:p w14:paraId="02AB10CE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ঘনঘ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ায়রি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্বাসতন্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রম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পস্থ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7B04E14" w14:textId="77777777" w:rsidR="00E9477D" w:rsidRPr="00B2068E" w:rsidRDefault="00E9477D" w:rsidP="00E9477D">
      <w:pPr>
        <w:numPr>
          <w:ilvl w:val="0"/>
          <w:numId w:val="11"/>
        </w:numPr>
      </w:pPr>
      <w:proofErr w:type="spellStart"/>
      <w:r w:rsidRPr="00B2068E">
        <w:rPr>
          <w:rFonts w:ascii="Nirmala UI" w:hAnsi="Nirmala UI" w:cs="Nirmala UI"/>
        </w:rPr>
        <w:t>নেশা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পর্শ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41B04BA8" w14:textId="77777777" w:rsidR="00E9477D" w:rsidRPr="00B2068E" w:rsidRDefault="00E9477D" w:rsidP="00E9477D"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চেতনতা</w:t>
      </w:r>
      <w:proofErr w:type="spellEnd"/>
    </w:p>
    <w:p w14:paraId="2353364A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ে</w:t>
      </w:r>
      <w:r w:rsidRPr="00B2068E">
        <w:t>-</w:t>
      </w:r>
      <w:r w:rsidRPr="00B2068E">
        <w:rPr>
          <w:rFonts w:ascii="Nirmala UI" w:hAnsi="Nirmala UI" w:cs="Nirmala UI"/>
        </w:rPr>
        <w:t>কে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ত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প্তি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পু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</w:p>
    <w:p w14:paraId="4A566895" w14:textId="77777777" w:rsidR="00E9477D" w:rsidRPr="00B2068E" w:rsidRDefault="00E9477D" w:rsidP="00E9477D">
      <w:pPr>
        <w:numPr>
          <w:ilvl w:val="0"/>
          <w:numId w:val="12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েশাধ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স্থ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ৌঁছনোগম্য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6FF702B4" w14:textId="20F14C48" w:rsidR="00E9477D" w:rsidRPr="00B2068E" w:rsidRDefault="00E9477D" w:rsidP="00E9477D"/>
    <w:p w14:paraId="722FA6C7" w14:textId="77777777" w:rsidR="00E9477D" w:rsidRPr="00B2068E" w:rsidRDefault="00E9477D" w:rsidP="00E9477D">
      <w:proofErr w:type="spellStart"/>
      <w:r w:rsidRPr="00B2068E">
        <w:rPr>
          <w:rFonts w:ascii="Nirmala UI" w:hAnsi="Nirmala UI" w:cs="Nirmala UI"/>
        </w:rPr>
        <w:t>পূর্ব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াবদ্ধ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</w:p>
    <w:p w14:paraId="291E1602" w14:textId="77777777" w:rsidR="00E9477D" w:rsidRPr="00B2068E" w:rsidRDefault="00E9477D" w:rsidP="00E9477D">
      <w:r w:rsidRPr="00B2068E">
        <w:rPr>
          <w:rFonts w:ascii="Nirmala UI" w:hAnsi="Nirmala UI" w:cs="Nirmala UI"/>
        </w:rPr>
        <w:lastRenderedPageBreak/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ম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23F0BFE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দীর্ঘ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r w:rsidRPr="00B2068E">
        <w:t>-</w:t>
      </w:r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ারাবাহ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47BBCAC4" w14:textId="77777777" w:rsidR="00E9477D" w:rsidRPr="00B2068E" w:rsidRDefault="00E9477D" w:rsidP="00E9477D">
      <w:pPr>
        <w:numPr>
          <w:ilvl w:val="0"/>
          <w:numId w:val="13"/>
        </w:numPr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ান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্ষেপণনির্ভ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ালনাগাদ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ূক্ষ্ম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ব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নির্ধ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A5EA397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েক্ষা</w:t>
      </w:r>
      <w:proofErr w:type="spellEnd"/>
    </w:p>
    <w:p w14:paraId="6BB68EED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r w:rsidRPr="00B2068E">
        <w:t>-</w:t>
      </w:r>
      <w:r w:rsidRPr="00B2068E">
        <w:rPr>
          <w:rFonts w:ascii="Nirmala UI" w:hAnsi="Nirmala UI" w:cs="Nirmala UI"/>
        </w:rPr>
        <w:t>আশ্রয়</w:t>
      </w:r>
      <w:r w:rsidRPr="00B2068E">
        <w:t>-</w:t>
      </w:r>
      <w:r w:rsidRPr="00B2068E">
        <w:rPr>
          <w:rFonts w:ascii="Nirmala UI" w:hAnsi="Nirmala UI" w:cs="Nirmala UI"/>
        </w:rPr>
        <w:t>নিরাপত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বোধ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55960758" w14:textId="77777777" w:rsidR="00E9477D" w:rsidRPr="00B2068E" w:rsidRDefault="00E9477D" w:rsidP="00E9477D">
      <w:pPr>
        <w:numPr>
          <w:ilvl w:val="0"/>
          <w:numId w:val="14"/>
        </w:numPr>
      </w:pP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পিং</w:t>
      </w:r>
      <w:r w:rsidRPr="00B2068E">
        <w:t>-</w:t>
      </w:r>
      <w:r w:rsidRPr="00B2068E">
        <w:rPr>
          <w:rFonts w:ascii="Nirmala UI" w:hAnsi="Nirmala UI" w:cs="Nirmala UI"/>
        </w:rPr>
        <w:t>মেকানিজম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েজিলিয়েন্স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্রতুল</w:t>
      </w:r>
      <w:proofErr w:type="spellEnd"/>
      <w:r w:rsidRPr="00B2068E">
        <w:rPr>
          <w:rFonts w:ascii="Nirmala UI" w:hAnsi="Nirmala UI" w:cs="Nirmala UI"/>
        </w:rPr>
        <w:t>।</w:t>
      </w:r>
    </w:p>
    <w:p w14:paraId="77A48E83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গ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াজ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</w:p>
    <w:p w14:paraId="7EFC25BB" w14:textId="77777777" w:rsidR="00E9477D" w:rsidRPr="00B2068E" w:rsidRDefault="00E9477D" w:rsidP="00E9477D">
      <w:pPr>
        <w:numPr>
          <w:ilvl w:val="0"/>
          <w:numId w:val="15"/>
        </w:numPr>
      </w:pPr>
      <w:proofErr w:type="spellStart"/>
      <w:r w:rsidRPr="00B2068E">
        <w:rPr>
          <w:rFonts w:ascii="Nirmala UI" w:hAnsi="Nirmala UI" w:cs="Nirmala UI"/>
        </w:rPr>
        <w:t>মহানগ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ত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ঞ্চলভেদে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টেশন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া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েট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কৃ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ন্ন</w:t>
      </w:r>
      <w:proofErr w:type="spellEnd"/>
      <w:r w:rsidRPr="00B2068E">
        <w:t>—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বি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rPr>
          <w:rFonts w:ascii="Nirmala UI" w:hAnsi="Nirmala UI" w:cs="Nirmala UI"/>
        </w:rPr>
        <w:t>।</w:t>
      </w:r>
    </w:p>
    <w:p w14:paraId="2A4077BD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তা</w:t>
      </w:r>
      <w:proofErr w:type="spellEnd"/>
    </w:p>
    <w:p w14:paraId="063E4A6E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মস্য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নির্দিষ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সংবলি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রেখাস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ন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পেক্ষা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ছিল</w:t>
      </w:r>
      <w:proofErr w:type="spellEnd"/>
      <w:r w:rsidRPr="00B2068E">
        <w:rPr>
          <w:rFonts w:ascii="Nirmala UI" w:hAnsi="Nirmala UI" w:cs="Nirmala UI"/>
        </w:rPr>
        <w:t>।</w:t>
      </w:r>
    </w:p>
    <w:p w14:paraId="1EBA1D5A" w14:textId="77777777" w:rsidR="00E9477D" w:rsidRPr="00B2068E" w:rsidRDefault="00E9477D" w:rsidP="00E9477D">
      <w:pPr>
        <w:numPr>
          <w:ilvl w:val="0"/>
          <w:numId w:val="16"/>
        </w:numPr>
      </w:pP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্যা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য়</w:t>
      </w:r>
      <w:r w:rsidRPr="00B2068E">
        <w:t>-</w:t>
      </w:r>
      <w:r w:rsidRPr="00B2068E">
        <w:rPr>
          <w:rFonts w:ascii="Nirmala UI" w:hAnsi="Nirmala UI" w:cs="Nirmala UI"/>
        </w:rPr>
        <w:t>দায়িত্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প্রক্রি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ির্দিষ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504D2CB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</w:p>
    <w:p w14:paraId="0517B26E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সরকার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শ্রয়কেন্দ্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ীর্ঘমেয়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r w:rsidRPr="00B2068E">
        <w:t>-</w:t>
      </w:r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য়</w:t>
      </w:r>
      <w:r w:rsidRPr="00B2068E">
        <w:t>-</w:t>
      </w:r>
      <w:r w:rsidRPr="00B2068E">
        <w:rPr>
          <w:rFonts w:ascii="Nirmala UI" w:hAnsi="Nirmala UI" w:cs="Nirmala UI"/>
        </w:rPr>
        <w:t>উন্নত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রল</w:t>
      </w:r>
      <w:proofErr w:type="spellEnd"/>
      <w:r w:rsidRPr="00B2068E">
        <w:rPr>
          <w:rFonts w:ascii="Nirmala UI" w:hAnsi="Nirmala UI" w:cs="Nirmala UI"/>
        </w:rPr>
        <w:t>।</w:t>
      </w:r>
    </w:p>
    <w:p w14:paraId="7924E306" w14:textId="77777777" w:rsidR="00E9477D" w:rsidRPr="00B2068E" w:rsidRDefault="00E9477D" w:rsidP="00E9477D">
      <w:pPr>
        <w:numPr>
          <w:ilvl w:val="0"/>
          <w:numId w:val="17"/>
        </w:numPr>
      </w:pP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েখ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17265ECF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ভাইড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অনালোচিত</w:t>
      </w:r>
      <w:proofErr w:type="spellEnd"/>
    </w:p>
    <w:p w14:paraId="360FE7F8" w14:textId="77777777" w:rsidR="00E9477D" w:rsidRPr="00B2068E" w:rsidRDefault="00E9477D" w:rsidP="00E9477D">
      <w:pPr>
        <w:numPr>
          <w:ilvl w:val="0"/>
          <w:numId w:val="18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চয়পত্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ড়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তুন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ু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ো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B42D47C" w14:textId="3DA1B2A5" w:rsidR="00E9477D" w:rsidRPr="00B2068E" w:rsidRDefault="00E9477D" w:rsidP="00E9477D"/>
    <w:p w14:paraId="6DDE6625" w14:textId="77777777" w:rsidR="00E9477D" w:rsidRPr="00B2068E" w:rsidRDefault="00E9477D" w:rsidP="008679A0">
      <w:pPr>
        <w:pStyle w:val="Heading2"/>
        <w:rPr>
          <w:color w:val="auto"/>
        </w:rPr>
      </w:pPr>
      <w:bookmarkStart w:id="53" w:name="_Toc208889523"/>
      <w:bookmarkStart w:id="54" w:name="_Toc208911435"/>
      <w:proofErr w:type="spellStart"/>
      <w:r w:rsidRPr="00B2068E">
        <w:rPr>
          <w:rFonts w:ascii="Nirmala UI" w:hAnsi="Nirmala UI" w:cs="Nirmala UI"/>
          <w:color w:val="auto"/>
        </w:rPr>
        <w:lastRenderedPageBreak/>
        <w:t>বর্ত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তু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যোজ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িকসমূহ</w:t>
      </w:r>
      <w:bookmarkEnd w:id="53"/>
      <w:bookmarkEnd w:id="54"/>
      <w:proofErr w:type="spellEnd"/>
    </w:p>
    <w:p w14:paraId="08019620" w14:textId="77777777" w:rsidR="00E9477D" w:rsidRPr="00B2068E" w:rsidRDefault="00E9477D" w:rsidP="00E9477D">
      <w:r w:rsidRPr="00B2068E">
        <w:rPr>
          <w:rFonts w:ascii="Nirmala UI" w:hAnsi="Nirmala UI" w:cs="Nirmala UI"/>
        </w:rPr>
        <w:t>১</w:t>
      </w:r>
      <w:r w:rsidRPr="00B2068E">
        <w:t>)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ৃষ্টিভঙ্গি</w:t>
      </w:r>
      <w:proofErr w:type="spellEnd"/>
    </w:p>
    <w:p w14:paraId="3FE906B1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গবেষণা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ডিএসসিসি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লাক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ন্দ্রি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চিত্রা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ঝ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9B28F90" w14:textId="77777777" w:rsidR="00E9477D" w:rsidRPr="00B2068E" w:rsidRDefault="00E9477D" w:rsidP="00E9477D">
      <w:pPr>
        <w:numPr>
          <w:ilvl w:val="0"/>
          <w:numId w:val="19"/>
        </w:numPr>
      </w:pPr>
      <w:proofErr w:type="spellStart"/>
      <w:r w:rsidRPr="00B2068E">
        <w:rPr>
          <w:rFonts w:ascii="Nirmala UI" w:hAnsi="Nirmala UI" w:cs="Nirmala UI"/>
        </w:rPr>
        <w:t>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ঞ্চ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জারচত্ব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াম</w:t>
      </w:r>
      <w:r w:rsidRPr="00B2068E">
        <w:t>-</w:t>
      </w:r>
      <w:r w:rsidRPr="00B2068E">
        <w:rPr>
          <w:rFonts w:ascii="Nirmala UI" w:hAnsi="Nirmala UI" w:cs="Nirmala UI"/>
        </w:rPr>
        <w:t>পকে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াইপোলজ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তন্ত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023A6A4C" w14:textId="77777777" w:rsidR="00E9477D" w:rsidRPr="00B2068E" w:rsidRDefault="00E9477D" w:rsidP="00E9477D"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রিমাপ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</w:p>
    <w:p w14:paraId="160C9711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বিষণ্ণ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দ্বে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্রম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িটিএসড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ত্মসম্মা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িং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চক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C0C1628" w14:textId="77777777" w:rsidR="00E9477D" w:rsidRPr="00B2068E" w:rsidRDefault="00E9477D" w:rsidP="00E9477D">
      <w:pPr>
        <w:numPr>
          <w:ilvl w:val="0"/>
          <w:numId w:val="20"/>
        </w:numPr>
      </w:pP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রাপ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তথ্য</w:t>
      </w:r>
      <w:r w:rsidRPr="00B2068E">
        <w:t>-</w:t>
      </w:r>
      <w:r w:rsidRPr="00B2068E">
        <w:rPr>
          <w:rFonts w:ascii="Nirmala UI" w:hAnsi="Nirmala UI" w:cs="Nirmala UI"/>
        </w:rPr>
        <w:t>নির্ভর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Nirmala UI" w:hAnsi="Nirmala UI" w:cs="Nirmala UI"/>
        </w:rPr>
        <w:t>।</w:t>
      </w:r>
    </w:p>
    <w:p w14:paraId="76BAE919" w14:textId="77777777" w:rsidR="00E9477D" w:rsidRPr="00B2068E" w:rsidRDefault="00E9477D" w:rsidP="00E9477D"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টওয়ার্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7B8D6BEC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হপাঠী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ড়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োকানদ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োটেল</w:t>
      </w:r>
      <w:r w:rsidRPr="00B2068E">
        <w:t>-</w:t>
      </w:r>
      <w:r w:rsidRPr="00B2068E">
        <w:rPr>
          <w:rFonts w:ascii="Nirmala UI" w:hAnsi="Nirmala UI" w:cs="Nirmala UI"/>
        </w:rPr>
        <w:t>মালি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রিচ</w:t>
      </w:r>
      <w:r w:rsidRPr="00B2068E">
        <w:t>-</w:t>
      </w:r>
      <w:r w:rsidRPr="00B2068E">
        <w:rPr>
          <w:rFonts w:ascii="Nirmala UI" w:hAnsi="Nirmala UI" w:cs="Nirmala UI"/>
        </w:rPr>
        <w:t>ওয়ার্ক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য়তা</w:t>
      </w:r>
      <w:r w:rsidRPr="00B2068E">
        <w:t>-</w:t>
      </w:r>
      <w:r w:rsidRPr="00B2068E">
        <w:rPr>
          <w:rFonts w:ascii="Nirmala UI" w:hAnsi="Nirmala UI" w:cs="Nirmala UI"/>
        </w:rPr>
        <w:t>জ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ত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োথ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াঁক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হ্ন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7B724912" w14:textId="77777777" w:rsidR="00E9477D" w:rsidRPr="00B2068E" w:rsidRDefault="00E9477D" w:rsidP="00E9477D">
      <w:pPr>
        <w:numPr>
          <w:ilvl w:val="0"/>
          <w:numId w:val="21"/>
        </w:numPr>
      </w:pP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মিউনিটি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ক্ষ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য়</w:t>
      </w:r>
      <w:r w:rsidRPr="00B2068E">
        <w:t>-</w:t>
      </w:r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ণ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6A6A3FFB" w14:textId="77777777" w:rsidR="00E9477D" w:rsidRPr="00B2068E" w:rsidRDefault="00E9477D" w:rsidP="00E9477D"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যুক্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ষম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র্ভুক্তি</w:t>
      </w:r>
      <w:r w:rsidRPr="00B2068E">
        <w:t>-</w:t>
      </w:r>
      <w:r w:rsidRPr="00B2068E">
        <w:rPr>
          <w:rFonts w:ascii="Nirmala UI" w:hAnsi="Nirmala UI" w:cs="Nirmala UI"/>
        </w:rPr>
        <w:t>উদ্যোগ</w:t>
      </w:r>
      <w:proofErr w:type="spellEnd"/>
    </w:p>
    <w:p w14:paraId="0925778C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ডি</w:t>
      </w:r>
      <w:r w:rsidRPr="00B2068E">
        <w:t>-</w:t>
      </w:r>
      <w:r w:rsidRPr="00B2068E">
        <w:rPr>
          <w:rFonts w:ascii="Nirmala UI" w:hAnsi="Nirmala UI" w:cs="Nirmala UI"/>
        </w:rPr>
        <w:t>সংক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িভাই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ইন্টারনেট</w:t>
      </w:r>
      <w:r w:rsidRPr="00B2068E">
        <w:t>-</w:t>
      </w:r>
      <w:r w:rsidRPr="00B2068E">
        <w:rPr>
          <w:rFonts w:ascii="Nirmala UI" w:hAnsi="Nirmala UI" w:cs="Nirmala UI"/>
        </w:rPr>
        <w:t>অপ্রাপ্য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লাই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ঞ্চ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ত্র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ষ্টা</w:t>
      </w:r>
      <w:proofErr w:type="spellEnd"/>
      <w:r w:rsidRPr="00B2068E">
        <w:rPr>
          <w:rFonts w:ascii="Nirmala UI" w:hAnsi="Nirmala UI" w:cs="Nirmala UI"/>
        </w:rPr>
        <w:t>।</w:t>
      </w:r>
    </w:p>
    <w:p w14:paraId="7D67F6E5" w14:textId="77777777" w:rsidR="00E9477D" w:rsidRPr="00B2068E" w:rsidRDefault="00E9477D" w:rsidP="00E9477D">
      <w:pPr>
        <w:numPr>
          <w:ilvl w:val="0"/>
          <w:numId w:val="22"/>
        </w:numPr>
      </w:pP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ফলাইন</w:t>
      </w:r>
      <w:r w:rsidRPr="00B2068E">
        <w:t>-</w:t>
      </w:r>
      <w:r w:rsidRPr="00B2068E">
        <w:rPr>
          <w:rFonts w:ascii="Nirmala UI" w:hAnsi="Nirmala UI" w:cs="Nirmala UI"/>
        </w:rPr>
        <w:t>ফার্স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নট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জায়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িজিট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না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সম্ম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য়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1877A282" w14:textId="77777777" w:rsidR="00E9477D" w:rsidRPr="00B2068E" w:rsidRDefault="00E9477D" w:rsidP="00E9477D"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্যায়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</w:p>
    <w:p w14:paraId="40A21DAF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আশ্র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য়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ার</w:t>
      </w:r>
      <w:r w:rsidRPr="00B2068E">
        <w:t>-</w:t>
      </w:r>
      <w:r w:rsidRPr="00B2068E">
        <w:rPr>
          <w:rFonts w:ascii="Nirmala UI" w:hAnsi="Nirmala UI" w:cs="Nirmala UI"/>
        </w:rPr>
        <w:t>পুনর্মিলন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স্তক্ষেপ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r w:rsidRPr="00B2068E">
        <w:t>-</w:t>
      </w:r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রিটেন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র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ের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র্মসং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্রাস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rPr>
          <w:rFonts w:ascii="Nirmala UI" w:hAnsi="Nirmala UI" w:cs="Nirmala UI"/>
        </w:rPr>
        <w:t>।</w:t>
      </w:r>
    </w:p>
    <w:p w14:paraId="26598EDA" w14:textId="77777777" w:rsidR="00E9477D" w:rsidRPr="00B2068E" w:rsidRDefault="00E9477D" w:rsidP="00E9477D">
      <w:pPr>
        <w:numPr>
          <w:ilvl w:val="0"/>
          <w:numId w:val="23"/>
        </w:numPr>
      </w:pPr>
      <w:proofErr w:type="spellStart"/>
      <w:r w:rsidRPr="00B2068E">
        <w:rPr>
          <w:rFonts w:ascii="Nirmala UI" w:hAnsi="Nirmala UI" w:cs="Nirmala UI"/>
        </w:rPr>
        <w:t>কে</w:t>
      </w:r>
      <w:r w:rsidRPr="00B2068E">
        <w:t>-</w:t>
      </w:r>
      <w:r w:rsidRPr="00B2068E">
        <w:rPr>
          <w:rFonts w:ascii="Nirmala UI" w:hAnsi="Nirmala UI" w:cs="Nirmala UI"/>
        </w:rPr>
        <w:t>পি</w:t>
      </w:r>
      <w:r w:rsidRPr="00B2068E">
        <w:t>-</w:t>
      </w:r>
      <w:r w:rsidRPr="00B2068E">
        <w:rPr>
          <w:rFonts w:ascii="Nirmala UI" w:hAnsi="Nirmala UI" w:cs="Nirmala UI"/>
        </w:rPr>
        <w:t>আ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থিও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ফ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ঞ্জ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ং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গ্রগ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র্যা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স্তাব</w:t>
      </w:r>
      <w:proofErr w:type="spellEnd"/>
      <w:r w:rsidRPr="00B2068E">
        <w:rPr>
          <w:rFonts w:ascii="Nirmala UI" w:hAnsi="Nirmala UI" w:cs="Nirmala UI"/>
        </w:rPr>
        <w:t>।</w:t>
      </w:r>
    </w:p>
    <w:p w14:paraId="54CA1796" w14:textId="77777777" w:rsidR="00E9477D" w:rsidRPr="00B2068E" w:rsidRDefault="00E9477D" w:rsidP="00E9477D"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ী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ওয়ার্ড</w:t>
      </w:r>
      <w:r w:rsidRPr="00B2068E">
        <w:t>-</w:t>
      </w:r>
      <w:r w:rsidRPr="00B2068E">
        <w:rPr>
          <w:rFonts w:ascii="Nirmala UI" w:hAnsi="Nirmala UI" w:cs="Nirmala UI"/>
        </w:rPr>
        <w:t>লেভেল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্রস্তাবনা</w:t>
      </w:r>
      <w:proofErr w:type="spellEnd"/>
    </w:p>
    <w:p w14:paraId="67F7BFE3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lastRenderedPageBreak/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কর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য়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উনি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ভিত্তিক</w:t>
      </w:r>
      <w:proofErr w:type="spellEnd"/>
      <w:r w:rsidRPr="00B2068E">
        <w:t xml:space="preserve"> (place-based) </w:t>
      </w:r>
      <w:proofErr w:type="spellStart"/>
      <w:r w:rsidRPr="00B2068E">
        <w:rPr>
          <w:rFonts w:ascii="Nirmala UI" w:hAnsi="Nirmala UI" w:cs="Nirmala UI"/>
        </w:rPr>
        <w:t>সমাধান</w:t>
      </w:r>
      <w:proofErr w:type="spellEnd"/>
      <w:r w:rsidRPr="00B2068E">
        <w:rPr>
          <w:rFonts w:ascii="Nirmala UI" w:hAnsi="Nirmala UI" w:cs="Nirmala UI"/>
        </w:rPr>
        <w:t>।</w:t>
      </w:r>
    </w:p>
    <w:p w14:paraId="268964F9" w14:textId="77777777" w:rsidR="00E9477D" w:rsidRPr="00B2068E" w:rsidRDefault="00E9477D" w:rsidP="00E9477D">
      <w:pPr>
        <w:numPr>
          <w:ilvl w:val="0"/>
          <w:numId w:val="24"/>
        </w:numPr>
      </w:pPr>
      <w:proofErr w:type="spellStart"/>
      <w:r w:rsidRPr="00B2068E">
        <w:rPr>
          <w:rFonts w:ascii="Nirmala UI" w:hAnsi="Nirmala UI" w:cs="Nirmala UI"/>
        </w:rPr>
        <w:t>বাজেট</w:t>
      </w:r>
      <w:r w:rsidRPr="00B2068E">
        <w:t>-</w:t>
      </w:r>
      <w:r w:rsidRPr="00B2068E">
        <w:rPr>
          <w:rFonts w:ascii="Nirmala UI" w:hAnsi="Nirmala UI" w:cs="Nirmala UI"/>
        </w:rPr>
        <w:t>রূপরেখ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য়সীম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বাবদিহ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ড্যাশবোর্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য়ন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নকশা</w:t>
      </w:r>
      <w:proofErr w:type="spellEnd"/>
      <w:r w:rsidRPr="00B2068E">
        <w:rPr>
          <w:rFonts w:ascii="Nirmala UI" w:hAnsi="Nirmala UI" w:cs="Nirmala UI"/>
        </w:rPr>
        <w:t>।</w:t>
      </w:r>
    </w:p>
    <w:p w14:paraId="257E6F1A" w14:textId="7C5C6549" w:rsidR="00F43621" w:rsidRPr="00B2068E" w:rsidRDefault="00F43621" w:rsidP="008679A0">
      <w:pPr>
        <w:pStyle w:val="Heading1"/>
        <w:rPr>
          <w:color w:val="auto"/>
        </w:rPr>
      </w:pPr>
      <w:bookmarkStart w:id="55" w:name="_Toc208889524"/>
      <w:bookmarkStart w:id="56" w:name="_Toc208911436"/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color w:val="auto"/>
        </w:rPr>
        <w:t xml:space="preserve"> </w:t>
      </w:r>
      <w:proofErr w:type="gramStart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:</w:t>
      </w:r>
      <w:proofErr w:type="gram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</w:t>
      </w:r>
      <w:bookmarkEnd w:id="56"/>
      <w:proofErr w:type="spellEnd"/>
      <w:r w:rsidRPr="00B2068E">
        <w:rPr>
          <w:color w:val="auto"/>
        </w:rPr>
        <w:t xml:space="preserve"> </w:t>
      </w:r>
      <w:bookmarkEnd w:id="55"/>
    </w:p>
    <w:p w14:paraId="7E78F18A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</w:t>
      </w:r>
      <w:proofErr w:type="spellEnd"/>
      <w:r w:rsidRPr="00B2068E">
        <w:t xml:space="preserve"> (DSCC) </w:t>
      </w:r>
      <w:proofErr w:type="spellStart"/>
      <w:r w:rsidRPr="00B2068E">
        <w:rPr>
          <w:rFonts w:ascii="Nirmala UI" w:hAnsi="Nirmala UI" w:cs="Nirmala UI"/>
        </w:rPr>
        <w:t>অঞ্চল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র্থসামা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ধা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হণকৃ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মান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কর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মস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াবাহ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ম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সন্ধান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িসে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গঠ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নিয়ন্ত্রণ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ায়িত্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ল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ছি</w:t>
      </w:r>
      <w:proofErr w:type="spellEnd"/>
      <w:r w:rsidRPr="00B2068E">
        <w:rPr>
          <w:rFonts w:ascii="Nirmala UI" w:hAnsi="Nirmala UI" w:cs="Nirmala UI"/>
        </w:rPr>
        <w:t>।</w:t>
      </w:r>
    </w:p>
    <w:p w14:paraId="00D724B6" w14:textId="3CDF8DB5" w:rsidR="00F43621" w:rsidRPr="00B2068E" w:rsidRDefault="00F43621" w:rsidP="00F43621"/>
    <w:p w14:paraId="58A80B0B" w14:textId="77777777" w:rsidR="00F43621" w:rsidRPr="00B2068E" w:rsidRDefault="00F43621" w:rsidP="008679A0">
      <w:pPr>
        <w:pStyle w:val="Heading2"/>
        <w:rPr>
          <w:color w:val="auto"/>
        </w:rPr>
      </w:pPr>
      <w:bookmarkStart w:id="57" w:name="_Toc208889525"/>
      <w:bookmarkStart w:id="58" w:name="_Toc208911437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দ্ধতি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ধরন</w:t>
      </w:r>
      <w:bookmarkEnd w:id="57"/>
      <w:bookmarkEnd w:id="58"/>
      <w:proofErr w:type="spellEnd"/>
    </w:p>
    <w:p w14:paraId="41BC964A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ধর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(Mixed-Methods) –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(Quantitative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(Qualitative)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রবর্তী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(triangulation)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7ADE6C65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r w:rsidRPr="00B2068E">
        <w:rPr>
          <w:i/>
          <w:iCs/>
        </w:rPr>
        <w:t>Convergent parallel design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ু</w:t>
      </w:r>
      <w:r w:rsidRPr="00B2068E">
        <w:t>’</w:t>
      </w:r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ান্তরা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লাদা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ার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ি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41F164E3" w14:textId="77777777" w:rsidR="00F43621" w:rsidRPr="00B2068E" w:rsidRDefault="00F43621" w:rsidP="00F43621">
      <w:pPr>
        <w:numPr>
          <w:ilvl w:val="0"/>
          <w:numId w:val="25"/>
        </w:numPr>
      </w:pPr>
      <w:proofErr w:type="spellStart"/>
      <w:r w:rsidRPr="00B2068E">
        <w:rPr>
          <w:rFonts w:ascii="Nirmala UI" w:hAnsi="Nirmala UI" w:cs="Nirmala UI"/>
        </w:rPr>
        <w:t>উদ্দেশ্যসাপেক্ষ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ৈশিষ্ট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িতি</w:t>
      </w:r>
      <w:r w:rsidRPr="00B2068E">
        <w:t>-</w:t>
      </w:r>
      <w:r w:rsidRPr="00B2068E">
        <w:rPr>
          <w:rFonts w:ascii="Nirmala UI" w:hAnsi="Nirmala UI" w:cs="Nirmala UI"/>
        </w:rPr>
        <w:t>ধর্ম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ীবনপথ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ুঝ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ভী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, FGD </w:t>
      </w:r>
      <w:r w:rsidRPr="00B2068E">
        <w:rPr>
          <w:rFonts w:ascii="Nirmala UI" w:hAnsi="Nirmala UI" w:cs="Nirmala UI"/>
        </w:rPr>
        <w:t>ও</w:t>
      </w:r>
      <w:r w:rsidRPr="00B2068E">
        <w:t xml:space="preserve"> KII</w:t>
      </w:r>
      <w:r w:rsidRPr="00B2068E">
        <w:rPr>
          <w:rFonts w:ascii="Nirmala UI" w:hAnsi="Nirmala UI" w:cs="Nirmala UI"/>
        </w:rPr>
        <w:t>।</w:t>
      </w:r>
    </w:p>
    <w:p w14:paraId="2C3965DE" w14:textId="467465E7" w:rsidR="009B7DF2" w:rsidRPr="00B2068E" w:rsidRDefault="009B7DF2" w:rsidP="009B7DF2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A7621EF" wp14:editId="4EB8F984">
            <wp:extent cx="5295900" cy="2685293"/>
            <wp:effectExtent l="0" t="0" r="0" b="1270"/>
            <wp:docPr id="720194135" name="Picture 1" descr="A diagram of a data flow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194135" name="Picture 1" descr="A diagram of a data flow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592" cy="269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83E97" w14:textId="663C42CE" w:rsidR="00F43621" w:rsidRPr="00B2068E" w:rsidRDefault="00F43621" w:rsidP="00F43621"/>
    <w:p w14:paraId="0B4616CD" w14:textId="3DE48CB2" w:rsidR="00F43621" w:rsidRPr="00B2068E" w:rsidRDefault="00F43621" w:rsidP="008679A0">
      <w:pPr>
        <w:pStyle w:val="Heading2"/>
        <w:rPr>
          <w:color w:val="auto"/>
        </w:rPr>
      </w:pPr>
      <w:bookmarkStart w:id="59" w:name="_Toc208889526"/>
      <w:bookmarkStart w:id="60" w:name="_Toc20891143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ক্ষেত্র</w:t>
      </w:r>
      <w:bookmarkEnd w:id="60"/>
      <w:proofErr w:type="spellEnd"/>
      <w:r w:rsidRPr="00B2068E">
        <w:rPr>
          <w:color w:val="auto"/>
        </w:rPr>
        <w:t xml:space="preserve"> </w:t>
      </w:r>
      <w:bookmarkEnd w:id="59"/>
    </w:p>
    <w:p w14:paraId="1AE57830" w14:textId="77777777" w:rsidR="00F43621" w:rsidRPr="00B2068E" w:rsidRDefault="00F43621" w:rsidP="00F43621">
      <w:pPr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ি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চ্চ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মলাপু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লস্টেশ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লিস্তান</w:t>
      </w:r>
      <w:r w:rsidRPr="00B2068E">
        <w:t>-</w:t>
      </w:r>
      <w:r w:rsidRPr="00B2068E">
        <w:rPr>
          <w:rFonts w:ascii="Nirmala UI" w:hAnsi="Nirmala UI" w:cs="Nirmala UI"/>
        </w:rPr>
        <w:t>পল্ট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ঞ্চ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ায়েদা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টার্মিনা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লগ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লাক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চকবাজার</w:t>
      </w:r>
      <w:r w:rsidRPr="00B2068E">
        <w:t>-</w:t>
      </w:r>
      <w:r w:rsidRPr="00B2068E">
        <w:rPr>
          <w:rFonts w:ascii="Nirmala UI" w:hAnsi="Nirmala UI" w:cs="Nirmala UI"/>
        </w:rPr>
        <w:t>নিউমার্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িড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ুড়িগঙ্গ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ীরঘেঁ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া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ধোলাইখাল</w:t>
      </w:r>
      <w:r w:rsidRPr="00B2068E">
        <w:t>-</w:t>
      </w:r>
      <w:r w:rsidRPr="00B2068E">
        <w:rPr>
          <w:rFonts w:ascii="Nirmala UI" w:hAnsi="Nirmala UI" w:cs="Nirmala UI"/>
        </w:rPr>
        <w:t>জিঞ্জি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ৌরাস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খড়া</w:t>
      </w:r>
      <w:r w:rsidRPr="00B2068E">
        <w:t>-</w:t>
      </w:r>
      <w:r w:rsidRPr="00B2068E">
        <w:rPr>
          <w:rFonts w:ascii="Nirmala UI" w:hAnsi="Nirmala UI" w:cs="Nirmala UI"/>
        </w:rPr>
        <w:t>ধানমন্ড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ড়ক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দিষ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ক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দৃশ্য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খ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নত্ব</w:t>
      </w:r>
      <w:proofErr w:type="spellEnd"/>
      <w:r w:rsidRPr="00B2068E">
        <w:t>, (</w:t>
      </w:r>
      <w:r w:rsidRPr="00B2068E">
        <w:rPr>
          <w:rFonts w:ascii="Nirmala UI" w:hAnsi="Nirmala UI" w:cs="Nirmala UI"/>
        </w:rPr>
        <w:t>গ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পোরেশ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দণ্ডে</w:t>
      </w:r>
      <w:proofErr w:type="spellEnd"/>
      <w:r w:rsidRPr="00B2068E">
        <w:rPr>
          <w:rFonts w:ascii="Nirmala UI" w:hAnsi="Nirmala UI" w:cs="Nirmala UI"/>
        </w:rPr>
        <w:t>।</w:t>
      </w:r>
    </w:p>
    <w:p w14:paraId="72A34AEF" w14:textId="7FF4AD4E" w:rsidR="009B7DF2" w:rsidRPr="00B2068E" w:rsidRDefault="009B7DF2" w:rsidP="00F43621">
      <w:r w:rsidRPr="00B2068E">
        <w:rPr>
          <w:noProof/>
        </w:rPr>
        <w:drawing>
          <wp:inline distT="0" distB="0" distL="0" distR="0" wp14:anchorId="68A98318" wp14:editId="46FB8251">
            <wp:extent cx="5153025" cy="2747179"/>
            <wp:effectExtent l="0" t="0" r="0" b="0"/>
            <wp:docPr id="1693501322" name="Picture 2" descr="A graph of blue bars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501322" name="Picture 2" descr="A graph of blue bars with white text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109" cy="274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08860" w14:textId="1DD9C8F1" w:rsidR="00F43621" w:rsidRPr="00B2068E" w:rsidRDefault="00F43621" w:rsidP="00F43621"/>
    <w:p w14:paraId="76BCBAE4" w14:textId="77777777" w:rsidR="00F43621" w:rsidRPr="00B2068E" w:rsidRDefault="00F43621" w:rsidP="008679A0">
      <w:pPr>
        <w:pStyle w:val="Heading2"/>
        <w:rPr>
          <w:color w:val="auto"/>
        </w:rPr>
      </w:pPr>
      <w:bookmarkStart w:id="61" w:name="_Toc208889527"/>
      <w:bookmarkStart w:id="62" w:name="_Toc208911439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সংখ্য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ন্তর্ভুক্ত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র্জ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ানদণ্ড</w:t>
      </w:r>
      <w:bookmarkEnd w:id="61"/>
      <w:bookmarkEnd w:id="62"/>
      <w:proofErr w:type="spellEnd"/>
    </w:p>
    <w:p w14:paraId="415AABF2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জনসংখ্যা</w:t>
      </w:r>
      <w:proofErr w:type="spellEnd"/>
      <w:r w:rsidRPr="00B2068E">
        <w:t xml:space="preserve">: DSCC </w:t>
      </w:r>
      <w:proofErr w:type="spellStart"/>
      <w:r w:rsidRPr="00B2068E">
        <w:rPr>
          <w:rFonts w:ascii="Nirmala UI" w:hAnsi="Nirmala UI" w:cs="Nirmala UI"/>
        </w:rPr>
        <w:t>এলাকায়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ী</w:t>
      </w:r>
      <w:proofErr w:type="spellEnd"/>
      <w:r w:rsidRPr="00B2068E">
        <w:t xml:space="preserve"> </w:t>
      </w:r>
      <w:r w:rsidRPr="00B2068E">
        <w:rPr>
          <w:i/>
          <w:iCs/>
        </w:rPr>
        <w:t>street situations</w:t>
      </w:r>
      <w:r w:rsidRPr="00B2068E">
        <w:t>-</w:t>
      </w:r>
      <w:r w:rsidRPr="00B2068E">
        <w:rPr>
          <w:rFonts w:ascii="Nirmala UI" w:hAnsi="Nirmala UI" w:cs="Nirmala UI"/>
        </w:rPr>
        <w:t>এ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স্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ো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য়গ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r w:rsidRPr="00B2068E">
        <w:t>-</w:t>
      </w:r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ল্লেখযোগ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়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বা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ত্ত্বাব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েই</w:t>
      </w:r>
      <w:proofErr w:type="spellEnd"/>
      <w:r w:rsidRPr="00B2068E">
        <w:rPr>
          <w:rFonts w:ascii="Nirmala UI" w:hAnsi="Nirmala UI" w:cs="Nirmala UI"/>
        </w:rPr>
        <w:t>।</w:t>
      </w:r>
    </w:p>
    <w:p w14:paraId="4E834B24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অন্তর্ভুক্ত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৫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ি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থ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খানে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DE670F5" w14:textId="77777777" w:rsidR="00F43621" w:rsidRPr="00B2068E" w:rsidRDefault="00F43621" w:rsidP="00F43621">
      <w:pPr>
        <w:numPr>
          <w:ilvl w:val="0"/>
          <w:numId w:val="26"/>
        </w:numPr>
      </w:pPr>
      <w:proofErr w:type="spellStart"/>
      <w:r w:rsidRPr="00B2068E">
        <w:rPr>
          <w:rFonts w:ascii="Nirmala UI" w:hAnsi="Nirmala UI" w:cs="Nirmala UI"/>
        </w:rPr>
        <w:t>বর্জ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>/</w:t>
      </w:r>
      <w:r w:rsidRPr="00B2068E">
        <w:rPr>
          <w:rFonts w:ascii="Nirmala UI" w:hAnsi="Nirmala UI" w:cs="Nirmala UI"/>
        </w:rPr>
        <w:t>১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্যট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থচ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েয়াদি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ম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থানান্ত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গুরু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ক্ষ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গ্রহ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্যাহতি</w:t>
      </w:r>
      <w:proofErr w:type="spellEnd"/>
      <w:r w:rsidRPr="00B2068E">
        <w:rPr>
          <w:rFonts w:ascii="Nirmala UI" w:hAnsi="Nirmala UI" w:cs="Nirmala UI"/>
        </w:rPr>
        <w:t>।</w:t>
      </w:r>
    </w:p>
    <w:p w14:paraId="114E7BD4" w14:textId="243AB95C" w:rsidR="009B7DF2" w:rsidRPr="00B2068E" w:rsidRDefault="009B7DF2" w:rsidP="009B7DF2">
      <w:pPr>
        <w:ind w:left="360"/>
      </w:pPr>
      <w:r w:rsidRPr="00B2068E">
        <w:rPr>
          <w:noProof/>
        </w:rPr>
        <w:drawing>
          <wp:inline distT="0" distB="0" distL="0" distR="0" wp14:anchorId="3F36E228" wp14:editId="7753F5A6">
            <wp:extent cx="3220159" cy="2828925"/>
            <wp:effectExtent l="0" t="0" r="0" b="0"/>
            <wp:docPr id="1995852408" name="Picture 4" descr="A blue circle with green and orang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852408" name="Picture 4" descr="A blue circle with green and orange bars&#10;&#10;AI-generated content may be incorrect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879" cy="286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8286B" w14:textId="6F4436A6" w:rsidR="00F43621" w:rsidRPr="00B2068E" w:rsidRDefault="00F43621" w:rsidP="00F43621"/>
    <w:p w14:paraId="7E835A4C" w14:textId="77777777" w:rsidR="00F43621" w:rsidRPr="00B2068E" w:rsidRDefault="00F43621" w:rsidP="008679A0">
      <w:pPr>
        <w:pStyle w:val="Heading2"/>
        <w:rPr>
          <w:color w:val="auto"/>
        </w:rPr>
      </w:pPr>
      <w:bookmarkStart w:id="63" w:name="_Toc208889528"/>
      <w:bookmarkStart w:id="64" w:name="_Toc20891144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কশ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মুন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র</w:t>
      </w:r>
      <w:bookmarkEnd w:id="63"/>
      <w:bookmarkEnd w:id="64"/>
      <w:proofErr w:type="spellEnd"/>
    </w:p>
    <w:p w14:paraId="102C161D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6591DCC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হুধাপ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১</w:t>
      </w:r>
      <w:r w:rsidRPr="00B2068E">
        <w:t xml:space="preserve">: </w:t>
      </w:r>
      <w:r w:rsidRPr="00B2068E">
        <w:rPr>
          <w:rFonts w:ascii="Nirmala UI" w:hAnsi="Nirmala UI" w:cs="Nirmala UI"/>
        </w:rPr>
        <w:t>১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= </w:t>
      </w:r>
      <w:proofErr w:type="spellStart"/>
      <w:r w:rsidRPr="00B2068E">
        <w:rPr>
          <w:rFonts w:ascii="Nirmala UI" w:hAnsi="Nirmala UI" w:cs="Nirmala UI"/>
        </w:rPr>
        <w:t>ক্লাস্টা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২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াস্ট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র্মদিবস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াপ্তাহি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ছুটি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  <w:r w:rsidRPr="00B2068E">
        <w:t xml:space="preserve"> </w:t>
      </w:r>
      <w:r w:rsidRPr="00B2068E">
        <w:rPr>
          <w:rFonts w:ascii="Nirmala UI" w:hAnsi="Nirmala UI" w:cs="Nirmala UI"/>
        </w:rPr>
        <w:t>ধাপ</w:t>
      </w:r>
      <w:r w:rsidRPr="00B2068E">
        <w:t>-</w:t>
      </w:r>
      <w:r w:rsidRPr="00B2068E">
        <w:rPr>
          <w:rFonts w:ascii="Nirmala UI" w:hAnsi="Nirmala UI" w:cs="Nirmala UI"/>
        </w:rPr>
        <w:t>৩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t xml:space="preserve"> </w:t>
      </w:r>
      <w:r w:rsidRPr="00B2068E">
        <w:rPr>
          <w:i/>
          <w:iCs/>
        </w:rPr>
        <w:t>systematic random walk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rPr>
          <w:rFonts w:ascii="Nirmala UI" w:hAnsi="Nirmala UI" w:cs="Nirmala UI"/>
        </w:rPr>
        <w:t>।</w:t>
      </w:r>
    </w:p>
    <w:p w14:paraId="23D8C49F" w14:textId="77777777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t>আকার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০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(</w:t>
      </w:r>
      <w:r w:rsidRPr="00B2068E">
        <w:rPr>
          <w:rFonts w:ascii="Nirmala UI" w:hAnsi="Nirmala UI" w:cs="Nirmala UI"/>
        </w:rPr>
        <w:t>৯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বিশ্বাসযোগ্যতা</w:t>
      </w:r>
      <w:proofErr w:type="spellEnd"/>
      <w:r w:rsidRPr="00B2068E">
        <w:t xml:space="preserve">,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ত্রুটি</w:t>
      </w:r>
      <w:r w:rsidRPr="00B2068E">
        <w:t>-</w:t>
      </w:r>
      <w:r w:rsidRPr="00B2068E">
        <w:rPr>
          <w:rFonts w:ascii="Nirmala UI" w:hAnsi="Nirmala UI" w:cs="Nirmala UI"/>
        </w:rPr>
        <w:t>সীম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র্বনিম্ন</w:t>
      </w:r>
      <w:proofErr w:type="spellEnd"/>
      <w:r w:rsidRPr="00B2068E">
        <w:t xml:space="preserve"> ~</w:t>
      </w:r>
      <w:r w:rsidRPr="00B2068E">
        <w:rPr>
          <w:rFonts w:ascii="Nirmala UI" w:hAnsi="Nirmala UI" w:cs="Nirmala UI"/>
        </w:rPr>
        <w:t>৩৮৪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কশা</w:t>
      </w:r>
      <w:r w:rsidRPr="00B2068E">
        <w:t>-</w:t>
      </w:r>
      <w:r w:rsidRPr="00B2068E">
        <w:rPr>
          <w:rFonts w:ascii="Nirmala UI" w:hAnsi="Nirmala UI" w:cs="Nirmala UI"/>
        </w:rPr>
        <w:t>প্রভ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ত্তরে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যোগ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gramStart"/>
      <w:r w:rsidRPr="00B2068E">
        <w:rPr>
          <w:rFonts w:ascii="Nirmala UI" w:hAnsi="Nirmala UI" w:cs="Nirmala UI"/>
        </w:rPr>
        <w:t>৪০০</w:t>
      </w:r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DFBD35D" w14:textId="3681CF3E" w:rsidR="00F43621" w:rsidRPr="00B2068E" w:rsidRDefault="00F43621" w:rsidP="00F43621">
      <w:pPr>
        <w:numPr>
          <w:ilvl w:val="0"/>
          <w:numId w:val="27"/>
        </w:numPr>
      </w:pPr>
      <w:proofErr w:type="spellStart"/>
      <w:r w:rsidRPr="00B2068E">
        <w:rPr>
          <w:rFonts w:ascii="Nirmala UI" w:hAnsi="Nirmala UI" w:cs="Nirmala UI"/>
        </w:rPr>
        <w:lastRenderedPageBreak/>
        <w:t>বণ্ট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েড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পা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া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মু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াদ্দ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নুমানিক</w:t>
      </w:r>
      <w:proofErr w:type="spellEnd"/>
      <w:r w:rsidRPr="00B2068E">
        <w:t xml:space="preserve"> 35–50 </w:t>
      </w:r>
      <w:proofErr w:type="spellStart"/>
      <w:proofErr w:type="gramStart"/>
      <w:r w:rsidRPr="00B2068E">
        <w:rPr>
          <w:rFonts w:ascii="Nirmala UI" w:hAnsi="Nirmala UI" w:cs="Nirmala UI"/>
        </w:rPr>
        <w:t>জ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4F50500B" w14:textId="558CABE2" w:rsidR="009B7DF2" w:rsidRPr="00B2068E" w:rsidRDefault="009B7DF2" w:rsidP="009B7DF2">
      <w:pPr>
        <w:ind w:left="360"/>
      </w:pPr>
      <w:r w:rsidRPr="00B2068E">
        <w:rPr>
          <w:noProof/>
        </w:rPr>
        <w:drawing>
          <wp:inline distT="0" distB="0" distL="0" distR="0" wp14:anchorId="10AAD00D" wp14:editId="363DB497">
            <wp:extent cx="5943600" cy="3168650"/>
            <wp:effectExtent l="0" t="0" r="0" b="0"/>
            <wp:docPr id="1778975559" name="Picture 6" descr="A graph of blue bars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975559" name="Picture 6" descr="A graph of blue bars with white text&#10;&#10;AI-generated content may be incorrect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0A52" w14:textId="3FCA7138" w:rsidR="009B7DF2" w:rsidRPr="00B2068E" w:rsidRDefault="00F43621" w:rsidP="00F43621">
      <w:pPr>
        <w:rPr>
          <w:rFonts w:ascii="Nirmala UI" w:hAnsi="Nirmala UI" w:cs="Nirmala UI"/>
        </w:rPr>
      </w:pPr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৪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</w:p>
    <w:p w14:paraId="01CAC991" w14:textId="77777777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IDI (In-depth Interview): 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তৃত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২</w:t>
      </w:r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য়স</w:t>
      </w:r>
      <w:r w:rsidRPr="00B2068E">
        <w:t>-</w:t>
      </w:r>
      <w:r w:rsidRPr="00B2068E">
        <w:rPr>
          <w:rFonts w:ascii="Nirmala UI" w:hAnsi="Nirmala UI" w:cs="Nirmala UI"/>
        </w:rPr>
        <w:t>গ্রুপ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5BA36D15" w14:textId="09F520BD" w:rsidR="00F43621" w:rsidRPr="00B2068E" w:rsidRDefault="00F43621" w:rsidP="00F43621">
      <w:pPr>
        <w:numPr>
          <w:ilvl w:val="0"/>
          <w:numId w:val="28"/>
        </w:numPr>
      </w:pPr>
      <w:r w:rsidRPr="00B2068E">
        <w:t xml:space="preserve">FGD: </w:t>
      </w:r>
      <w:r w:rsidRPr="00B2068E">
        <w:rPr>
          <w:rFonts w:ascii="Nirmala UI" w:hAnsi="Nirmala UI" w:cs="Nirmala UI"/>
        </w:rPr>
        <w:t>৮টি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্রতি</w:t>
      </w:r>
      <w:proofErr w:type="spellEnd"/>
      <w:r w:rsidRPr="00B2068E">
        <w:t xml:space="preserve"> FGD-</w:t>
      </w:r>
      <w:proofErr w:type="spellStart"/>
      <w:r w:rsidRPr="00B2068E">
        <w:rPr>
          <w:rFonts w:ascii="Nirmala UI" w:hAnsi="Nirmala UI" w:cs="Nirmala UI"/>
        </w:rPr>
        <w:t>ত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ছেল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েয়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</w:t>
      </w:r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</w:t>
      </w:r>
      <w:r w:rsidRPr="00B2068E">
        <w:t>—</w:t>
      </w:r>
      <w:proofErr w:type="spellStart"/>
      <w:r w:rsidRPr="00B2068E">
        <w:rPr>
          <w:rFonts w:ascii="Nirmala UI" w:hAnsi="Nirmala UI" w:cs="Nirmala UI"/>
        </w:rPr>
        <w:t>দি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ৃথক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েশন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79C9B52" w14:textId="1BF5B4D3" w:rsidR="00F43621" w:rsidRPr="00B2068E" w:rsidRDefault="009B7DF2" w:rsidP="00F43621">
      <w:pPr>
        <w:numPr>
          <w:ilvl w:val="0"/>
          <w:numId w:val="28"/>
        </w:numPr>
      </w:pPr>
      <w:r w:rsidRPr="00B2068E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A11CCC2" wp14:editId="67CC6831">
            <wp:simplePos x="0" y="0"/>
            <wp:positionH relativeFrom="margin">
              <wp:posOffset>495300</wp:posOffset>
            </wp:positionH>
            <wp:positionV relativeFrom="paragraph">
              <wp:posOffset>817880</wp:posOffset>
            </wp:positionV>
            <wp:extent cx="4467225" cy="2206625"/>
            <wp:effectExtent l="0" t="0" r="9525" b="3175"/>
            <wp:wrapTopAndBottom/>
            <wp:docPr id="1598087997" name="Picture 7" descr="A diagram of a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87997" name="Picture 7" descr="A diagram of a process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3621" w:rsidRPr="00B2068E">
        <w:t xml:space="preserve">KII (Key Informant Interview): </w:t>
      </w:r>
      <w:r w:rsidR="00F43621" w:rsidRPr="00B2068E">
        <w:rPr>
          <w:rFonts w:ascii="Nirmala UI" w:hAnsi="Nirmala UI" w:cs="Nirmala UI"/>
        </w:rPr>
        <w:t>১২</w:t>
      </w:r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জন</w:t>
      </w:r>
      <w:proofErr w:type="spellEnd"/>
      <w:r w:rsidR="00F43621" w:rsidRPr="00B2068E">
        <w:t xml:space="preserve">—DSCC </w:t>
      </w:r>
      <w:proofErr w:type="spellStart"/>
      <w:r w:rsidR="00F43621" w:rsidRPr="00B2068E">
        <w:rPr>
          <w:rFonts w:ascii="Nirmala UI" w:hAnsi="Nirmala UI" w:cs="Nirmala UI"/>
        </w:rPr>
        <w:t>কর্মকর্তা</w:t>
      </w:r>
      <w:proofErr w:type="spellEnd"/>
      <w:r w:rsidR="00F43621" w:rsidRPr="00B2068E">
        <w:t xml:space="preserve"> (</w:t>
      </w:r>
      <w:proofErr w:type="spellStart"/>
      <w:r w:rsidR="00F43621" w:rsidRPr="00B2068E">
        <w:rPr>
          <w:rFonts w:ascii="Nirmala UI" w:hAnsi="Nirmala UI" w:cs="Nirmala UI"/>
        </w:rPr>
        <w:t>শিশুকল্যাণ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ামাজিক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সেবা</w:t>
      </w:r>
      <w:proofErr w:type="spellEnd"/>
      <w:r w:rsidR="00F43621" w:rsidRPr="00B2068E">
        <w:t xml:space="preserve">), </w:t>
      </w:r>
      <w:proofErr w:type="spellStart"/>
      <w:r w:rsidR="00F43621" w:rsidRPr="00B2068E">
        <w:rPr>
          <w:rFonts w:ascii="Nirmala UI" w:hAnsi="Nirmala UI" w:cs="Nirmala UI"/>
        </w:rPr>
        <w:t>থানা</w:t>
      </w:r>
      <w:r w:rsidR="00F43621" w:rsidRPr="00B2068E">
        <w:t>-</w:t>
      </w:r>
      <w:r w:rsidR="00F43621" w:rsidRPr="00B2068E">
        <w:rPr>
          <w:rFonts w:ascii="Nirmala UI" w:hAnsi="Nirmala UI" w:cs="Nirmala UI"/>
        </w:rPr>
        <w:t>শিশু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ডেক্স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এনজিও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র্মী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সোশ্যাল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ওয়ার্ক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শেল্টার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ম্যানেজার</w:t>
      </w:r>
      <w:proofErr w:type="spellEnd"/>
      <w:r w:rsidR="00F43621" w:rsidRPr="00B2068E">
        <w:t xml:space="preserve">, </w:t>
      </w:r>
      <w:proofErr w:type="spellStart"/>
      <w:r w:rsidR="00F43621" w:rsidRPr="00B2068E">
        <w:rPr>
          <w:rFonts w:ascii="Nirmala UI" w:hAnsi="Nirmala UI" w:cs="Nirmala UI"/>
        </w:rPr>
        <w:t>স্থানীয়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ব্যবসায়ী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নেতা</w:t>
      </w:r>
      <w:proofErr w:type="spellEnd"/>
      <w:r w:rsidR="00F43621" w:rsidRPr="00B2068E">
        <w:t>/</w:t>
      </w:r>
      <w:proofErr w:type="spellStart"/>
      <w:r w:rsidR="00F43621" w:rsidRPr="00B2068E">
        <w:rPr>
          <w:rFonts w:ascii="Nirmala UI" w:hAnsi="Nirmala UI" w:cs="Nirmala UI"/>
        </w:rPr>
        <w:t>মহল্লা</w:t>
      </w:r>
      <w:proofErr w:type="spellEnd"/>
      <w:r w:rsidR="00F43621" w:rsidRPr="00B2068E">
        <w:t xml:space="preserve"> </w:t>
      </w:r>
      <w:proofErr w:type="spellStart"/>
      <w:r w:rsidR="00F43621" w:rsidRPr="00B2068E">
        <w:rPr>
          <w:rFonts w:ascii="Nirmala UI" w:hAnsi="Nirmala UI" w:cs="Nirmala UI"/>
        </w:rPr>
        <w:t>কমিটি</w:t>
      </w:r>
      <w:proofErr w:type="spellEnd"/>
      <w:r w:rsidR="00F43621" w:rsidRPr="00B2068E">
        <w:rPr>
          <w:rFonts w:ascii="Nirmala UI" w:hAnsi="Nirmala UI" w:cs="Nirmala UI"/>
        </w:rPr>
        <w:t>।</w:t>
      </w:r>
    </w:p>
    <w:p w14:paraId="2C603A1F" w14:textId="675D64FE" w:rsidR="009B7DF2" w:rsidRPr="00B2068E" w:rsidRDefault="009B7DF2" w:rsidP="009B7DF2">
      <w:pPr>
        <w:ind w:left="360"/>
      </w:pPr>
    </w:p>
    <w:p w14:paraId="3DFF575B" w14:textId="5F21F243" w:rsidR="00F43621" w:rsidRPr="00B2068E" w:rsidRDefault="00F43621" w:rsidP="00F43621"/>
    <w:p w14:paraId="07C70B3D" w14:textId="77777777" w:rsidR="00F43621" w:rsidRPr="00B2068E" w:rsidRDefault="00F43621" w:rsidP="008679A0">
      <w:pPr>
        <w:pStyle w:val="Heading2"/>
        <w:rPr>
          <w:color w:val="auto"/>
        </w:rPr>
      </w:pPr>
      <w:bookmarkStart w:id="65" w:name="_Toc208889529"/>
      <w:bookmarkStart w:id="66" w:name="_Toc208911441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েরিয়েবল</w:t>
      </w:r>
      <w:bookmarkEnd w:id="65"/>
      <w:bookmarkEnd w:id="66"/>
      <w:proofErr w:type="spellEnd"/>
    </w:p>
    <w:p w14:paraId="7A06DA1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মডিউল</w:t>
      </w:r>
      <w:proofErr w:type="spellEnd"/>
      <w:r w:rsidRPr="00B2068E">
        <w:t>)</w:t>
      </w:r>
    </w:p>
    <w:p w14:paraId="73E936EF" w14:textId="77777777" w:rsidR="00F43621" w:rsidRPr="00B2068E" w:rsidRDefault="00F43621" w:rsidP="00F43621">
      <w:r w:rsidRPr="00B2068E">
        <w:rPr>
          <w:rFonts w:ascii="Nirmala UI" w:hAnsi="Nirmala UI" w:cs="Nirmala UI"/>
        </w:rPr>
        <w:t>১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টভূম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য়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লিঙ্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থানান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তিহা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বস্থ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িত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জা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২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টান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ঙ্গী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৩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ূর্বত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নঃভর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প্রাতিষ্ঠা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৪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া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ঞ্চয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ঋণ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৫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৩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ুস্থতা</w:t>
      </w:r>
      <w:r w:rsidRPr="00B2068E">
        <w:t>-</w:t>
      </w:r>
      <w:r w:rsidRPr="00B2068E">
        <w:rPr>
          <w:rFonts w:ascii="Nirmala UI" w:hAnsi="Nirmala UI" w:cs="Nirmala UI"/>
        </w:rPr>
        <w:t>রেকল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্ব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কাশ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ায়রিয়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র্মরোগ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চিকিৎসা</w:t>
      </w:r>
      <w:r w:rsidRPr="00B2068E">
        <w:t>-</w:t>
      </w:r>
      <w:r w:rsidRPr="00B2068E">
        <w:rPr>
          <w:rFonts w:ascii="Nirmala UI" w:hAnsi="Nirmala UI" w:cs="Nirmala UI"/>
        </w:rPr>
        <w:t>নাগাল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র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িকাদা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৬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পুষ্ট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া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ধাভা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৭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ৌখি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যৌ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রান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রিন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৮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r w:rsidRPr="00B2068E">
        <w:t>-</w:t>
      </w:r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বিষণ্ণতা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৮</w:t>
      </w:r>
      <w:r w:rsidRPr="00B2068E">
        <w:t>-</w:t>
      </w:r>
      <w:r w:rsidRPr="00B2068E">
        <w:rPr>
          <w:rFonts w:ascii="Nirmala UI" w:hAnsi="Nirmala UI" w:cs="Nirmala UI"/>
        </w:rPr>
        <w:t>আইটে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ংস্কৃতিবান্ধব</w:t>
      </w:r>
      <w:proofErr w:type="spellEnd"/>
      <w:r w:rsidRPr="00B2068E">
        <w:t xml:space="preserve">), </w:t>
      </w:r>
      <w:r w:rsidRPr="00B2068E">
        <w:rPr>
          <w:rFonts w:ascii="Nirmala UI" w:hAnsi="Nirmala UI" w:cs="Nirmala UI"/>
        </w:rPr>
        <w:t>০</w:t>
      </w:r>
      <w:r w:rsidRPr="00B2068E">
        <w:t>–</w:t>
      </w:r>
      <w:r w:rsidRPr="00B2068E">
        <w:rPr>
          <w:rFonts w:ascii="Nirmala UI" w:hAnsi="Nirmala UI" w:cs="Nirmala UI"/>
        </w:rPr>
        <w:t>২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br/>
      </w:r>
      <w:r w:rsidRPr="00B2068E">
        <w:rPr>
          <w:rFonts w:ascii="Nirmala UI" w:hAnsi="Nirmala UI" w:cs="Nirmala UI"/>
        </w:rPr>
        <w:t>৯</w:t>
      </w:r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মি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যাম্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ানাশোন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54ED70D3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t>প্রশ্নাবল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ংলা</w:t>
      </w:r>
      <w:r w:rsidRPr="00B2068E">
        <w:t>-</w:t>
      </w:r>
      <w:r w:rsidRPr="00B2068E">
        <w:rPr>
          <w:rFonts w:ascii="Nirmala UI" w:hAnsi="Nirmala UI" w:cs="Nirmala UI"/>
        </w:rPr>
        <w:t>ইংরেজ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্বিভাষিক</w:t>
      </w:r>
      <w:proofErr w:type="spellEnd"/>
      <w:r w:rsidRPr="00B2068E">
        <w:t xml:space="preserve">; </w:t>
      </w:r>
      <w:r w:rsidRPr="00B2068E">
        <w:rPr>
          <w:i/>
          <w:iCs/>
        </w:rPr>
        <w:t>translation–back-translation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র্থবহ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r w:rsidRPr="00B2068E">
        <w:t>-</w:t>
      </w:r>
      <w:r w:rsidRPr="00B2068E">
        <w:rPr>
          <w:rFonts w:ascii="Nirmala UI" w:hAnsi="Nirmala UI" w:cs="Nirmala UI"/>
        </w:rPr>
        <w:t>টেস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ভ্রান্তি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ইটে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রিমার্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অভ্যন্তরী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ে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≥ </w:t>
      </w:r>
      <w:r w:rsidRPr="00B2068E">
        <w:rPr>
          <w:rFonts w:ascii="Nirmala UI" w:hAnsi="Nirmala UI" w:cs="Nirmala UI"/>
        </w:rPr>
        <w:t>০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Nirmala UI" w:hAnsi="Nirmala UI" w:cs="Nirmala UI"/>
        </w:rPr>
        <w:t>।</w:t>
      </w:r>
    </w:p>
    <w:p w14:paraId="340E2E30" w14:textId="77777777" w:rsidR="00F43621" w:rsidRPr="00B2068E" w:rsidRDefault="00F43621" w:rsidP="00F43621">
      <w:r w:rsidRPr="00B2068E">
        <w:rPr>
          <w:rFonts w:ascii="Nirmala UI" w:hAnsi="Nirmala UI" w:cs="Nirmala UI"/>
        </w:rPr>
        <w:lastRenderedPageBreak/>
        <w:t>৩</w:t>
      </w:r>
      <w:r w:rsidRPr="00B2068E">
        <w:t>.</w:t>
      </w:r>
      <w:r w:rsidRPr="00B2068E">
        <w:rPr>
          <w:rFonts w:ascii="Nirmala UI" w:hAnsi="Nirmala UI" w:cs="Nirmala UI"/>
        </w:rPr>
        <w:t>৫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</w:p>
    <w:p w14:paraId="1F0EB19E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ID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ীবন</w:t>
      </w:r>
      <w:r w:rsidRPr="00B2068E">
        <w:t>-</w:t>
      </w:r>
      <w:r w:rsidRPr="00B2068E">
        <w:rPr>
          <w:rFonts w:ascii="Nirmala UI" w:hAnsi="Nirmala UI" w:cs="Nirmala UI"/>
        </w:rPr>
        <w:t>কাহিনি</w:t>
      </w:r>
      <w:proofErr w:type="spellEnd"/>
      <w:r w:rsidRPr="00B2068E">
        <w:t xml:space="preserve"> (life-history),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স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তিদি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ুটি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োকাবিল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ৌশ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ন্ধু</w:t>
      </w:r>
      <w:r w:rsidRPr="00B2068E">
        <w:t>-</w:t>
      </w:r>
      <w:r w:rsidRPr="00B2068E">
        <w:rPr>
          <w:rFonts w:ascii="Nirmala UI" w:hAnsi="Nirmala UI" w:cs="Nirmala UI"/>
        </w:rPr>
        <w:t>নেটওয়ার্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শোষণ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শিক্ষ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ি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গ্রহ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ধা</w:t>
      </w:r>
      <w:proofErr w:type="spellEnd"/>
      <w:r w:rsidRPr="00B2068E">
        <w:rPr>
          <w:rFonts w:ascii="Nirmala UI" w:hAnsi="Nirmala UI" w:cs="Nirmala UI"/>
        </w:rPr>
        <w:t>।</w:t>
      </w:r>
    </w:p>
    <w:p w14:paraId="11C0CD7F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FGD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মষ্ট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r w:rsidRPr="00B2068E">
        <w:t>-</w:t>
      </w:r>
      <w:r w:rsidRPr="00B2068E">
        <w:rPr>
          <w:rFonts w:ascii="Nirmala UI" w:hAnsi="Nirmala UI" w:cs="Nirmala UI"/>
        </w:rPr>
        <w:t>মানচিত্রায়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অভিজ্ঞ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গ্রাধিকার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হিদ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</w:t>
      </w:r>
      <w:r w:rsidRPr="00B2068E">
        <w:t>‍</w:t>
      </w:r>
      <w:r w:rsidRPr="00B2068E">
        <w:rPr>
          <w:rFonts w:ascii="Nirmala UI" w:hAnsi="Nirmala UI" w:cs="Nirmala UI"/>
        </w:rPr>
        <w:t>্যাঙ্ক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2C984579" w14:textId="77777777" w:rsidR="00F43621" w:rsidRPr="00B2068E" w:rsidRDefault="00F43621" w:rsidP="00F43621">
      <w:pPr>
        <w:numPr>
          <w:ilvl w:val="0"/>
          <w:numId w:val="29"/>
        </w:numPr>
      </w:pPr>
      <w:r w:rsidRPr="00B2068E">
        <w:t xml:space="preserve">KII </w:t>
      </w:r>
      <w:proofErr w:type="spellStart"/>
      <w:r w:rsidRPr="00B2068E">
        <w:rPr>
          <w:rFonts w:ascii="Nirmala UI" w:hAnsi="Nirmala UI" w:cs="Nirmala UI"/>
        </w:rPr>
        <w:t>গাইড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র্তম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প্রবেশ</w:t>
      </w:r>
      <w:r w:rsidRPr="00B2068E">
        <w:t>-</w:t>
      </w:r>
      <w:r w:rsidRPr="00B2068E">
        <w:rPr>
          <w:rFonts w:ascii="Nirmala UI" w:hAnsi="Nirmala UI" w:cs="Nirmala UI"/>
        </w:rPr>
        <w:t>বাধ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ফাঁ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ায়ন</w:t>
      </w:r>
      <w:r w:rsidRPr="00B2068E">
        <w:t>-</w:t>
      </w:r>
      <w:r w:rsidRPr="00B2068E">
        <w:rPr>
          <w:rFonts w:ascii="Nirmala UI" w:hAnsi="Nirmala UI" w:cs="Nirmala UI"/>
        </w:rPr>
        <w:t>চ্যালেঞ্জ</w:t>
      </w:r>
      <w:proofErr w:type="spellEnd"/>
      <w:r w:rsidRPr="00B2068E">
        <w:rPr>
          <w:rFonts w:ascii="Nirmala UI" w:hAnsi="Nirmala UI" w:cs="Nirmala UI"/>
        </w:rPr>
        <w:t>।</w:t>
      </w:r>
    </w:p>
    <w:p w14:paraId="744B549D" w14:textId="79FE66CE" w:rsidR="009B7DF2" w:rsidRPr="00B2068E" w:rsidRDefault="009B7DF2" w:rsidP="009B7DF2">
      <w:pPr>
        <w:ind w:left="720"/>
      </w:pPr>
      <w:r w:rsidRPr="00B2068E">
        <w:rPr>
          <w:noProof/>
        </w:rPr>
        <w:drawing>
          <wp:inline distT="0" distB="0" distL="0" distR="0" wp14:anchorId="2FBAE9F8" wp14:editId="78589396">
            <wp:extent cx="5364945" cy="3383573"/>
            <wp:effectExtent l="0" t="0" r="7620" b="7620"/>
            <wp:docPr id="1251998625" name="Picture 8" descr="A graph of a number of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998625" name="Picture 8" descr="A graph of a number of colored bars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FF9B" w14:textId="79B60823" w:rsidR="00F43621" w:rsidRPr="00B2068E" w:rsidRDefault="00F43621" w:rsidP="008679A0">
      <w:pPr>
        <w:pStyle w:val="Heading2"/>
        <w:rPr>
          <w:color w:val="auto"/>
        </w:rPr>
      </w:pPr>
    </w:p>
    <w:p w14:paraId="7633D68A" w14:textId="77777777" w:rsidR="00F43621" w:rsidRPr="00B2068E" w:rsidRDefault="00F43621" w:rsidP="008679A0">
      <w:pPr>
        <w:pStyle w:val="Heading2"/>
        <w:rPr>
          <w:color w:val="auto"/>
        </w:rPr>
      </w:pPr>
      <w:bookmarkStart w:id="67" w:name="_Toc208889530"/>
      <w:bookmarkStart w:id="68" w:name="_Toc208911442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ংগ্রহ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</w:t>
      </w:r>
      <w:bookmarkEnd w:id="67"/>
      <w:bookmarkEnd w:id="68"/>
      <w:proofErr w:type="spellEnd"/>
    </w:p>
    <w:p w14:paraId="3DBA684A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ফিল্ড</w:t>
      </w:r>
      <w:r w:rsidRPr="00B2068E">
        <w:t>-</w:t>
      </w:r>
      <w:r w:rsidRPr="00B2068E">
        <w:rPr>
          <w:rFonts w:ascii="Nirmala UI" w:hAnsi="Nirmala UI" w:cs="Nirmala UI"/>
        </w:rPr>
        <w:t>ম্যাপ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তি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স্প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কাল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দুপু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ধারণ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বিশেষ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াত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টা</w:t>
      </w:r>
      <w:r w:rsidRPr="00B2068E">
        <w:t>–</w:t>
      </w:r>
      <w:proofErr w:type="spellStart"/>
      <w:r w:rsidRPr="00B2068E">
        <w:rPr>
          <w:rFonts w:ascii="Nirmala UI" w:hAnsi="Nirmala UI" w:cs="Nirmala UI"/>
        </w:rPr>
        <w:t>ভোর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টা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rPr>
          <w:rFonts w:ascii="Nirmala UI" w:hAnsi="Nirmala UI" w:cs="Nirmala UI"/>
        </w:rPr>
        <w:t>।</w:t>
      </w:r>
    </w:p>
    <w:p w14:paraId="333FB7F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r w:rsidRPr="00B2068E">
        <w:t>-</w:t>
      </w:r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কারী</w:t>
      </w:r>
      <w:proofErr w:type="spellEnd"/>
      <w:r w:rsidRPr="00B2068E">
        <w:t xml:space="preserve"> (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রী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শিশুসুরক্ষ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ৈতিকতা</w:t>
      </w:r>
      <w:r w:rsidRPr="00B2068E">
        <w:t>-</w:t>
      </w:r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রোল</w:t>
      </w:r>
      <w:r w:rsidRPr="00B2068E">
        <w:t>-</w:t>
      </w:r>
      <w:r w:rsidRPr="00B2068E">
        <w:rPr>
          <w:rFonts w:ascii="Nirmala UI" w:hAnsi="Nirmala UI" w:cs="Nirmala UI"/>
        </w:rPr>
        <w:t>প্ল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ক</w:t>
      </w:r>
      <w:r w:rsidRPr="00B2068E">
        <w:t>-</w:t>
      </w:r>
      <w:r w:rsidRPr="00B2068E">
        <w:rPr>
          <w:rFonts w:ascii="Nirmala UI" w:hAnsi="Nirmala UI" w:cs="Nirmala UI"/>
        </w:rPr>
        <w:t>ইন্টারভিউ</w:t>
      </w:r>
      <w:proofErr w:type="spellEnd"/>
      <w:r w:rsidRPr="00B2068E">
        <w:rPr>
          <w:rFonts w:ascii="Nirmala UI" w:hAnsi="Nirmala UI" w:cs="Nirmala UI"/>
        </w:rPr>
        <w:t>।</w:t>
      </w:r>
    </w:p>
    <w:p w14:paraId="2E81A42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lastRenderedPageBreak/>
        <w:t>নিয়োগ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১২</w:t>
      </w:r>
      <w:r w:rsidRPr="00B2068E">
        <w:t>–</w:t>
      </w:r>
      <w:r w:rsidRPr="00B2068E">
        <w:rPr>
          <w:rFonts w:ascii="Nirmala UI" w:hAnsi="Nirmala UI" w:cs="Nirmala UI"/>
        </w:rPr>
        <w:t>১৭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r w:rsidRPr="00B2068E">
        <w:rPr>
          <w:i/>
          <w:iCs/>
        </w:rPr>
        <w:t>assent</w:t>
      </w:r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ভাব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ভিভাবক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ভিভাবক</w:t>
      </w:r>
      <w:r w:rsidRPr="00B2068E">
        <w:t>-</w:t>
      </w:r>
      <w:r w:rsidRPr="00B2068E">
        <w:rPr>
          <w:rFonts w:ascii="Nirmala UI" w:hAnsi="Nirmala UI" w:cs="Nirmala UI"/>
        </w:rPr>
        <w:t>সদৃ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ক্তির</w:t>
      </w:r>
      <w:proofErr w:type="spellEnd"/>
      <w:r w:rsidRPr="00B2068E">
        <w:t xml:space="preserve"> </w:t>
      </w:r>
      <w:r w:rsidRPr="00B2068E">
        <w:rPr>
          <w:i/>
          <w:iCs/>
        </w:rPr>
        <w:t>verbal consent</w:t>
      </w:r>
      <w:r w:rsidRPr="00B2068E">
        <w:t xml:space="preserve">; </w:t>
      </w:r>
      <w:r w:rsidRPr="00B2068E">
        <w:rPr>
          <w:rFonts w:ascii="Nirmala UI" w:hAnsi="Nirmala UI" w:cs="Nirmala UI"/>
        </w:rPr>
        <w:t>৬</w:t>
      </w:r>
      <w:r w:rsidRPr="00B2068E">
        <w:t>–</w:t>
      </w:r>
      <w:r w:rsidRPr="00B2068E">
        <w:rPr>
          <w:rFonts w:ascii="Nirmala UI" w:hAnsi="Nirmala UI" w:cs="Nirmala UI"/>
        </w:rPr>
        <w:t>১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নির্ভ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অ্যাক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য়ার</w:t>
      </w:r>
      <w:r w:rsidRPr="00B2068E">
        <w:t>-</w:t>
      </w:r>
      <w:r w:rsidRPr="00B2068E">
        <w:rPr>
          <w:rFonts w:ascii="Nirmala UI" w:hAnsi="Nirmala UI" w:cs="Nirmala UI"/>
        </w:rPr>
        <w:t>ওয়ার্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E840839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িবি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বাচন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ুখ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নাক্তকার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ইউন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ো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6A3C3D2F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প্রটোক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্বৈ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হিল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দস্য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এস্ক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গ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2404230C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ঝুঁক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r w:rsidRPr="00B2068E">
        <w:t>-</w:t>
      </w:r>
      <w:r w:rsidRPr="00B2068E">
        <w:rPr>
          <w:rFonts w:ascii="Nirmala UI" w:hAnsi="Nirmala UI" w:cs="Nirmala UI"/>
        </w:rPr>
        <w:t>প্রয়োজ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ঙ্গ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9F1BFE6" w14:textId="4E20BCD2" w:rsidR="006042AB" w:rsidRPr="00B2068E" w:rsidRDefault="006042AB" w:rsidP="006042AB">
      <w:pPr>
        <w:ind w:left="720"/>
      </w:pPr>
      <w:r w:rsidRPr="00B2068E">
        <w:rPr>
          <w:noProof/>
        </w:rPr>
        <w:drawing>
          <wp:inline distT="0" distB="0" distL="0" distR="0" wp14:anchorId="58F897AF" wp14:editId="142228CF">
            <wp:extent cx="5943600" cy="2786380"/>
            <wp:effectExtent l="0" t="0" r="0" b="0"/>
            <wp:docPr id="25014759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147590" name="Picture 25014759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13736" w14:textId="77777777" w:rsidR="00F43621" w:rsidRPr="00B2068E" w:rsidRDefault="00F43621" w:rsidP="00F43621">
      <w:pPr>
        <w:numPr>
          <w:ilvl w:val="0"/>
          <w:numId w:val="30"/>
        </w:numPr>
      </w:pPr>
      <w:proofErr w:type="spellStart"/>
      <w:r w:rsidRPr="00B2068E">
        <w:rPr>
          <w:rFonts w:ascii="Nirmala UI" w:hAnsi="Nirmala UI" w:cs="Nirmala UI"/>
        </w:rPr>
        <w:t>পাইলট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প্রাথমিকভাব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শ্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লজ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ূ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4A56110C" w14:textId="3153B269" w:rsidR="009B7DF2" w:rsidRPr="00B2068E" w:rsidRDefault="009B7DF2" w:rsidP="009B7DF2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2F030D8" wp14:editId="350F5306">
            <wp:extent cx="5387807" cy="3109229"/>
            <wp:effectExtent l="0" t="0" r="3810" b="0"/>
            <wp:docPr id="967760432" name="Picture 9" descr="A graph of blue rectangular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760432" name="Picture 9" descr="A graph of blue rectangular bars&#10;&#10;AI-generated content may be incorrect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3109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FE0C5" w14:textId="286169BB" w:rsidR="00F43621" w:rsidRPr="00B2068E" w:rsidRDefault="00F43621" w:rsidP="008679A0">
      <w:pPr>
        <w:pStyle w:val="Heading2"/>
        <w:rPr>
          <w:color w:val="auto"/>
        </w:rPr>
      </w:pPr>
    </w:p>
    <w:p w14:paraId="470EAA5A" w14:textId="77777777" w:rsidR="00F43621" w:rsidRPr="00B2068E" w:rsidRDefault="00F43621" w:rsidP="008679A0">
      <w:pPr>
        <w:pStyle w:val="Heading2"/>
        <w:rPr>
          <w:color w:val="auto"/>
        </w:rPr>
      </w:pPr>
      <w:bookmarkStart w:id="69" w:name="_Toc208889531"/>
      <w:bookmarkStart w:id="70" w:name="_Toc208911443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াত্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ক্রিয়াকরণ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িশ্লেষণ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69"/>
      <w:bookmarkEnd w:id="70"/>
      <w:proofErr w:type="spellEnd"/>
    </w:p>
    <w:p w14:paraId="18AA0ECC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১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ত্ম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4F066241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রেঞ্জ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িসিং</w:t>
      </w:r>
      <w:r w:rsidRPr="00B2068E">
        <w:t>-</w:t>
      </w:r>
      <w:r w:rsidRPr="00B2068E">
        <w:rPr>
          <w:rFonts w:ascii="Nirmala UI" w:hAnsi="Nirmala UI" w:cs="Nirmala UI"/>
        </w:rPr>
        <w:t>ভ্যাল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্যাগ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আউটলাই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্যান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2F42FA7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বর্ণনামূল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সংখ্যা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ড়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মধ্যক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অনুপাত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লাস্টার</w:t>
      </w:r>
      <w:r w:rsidRPr="00B2068E">
        <w:t>-</w:t>
      </w:r>
      <w:r w:rsidRPr="00B2068E">
        <w:rPr>
          <w:rFonts w:ascii="Nirmala UI" w:hAnsi="Nirmala UI" w:cs="Nirmala UI"/>
        </w:rPr>
        <w:t>ওয়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ন্বয়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2CD503EB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ক্রস</w:t>
      </w:r>
      <w:r w:rsidRPr="00B2068E">
        <w:t>-</w:t>
      </w:r>
      <w:r w:rsidRPr="00B2068E">
        <w:rPr>
          <w:rFonts w:ascii="Nirmala UI" w:hAnsi="Nirmala UI" w:cs="Nirmala UI"/>
        </w:rPr>
        <w:t>ট্যাব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্থক্য</w:t>
      </w:r>
      <w:r w:rsidRPr="00B2068E">
        <w:t>-</w:t>
      </w:r>
      <w:r w:rsidRPr="00B2068E">
        <w:rPr>
          <w:rFonts w:ascii="Nirmala UI" w:hAnsi="Nirmala UI" w:cs="Nirmala UI"/>
        </w:rPr>
        <w:t>পরীক্ষা</w:t>
      </w:r>
      <w:proofErr w:type="spellEnd"/>
      <w:r w:rsidRPr="00B2068E">
        <w:t>: χ²-</w:t>
      </w:r>
      <w:r w:rsidRPr="00B2068E">
        <w:rPr>
          <w:rFonts w:ascii="Nirmala UI" w:hAnsi="Nirmala UI" w:cs="Nirmala UI"/>
        </w:rPr>
        <w:t>টেস্ট</w:t>
      </w:r>
      <w:r w:rsidRPr="00B2068E">
        <w:t xml:space="preserve"> / t-</w:t>
      </w:r>
      <w:proofErr w:type="spellStart"/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/ Mann-Whitney</w:t>
      </w:r>
      <w:r w:rsidRPr="00B2068E">
        <w:rPr>
          <w:rFonts w:ascii="Nirmala UI" w:hAnsi="Nirmala UI" w:cs="Nirmala UI"/>
        </w:rPr>
        <w:t>।</w:t>
      </w:r>
    </w:p>
    <w:p w14:paraId="03041795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মাণ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ৈচিত্র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</w:t>
      </w:r>
      <w:proofErr w:type="spellEnd"/>
      <w:r w:rsidRPr="00B2068E">
        <w:rPr>
          <w:rFonts w:ascii="Nirmala UI" w:hAnsi="Nirmala UI" w:cs="Nirmala UI"/>
        </w:rPr>
        <w:t>।</w:t>
      </w:r>
    </w:p>
    <w:p w14:paraId="4F094E00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অন্তর্নিহ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পর্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াইনা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জিস্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গ্র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r w:rsidRPr="00B2068E">
        <w:t>-</w:t>
      </w:r>
      <w:r w:rsidRPr="00B2068E">
        <w:rPr>
          <w:rFonts w:ascii="Nirmala UI" w:hAnsi="Nirmala UI" w:cs="Nirmala UI"/>
        </w:rPr>
        <w:t>ড্রপ</w:t>
      </w:r>
      <w:r w:rsidRPr="00B2068E">
        <w:t>-</w:t>
      </w:r>
      <w:r w:rsidRPr="00B2068E">
        <w:rPr>
          <w:rFonts w:ascii="Nirmala UI" w:hAnsi="Nirmala UI" w:cs="Nirmala UI"/>
        </w:rPr>
        <w:t>আউট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ভুক্তভোগ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াভাসকারী</w:t>
      </w:r>
      <w:proofErr w:type="spellEnd"/>
      <w:proofErr w:type="gramEnd"/>
      <w:r w:rsidRPr="00B2068E">
        <w:t>), Poisson/Negative-binomial (</w:t>
      </w:r>
      <w:proofErr w:type="spellStart"/>
      <w:proofErr w:type="gram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ঘটনা</w:t>
      </w:r>
      <w:r w:rsidRPr="00B2068E">
        <w:t>-</w:t>
      </w:r>
      <w:r w:rsidRPr="00B2068E">
        <w:rPr>
          <w:rFonts w:ascii="Nirmala UI" w:hAnsi="Nirmala UI" w:cs="Nirmala UI"/>
        </w:rPr>
        <w:t>হার</w:t>
      </w:r>
      <w:proofErr w:type="spellEnd"/>
      <w:r w:rsidRPr="00B2068E">
        <w:t xml:space="preserve">), </w:t>
      </w:r>
      <w:proofErr w:type="spellStart"/>
      <w:r w:rsidRPr="00B2068E">
        <w:rPr>
          <w:rFonts w:ascii="Nirmala UI" w:hAnsi="Nirmala UI" w:cs="Nirmala UI"/>
        </w:rPr>
        <w:t>ওয়ার্ড</w:t>
      </w:r>
      <w:r w:rsidRPr="00B2068E">
        <w:t>-</w:t>
      </w:r>
      <w:r w:rsidRPr="00B2068E">
        <w:rPr>
          <w:rFonts w:ascii="Nirmala UI" w:hAnsi="Nirmala UI" w:cs="Nirmala UI"/>
        </w:rPr>
        <w:t>ফিক্স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ফেক্টস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3302298C" w14:textId="77777777" w:rsidR="00F43621" w:rsidRPr="00B2068E" w:rsidRDefault="00F43621" w:rsidP="00F43621">
      <w:pPr>
        <w:numPr>
          <w:ilvl w:val="0"/>
          <w:numId w:val="31"/>
        </w:numPr>
      </w:pPr>
      <w:proofErr w:type="spellStart"/>
      <w:r w:rsidRPr="00B2068E">
        <w:rPr>
          <w:rFonts w:ascii="Nirmala UI" w:hAnsi="Nirmala UI" w:cs="Nirmala UI"/>
        </w:rPr>
        <w:t>ভিজ্যুয়ালাইজ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হিটম্যা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ব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পাই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রাড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র্ট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ময়</w:t>
      </w:r>
      <w:r w:rsidRPr="00B2068E">
        <w:t>-</w:t>
      </w:r>
      <w:r w:rsidRPr="00B2068E">
        <w:rPr>
          <w:rFonts w:ascii="Nirmala UI" w:hAnsi="Nirmala UI" w:cs="Nirmala UI"/>
        </w:rPr>
        <w:t>স্ল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ি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্রাফ</w:t>
      </w:r>
      <w:proofErr w:type="spellEnd"/>
      <w:r w:rsidRPr="00B2068E">
        <w:rPr>
          <w:rFonts w:ascii="Nirmala UI" w:hAnsi="Nirmala UI" w:cs="Nirmala UI"/>
        </w:rPr>
        <w:t>।</w:t>
      </w:r>
    </w:p>
    <w:p w14:paraId="58BA1B9A" w14:textId="015D3DBB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7115DCB6" wp14:editId="76EBCC68">
            <wp:extent cx="4298052" cy="2834886"/>
            <wp:effectExtent l="0" t="0" r="7620" b="3810"/>
            <wp:docPr id="1327015654" name="Picture 12" descr="A graph of blue rectangular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015654" name="Picture 12" descr="A graph of blue rectangular objects&#10;&#10;AI-generated content may be incorrect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327BE" w14:textId="3A98DEB4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15A48033" wp14:editId="7BA81D18">
            <wp:extent cx="4298052" cy="2827265"/>
            <wp:effectExtent l="0" t="0" r="7620" b="0"/>
            <wp:docPr id="2120432632" name="Picture 13" descr="A diagram of blue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432632" name="Picture 13" descr="A diagram of blue dots&#10;&#10;AI-generated content may be incorrect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052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0BEA4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৭</w:t>
      </w:r>
      <w:r w:rsidRPr="00B2068E">
        <w:t>.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</w:p>
    <w:p w14:paraId="389E912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ন্সক্রিপশ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বাদ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অডিও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কর্ডিং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লিপ্যন্তর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প্রয়োজ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ূদ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633CE34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থিম্যাট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্যানালাইসিস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ওপেন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অ্যাক্সিয়াল</w:t>
      </w:r>
      <w:r w:rsidRPr="00B2068E">
        <w:t>-</w:t>
      </w:r>
      <w:r w:rsidRPr="00B2068E">
        <w:rPr>
          <w:rFonts w:ascii="Nirmala UI" w:hAnsi="Nirmala UI" w:cs="Nirmala UI"/>
        </w:rPr>
        <w:t>কোডিং</w:t>
      </w:r>
      <w:proofErr w:type="spellEnd"/>
      <w:r w:rsidRPr="00B2068E">
        <w:t xml:space="preserve"> →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কাশ</w:t>
      </w:r>
      <w:proofErr w:type="spellEnd"/>
      <w:r w:rsidRPr="00B2068E">
        <w:t xml:space="preserve">; </w:t>
      </w:r>
      <w:r w:rsidRPr="00B2068E">
        <w:rPr>
          <w:i/>
          <w:iCs/>
        </w:rPr>
        <w:t>a priori</w:t>
      </w:r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তত্ত্বভিত্তিক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r w:rsidRPr="00B2068E">
        <w:rPr>
          <w:i/>
          <w:iCs/>
        </w:rPr>
        <w:t>emergent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িম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ই</w:t>
      </w:r>
      <w:proofErr w:type="spellEnd"/>
      <w:r w:rsidRPr="00B2068E">
        <w:rPr>
          <w:rFonts w:ascii="Nirmala UI" w:hAnsi="Nirmala UI" w:cs="Nirmala UI"/>
        </w:rPr>
        <w:t>।</w:t>
      </w:r>
    </w:p>
    <w:p w14:paraId="7C7A617A" w14:textId="77777777" w:rsidR="00F43621" w:rsidRPr="00B2068E" w:rsidRDefault="00F43621" w:rsidP="00F43621">
      <w:pPr>
        <w:numPr>
          <w:ilvl w:val="0"/>
          <w:numId w:val="32"/>
        </w:numPr>
      </w:pPr>
      <w:proofErr w:type="spellStart"/>
      <w:r w:rsidRPr="00B2068E">
        <w:rPr>
          <w:rFonts w:ascii="Nirmala UI" w:hAnsi="Nirmala UI" w:cs="Nirmala UI"/>
        </w:rPr>
        <w:t>ট্রায়াঙ্গুলেশ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জরিপ</w:t>
      </w:r>
      <w:r w:rsidRPr="00B2068E">
        <w:t>-</w:t>
      </w:r>
      <w:r w:rsidRPr="00B2068E">
        <w:rPr>
          <w:rFonts w:ascii="Nirmala UI" w:hAnsi="Nirmala UI" w:cs="Nirmala UI"/>
        </w:rPr>
        <w:t>ফল</w:t>
      </w:r>
      <w:proofErr w:type="spellEnd"/>
      <w:r w:rsidRPr="00B2068E">
        <w:t>, IDI/FGD, KII—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ি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ৎস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</w:t>
      </w:r>
      <w:r w:rsidRPr="00B2068E">
        <w:t>-</w:t>
      </w:r>
      <w:r w:rsidRPr="00B2068E">
        <w:rPr>
          <w:rFonts w:ascii="Nirmala UI" w:hAnsi="Nirmala UI" w:cs="Nirmala UI"/>
        </w:rPr>
        <w:t>অমি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না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rPr>
          <w:rFonts w:ascii="Nirmala UI" w:hAnsi="Nirmala UI" w:cs="Nirmala UI"/>
        </w:rPr>
        <w:t>।</w:t>
      </w:r>
    </w:p>
    <w:p w14:paraId="3CF01AC3" w14:textId="39535E93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4E5FFC4D" wp14:editId="6D6042AB">
            <wp:extent cx="4229467" cy="3383573"/>
            <wp:effectExtent l="0" t="0" r="0" b="7620"/>
            <wp:docPr id="937609555" name="Picture 14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09555" name="Picture 14" descr="A diagram of a graph&#10;&#10;AI-generated content may be incorrect.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752F" w14:textId="26C88F9C" w:rsidR="00F43621" w:rsidRPr="00B2068E" w:rsidRDefault="00F43621" w:rsidP="00F43621"/>
    <w:p w14:paraId="0C6E939F" w14:textId="77777777" w:rsidR="00F43621" w:rsidRPr="00B2068E" w:rsidRDefault="00F43621" w:rsidP="008679A0">
      <w:pPr>
        <w:pStyle w:val="Heading2"/>
        <w:rPr>
          <w:color w:val="auto"/>
        </w:rPr>
      </w:pPr>
      <w:bookmarkStart w:id="71" w:name="_Toc208889532"/>
      <w:bookmarkStart w:id="72" w:name="_Toc208911444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ুণমা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শ্চয়তা</w:t>
      </w:r>
      <w:proofErr w:type="spellEnd"/>
      <w:r w:rsidRPr="00B2068E">
        <w:rPr>
          <w:color w:val="auto"/>
        </w:rPr>
        <w:t xml:space="preserve"> (Quality Assurance)</w:t>
      </w:r>
      <w:bookmarkEnd w:id="71"/>
      <w:bookmarkEnd w:id="72"/>
    </w:p>
    <w:p w14:paraId="092204D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ি</w:t>
      </w:r>
      <w:r w:rsidRPr="00B2068E">
        <w:t>-</w:t>
      </w:r>
      <w:r w:rsidRPr="00B2068E">
        <w:rPr>
          <w:rFonts w:ascii="Nirmala UI" w:hAnsi="Nirmala UI" w:cs="Nirmala UI"/>
        </w:rPr>
        <w:t>টেস্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শন</w:t>
      </w:r>
      <w:proofErr w:type="spellEnd"/>
      <w:r w:rsidRPr="00B2068E">
        <w:rPr>
          <w:rFonts w:ascii="Nirmala UI" w:hAnsi="Nirmala UI" w:cs="Nirmala UI"/>
        </w:rPr>
        <w:t>।</w:t>
      </w:r>
    </w:p>
    <w:p w14:paraId="792184C6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এনুমারেট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্টার</w:t>
      </w:r>
      <w:r w:rsidRPr="00B2068E">
        <w:t>-</w:t>
      </w:r>
      <w:r w:rsidRPr="00B2068E">
        <w:rPr>
          <w:rFonts w:ascii="Nirmala UI" w:hAnsi="Nirmala UI" w:cs="Nirmala UI"/>
        </w:rPr>
        <w:t>রেট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ে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ডুপ্লিক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ট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সঙ্গতি</w:t>
      </w:r>
      <w:proofErr w:type="spellEnd"/>
      <w:r w:rsidRPr="00B2068E">
        <w:t xml:space="preserve"> ≥</w:t>
      </w:r>
      <w:r w:rsidRPr="00B2068E">
        <w:rPr>
          <w:rFonts w:ascii="Nirmala UI" w:hAnsi="Nirmala UI" w:cs="Nirmala UI"/>
        </w:rPr>
        <w:t>৯০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লক্ষ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15EF8EC0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ব্যাক</w:t>
      </w:r>
      <w:r w:rsidRPr="00B2068E">
        <w:t>-</w:t>
      </w:r>
      <w:r w:rsidRPr="00B2068E">
        <w:rPr>
          <w:rFonts w:ascii="Nirmala UI" w:hAnsi="Nirmala UI" w:cs="Nirmala UI"/>
        </w:rPr>
        <w:t>চেক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দৈনিক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৫</w:t>
      </w:r>
      <w:r w:rsidRPr="00B2068E">
        <w:t xml:space="preserve">% </w:t>
      </w:r>
      <w:proofErr w:type="spellStart"/>
      <w:r w:rsidRPr="00B2068E">
        <w:rPr>
          <w:rFonts w:ascii="Nirmala UI" w:hAnsi="Nirmala UI" w:cs="Nirmala UI"/>
        </w:rPr>
        <w:t>নমুন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টেলিফলো</w:t>
      </w:r>
      <w:r w:rsidRPr="00B2068E">
        <w:t>-</w:t>
      </w:r>
      <w:r w:rsidRPr="00B2068E">
        <w:rPr>
          <w:rFonts w:ascii="Nirmala UI" w:hAnsi="Nirmala UI" w:cs="Nirmala UI"/>
        </w:rPr>
        <w:t>আপ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অন</w:t>
      </w:r>
      <w:r w:rsidRPr="00B2068E">
        <w:t>-</w:t>
      </w:r>
      <w:r w:rsidRPr="00B2068E">
        <w:rPr>
          <w:rFonts w:ascii="Nirmala UI" w:hAnsi="Nirmala UI" w:cs="Nirmala UI"/>
        </w:rPr>
        <w:t>সাই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েরিফিকেশ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244281B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r w:rsidRPr="00B2068E">
        <w:t>-</w:t>
      </w:r>
      <w:r w:rsidRPr="00B2068E">
        <w:rPr>
          <w:rFonts w:ascii="Nirmala UI" w:hAnsi="Nirmala UI" w:cs="Nirmala UI"/>
        </w:rPr>
        <w:t>অডিট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ন্ট্রি</w:t>
      </w:r>
      <w:r w:rsidRPr="00B2068E">
        <w:t>-</w:t>
      </w:r>
      <w:r w:rsidRPr="00B2068E">
        <w:rPr>
          <w:rFonts w:ascii="Nirmala UI" w:hAnsi="Nirmala UI" w:cs="Nirmala UI"/>
        </w:rPr>
        <w:t>লগ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টাইমস্ট্যাম্প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িপিএ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িং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বেচনায়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2BC34ACF" w14:textId="77777777" w:rsidR="00F43621" w:rsidRPr="00B2068E" w:rsidRDefault="00F43621" w:rsidP="00F43621">
      <w:pPr>
        <w:numPr>
          <w:ilvl w:val="0"/>
          <w:numId w:val="33"/>
        </w:numPr>
      </w:pPr>
      <w:proofErr w:type="spellStart"/>
      <w:r w:rsidRPr="00B2068E">
        <w:rPr>
          <w:rFonts w:ascii="Nirmala UI" w:hAnsi="Nirmala UI" w:cs="Nirmala UI"/>
        </w:rPr>
        <w:t>স্ক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্ভর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নির্বাচ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কো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রোনবাখ</w:t>
      </w:r>
      <w:r w:rsidRPr="00B2068E">
        <w:t>’</w:t>
      </w:r>
      <w:r w:rsidRPr="00B2068E">
        <w:rPr>
          <w:rFonts w:ascii="Nirmala UI" w:hAnsi="Nirmala UI" w:cs="Nirmala UI"/>
        </w:rPr>
        <w:t>স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লফ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</w:t>
      </w:r>
      <w:proofErr w:type="spellEnd"/>
      <w:r w:rsidRPr="00B2068E">
        <w:rPr>
          <w:rFonts w:ascii="Nirmala UI" w:hAnsi="Nirmala UI" w:cs="Nirmala UI"/>
        </w:rPr>
        <w:t>।</w:t>
      </w:r>
    </w:p>
    <w:p w14:paraId="6296DAD4" w14:textId="077C5042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471FBB4F" wp14:editId="59BAD4CD">
            <wp:extent cx="5578323" cy="2644369"/>
            <wp:effectExtent l="0" t="0" r="3810" b="3810"/>
            <wp:docPr id="334212295" name="Picture 15" descr="A blue and white bar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212295" name="Picture 15" descr="A blue and white bar graph&#10;&#10;AI-generated content may be incorrect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8323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A71C" w14:textId="1DBB8E21" w:rsidR="00F43621" w:rsidRPr="00B2068E" w:rsidRDefault="00F43621" w:rsidP="008679A0">
      <w:pPr>
        <w:pStyle w:val="Heading2"/>
        <w:rPr>
          <w:color w:val="auto"/>
        </w:rPr>
      </w:pPr>
    </w:p>
    <w:p w14:paraId="392CDB0D" w14:textId="77777777" w:rsidR="00F43621" w:rsidRPr="00B2068E" w:rsidRDefault="00F43621" w:rsidP="008679A0">
      <w:pPr>
        <w:pStyle w:val="Heading2"/>
        <w:rPr>
          <w:color w:val="auto"/>
        </w:rPr>
      </w:pPr>
      <w:bookmarkStart w:id="73" w:name="_Toc208889533"/>
      <w:bookmarkStart w:id="74" w:name="_Toc208911445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সুরক্ষ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অধিকার</w:t>
      </w:r>
      <w:bookmarkEnd w:id="73"/>
      <w:bookmarkEnd w:id="74"/>
      <w:proofErr w:type="spellEnd"/>
    </w:p>
    <w:p w14:paraId="08DC618F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নৈ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্ববিদ্যালয়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ইনস্টিটিউশন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ভিউ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</w:t>
      </w:r>
      <w:proofErr w:type="spellEnd"/>
      <w:r w:rsidRPr="00B2068E">
        <w:t xml:space="preserve"> (IRB) </w:t>
      </w:r>
      <w:proofErr w:type="spellStart"/>
      <w:r w:rsidRPr="00B2068E">
        <w:rPr>
          <w:rFonts w:ascii="Nirmala UI" w:hAnsi="Nirmala UI" w:cs="Nirmala UI"/>
        </w:rPr>
        <w:t>অনুমোদ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পেক্ষ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Nirmala UI" w:hAnsi="Nirmala UI" w:cs="Nirmala UI"/>
        </w:rPr>
        <w:t>।</w:t>
      </w:r>
    </w:p>
    <w:p w14:paraId="09976AA4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r w:rsidRPr="00B2068E">
        <w:t>-</w:t>
      </w:r>
      <w:r w:rsidRPr="00B2068E">
        <w:rPr>
          <w:rFonts w:ascii="Nirmala UI" w:hAnsi="Nirmala UI" w:cs="Nirmala UI"/>
        </w:rPr>
        <w:t>সুরক্ষ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: “</w:t>
      </w:r>
      <w:proofErr w:type="spellStart"/>
      <w:r w:rsidRPr="00B2068E">
        <w:rPr>
          <w:rFonts w:ascii="Nirmala UI" w:hAnsi="Nirmala UI" w:cs="Nirmala UI"/>
        </w:rPr>
        <w:t>সর্বোচ্চ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র্থ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>”—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স্বস্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ল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ধীনত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হার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খাব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িন্ত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গ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ণোদ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য়</w:t>
      </w:r>
      <w:proofErr w:type="spellEnd"/>
      <w:r w:rsidRPr="00B2068E">
        <w:rPr>
          <w:rFonts w:ascii="Nirmala UI" w:hAnsi="Nirmala UI" w:cs="Nirmala UI"/>
        </w:rPr>
        <w:t>।</w:t>
      </w:r>
    </w:p>
    <w:p w14:paraId="10E2D831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গোপনীয়ত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ক্রিপ্টেড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টোরেজ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নামহ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িপোর্টিং</w:t>
      </w:r>
      <w:proofErr w:type="spellEnd"/>
      <w:r w:rsidRPr="00B2068E">
        <w:rPr>
          <w:rFonts w:ascii="Nirmala UI" w:hAnsi="Nirmala UI" w:cs="Nirmala UI"/>
        </w:rPr>
        <w:t>।</w:t>
      </w:r>
    </w:p>
    <w:p w14:paraId="698C95A2" w14:textId="77777777" w:rsidR="00F43621" w:rsidRPr="00B2068E" w:rsidRDefault="00F43621" w:rsidP="00F43621">
      <w:pPr>
        <w:numPr>
          <w:ilvl w:val="0"/>
          <w:numId w:val="34"/>
        </w:numPr>
      </w:pP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ায়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টলাই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ালিকা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ষে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যুক্ত</w:t>
      </w:r>
      <w:proofErr w:type="spellEnd"/>
      <w:r w:rsidRPr="00B2068E">
        <w:rPr>
          <w:rFonts w:ascii="Nirmala UI" w:hAnsi="Nirmala UI" w:cs="Nirmala UI"/>
        </w:rPr>
        <w:t>।</w:t>
      </w:r>
    </w:p>
    <w:p w14:paraId="0199380C" w14:textId="3CD08B59" w:rsidR="006042AB" w:rsidRPr="00B2068E" w:rsidRDefault="006042AB" w:rsidP="006042AB">
      <w:pPr>
        <w:ind w:left="360"/>
      </w:pPr>
      <w:r w:rsidRPr="00B2068E">
        <w:rPr>
          <w:noProof/>
        </w:rPr>
        <w:lastRenderedPageBreak/>
        <w:drawing>
          <wp:inline distT="0" distB="0" distL="0" distR="0" wp14:anchorId="277EB05F" wp14:editId="689E6BDC">
            <wp:extent cx="5387807" cy="2644369"/>
            <wp:effectExtent l="0" t="0" r="3810" b="3810"/>
            <wp:docPr id="784151406" name="Picture 16" descr="A graph with blue squares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151406" name="Picture 16" descr="A graph with blue squares and black text&#10;&#10;AI-generated content may be incorrect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54CC7" w14:textId="1D2BC054" w:rsidR="00F43621" w:rsidRPr="00B2068E" w:rsidRDefault="00F43621" w:rsidP="00F43621"/>
    <w:p w14:paraId="506F61D5" w14:textId="77777777" w:rsidR="00F43621" w:rsidRPr="00B2068E" w:rsidRDefault="00F43621" w:rsidP="008679A0">
      <w:pPr>
        <w:pStyle w:val="Heading2"/>
        <w:rPr>
          <w:color w:val="auto"/>
        </w:rPr>
      </w:pPr>
      <w:bookmarkStart w:id="75" w:name="_Toc208889534"/>
      <w:bookmarkStart w:id="76" w:name="_Toc208911446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০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য়সূচি</w:t>
      </w:r>
      <w:proofErr w:type="spellEnd"/>
      <w:r w:rsidRPr="00B2068E">
        <w:rPr>
          <w:color w:val="auto"/>
        </w:rPr>
        <w:t xml:space="preserve"> (Timeline)</w:t>
      </w:r>
      <w:bookmarkEnd w:id="75"/>
      <w:bookmarkEnd w:id="76"/>
    </w:p>
    <w:p w14:paraId="5C0905AA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্রস্তু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কর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ন্নয়ন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612B2A11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পাইল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4FF9A9D0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মাঠকাজ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জরিপ</w:t>
      </w:r>
      <w:proofErr w:type="spellEnd"/>
      <w:r w:rsidRPr="00B2068E">
        <w:t xml:space="preserve"> +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): </w:t>
      </w:r>
      <w:r w:rsidRPr="00B2068E">
        <w:rPr>
          <w:rFonts w:ascii="Nirmala UI" w:hAnsi="Nirmala UI" w:cs="Nirmala UI"/>
        </w:rPr>
        <w:t>৬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F47006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ডেট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্লিনিং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77A5964" w14:textId="77777777" w:rsidR="00F43621" w:rsidRPr="00B2068E" w:rsidRDefault="00F43621" w:rsidP="00F43621">
      <w:pPr>
        <w:numPr>
          <w:ilvl w:val="0"/>
          <w:numId w:val="35"/>
        </w:numPr>
      </w:pPr>
      <w:proofErr w:type="spellStart"/>
      <w:r w:rsidRPr="00B2068E">
        <w:rPr>
          <w:rFonts w:ascii="Nirmala UI" w:hAnsi="Nirmala UI" w:cs="Nirmala UI"/>
        </w:rPr>
        <w:t>রিপোর্ট</w:t>
      </w:r>
      <w:r w:rsidRPr="00B2068E">
        <w:t>-</w:t>
      </w:r>
      <w:r w:rsidRPr="00B2068E">
        <w:rPr>
          <w:rFonts w:ascii="Nirmala UI" w:hAnsi="Nirmala UI" w:cs="Nirmala UI"/>
        </w:rPr>
        <w:t>ড্রাফ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েশ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ওয়ার্কশপ</w:t>
      </w:r>
      <w:proofErr w:type="spellEnd"/>
      <w:r w:rsidRPr="00B2068E">
        <w:t xml:space="preserve">: </w:t>
      </w:r>
      <w:r w:rsidRPr="00B2068E">
        <w:rPr>
          <w:rFonts w:ascii="Nirmala UI" w:hAnsi="Nirmala UI" w:cs="Nirmala UI"/>
        </w:rPr>
        <w:t>২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প্তাহ</w:t>
      </w:r>
      <w:proofErr w:type="spellEnd"/>
    </w:p>
    <w:p w14:paraId="39358EFC" w14:textId="6716A9FB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6B83E0AA" wp14:editId="6C32DBA9">
            <wp:extent cx="5372566" cy="2644369"/>
            <wp:effectExtent l="0" t="0" r="0" b="3810"/>
            <wp:docPr id="1803776795" name="Picture 17" descr="A graph of blue rectangular objec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776795" name="Picture 17" descr="A graph of blue rectangular objects&#10;&#10;AI-generated content may be incorrect.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288B" w14:textId="6F282B78" w:rsidR="00F43621" w:rsidRPr="00B2068E" w:rsidRDefault="00F43621" w:rsidP="00F43621"/>
    <w:p w14:paraId="5F5446D1" w14:textId="77777777" w:rsidR="00F43621" w:rsidRPr="00B2068E" w:rsidRDefault="00F43621" w:rsidP="008679A0">
      <w:pPr>
        <w:pStyle w:val="Heading2"/>
        <w:rPr>
          <w:color w:val="auto"/>
        </w:rPr>
      </w:pPr>
      <w:bookmarkStart w:id="77" w:name="_Toc208889535"/>
      <w:bookmarkStart w:id="78" w:name="_Toc208911447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গবেষণ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্ভরযোগ্য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ৈধতা</w:t>
      </w:r>
      <w:bookmarkEnd w:id="77"/>
      <w:bookmarkEnd w:id="78"/>
      <w:proofErr w:type="spellEnd"/>
    </w:p>
    <w:p w14:paraId="3F2DB68A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্টেন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বিশেষজ্ঞ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ালোচ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োর্ড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শ্নাবল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চাই</w:t>
      </w:r>
      <w:proofErr w:type="spellEnd"/>
      <w:r w:rsidRPr="00B2068E">
        <w:rPr>
          <w:rFonts w:ascii="Nirmala UI" w:hAnsi="Nirmala UI" w:cs="Nirmala UI"/>
        </w:rPr>
        <w:t>।</w:t>
      </w:r>
    </w:p>
    <w:p w14:paraId="57C09436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নস্ট্রাক্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এক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ার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াধ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ম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হিংসতা</w:t>
      </w:r>
      <w:r w:rsidRPr="00B2068E">
        <w:t>-</w:t>
      </w:r>
      <w:r w:rsidRPr="00B2068E">
        <w:rPr>
          <w:rFonts w:ascii="Nirmala UI" w:hAnsi="Nirmala UI" w:cs="Nirmala UI"/>
        </w:rPr>
        <w:t>এক্সপোজার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Nirmala UI" w:hAnsi="Nirmala UI" w:cs="Nirmala UI"/>
        </w:rPr>
        <w:t>।</w:t>
      </w:r>
    </w:p>
    <w:p w14:paraId="1202D1C8" w14:textId="77777777" w:rsidR="00F43621" w:rsidRPr="00B2068E" w:rsidRDefault="00F43621" w:rsidP="00F43621">
      <w:pPr>
        <w:numPr>
          <w:ilvl w:val="0"/>
          <w:numId w:val="36"/>
        </w:numPr>
      </w:pPr>
      <w:proofErr w:type="spellStart"/>
      <w:r w:rsidRPr="00B2068E">
        <w:rPr>
          <w:rFonts w:ascii="Nirmala UI" w:hAnsi="Nirmala UI" w:cs="Nirmala UI"/>
        </w:rPr>
        <w:t>ক্রাইটেরিয়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্যালিডিটি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েবা</w:t>
      </w:r>
      <w:r w:rsidRPr="00B2068E">
        <w:t>-</w:t>
      </w:r>
      <w:r w:rsidRPr="00B2068E">
        <w:rPr>
          <w:rFonts w:ascii="Nirmala UI" w:hAnsi="Nirmala UI" w:cs="Nirmala UI"/>
        </w:rPr>
        <w:t>ব্যবহা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ংশীদ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স্থ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থ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িলা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ওয়া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0B91C9AF" w14:textId="6B2046B5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50456EC9" wp14:editId="52D70488">
            <wp:extent cx="3955123" cy="3566469"/>
            <wp:effectExtent l="0" t="0" r="7620" b="0"/>
            <wp:docPr id="228331226" name="Picture 18" descr="A graph with a number of red squar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331226" name="Picture 18" descr="A graph with a number of red squares&#10;&#10;AI-generated content may be incorrect.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123" cy="356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AA4B" w14:textId="55F18DAE" w:rsidR="00F43621" w:rsidRPr="00B2068E" w:rsidRDefault="00F43621" w:rsidP="00F43621"/>
    <w:p w14:paraId="792FC168" w14:textId="77777777" w:rsidR="00F43621" w:rsidRPr="00B2068E" w:rsidRDefault="00F43621" w:rsidP="008679A0">
      <w:pPr>
        <w:pStyle w:val="Heading2"/>
        <w:rPr>
          <w:color w:val="auto"/>
        </w:rPr>
      </w:pPr>
      <w:bookmarkStart w:id="79" w:name="_Toc208889536"/>
      <w:bookmarkStart w:id="80" w:name="_Toc208911448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ীমাবদ্ধতা</w:t>
      </w:r>
      <w:bookmarkEnd w:id="79"/>
      <w:bookmarkEnd w:id="80"/>
      <w:proofErr w:type="spellEnd"/>
    </w:p>
    <w:p w14:paraId="381B9B88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হটস্পট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দৃশ্য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োপ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ভূমালিন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গ্যাং</w:t>
      </w:r>
      <w:r w:rsidRPr="00B2068E">
        <w:t>-</w:t>
      </w:r>
      <w:r w:rsidRPr="00B2068E">
        <w:rPr>
          <w:rFonts w:ascii="Nirmala UI" w:hAnsi="Nirmala UI" w:cs="Nirmala UI"/>
        </w:rPr>
        <w:t>নিয়ন্ত্র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থ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t xml:space="preserve">) </w:t>
      </w:r>
      <w:proofErr w:type="spellStart"/>
      <w:r w:rsidRPr="00B2068E">
        <w:rPr>
          <w:rFonts w:ascii="Nirmala UI" w:hAnsi="Nirmala UI" w:cs="Nirmala UI"/>
        </w:rPr>
        <w:t>আংশিক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দ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ড়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</w:p>
    <w:p w14:paraId="162A87DA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স্ব</w:t>
      </w:r>
      <w:r w:rsidRPr="00B2068E">
        <w:t>-</w:t>
      </w:r>
      <w:r w:rsidRPr="00B2068E">
        <w:rPr>
          <w:rFonts w:ascii="Nirmala UI" w:hAnsi="Nirmala UI" w:cs="Nirmala UI"/>
        </w:rPr>
        <w:t>রিপোর্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মৃতি</w:t>
      </w:r>
      <w:r w:rsidRPr="00B2068E">
        <w:t>-</w:t>
      </w:r>
      <w:r w:rsidRPr="00B2068E">
        <w:rPr>
          <w:rFonts w:ascii="Nirmala UI" w:hAnsi="Nirmala UI" w:cs="Nirmala UI"/>
        </w:rPr>
        <w:t>ভ্রান্তি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r w:rsidRPr="00B2068E">
        <w:t>-</w:t>
      </w:r>
      <w:r w:rsidRPr="00B2068E">
        <w:rPr>
          <w:rFonts w:ascii="Nirmala UI" w:hAnsi="Nirmala UI" w:cs="Nirmala UI"/>
        </w:rPr>
        <w:t>আকাঙ্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ত্ত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ওয়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থাকত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ংবেদনশী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ষ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রবত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আংশ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থ্য</w:t>
      </w:r>
      <w:proofErr w:type="spellEnd"/>
      <w:r w:rsidRPr="00B2068E">
        <w:rPr>
          <w:rFonts w:ascii="Nirmala UI" w:hAnsi="Nirmala UI" w:cs="Nirmala UI"/>
        </w:rPr>
        <w:t>।</w:t>
      </w:r>
    </w:p>
    <w:p w14:paraId="78AA68B2" w14:textId="77777777" w:rsidR="00F43621" w:rsidRPr="00B2068E" w:rsidRDefault="00F43621" w:rsidP="00F43621">
      <w:pPr>
        <w:numPr>
          <w:ilvl w:val="0"/>
          <w:numId w:val="37"/>
        </w:numPr>
      </w:pP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িরাপত্তা</w:t>
      </w:r>
      <w:r w:rsidRPr="00B2068E">
        <w:t>-</w:t>
      </w:r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য়েকট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লট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্যবেক্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ীমিত</w:t>
      </w:r>
      <w:proofErr w:type="spellEnd"/>
      <w:r w:rsidRPr="00B2068E">
        <w:rPr>
          <w:rFonts w:ascii="Nirmala UI" w:hAnsi="Nirmala UI" w:cs="Nirmala UI"/>
        </w:rPr>
        <w:t>।</w:t>
      </w:r>
    </w:p>
    <w:p w14:paraId="3C7F5ED7" w14:textId="47561B3B" w:rsidR="00F43621" w:rsidRPr="00B2068E" w:rsidRDefault="00F43621" w:rsidP="00F43621"/>
    <w:p w14:paraId="7D66206A" w14:textId="77777777" w:rsidR="00F43621" w:rsidRPr="00B2068E" w:rsidRDefault="00F43621" w:rsidP="008679A0">
      <w:pPr>
        <w:pStyle w:val="Heading2"/>
        <w:rPr>
          <w:color w:val="auto"/>
        </w:rPr>
      </w:pPr>
      <w:bookmarkStart w:id="81" w:name="_Toc208889537"/>
      <w:bookmarkStart w:id="82" w:name="_Toc208911449"/>
      <w:r w:rsidRPr="00B2068E">
        <w:rPr>
          <w:rFonts w:ascii="Nirmala UI" w:hAnsi="Nirmala UI" w:cs="Nirmala UI"/>
          <w:color w:val="auto"/>
        </w:rPr>
        <w:lastRenderedPageBreak/>
        <w:t>৩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ব্যবস্থাপন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াপত্ত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কল্পনা</w:t>
      </w:r>
      <w:bookmarkEnd w:id="81"/>
      <w:bookmarkEnd w:id="82"/>
      <w:proofErr w:type="spellEnd"/>
    </w:p>
    <w:p w14:paraId="51F67932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পুলিশ</w:t>
      </w:r>
      <w:proofErr w:type="spellEnd"/>
      <w:r w:rsidRPr="00B2068E">
        <w:t>/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r w:rsidRPr="00B2068E">
        <w:t>-</w:t>
      </w:r>
      <w:r w:rsidRPr="00B2068E">
        <w:rPr>
          <w:rFonts w:ascii="Nirmala UI" w:hAnsi="Nirmala UI" w:cs="Nirmala UI"/>
        </w:rPr>
        <w:t>নোটিশ</w:t>
      </w:r>
      <w:proofErr w:type="spellEnd"/>
      <w:r w:rsidRPr="00B2068E">
        <w:t xml:space="preserve">;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নজিও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ৌথ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লাচল</w:t>
      </w:r>
      <w:proofErr w:type="spellEnd"/>
      <w:r w:rsidRPr="00B2068E">
        <w:rPr>
          <w:rFonts w:ascii="Nirmala UI" w:hAnsi="Nirmala UI" w:cs="Nirmala UI"/>
        </w:rPr>
        <w:t>।</w:t>
      </w:r>
    </w:p>
    <w:p w14:paraId="77944236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টিম</w:t>
      </w:r>
      <w:r w:rsidRPr="00B2068E">
        <w:t>-</w:t>
      </w:r>
      <w:r w:rsidRPr="00B2068E">
        <w:rPr>
          <w:rFonts w:ascii="Nirmala UI" w:hAnsi="Nirmala UI" w:cs="Nirmala UI"/>
        </w:rPr>
        <w:t>ট্র্যাক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রুর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বহ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িকিৎস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িট</w:t>
      </w:r>
      <w:proofErr w:type="spellEnd"/>
      <w:r w:rsidRPr="00B2068E">
        <w:rPr>
          <w:rFonts w:ascii="Nirmala UI" w:hAnsi="Nirmala UI" w:cs="Nirmala UI"/>
        </w:rPr>
        <w:t>।</w:t>
      </w:r>
    </w:p>
    <w:p w14:paraId="0DBD03A9" w14:textId="77777777" w:rsidR="00F43621" w:rsidRPr="00B2068E" w:rsidRDefault="00F43621" w:rsidP="00F43621">
      <w:pPr>
        <w:numPr>
          <w:ilvl w:val="0"/>
          <w:numId w:val="38"/>
        </w:numPr>
      </w:pP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লে</w:t>
      </w:r>
      <w:proofErr w:type="spellEnd"/>
      <w:r w:rsidRPr="00B2068E">
        <w:t xml:space="preserve"> </w:t>
      </w:r>
      <w:r w:rsidRPr="00B2068E">
        <w:rPr>
          <w:i/>
          <w:iCs/>
        </w:rPr>
        <w:t>do-no-harm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মে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াক্ষাৎক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ৎক্ষণা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ন্ধ</w:t>
      </w:r>
      <w:proofErr w:type="spellEnd"/>
      <w:r w:rsidRPr="00B2068E">
        <w:rPr>
          <w:rFonts w:ascii="Nirmala UI" w:hAnsi="Nirmala UI" w:cs="Nirmala UI"/>
        </w:rPr>
        <w:t>।</w:t>
      </w:r>
    </w:p>
    <w:p w14:paraId="2BCD3D3F" w14:textId="2D3AC5F4" w:rsidR="006042AB" w:rsidRPr="00B2068E" w:rsidRDefault="006042AB" w:rsidP="006042AB">
      <w:pPr>
        <w:ind w:left="360"/>
      </w:pPr>
      <w:r w:rsidRPr="00B2068E">
        <w:rPr>
          <w:noProof/>
        </w:rPr>
        <w:drawing>
          <wp:inline distT="0" distB="0" distL="0" distR="0" wp14:anchorId="42C8E381" wp14:editId="3DD42921">
            <wp:extent cx="4663844" cy="2644369"/>
            <wp:effectExtent l="0" t="0" r="3810" b="3810"/>
            <wp:docPr id="1655691149" name="Picture 19" descr="A graph of a task-pla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691149" name="Picture 19" descr="A graph of a task-plan&#10;&#10;AI-generated content may be incorrect.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2F8E" w14:textId="44694B0A" w:rsidR="00F43621" w:rsidRPr="00B2068E" w:rsidRDefault="00F43621" w:rsidP="00F43621"/>
    <w:p w14:paraId="3127272A" w14:textId="77777777" w:rsidR="00F43621" w:rsidRPr="00B2068E" w:rsidRDefault="00F43621" w:rsidP="00F43621">
      <w:r w:rsidRPr="00B2068E">
        <w:rPr>
          <w:rFonts w:ascii="Nirmala UI" w:hAnsi="Nirmala UI" w:cs="Nirmala UI"/>
        </w:rPr>
        <w:t>৩</w:t>
      </w:r>
      <w:r w:rsidRPr="00B2068E">
        <w:t>.</w:t>
      </w:r>
      <w:r w:rsidRPr="00B2068E">
        <w:rPr>
          <w:rFonts w:ascii="Nirmala UI" w:hAnsi="Nirmala UI" w:cs="Nirmala UI"/>
        </w:rPr>
        <w:t>১৪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্ঞানব্যবস্থাপনা</w:t>
      </w:r>
      <w:proofErr w:type="spellEnd"/>
    </w:p>
    <w:p w14:paraId="46164229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পরিমিত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সারণি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চিত্র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ওয়ার্ড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হটস্পট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নুযায়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ধা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ূচক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হিংস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চাপ</w:t>
      </w:r>
      <w:proofErr w:type="spellEnd"/>
      <w:r w:rsidRPr="00B2068E">
        <w:t xml:space="preserve">)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েডিক্টর</w:t>
      </w:r>
      <w:r w:rsidRPr="00B2068E">
        <w:t>-</w:t>
      </w:r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Nirmala UI" w:hAnsi="Nirmala UI" w:cs="Nirmala UI"/>
        </w:rPr>
        <w:t>।</w:t>
      </w:r>
    </w:p>
    <w:p w14:paraId="5EF4F8C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থিম</w:t>
      </w:r>
      <w:r w:rsidRPr="00B2068E">
        <w:t>-</w:t>
      </w:r>
      <w:r w:rsidRPr="00B2068E">
        <w:rPr>
          <w:rFonts w:ascii="Nirmala UI" w:hAnsi="Nirmala UI" w:cs="Nirmala UI"/>
        </w:rPr>
        <w:t>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হুবহু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ক্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রক্ষ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ন</w:t>
      </w:r>
      <w:proofErr w:type="spellEnd"/>
      <w:r w:rsidRPr="00B2068E">
        <w:t xml:space="preserve"> (</w:t>
      </w:r>
      <w:proofErr w:type="spellStart"/>
      <w:r w:rsidRPr="00B2068E">
        <w:rPr>
          <w:rFonts w:ascii="Nirmala UI" w:hAnsi="Nirmala UI" w:cs="Nirmala UI"/>
        </w:rPr>
        <w:t>পরিচ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ড়াল</w:t>
      </w:r>
      <w:proofErr w:type="spellEnd"/>
      <w:r w:rsidRPr="00B2068E">
        <w:t xml:space="preserve"> </w:t>
      </w:r>
      <w:proofErr w:type="spellStart"/>
      <w:proofErr w:type="gram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>)</w:t>
      </w:r>
      <w:r w:rsidRPr="00B2068E">
        <w:rPr>
          <w:rFonts w:ascii="Nirmala UI" w:hAnsi="Nirmala UI" w:cs="Nirmala UI"/>
        </w:rPr>
        <w:t>।</w:t>
      </w:r>
      <w:proofErr w:type="gramEnd"/>
    </w:p>
    <w:p w14:paraId="76F9F5D6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সমন্ব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</w:t>
      </w:r>
      <w:proofErr w:type="spellEnd"/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মিশ্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ম্মিল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ায়াগ্রাম</w:t>
      </w:r>
      <w:proofErr w:type="spellEnd"/>
      <w:r w:rsidRPr="00B2068E">
        <w:t xml:space="preserve"> (Joint display)–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মা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্রবণত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্যাখ্যা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ুণ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র্ণ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6E590E5F" w14:textId="77777777" w:rsidR="00F43621" w:rsidRPr="00B2068E" w:rsidRDefault="00F43621" w:rsidP="00F43621">
      <w:pPr>
        <w:numPr>
          <w:ilvl w:val="0"/>
          <w:numId w:val="39"/>
        </w:numPr>
      </w:pPr>
      <w:proofErr w:type="spellStart"/>
      <w:r w:rsidRPr="00B2068E">
        <w:rPr>
          <w:rFonts w:ascii="Nirmala UI" w:hAnsi="Nirmala UI" w:cs="Nirmala UI"/>
        </w:rPr>
        <w:t>নীতিপত্র</w:t>
      </w:r>
      <w:proofErr w:type="spellEnd"/>
      <w:r w:rsidRPr="00B2068E">
        <w:t>: DSCC-</w:t>
      </w:r>
      <w:proofErr w:type="spellStart"/>
      <w:r w:rsidRPr="00B2068E">
        <w:rPr>
          <w:rFonts w:ascii="Nirmala UI" w:hAnsi="Nirmala UI" w:cs="Nirmala UI"/>
        </w:rPr>
        <w:t>কেন্দ্র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র্যক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্মপরিকল্পনা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হটস্পটভিত্ত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আউটরিচ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কেস</w:t>
      </w:r>
      <w:r w:rsidRPr="00B2068E">
        <w:t>-</w:t>
      </w:r>
      <w:r w:rsidRPr="00B2068E">
        <w:rPr>
          <w:rFonts w:ascii="Nirmala UI" w:hAnsi="Nirmala UI" w:cs="Nirmala UI"/>
        </w:rPr>
        <w:t>ম্যানেজমেন্ট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োবাই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t>/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রাত্রীকালীন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েফ</w:t>
      </w:r>
      <w:r w:rsidRPr="00B2068E">
        <w:t>-</w:t>
      </w:r>
      <w:r w:rsidRPr="00B2068E">
        <w:rPr>
          <w:rFonts w:ascii="Nirmala UI" w:hAnsi="Nirmala UI" w:cs="Nirmala UI"/>
        </w:rPr>
        <w:t>স্পেস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r w:rsidRPr="00B2068E">
        <w:t>-</w:t>
      </w:r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ড্রাগ</w:t>
      </w:r>
      <w:r w:rsidRPr="00B2068E">
        <w:t>-</w:t>
      </w:r>
      <w:r w:rsidRPr="00B2068E">
        <w:rPr>
          <w:rFonts w:ascii="Nirmala UI" w:hAnsi="Nirmala UI" w:cs="Nirmala UI"/>
        </w:rPr>
        <w:t>রিহ্যাব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রেফারাল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ুপারিশ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ক্ষিপ্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পত্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যোজন</w:t>
      </w:r>
      <w:proofErr w:type="spellEnd"/>
      <w:r w:rsidRPr="00B2068E">
        <w:rPr>
          <w:rFonts w:ascii="Nirmala UI" w:hAnsi="Nirmala UI" w:cs="Nirmala UI"/>
        </w:rPr>
        <w:t>।</w:t>
      </w:r>
    </w:p>
    <w:p w14:paraId="6989479F" w14:textId="0A595595" w:rsidR="00F43621" w:rsidRPr="00B2068E" w:rsidRDefault="00F43621" w:rsidP="00F43621"/>
    <w:p w14:paraId="528D9B5E" w14:textId="1468A592" w:rsidR="00F43621" w:rsidRPr="00B2068E" w:rsidRDefault="00F43621" w:rsidP="00F43621"/>
    <w:p w14:paraId="1D8E419D" w14:textId="77777777" w:rsidR="00F43621" w:rsidRPr="00B2068E" w:rsidRDefault="00F43621" w:rsidP="00F43621">
      <w:proofErr w:type="spellStart"/>
      <w:r w:rsidRPr="00B2068E">
        <w:rPr>
          <w:rFonts w:ascii="Nirmala UI" w:hAnsi="Nirmala UI" w:cs="Nirmala UI"/>
        </w:rPr>
        <w:lastRenderedPageBreak/>
        <w:t>এ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দ্ধতি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াঠামো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মনভাব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কশ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t xml:space="preserve"> DSCC-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খ্যাগ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াস্তবতা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ভিতর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ল্প</w:t>
      </w:r>
      <w:proofErr w:type="spellEnd"/>
      <w:r w:rsidRPr="00B2068E">
        <w:t>—</w:t>
      </w:r>
      <w:proofErr w:type="spellStart"/>
      <w:r w:rsidRPr="00B2068E">
        <w:rPr>
          <w:rFonts w:ascii="Nirmala UI" w:hAnsi="Nirmala UI" w:cs="Nirmala UI"/>
        </w:rPr>
        <w:t>উভয়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দ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একসাথ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ধর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যায়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্যাম্পলিং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নৈতিকতা</w:t>
      </w:r>
      <w:proofErr w:type="spellEnd"/>
      <w:r w:rsidRPr="00B2068E">
        <w:t xml:space="preserve">, </w:t>
      </w:r>
      <w:proofErr w:type="spellStart"/>
      <w:r w:rsidRPr="00B2068E">
        <w:rPr>
          <w:rFonts w:ascii="Nirmala UI" w:hAnsi="Nirmala UI" w:cs="Nirmala UI"/>
        </w:rPr>
        <w:t>গুণমাননিয়ন্ত্রণ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শক্তিশাল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লেষণ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িকল্পনা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ক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বিশ্বাসযোগ্য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নীতি</w:t>
      </w:r>
      <w:r w:rsidRPr="00B2068E">
        <w:t>-</w:t>
      </w:r>
      <w:r w:rsidRPr="00B2068E">
        <w:rPr>
          <w:rFonts w:ascii="Nirmala UI" w:hAnsi="Nirmala UI" w:cs="Nirmala UI"/>
        </w:rPr>
        <w:t>প্রাসঙ্গিক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তুলব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পরবর্তী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অধ্যায়ে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সংগৃহী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াত্তে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উপস্থাপিত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290E4874" w14:textId="77777777" w:rsidR="00074725" w:rsidRPr="00B2068E" w:rsidRDefault="00074725" w:rsidP="00434AFB"/>
    <w:p w14:paraId="55B2DB20" w14:textId="77777777" w:rsidR="000E3B98" w:rsidRPr="00B2068E" w:rsidRDefault="000E3B98" w:rsidP="004B4880"/>
    <w:p w14:paraId="4FDA98B6" w14:textId="1A0AE8E1" w:rsidR="0047249C" w:rsidRPr="00B2068E" w:rsidRDefault="0047249C" w:rsidP="00265531">
      <w:pPr>
        <w:pStyle w:val="Heading1"/>
      </w:pPr>
      <w:bookmarkStart w:id="83" w:name="_Toc208889538"/>
      <w:bookmarkStart w:id="84" w:name="অধযয়-৪-গবষণর-ফলফল"/>
      <w:bookmarkStart w:id="85" w:name="_Toc208911450"/>
      <w:proofErr w:type="spellStart"/>
      <w:r w:rsidRPr="00B2068E">
        <w:rPr>
          <w:rFonts w:ascii="Nirmala UI" w:hAnsi="Nirmala UI" w:cs="Nirmala UI"/>
        </w:rPr>
        <w:t>অধ্যায়</w:t>
      </w:r>
      <w:proofErr w:type="spellEnd"/>
      <w:r w:rsidRPr="00B2068E">
        <w:t xml:space="preserve"> </w:t>
      </w:r>
      <w:r w:rsidRPr="00B2068E">
        <w:rPr>
          <w:rFonts w:ascii="Nirmala UI" w:hAnsi="Nirmala UI" w:cs="Nirmala UI"/>
        </w:rPr>
        <w:t>৪</w:t>
      </w:r>
      <w:r w:rsidRPr="00B2068E">
        <w:t xml:space="preserve">: </w:t>
      </w:r>
      <w:proofErr w:type="spellStart"/>
      <w:r w:rsidRPr="00B2068E">
        <w:rPr>
          <w:rFonts w:ascii="Nirmala UI" w:hAnsi="Nirmala UI" w:cs="Nirmala UI"/>
        </w:rPr>
        <w:t>গবেষণার</w:t>
      </w:r>
      <w:proofErr w:type="spellEnd"/>
      <w:r w:rsidRPr="00B2068E">
        <w:t xml:space="preserve"> </w:t>
      </w:r>
      <w:proofErr w:type="spellStart"/>
      <w:r w:rsidRPr="00B2068E">
        <w:rPr>
          <w:rFonts w:ascii="Nirmala UI" w:hAnsi="Nirmala UI" w:cs="Nirmala UI"/>
        </w:rPr>
        <w:t>ফলাফল</w:t>
      </w:r>
      <w:bookmarkEnd w:id="83"/>
      <w:bookmarkEnd w:id="85"/>
      <w:proofErr w:type="spellEnd"/>
    </w:p>
    <w:p w14:paraId="10215D21" w14:textId="77777777" w:rsidR="0047249C" w:rsidRPr="00B2068E" w:rsidRDefault="0047249C" w:rsidP="0047249C">
      <w:pPr>
        <w:pStyle w:val="Heading3"/>
        <w:rPr>
          <w:color w:val="auto"/>
        </w:rPr>
      </w:pPr>
      <w:bookmarkStart w:id="86" w:name="_Toc208889539"/>
      <w:bookmarkStart w:id="87" w:name="বয়সভততক-বণটন"/>
      <w:bookmarkStart w:id="88" w:name="_Toc208911451"/>
      <w:r w:rsidRPr="00B2068E">
        <w:rPr>
          <w:rFonts w:ascii="Nirmala UI" w:hAnsi="Nirmala UI" w:cs="Nirmala UI"/>
          <w:color w:val="auto"/>
          <w:sz w:val="36"/>
        </w:rPr>
        <w:t>৪</w:t>
      </w:r>
      <w:r w:rsidRPr="00B2068E">
        <w:rPr>
          <w:rFonts w:ascii="Arial" w:hAnsi="Arial"/>
          <w:color w:val="auto"/>
          <w:sz w:val="36"/>
        </w:rPr>
        <w:t xml:space="preserve">.১ </w:t>
      </w:r>
      <w:proofErr w:type="spellStart"/>
      <w:r w:rsidRPr="00B2068E">
        <w:rPr>
          <w:rFonts w:ascii="Arial" w:hAnsi="Arial"/>
          <w:color w:val="auto"/>
          <w:sz w:val="36"/>
        </w:rPr>
        <w:t>বয়সভিত্ত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ণ্টন</w:t>
      </w:r>
      <w:bookmarkEnd w:id="86"/>
      <w:bookmarkEnd w:id="88"/>
      <w:proofErr w:type="spellEnd"/>
    </w:p>
    <w:p w14:paraId="6AFE7AC0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৫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বিন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% (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৫৬%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সীমায়</w:t>
      </w:r>
      <w:proofErr w:type="spellEnd"/>
      <w:r w:rsidRPr="00B2068E">
        <w:rPr>
          <w:rFonts w:ascii="Arial" w:hAnsi="Arial"/>
        </w:rPr>
        <w:t xml:space="preserve"> ৪৪% (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ুতরা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য়স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</w:t>
      </w:r>
      <w:proofErr w:type="spellEnd"/>
      <w:r w:rsidRPr="00B2068E">
        <w:rPr>
          <w:rFonts w:ascii="Arial" w:hAnsi="Arial"/>
        </w:rPr>
        <w:t xml:space="preserve"> (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>)।</w:t>
      </w:r>
    </w:p>
    <w:p w14:paraId="3FB807B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20BF987" w14:textId="77777777" w:rsidR="0047249C" w:rsidRPr="00B2068E" w:rsidRDefault="0047249C" w:rsidP="0047249C">
      <w:pPr>
        <w:pStyle w:val="Heading4"/>
        <w:rPr>
          <w:color w:val="auto"/>
        </w:rPr>
      </w:pPr>
      <w:bookmarkStart w:id="89" w:name="সরণ-৪.১-পথশশদর-বয়স-অনযয়-সখয-ও-শতশ-বতরণ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ুযায়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ংখ্য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শতাংশ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িতরণ</w:t>
      </w:r>
      <w:proofErr w:type="spellEnd"/>
    </w:p>
    <w:p w14:paraId="70707CEB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631"/>
        <w:gridCol w:w="1625"/>
        <w:gridCol w:w="1589"/>
      </w:tblGrid>
      <w:tr w:rsidR="00BC3182" w:rsidRPr="00B2068E" w14:paraId="4A9AAC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752B2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51A4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CF29C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83AD4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CED614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FFB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CD0C0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53F0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4D2E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543524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B89F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0B2F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6F63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3722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547564C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B7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A29A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0B03E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A20A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B2018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A75C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9F83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৯ (৭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9607E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AD23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9474C7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F4C5ADA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-চতুর্থাং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হ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টি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ঠিত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৮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মেয়ে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চলিত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পেক্ষাকৃ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(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</w:p>
    <w:p w14:paraId="7F4621D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408CAA8A" w14:textId="77777777" w:rsidR="0047249C" w:rsidRPr="00B2068E" w:rsidRDefault="0047249C" w:rsidP="0047249C">
      <w:pPr>
        <w:pStyle w:val="Heading3"/>
        <w:rPr>
          <w:color w:val="auto"/>
        </w:rPr>
      </w:pPr>
      <w:bookmarkStart w:id="90" w:name="_Toc208889540"/>
      <w:bookmarkStart w:id="91" w:name="করমরত-ও-করমহন-শশ"/>
      <w:bookmarkStart w:id="92" w:name="_Toc208911452"/>
      <w:bookmarkEnd w:id="87"/>
      <w:bookmarkEnd w:id="89"/>
      <w:r w:rsidRPr="00B2068E">
        <w:rPr>
          <w:rFonts w:ascii="Arial" w:hAnsi="Arial"/>
          <w:color w:val="auto"/>
          <w:sz w:val="36"/>
        </w:rPr>
        <w:t xml:space="preserve">৪.২ </w:t>
      </w:r>
      <w:proofErr w:type="spellStart"/>
      <w:r w:rsidRPr="00B2068E">
        <w:rPr>
          <w:rFonts w:ascii="Arial" w:hAnsi="Arial"/>
          <w:color w:val="auto"/>
          <w:sz w:val="36"/>
        </w:rPr>
        <w:t>কর্মরত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কর্মহীন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bookmarkEnd w:id="90"/>
      <w:bookmarkEnd w:id="92"/>
      <w:proofErr w:type="spellEnd"/>
    </w:p>
    <w:p w14:paraId="6F7758F4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লিঙ্গভিত্তিত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নিচ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২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উপার্জ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)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ংখ্যক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>।</w:t>
      </w:r>
    </w:p>
    <w:p w14:paraId="509C8D4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0E430AA" w14:textId="77777777" w:rsidR="0047249C" w:rsidRPr="00B2068E" w:rsidRDefault="0047249C" w:rsidP="0047249C">
      <w:pPr>
        <w:pStyle w:val="Heading4"/>
        <w:rPr>
          <w:color w:val="auto"/>
        </w:rPr>
      </w:pPr>
      <w:bookmarkStart w:id="93" w:name="Xebe2b497ab911305cb39e7a5902e8cf492bb80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২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্মর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কর্মহী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D2B9DC1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8"/>
        <w:gridCol w:w="1641"/>
        <w:gridCol w:w="1634"/>
        <w:gridCol w:w="1678"/>
        <w:gridCol w:w="1672"/>
        <w:gridCol w:w="1557"/>
      </w:tblGrid>
      <w:tr w:rsidR="00BC3182" w:rsidRPr="00B2068E" w14:paraId="53DD94B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4FF7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9324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B3F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রত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F1E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14BA1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র্মহীন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343B8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67AAC7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E4F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6BFF3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2B11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48C6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26F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CDB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2B0B5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37E1A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D9480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ADAF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34A1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AAC6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3CB7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C6074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C18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7A21D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72265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3629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DC65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21DA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5EB4929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11192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FF1D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28F3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12AE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C5C9A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D5A1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067CA3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8C4D43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ো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ভাব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সং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ক্ত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(৩০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</w:t>
      </w:r>
      <w:proofErr w:type="spellEnd"/>
      <w:r w:rsidRPr="00B2068E">
        <w:rPr>
          <w:rFonts w:ascii="Arial" w:hAnsi="Arial"/>
        </w:rPr>
        <w:t xml:space="preserve"> (২৬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;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(১৮%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ন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শি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লম্ব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ভাব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20E9CC5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5A11A64" w14:textId="77777777" w:rsidR="0047249C" w:rsidRPr="00B2068E" w:rsidRDefault="0047249C" w:rsidP="0047249C">
      <w:pPr>
        <w:pStyle w:val="Heading3"/>
        <w:rPr>
          <w:color w:val="auto"/>
        </w:rPr>
      </w:pPr>
      <w:bookmarkStart w:id="94" w:name="_Toc208889541"/>
      <w:bookmarkStart w:id="95" w:name="ভকষবতত-অবসথ"/>
      <w:bookmarkStart w:id="96" w:name="_Toc208911453"/>
      <w:bookmarkEnd w:id="91"/>
      <w:bookmarkEnd w:id="93"/>
      <w:r w:rsidRPr="00B2068E">
        <w:rPr>
          <w:rFonts w:ascii="Arial" w:hAnsi="Arial"/>
          <w:color w:val="auto"/>
          <w:sz w:val="36"/>
        </w:rPr>
        <w:t xml:space="preserve">৪.৩ </w:t>
      </w:r>
      <w:proofErr w:type="spellStart"/>
      <w:r w:rsidRPr="00B2068E">
        <w:rPr>
          <w:rFonts w:ascii="Arial" w:hAnsi="Arial"/>
          <w:color w:val="auto"/>
          <w:sz w:val="36"/>
        </w:rPr>
        <w:t>ভিক্ষাবৃত্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4"/>
      <w:bookmarkEnd w:id="96"/>
      <w:proofErr w:type="spellEnd"/>
    </w:p>
    <w:p w14:paraId="007E4CAB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ণ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ম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৩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গরি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ল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৪০%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৮%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তিটিত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: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০%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)।</w:t>
      </w:r>
    </w:p>
    <w:p w14:paraId="084FE38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BD8C713" w14:textId="77777777" w:rsidR="0047249C" w:rsidRPr="00B2068E" w:rsidRDefault="0047249C" w:rsidP="0047249C">
      <w:pPr>
        <w:pStyle w:val="Heading4"/>
        <w:rPr>
          <w:color w:val="auto"/>
        </w:rPr>
      </w:pPr>
      <w:bookmarkStart w:id="97" w:name="X939c13393b087ae2e090c18592792152b475c6c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৩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ভিক্ষাবৃত্তি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জড়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65A141B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4"/>
        <w:gridCol w:w="1656"/>
        <w:gridCol w:w="1631"/>
        <w:gridCol w:w="1821"/>
        <w:gridCol w:w="1785"/>
        <w:gridCol w:w="1393"/>
      </w:tblGrid>
      <w:tr w:rsidR="00BC3182" w:rsidRPr="00B2068E" w14:paraId="34F1219E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23D2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AFF5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6459C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D5309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B4D52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ভিক্ষ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625F5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4B3B1CB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A3720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5A694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84E6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8557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7B60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EAB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D67696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CA94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C1AF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8257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55C9B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8F9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ACD0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1E8A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30CD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50D3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D91ED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0AB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3834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51BD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7825FA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EA368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3AAE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১ (৬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46A14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A5DC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0F1E4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087B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9C975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676A68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lastRenderedPageBreak/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গিদ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ঊ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ধ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ৃক্ত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ঝ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ও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ভর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টকীয়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ধ্য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য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চ্ছে</w:t>
      </w:r>
      <w:proofErr w:type="spellEnd"/>
      <w:r w:rsidRPr="00B2068E">
        <w:rPr>
          <w:rFonts w:ascii="Arial" w:hAnsi="Arial"/>
        </w:rPr>
        <w:t>।</w:t>
      </w:r>
    </w:p>
    <w:p w14:paraId="0B69E44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8678973" w14:textId="77777777" w:rsidR="0047249C" w:rsidRPr="00B2068E" w:rsidRDefault="0047249C" w:rsidP="0047249C">
      <w:pPr>
        <w:pStyle w:val="Heading3"/>
        <w:rPr>
          <w:color w:val="auto"/>
        </w:rPr>
      </w:pPr>
      <w:bookmarkStart w:id="98" w:name="_Toc208889542"/>
      <w:bookmarkStart w:id="99" w:name="শকষগত-অবসথ"/>
      <w:bookmarkStart w:id="100" w:name="_Toc208911454"/>
      <w:bookmarkEnd w:id="95"/>
      <w:bookmarkEnd w:id="97"/>
      <w:r w:rsidRPr="00B2068E">
        <w:rPr>
          <w:rFonts w:ascii="Arial" w:hAnsi="Arial"/>
          <w:color w:val="auto"/>
          <w:sz w:val="36"/>
        </w:rPr>
        <w:t xml:space="preserve">৪.৪ </w:t>
      </w:r>
      <w:proofErr w:type="spellStart"/>
      <w:r w:rsidRPr="00B2068E">
        <w:rPr>
          <w:rFonts w:ascii="Arial" w:hAnsi="Arial"/>
          <w:color w:val="auto"/>
          <w:sz w:val="36"/>
        </w:rPr>
        <w:t>শিক্ষাগ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98"/>
      <w:bookmarkEnd w:id="100"/>
      <w:proofErr w:type="spellEnd"/>
    </w:p>
    <w:p w14:paraId="3711052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্বোচ্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তদূ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িক্র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৫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াভ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ালো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৮%) </w:t>
      </w:r>
      <w:proofErr w:type="spellStart"/>
      <w:r w:rsidRPr="00B2068E">
        <w:rPr>
          <w:rFonts w:ascii="Arial" w:hAnsi="Arial"/>
        </w:rPr>
        <w:t>সম্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শ্র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৮%) 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%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-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২৬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েবার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ন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২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ল</w:t>
      </w:r>
      <w:proofErr w:type="spellEnd"/>
      <w:r w:rsidRPr="00B2068E">
        <w:rPr>
          <w:rFonts w:ascii="Arial" w:hAnsi="Arial"/>
        </w:rPr>
        <w:t xml:space="preserve">;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১০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(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মপক্ষ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থাপ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ছে</w:t>
      </w:r>
      <w:proofErr w:type="spellEnd"/>
      <w:r w:rsidRPr="00B2068E">
        <w:rPr>
          <w:rFonts w:ascii="Arial" w:hAnsi="Arial"/>
        </w:rPr>
        <w:t>।</w:t>
      </w:r>
    </w:p>
    <w:p w14:paraId="230067B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196AAB2" w14:textId="77777777" w:rsidR="0047249C" w:rsidRPr="00B2068E" w:rsidRDefault="0047249C" w:rsidP="0047249C">
      <w:pPr>
        <w:pStyle w:val="Heading4"/>
        <w:rPr>
          <w:color w:val="auto"/>
        </w:rPr>
      </w:pPr>
      <w:bookmarkStart w:id="101" w:name="X0eb5b881844ab88ca7a01a3d236b8a7e3306eb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৪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র্জনের</w:t>
      </w:r>
      <w:proofErr w:type="spellEnd"/>
      <w:r w:rsidRPr="00B2068E">
        <w:rPr>
          <w:rFonts w:ascii="Arial" w:hAnsi="Arial"/>
          <w:color w:val="auto"/>
        </w:rPr>
        <w:t xml:space="preserve"> (</w:t>
      </w:r>
      <w:proofErr w:type="spellStart"/>
      <w:r w:rsidRPr="00B2068E">
        <w:rPr>
          <w:rFonts w:ascii="Arial" w:hAnsi="Arial"/>
          <w:color w:val="auto"/>
        </w:rPr>
        <w:t>সর্বোচ্চ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শ্রেণ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ন্ন</w:t>
      </w:r>
      <w:proofErr w:type="spellEnd"/>
      <w:r w:rsidRPr="00B2068E">
        <w:rPr>
          <w:rFonts w:ascii="Arial" w:hAnsi="Arial"/>
          <w:color w:val="auto"/>
        </w:rPr>
        <w:t xml:space="preserve">) </w:t>
      </w:r>
      <w:proofErr w:type="spellStart"/>
      <w:r w:rsidRPr="00B2068E">
        <w:rPr>
          <w:rFonts w:ascii="Arial" w:hAnsi="Arial"/>
          <w:color w:val="auto"/>
        </w:rPr>
        <w:t>বয়সভিত্ত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C1F4DBF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6"/>
        <w:gridCol w:w="1153"/>
        <w:gridCol w:w="1151"/>
        <w:gridCol w:w="1312"/>
        <w:gridCol w:w="1277"/>
        <w:gridCol w:w="1214"/>
        <w:gridCol w:w="1211"/>
        <w:gridCol w:w="1136"/>
      </w:tblGrid>
      <w:tr w:rsidR="00BC3182" w:rsidRPr="00B2068E" w14:paraId="11D63CF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F685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lastRenderedPageBreak/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BAB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F5C5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ক্ষ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A54AD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351B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ম-৫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B77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AA379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৬ষ্ঠ-৮ম </w:t>
            </w:r>
            <w:proofErr w:type="spellStart"/>
            <w:r w:rsidRPr="00B2068E">
              <w:rPr>
                <w:rFonts w:ascii="Arial" w:hAnsi="Arial"/>
              </w:rPr>
              <w:t>শ্রেণি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240B6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657311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ECD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218D3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32E64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B8D1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57DB3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825F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17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EC5A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451940C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0413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F542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১ (২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CB6E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6B34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B766F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56E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ABE8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13027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20C86E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A978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8F5ED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36A8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EA8E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636B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25F3E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09F58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1C058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D0ED094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9F04C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8667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F07E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F2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759F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8237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91AE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A201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C6481A7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6CEACE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পষ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তি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কে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৫৬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দ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থ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ঞ্চ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%)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উ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ব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ন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বেক্ষ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লাভ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বিধা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রভাগ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পরীত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ছে</w:t>
      </w:r>
      <w:proofErr w:type="spellEnd"/>
      <w:r w:rsidRPr="00B2068E">
        <w:rPr>
          <w:rFonts w:ascii="Arial" w:hAnsi="Arial"/>
        </w:rPr>
        <w:t xml:space="preserve">: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। </w:t>
      </w:r>
      <w:proofErr w:type="spellStart"/>
      <w:r w:rsidRPr="00B2068E">
        <w:rPr>
          <w:rFonts w:ascii="Arial" w:hAnsi="Arial"/>
        </w:rPr>
        <w:t>সর্বোপ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াল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ু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সংখ্য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্রেণ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ৌঁছ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ে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গ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বিষ্য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উন্নয়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তিবা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ন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োগ্য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-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ুনঃস্থাপ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ঠ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61CAD29B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CFE7E38" w14:textId="77777777" w:rsidR="0047249C" w:rsidRPr="00B2068E" w:rsidRDefault="0047249C" w:rsidP="0047249C">
      <w:pPr>
        <w:pStyle w:val="Heading3"/>
        <w:rPr>
          <w:color w:val="auto"/>
        </w:rPr>
      </w:pPr>
      <w:bookmarkStart w:id="102" w:name="_Toc208889543"/>
      <w:bookmarkStart w:id="103" w:name="নশজত-দরবয-গরহণর-অবসথ"/>
      <w:bookmarkStart w:id="104" w:name="_Toc208911455"/>
      <w:bookmarkEnd w:id="99"/>
      <w:bookmarkEnd w:id="101"/>
      <w:r w:rsidRPr="00B2068E">
        <w:rPr>
          <w:rFonts w:ascii="Arial" w:hAnsi="Arial"/>
          <w:color w:val="auto"/>
          <w:sz w:val="36"/>
        </w:rPr>
        <w:t xml:space="preserve">৪.৫ </w:t>
      </w:r>
      <w:proofErr w:type="spellStart"/>
      <w:r w:rsidRPr="00B2068E">
        <w:rPr>
          <w:rFonts w:ascii="Arial" w:hAnsi="Arial"/>
          <w:color w:val="auto"/>
          <w:sz w:val="36"/>
        </w:rPr>
        <w:t>নেশাজা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দ্রব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গ্রহ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অবস্থা</w:t>
      </w:r>
      <w:bookmarkEnd w:id="102"/>
      <w:bookmarkEnd w:id="104"/>
      <w:proofErr w:type="spellEnd"/>
    </w:p>
    <w:p w14:paraId="0A3CF22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যা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মাত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দ্যমান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৬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ছেলে-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িলি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৭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২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Arial" w:hAnsi="Arial"/>
        </w:rPr>
        <w:lastRenderedPageBreak/>
        <w:t>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১%)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র্বাধ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 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তদূর্ধ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৮৯%)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(১১%) এ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5F218FE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9AD921" w14:textId="77777777" w:rsidR="0047249C" w:rsidRPr="00B2068E" w:rsidRDefault="0047249C" w:rsidP="0047249C">
      <w:pPr>
        <w:pStyle w:val="Heading4"/>
        <w:rPr>
          <w:color w:val="auto"/>
        </w:rPr>
      </w:pPr>
      <w:bookmarkStart w:id="105" w:name="Xd46921b14a1058141f5d24e24e3f6c139cffd99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৫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শাজা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দ্রব্য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্রহণ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া-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408887A7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2"/>
        <w:gridCol w:w="1646"/>
        <w:gridCol w:w="1629"/>
        <w:gridCol w:w="1818"/>
        <w:gridCol w:w="1778"/>
        <w:gridCol w:w="1407"/>
      </w:tblGrid>
      <w:tr w:rsidR="00BC3182" w:rsidRPr="00B2068E" w14:paraId="29EE80B8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C8E22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985C1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10BB9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FA3BC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4B8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েশ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ED49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0FCF7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CE0F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05B6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200E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D2B37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3B94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CE1B6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F27E169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A960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158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0537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CAB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F51A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14B31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EAF55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F415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7BDD9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18C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A7FAB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4B289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1B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69E53C1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80460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C62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৯ (৫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2E72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FBB9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0A2CB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14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1A3F669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D4ED791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প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৫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াপ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৭ </w:t>
      </w:r>
      <w:proofErr w:type="spellStart"/>
      <w:r w:rsidRPr="00B2068E">
        <w:rPr>
          <w:rFonts w:ascii="Arial" w:hAnsi="Arial"/>
        </w:rPr>
        <w:t>জ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য়ম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গ্রুপ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ি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সমগ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ধান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গ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ন্দ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র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ঝুঁকি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পজ্জন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সক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ট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উল্লেখযোগ্যভাব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ব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রাস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ূমপা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 –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১৪%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ারীরিক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ে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>।</w:t>
      </w:r>
    </w:p>
    <w:p w14:paraId="24B0981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C6751B" w14:textId="77777777" w:rsidR="0047249C" w:rsidRPr="00B2068E" w:rsidRDefault="0047249C" w:rsidP="0047249C">
      <w:pPr>
        <w:pStyle w:val="Heading3"/>
        <w:rPr>
          <w:color w:val="auto"/>
        </w:rPr>
      </w:pPr>
      <w:bookmarkStart w:id="106" w:name="_Toc208889544"/>
      <w:bookmarkStart w:id="107" w:name="পতর-উপসথত-ও-অনপসথত"/>
      <w:bookmarkStart w:id="108" w:name="_Toc208911456"/>
      <w:bookmarkEnd w:id="103"/>
      <w:bookmarkEnd w:id="105"/>
      <w:r w:rsidRPr="00B2068E">
        <w:rPr>
          <w:rFonts w:ascii="Arial" w:hAnsi="Arial"/>
          <w:color w:val="auto"/>
          <w:sz w:val="36"/>
        </w:rPr>
        <w:lastRenderedPageBreak/>
        <w:t xml:space="preserve">৪.৬ </w:t>
      </w:r>
      <w:proofErr w:type="spellStart"/>
      <w:r w:rsidRPr="00B2068E">
        <w:rPr>
          <w:rFonts w:ascii="Arial" w:hAnsi="Arial"/>
          <w:color w:val="auto"/>
          <w:sz w:val="36"/>
        </w:rPr>
        <w:t>পিত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উপস্থিতি</w:t>
      </w:r>
      <w:proofErr w:type="spellEnd"/>
      <w:r w:rsidRPr="00B2068E">
        <w:rPr>
          <w:rFonts w:ascii="Arial" w:hAnsi="Arial"/>
          <w:color w:val="auto"/>
          <w:sz w:val="36"/>
        </w:rPr>
        <w:t xml:space="preserve"> ও </w:t>
      </w:r>
      <w:proofErr w:type="spellStart"/>
      <w:r w:rsidRPr="00B2068E">
        <w:rPr>
          <w:rFonts w:ascii="Arial" w:hAnsi="Arial"/>
          <w:color w:val="auto"/>
          <w:sz w:val="36"/>
        </w:rPr>
        <w:t>অনুপস্থিতি</w:t>
      </w:r>
      <w:bookmarkEnd w:id="106"/>
      <w:bookmarkEnd w:id="108"/>
      <w:proofErr w:type="spellEnd"/>
    </w:p>
    <w:p w14:paraId="498757B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৬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৪২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১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৯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৪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০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৫%)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১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৫৫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৩৩% (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683DB9B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30A62F8" w14:textId="77777777" w:rsidR="0047249C" w:rsidRPr="00B2068E" w:rsidRDefault="0047249C" w:rsidP="0047249C">
      <w:pPr>
        <w:pStyle w:val="Heading4"/>
        <w:rPr>
          <w:color w:val="auto"/>
        </w:rPr>
      </w:pPr>
      <w:bookmarkStart w:id="109" w:name="X935a6465ebb5c3a8dfcd228dcd053cc69237d8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৬: </w:t>
      </w:r>
      <w:proofErr w:type="spellStart"/>
      <w:r w:rsidRPr="00B2068E">
        <w:rPr>
          <w:rFonts w:ascii="Arial" w:hAnsi="Arial"/>
          <w:color w:val="auto"/>
        </w:rPr>
        <w:t>পথশিশু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ি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উপস্থিতি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বস্থ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ণ্টন</w:t>
      </w:r>
      <w:proofErr w:type="spellEnd"/>
    </w:p>
    <w:p w14:paraId="6083947D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6"/>
        <w:gridCol w:w="1763"/>
        <w:gridCol w:w="1732"/>
        <w:gridCol w:w="1663"/>
        <w:gridCol w:w="1652"/>
        <w:gridCol w:w="1444"/>
      </w:tblGrid>
      <w:tr w:rsidR="00BC3182" w:rsidRPr="00B2068E" w14:paraId="6DB2C322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E47B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DE24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8F8FB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8967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DD8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পি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66896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6DE2DA0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F4D38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63DC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16A6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F2F74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0619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156C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355A04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907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02D1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3DFD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4E50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6C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3347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B5447F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23E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4246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91E9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371D0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61B31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215F5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A66235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A2F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E93FA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3C35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D67F7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২ (৪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E457D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0B812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B666B3E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32CEA90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উল্লেখ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্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ঠ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৫৮%)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ঙ্গুর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কা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ংকাজনকভাবে</w:t>
      </w:r>
      <w:proofErr w:type="spellEnd"/>
      <w:r w:rsidRPr="00B2068E">
        <w:rPr>
          <w:rFonts w:ascii="Arial" w:hAnsi="Arial"/>
        </w:rPr>
        <w:t xml:space="preserve"> ১০০% (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কল</w:t>
      </w:r>
      <w:proofErr w:type="spellEnd"/>
      <w:r w:rsidRPr="00B2068E">
        <w:rPr>
          <w:rFonts w:ascii="Arial" w:hAnsi="Arial"/>
        </w:rPr>
        <w:t xml:space="preserve">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) – এ </w:t>
      </w:r>
      <w:proofErr w:type="spellStart"/>
      <w:r w:rsidRPr="00B2068E">
        <w:rPr>
          <w:rFonts w:ascii="Arial" w:hAnsi="Arial"/>
        </w:rPr>
        <w:t>তথ্য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দ্বেগজন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সঙ্গ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াংশ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৫%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(৫-১০ </w:t>
      </w:r>
      <w:proofErr w:type="spellStart"/>
      <w:r w:rsidRPr="00B2068E">
        <w:rPr>
          <w:rFonts w:ascii="Arial" w:hAnsi="Arial"/>
        </w:rPr>
        <w:lastRenderedPageBreak/>
        <w:t>বছর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ছু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ই-তৃতীয়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স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কালী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মগ্রি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েঙ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অসম্পূর্ণ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তৃ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হীনত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নসংগ্রাম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ীব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োলে</w:t>
      </w:r>
      <w:proofErr w:type="spellEnd"/>
      <w:r w:rsidRPr="00B2068E">
        <w:rPr>
          <w:rFonts w:ascii="Arial" w:hAnsi="Arial"/>
        </w:rPr>
        <w:t>।</w:t>
      </w:r>
    </w:p>
    <w:p w14:paraId="3D2F634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5DFFF015" w14:textId="77777777" w:rsidR="0047249C" w:rsidRPr="00B2068E" w:rsidRDefault="0047249C" w:rsidP="0047249C">
      <w:pPr>
        <w:pStyle w:val="Heading3"/>
        <w:rPr>
          <w:color w:val="auto"/>
        </w:rPr>
      </w:pPr>
      <w:bookmarkStart w:id="110" w:name="_Toc208889545"/>
      <w:bookmarkStart w:id="111" w:name="ম-আছ-ব-নই"/>
      <w:bookmarkStart w:id="112" w:name="_Toc208911457"/>
      <w:bookmarkEnd w:id="107"/>
      <w:bookmarkEnd w:id="109"/>
      <w:r w:rsidRPr="00B2068E">
        <w:rPr>
          <w:rFonts w:ascii="Arial" w:hAnsi="Arial"/>
          <w:color w:val="auto"/>
          <w:sz w:val="36"/>
        </w:rPr>
        <w:t xml:space="preserve">৪.৭ </w:t>
      </w:r>
      <w:proofErr w:type="spellStart"/>
      <w:r w:rsidRPr="00B2068E">
        <w:rPr>
          <w:rFonts w:ascii="Arial" w:hAnsi="Arial"/>
          <w:color w:val="auto"/>
          <w:sz w:val="36"/>
        </w:rPr>
        <w:t>ম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আ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েই</w:t>
      </w:r>
      <w:bookmarkEnd w:id="110"/>
      <w:bookmarkEnd w:id="112"/>
      <w:proofErr w:type="spellEnd"/>
    </w:p>
    <w:p w14:paraId="3EAA414D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টভূম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ুরুত্বপূর্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বে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ম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গ্রহণকা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োগা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৯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মুনার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ী</w:t>
      </w:r>
      <w:proofErr w:type="spellEnd"/>
      <w:r w:rsidRPr="00B2068E">
        <w:rPr>
          <w:rFonts w:ascii="Arial" w:hAnsi="Arial"/>
        </w:rPr>
        <w:t xml:space="preserve"> ৩৪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হযোগি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াড়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)। </w:t>
      </w:r>
      <w:proofErr w:type="spellStart"/>
      <w:r w:rsidRPr="00B2068E">
        <w:rPr>
          <w:rFonts w:ascii="Arial" w:hAnsi="Arial"/>
        </w:rPr>
        <w:t>বয়স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াজ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গ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৬৯% </w:t>
      </w:r>
      <w:proofErr w:type="spellStart"/>
      <w:r w:rsidRPr="00B2068E">
        <w:rPr>
          <w:rFonts w:ascii="Arial" w:hAnsi="Arial"/>
        </w:rPr>
        <w:t>এর</w:t>
      </w:r>
      <w:proofErr w:type="spellEnd"/>
      <w:r w:rsidRPr="00B2068E">
        <w:rPr>
          <w:rFonts w:ascii="Arial" w:hAnsi="Arial"/>
        </w:rPr>
        <w:t xml:space="preserve"> (৭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৩১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হত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শিশুরই</w:t>
      </w:r>
      <w:proofErr w:type="spellEnd"/>
      <w:r w:rsidRPr="00B2068E">
        <w:rPr>
          <w:rFonts w:ascii="Arial" w:hAnsi="Arial"/>
        </w:rPr>
        <w:t xml:space="preserve"> (০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১০-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চ্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ঙ্গে</w:t>
      </w:r>
      <w:proofErr w:type="spellEnd"/>
      <w:r w:rsidRPr="00B2068E">
        <w:rPr>
          <w:rFonts w:ascii="Arial" w:hAnsi="Arial"/>
        </w:rPr>
        <w:t xml:space="preserve">,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২৮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৩ </w:t>
      </w:r>
      <w:proofErr w:type="spellStart"/>
      <w:r w:rsidRPr="00B2068E">
        <w:rPr>
          <w:rFonts w:ascii="Arial" w:hAnsi="Arial"/>
        </w:rPr>
        <w:t>জনে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৪৬%)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</w:t>
      </w:r>
      <w:proofErr w:type="spellEnd"/>
      <w:r w:rsidRPr="00B2068E">
        <w:rPr>
          <w:rFonts w:ascii="Arial" w:hAnsi="Arial"/>
        </w:rPr>
        <w:t xml:space="preserve"> ৯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(৩২%) </w:t>
      </w:r>
      <w:proofErr w:type="spellStart"/>
      <w:r w:rsidRPr="00B2068E">
        <w:rPr>
          <w:rFonts w:ascii="Arial" w:hAnsi="Arial"/>
        </w:rPr>
        <w:t>মা-ছাড়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চ্চ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৭৬% (৫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), </w:t>
      </w:r>
      <w:proofErr w:type="spellStart"/>
      <w:r w:rsidRPr="00B2068E">
        <w:rPr>
          <w:rFonts w:ascii="Arial" w:hAnsi="Arial"/>
        </w:rPr>
        <w:t>অর্থা</w:t>
      </w:r>
      <w:proofErr w:type="spellEnd"/>
      <w:r w:rsidRPr="00B2068E">
        <w:rPr>
          <w:rFonts w:ascii="Arial" w:hAnsi="Arial"/>
        </w:rPr>
        <w:t xml:space="preserve">ৎ ২৪% </w:t>
      </w:r>
      <w:proofErr w:type="spellStart"/>
      <w:r w:rsidRPr="00B2068E">
        <w:rPr>
          <w:rFonts w:ascii="Arial" w:hAnsi="Arial"/>
        </w:rPr>
        <w:t>ক্ষেত্রে</w:t>
      </w:r>
      <w:proofErr w:type="spellEnd"/>
      <w:r w:rsidRPr="00B2068E">
        <w:rPr>
          <w:rFonts w:ascii="Arial" w:hAnsi="Arial"/>
        </w:rPr>
        <w:t xml:space="preserve"> (৩ </w:t>
      </w:r>
      <w:proofErr w:type="spellStart"/>
      <w:r w:rsidRPr="00B2068E">
        <w:rPr>
          <w:rFonts w:ascii="Arial" w:hAnsi="Arial"/>
        </w:rPr>
        <w:t>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্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ন্নি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>।</w:t>
      </w:r>
    </w:p>
    <w:p w14:paraId="2498017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67DDC11" w14:textId="77777777" w:rsidR="0047249C" w:rsidRPr="00B2068E" w:rsidRDefault="0047249C" w:rsidP="0047249C">
      <w:pPr>
        <w:pStyle w:val="Heading4"/>
        <w:rPr>
          <w:color w:val="auto"/>
        </w:rPr>
      </w:pPr>
      <w:bookmarkStart w:id="113" w:name="সরণ-৪.৯-ম-আছ-ব-নই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৯: </w:t>
      </w:r>
      <w:proofErr w:type="spellStart"/>
      <w:r w:rsidRPr="00B2068E">
        <w:rPr>
          <w:rFonts w:ascii="Arial" w:hAnsi="Arial"/>
          <w:color w:val="auto"/>
        </w:rPr>
        <w:t>ম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আছ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ে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55707934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8"/>
        <w:gridCol w:w="1726"/>
        <w:gridCol w:w="1718"/>
        <w:gridCol w:w="1612"/>
        <w:gridCol w:w="1596"/>
        <w:gridCol w:w="1540"/>
      </w:tblGrid>
      <w:tr w:rsidR="00BC3182" w:rsidRPr="00B2068E" w14:paraId="7AA5EAD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E691A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6DFA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32A38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আছ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B77E5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77318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ে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B3613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F224B2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2E8B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948D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8D29A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34D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2EADE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D359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19A4D6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A9226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9AB0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629C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1F95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B313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FCAD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060BABE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98C3E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F8FE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60E3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0615A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A60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E5E83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0503FCD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E8FC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6F0E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৫ (৫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7FAD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2A9A8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733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0C90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508A76B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380B7463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নমুনায়</w:t>
      </w:r>
      <w:proofErr w:type="spellEnd"/>
      <w:r w:rsidRPr="00B2068E">
        <w:rPr>
          <w:rFonts w:ascii="Arial" w:hAnsi="Arial"/>
        </w:rPr>
        <w:t xml:space="preserve"> ৬৬%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কি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পস্থি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থিতিশীল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2A7CBC81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E585FBB" w14:textId="77777777" w:rsidR="0047249C" w:rsidRPr="00B2068E" w:rsidRDefault="0047249C" w:rsidP="0047249C">
      <w:pPr>
        <w:pStyle w:val="Heading3"/>
        <w:rPr>
          <w:color w:val="auto"/>
        </w:rPr>
      </w:pPr>
      <w:bookmarkStart w:id="114" w:name="_Toc208889546"/>
      <w:bookmarkStart w:id="115" w:name="শশ-কথয়-থক"/>
      <w:bookmarkStart w:id="116" w:name="_Toc208911458"/>
      <w:bookmarkEnd w:id="111"/>
      <w:bookmarkEnd w:id="113"/>
      <w:r w:rsidRPr="00B2068E">
        <w:rPr>
          <w:rFonts w:ascii="Arial" w:hAnsi="Arial"/>
          <w:color w:val="auto"/>
          <w:sz w:val="36"/>
        </w:rPr>
        <w:t xml:space="preserve">৪.৮ </w:t>
      </w:r>
      <w:proofErr w:type="spellStart"/>
      <w:r w:rsidRPr="00B2068E">
        <w:rPr>
          <w:rFonts w:ascii="Arial" w:hAnsi="Arial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োথ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থাকে</w:t>
      </w:r>
      <w:bookmarkEnd w:id="114"/>
      <w:bookmarkEnd w:id="116"/>
      <w:proofErr w:type="spellEnd"/>
    </w:p>
    <w:p w14:paraId="6F5D4B9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০ </w:t>
      </w:r>
      <w:proofErr w:type="spellStart"/>
      <w:r w:rsidRPr="00B2068E">
        <w:rPr>
          <w:rFonts w:ascii="Arial" w:hAnsi="Arial"/>
        </w:rPr>
        <w:t>অনুযায়ী</w:t>
      </w:r>
      <w:proofErr w:type="spellEnd"/>
      <w:r w:rsidRPr="00B2068E">
        <w:rPr>
          <w:rFonts w:ascii="Arial" w:hAnsi="Arial"/>
        </w:rPr>
        <w:t xml:space="preserve">,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৩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৩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>।</w:t>
      </w:r>
    </w:p>
    <w:p w14:paraId="692ADF9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CCF7832" w14:textId="77777777" w:rsidR="0047249C" w:rsidRPr="00B2068E" w:rsidRDefault="0047249C" w:rsidP="0047249C">
      <w:pPr>
        <w:pStyle w:val="Heading4"/>
        <w:rPr>
          <w:color w:val="auto"/>
        </w:rPr>
      </w:pPr>
      <w:bookmarkStart w:id="117" w:name="সরণ-৪.১০-শশ-কথয়-থক-এম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০: </w:t>
      </w:r>
      <w:proofErr w:type="spellStart"/>
      <w:r w:rsidRPr="00B2068E">
        <w:rPr>
          <w:rFonts w:ascii="Arial" w:hAnsi="Arial"/>
          <w:color w:val="auto"/>
        </w:rPr>
        <w:t>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োথ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থাক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2E42EAAF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0"/>
        <w:gridCol w:w="1517"/>
        <w:gridCol w:w="1511"/>
        <w:gridCol w:w="1560"/>
        <w:gridCol w:w="1553"/>
        <w:gridCol w:w="1589"/>
      </w:tblGrid>
      <w:tr w:rsidR="00BC3182" w:rsidRPr="00B2068E" w14:paraId="25A536F3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321137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CB5C6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A5753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গ্রাম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8EEB5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E6539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শহর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20FD6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7CC9E66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9D17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647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8968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8289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D537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B64D8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0C7C4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98431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3F07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D479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F07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7101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52B1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493CF50E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02474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648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BD276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9D17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8FBA4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E9D2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F61171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91E67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4234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২ (৬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D396A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46C2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C3FB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15120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ABECB6F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548F162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৮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সব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োঝ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া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হ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বাস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ভীর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>।</w:t>
      </w:r>
    </w:p>
    <w:p w14:paraId="10518BD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36DACDD" w14:textId="77777777" w:rsidR="0047249C" w:rsidRPr="00B2068E" w:rsidRDefault="0047249C" w:rsidP="0047249C">
      <w:pPr>
        <w:pStyle w:val="Heading3"/>
        <w:rPr>
          <w:color w:val="auto"/>
        </w:rPr>
      </w:pPr>
      <w:bookmarkStart w:id="118" w:name="_Toc208889547"/>
      <w:bookmarkStart w:id="119" w:name="আয়-সমপরকত-তথয"/>
      <w:bookmarkStart w:id="120" w:name="_Toc208911459"/>
      <w:bookmarkEnd w:id="115"/>
      <w:bookmarkEnd w:id="117"/>
      <w:r w:rsidRPr="00B2068E">
        <w:rPr>
          <w:rFonts w:ascii="Arial" w:hAnsi="Arial"/>
          <w:color w:val="auto"/>
          <w:sz w:val="36"/>
        </w:rPr>
        <w:t xml:space="preserve">৪.৯ </w:t>
      </w:r>
      <w:proofErr w:type="spellStart"/>
      <w:r w:rsidRPr="00B2068E">
        <w:rPr>
          <w:rFonts w:ascii="Arial" w:hAnsi="Arial"/>
          <w:color w:val="auto"/>
          <w:sz w:val="36"/>
        </w:rPr>
        <w:t>আ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সম্পর্কিত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তথ্য</w:t>
      </w:r>
      <w:bookmarkEnd w:id="118"/>
      <w:bookmarkEnd w:id="120"/>
      <w:proofErr w:type="spellEnd"/>
    </w:p>
    <w:p w14:paraId="418D6F41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ৈ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১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ক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।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r w:rsidRPr="00B2068E">
        <w:rPr>
          <w:rFonts w:ascii="Arial" w:hAnsi="Arial"/>
        </w:rPr>
        <w:lastRenderedPageBreak/>
        <w:t xml:space="preserve">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দিন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১০০-২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২০০-৩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৩০০-৪০০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৪00-৫00 </w:t>
      </w:r>
      <w:proofErr w:type="spellStart"/>
      <w:r w:rsidRPr="00B2068E">
        <w:rPr>
          <w:rFonts w:ascii="Arial" w:hAnsi="Arial"/>
        </w:rPr>
        <w:t>ট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69F1E9B3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09F771C" w14:textId="77777777" w:rsidR="0047249C" w:rsidRPr="00B2068E" w:rsidRDefault="0047249C" w:rsidP="0047249C">
      <w:pPr>
        <w:pStyle w:val="Heading4"/>
        <w:rPr>
          <w:color w:val="auto"/>
        </w:rPr>
      </w:pPr>
      <w:bookmarkStart w:id="121" w:name="সরণ-৪.১১-আয়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১: </w:t>
      </w:r>
      <w:proofErr w:type="spellStart"/>
      <w:r w:rsidRPr="00B2068E">
        <w:rPr>
          <w:rFonts w:ascii="Arial" w:hAnsi="Arial"/>
          <w:color w:val="auto"/>
        </w:rPr>
        <w:t>আ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0A9230D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1"/>
        <w:gridCol w:w="977"/>
        <w:gridCol w:w="892"/>
        <w:gridCol w:w="1017"/>
        <w:gridCol w:w="918"/>
        <w:gridCol w:w="962"/>
        <w:gridCol w:w="939"/>
        <w:gridCol w:w="961"/>
        <w:gridCol w:w="920"/>
        <w:gridCol w:w="973"/>
      </w:tblGrid>
      <w:tr w:rsidR="00BC3182" w:rsidRPr="00B2068E" w14:paraId="1B7EA170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24DD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6105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11BA8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১০০–২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2D21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79C35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২০০–৩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73A6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97F61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৩০০–৪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C9333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BF854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 xml:space="preserve">৪০০–৫০০ </w:t>
            </w:r>
            <w:proofErr w:type="spellStart"/>
            <w:r w:rsidRPr="00B2068E">
              <w:rPr>
                <w:rFonts w:ascii="Arial" w:hAnsi="Arial"/>
              </w:rPr>
              <w:t>টাক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69A228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C66A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04156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B641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EF21A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A05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EFCA1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900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09779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3D3B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2E689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7085B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2BDD79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FC83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45333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CA27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641D7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CB05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9E938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8DA8C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91EB1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F475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45ABD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B7357E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9461C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84E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5D408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82B1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CFFAF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DAF5F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B260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8F9D5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93B33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4E85E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C2B031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08EFD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7A57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872FC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4103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2ED72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00D4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DAA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A298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B5118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6E22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5922673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7DF7FDB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১০০–২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</w:t>
      </w:r>
      <w:proofErr w:type="spellEnd"/>
      <w:r w:rsidRPr="00B2068E">
        <w:rPr>
          <w:rFonts w:ascii="Arial" w:hAnsi="Arial"/>
        </w:rPr>
        <w:t xml:space="preserve"> (৪৬</w:t>
      </w:r>
      <w:proofErr w:type="gramStart"/>
      <w:r w:rsidRPr="00B2068E">
        <w:rPr>
          <w:rFonts w:ascii="Arial" w:hAnsi="Arial"/>
        </w:rPr>
        <w:t>%)।</w:t>
      </w:r>
      <w:proofErr w:type="gram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৪০০ </w:t>
      </w:r>
      <w:proofErr w:type="spellStart"/>
      <w:r w:rsidRPr="00B2068E">
        <w:rPr>
          <w:rFonts w:ascii="Arial" w:hAnsi="Arial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র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আ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ীমাবদ্ধ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্থ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ফলন</w:t>
      </w:r>
      <w:proofErr w:type="spellEnd"/>
      <w:r w:rsidRPr="00B2068E">
        <w:rPr>
          <w:rFonts w:ascii="Arial" w:hAnsi="Arial"/>
        </w:rPr>
        <w:t>।</w:t>
      </w:r>
    </w:p>
    <w:p w14:paraId="7438AF39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3DA72687" w14:textId="77777777" w:rsidR="0047249C" w:rsidRPr="00B2068E" w:rsidRDefault="0047249C" w:rsidP="0047249C">
      <w:pPr>
        <w:pStyle w:val="Heading3"/>
        <w:rPr>
          <w:color w:val="auto"/>
        </w:rPr>
      </w:pPr>
      <w:bookmarkStart w:id="122" w:name="_Toc208889548"/>
      <w:bookmarkStart w:id="123" w:name="লখপড়-করত-চয়"/>
      <w:bookmarkStart w:id="124" w:name="_Toc208911460"/>
      <w:bookmarkEnd w:id="119"/>
      <w:bookmarkEnd w:id="121"/>
      <w:r w:rsidRPr="00B2068E">
        <w:rPr>
          <w:rFonts w:ascii="Arial" w:hAnsi="Arial"/>
          <w:color w:val="auto"/>
          <w:sz w:val="36"/>
        </w:rPr>
        <w:t xml:space="preserve">৪.১০ </w:t>
      </w:r>
      <w:proofErr w:type="spellStart"/>
      <w:r w:rsidRPr="00B2068E">
        <w:rPr>
          <w:rFonts w:ascii="Arial" w:hAnsi="Arial"/>
          <w:color w:val="auto"/>
          <w:sz w:val="36"/>
        </w:rPr>
        <w:t>লেখাপড়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bookmarkEnd w:id="122"/>
      <w:bookmarkEnd w:id="124"/>
      <w:proofErr w:type="spellEnd"/>
    </w:p>
    <w:p w14:paraId="507DD698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২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২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২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069E5EFD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04AEB441" w14:textId="77777777" w:rsidR="0047249C" w:rsidRPr="00B2068E" w:rsidRDefault="0047249C" w:rsidP="0047249C">
      <w:pPr>
        <w:pStyle w:val="Heading4"/>
        <w:rPr>
          <w:color w:val="auto"/>
        </w:rPr>
      </w:pPr>
      <w:bookmarkStart w:id="125" w:name="X7c7b2e54cd192a49829a7db337db76616a8f2d8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২: </w:t>
      </w:r>
      <w:proofErr w:type="spellStart"/>
      <w:r w:rsidRPr="00B2068E">
        <w:rPr>
          <w:rFonts w:ascii="Arial" w:hAnsi="Arial"/>
          <w:color w:val="auto"/>
        </w:rPr>
        <w:t>লেখাপড়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3D45D8C3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18"/>
        <w:gridCol w:w="1760"/>
        <w:gridCol w:w="1758"/>
        <w:gridCol w:w="1862"/>
        <w:gridCol w:w="1859"/>
        <w:gridCol w:w="1183"/>
      </w:tblGrid>
      <w:tr w:rsidR="00BC3182" w:rsidRPr="00B2068E" w14:paraId="05ECDA87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97EB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9E1B9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94B6F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CC08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B3EDB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লেখাপড়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B34F0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91EDD06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882C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0F0C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4EF9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5056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6DED1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2DFBB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55A962B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11E97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36AC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952ED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326B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৪ (২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4C80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EAD2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6D036D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3E252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36AD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C6534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75CC3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2768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6D0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1A76D6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9917C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3255A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৯ (৩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0CED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FFBDF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০ (৪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2843C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BC7A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F1DFC7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C6A289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প্রায়</w:t>
      </w:r>
      <w:proofErr w:type="spellEnd"/>
      <w:r w:rsidRPr="00B2068E">
        <w:rPr>
          <w:rFonts w:ascii="Arial" w:hAnsi="Arial"/>
        </w:rPr>
        <w:t xml:space="preserve"> ৫৮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ল্লেখ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(৪২%) </w:t>
      </w:r>
      <w:proofErr w:type="spellStart"/>
      <w:r w:rsidRPr="00B2068E">
        <w:rPr>
          <w:rFonts w:ascii="Arial" w:hAnsi="Arial"/>
        </w:rPr>
        <w:t>পড়াশো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যোগ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।</w:t>
      </w:r>
    </w:p>
    <w:p w14:paraId="7FA4ACEE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B8B1281" w14:textId="77777777" w:rsidR="0047249C" w:rsidRPr="00B2068E" w:rsidRDefault="0047249C" w:rsidP="0047249C">
      <w:pPr>
        <w:pStyle w:val="Heading3"/>
        <w:rPr>
          <w:color w:val="auto"/>
        </w:rPr>
      </w:pPr>
      <w:bookmarkStart w:id="126" w:name="_Toc208889549"/>
      <w:bookmarkStart w:id="127" w:name="সহয়ত-পওয়-ব-ন-পওয়"/>
      <w:bookmarkStart w:id="128" w:name="_Toc208911461"/>
      <w:bookmarkEnd w:id="123"/>
      <w:bookmarkEnd w:id="125"/>
      <w:r w:rsidRPr="00B2068E">
        <w:rPr>
          <w:rFonts w:ascii="Arial" w:hAnsi="Arial"/>
          <w:color w:val="auto"/>
          <w:sz w:val="36"/>
        </w:rPr>
        <w:t xml:space="preserve">৪.১১ </w:t>
      </w:r>
      <w:proofErr w:type="spellStart"/>
      <w:r w:rsidRPr="00B2068E">
        <w:rPr>
          <w:rFonts w:ascii="Arial" w:hAnsi="Arial"/>
          <w:color w:val="auto"/>
          <w:sz w:val="36"/>
        </w:rPr>
        <w:t>সহায়ত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পাওয়া</w:t>
      </w:r>
      <w:bookmarkEnd w:id="126"/>
      <w:bookmarkEnd w:id="128"/>
      <w:proofErr w:type="spellEnd"/>
    </w:p>
    <w:p w14:paraId="5151DC5E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ৎ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৩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০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২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, ৪%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২% </w:t>
      </w:r>
      <w:proofErr w:type="spellStart"/>
      <w:r w:rsidRPr="00B2068E">
        <w:rPr>
          <w:rFonts w:ascii="Arial" w:hAnsi="Arial"/>
        </w:rPr>
        <w:t>এক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4C7FE59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61973A07" w14:textId="77777777" w:rsidR="0047249C" w:rsidRPr="00B2068E" w:rsidRDefault="0047249C" w:rsidP="0047249C">
      <w:pPr>
        <w:pStyle w:val="Heading4"/>
        <w:rPr>
          <w:color w:val="auto"/>
        </w:rPr>
      </w:pPr>
      <w:bookmarkStart w:id="129" w:name="X5df3a94c56af546d2eefa26e6b056bd72dd1013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৩: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ওয়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হায়ত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ম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019A0187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8"/>
        <w:gridCol w:w="1247"/>
        <w:gridCol w:w="1251"/>
        <w:gridCol w:w="1572"/>
        <w:gridCol w:w="2505"/>
        <w:gridCol w:w="1587"/>
      </w:tblGrid>
      <w:tr w:rsidR="00BC3182" w:rsidRPr="00B2068E" w14:paraId="2122C724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394980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C5627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সরকার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5FE9C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নজিও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9763D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একক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ব্যক্তি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DF408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োনো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সহায়ত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প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BB93D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6D075D0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E80A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D95E1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FB0AF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০ (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DFAC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D822C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BBCF2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35B5AFD1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9403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717A4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D297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CD07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3636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E7F52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20998D1F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6B10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lastRenderedPageBreak/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632E8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FD56C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F6C05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3CF43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70AC9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399517AA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C7B2B5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1F98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7832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DF958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৭ (৩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777F5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৬ (৩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ABD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27B9AB14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8E4DB56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২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াত্র</w:t>
      </w:r>
      <w:proofErr w:type="spellEnd"/>
      <w:r w:rsidRPr="00B2068E">
        <w:rPr>
          <w:rFonts w:ascii="Arial" w:hAnsi="Arial"/>
        </w:rPr>
        <w:t xml:space="preserve"> ২৬% </w:t>
      </w:r>
      <w:proofErr w:type="spellStart"/>
      <w:r w:rsidRPr="00B2068E">
        <w:rPr>
          <w:rFonts w:ascii="Arial" w:hAnsi="Arial"/>
        </w:rPr>
        <w:t>সরকা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এনজিও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(৩৪%)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স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ক্তিগতভাবে</w:t>
      </w:r>
      <w:proofErr w:type="spellEnd"/>
      <w:r w:rsidRPr="00B2068E">
        <w:rPr>
          <w:rFonts w:ascii="Arial" w:hAnsi="Arial"/>
        </w:rPr>
        <w:t>।</w:t>
      </w:r>
    </w:p>
    <w:p w14:paraId="1EBF2725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64D730F" w14:textId="77777777" w:rsidR="0047249C" w:rsidRPr="00B2068E" w:rsidRDefault="0047249C" w:rsidP="0047249C">
      <w:pPr>
        <w:pStyle w:val="Heading3"/>
        <w:rPr>
          <w:color w:val="auto"/>
        </w:rPr>
      </w:pPr>
      <w:bookmarkStart w:id="130" w:name="_Toc208889550"/>
      <w:bookmarkStart w:id="131" w:name="অপহরণর-বসয়-কজ-করত-চয়-ব-চয়-ন"/>
      <w:bookmarkStart w:id="132" w:name="_Toc208911462"/>
      <w:bookmarkEnd w:id="127"/>
      <w:bookmarkEnd w:id="129"/>
      <w:r w:rsidRPr="00B2068E">
        <w:rPr>
          <w:rFonts w:ascii="Arial" w:hAnsi="Arial"/>
          <w:color w:val="auto"/>
          <w:sz w:val="36"/>
        </w:rPr>
        <w:t xml:space="preserve">৪.১২ </w:t>
      </w:r>
      <w:proofErr w:type="spellStart"/>
      <w:r w:rsidRPr="00B2068E">
        <w:rPr>
          <w:rFonts w:ascii="Arial" w:hAnsi="Arial"/>
          <w:color w:val="auto"/>
          <w:sz w:val="36"/>
        </w:rPr>
        <w:t>অপহরণ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স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াজ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করত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চায়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া</w:t>
      </w:r>
      <w:bookmarkEnd w:id="130"/>
      <w:bookmarkEnd w:id="132"/>
      <w:proofErr w:type="spellEnd"/>
    </w:p>
    <w:p w14:paraId="0443DE4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৪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েখা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০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চ্ছুক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১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০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।</w:t>
      </w:r>
    </w:p>
    <w:p w14:paraId="3AB2AC0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37F1DED" w14:textId="77777777" w:rsidR="0047249C" w:rsidRPr="00B2068E" w:rsidRDefault="0047249C" w:rsidP="0047249C">
      <w:pPr>
        <w:pStyle w:val="Heading4"/>
        <w:rPr>
          <w:color w:val="auto"/>
        </w:rPr>
      </w:pPr>
      <w:bookmarkStart w:id="133" w:name="Xc93f0929066ce4cebcdcaf333b032a8f9a0ed56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৪: </w:t>
      </w:r>
      <w:proofErr w:type="spellStart"/>
      <w:r w:rsidRPr="00B2068E">
        <w:rPr>
          <w:rFonts w:ascii="Arial" w:hAnsi="Arial"/>
          <w:color w:val="auto"/>
        </w:rPr>
        <w:t>অপহরণ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বাস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গৃহকর্মী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িসেব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করত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এবং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চায়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6EABF791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77"/>
        <w:gridCol w:w="1710"/>
        <w:gridCol w:w="1685"/>
        <w:gridCol w:w="1860"/>
        <w:gridCol w:w="1832"/>
        <w:gridCol w:w="1276"/>
      </w:tblGrid>
      <w:tr w:rsidR="00BC3182" w:rsidRPr="00B2068E" w14:paraId="3D612715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457A3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EC2FC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3B1511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A3E6A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42DFE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কাজ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করতে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চা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া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F5523F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554CC4D3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25358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847C2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9AB4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1B2DF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EC54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A31440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AAC8C9B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7A9D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AC93F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B587B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23F2E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2AAB7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 (২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01A1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3D8B343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9AFBE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BEFF2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50198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F0CC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D5BCA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B3387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46B29225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5EA79A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508A5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 (৩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D761A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CA12C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৮ (৩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3FC864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F78B9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4B9D6610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70615EBC" w14:textId="77777777" w:rsidR="0047249C" w:rsidRPr="00B2068E" w:rsidRDefault="0047249C" w:rsidP="0047249C">
      <w:pPr>
        <w:pStyle w:val="BodyText"/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৪০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ৃহ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িসে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জ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৬০% </w:t>
      </w:r>
      <w:proofErr w:type="spellStart"/>
      <w:r w:rsidRPr="00B2068E">
        <w:rPr>
          <w:rFonts w:ascii="Arial" w:hAnsi="Arial"/>
        </w:rPr>
        <w:t>শিশু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মূল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গ্রহী</w:t>
      </w:r>
      <w:proofErr w:type="spellEnd"/>
      <w:r w:rsidRPr="00B2068E">
        <w:rPr>
          <w:rFonts w:ascii="Arial" w:hAnsi="Arial"/>
        </w:rPr>
        <w:t>।</w:t>
      </w:r>
    </w:p>
    <w:p w14:paraId="627C33DA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lastRenderedPageBreak/>
        <w:br/>
      </w:r>
    </w:p>
    <w:p w14:paraId="51DE1F37" w14:textId="77777777" w:rsidR="0047249C" w:rsidRPr="00B2068E" w:rsidRDefault="0047249C" w:rsidP="0047249C">
      <w:pPr>
        <w:pStyle w:val="Heading3"/>
        <w:rPr>
          <w:color w:val="auto"/>
        </w:rPr>
      </w:pPr>
      <w:bookmarkStart w:id="134" w:name="_Toc208889551"/>
      <w:bookmarkStart w:id="135" w:name="যনমনসক-নরযতনর-শকর-হয়ছ-ব-হয়ন"/>
      <w:bookmarkStart w:id="136" w:name="_Toc208911463"/>
      <w:bookmarkEnd w:id="131"/>
      <w:bookmarkEnd w:id="133"/>
      <w:r w:rsidRPr="00B2068E">
        <w:rPr>
          <w:rFonts w:ascii="Arial" w:hAnsi="Arial"/>
          <w:color w:val="auto"/>
          <w:sz w:val="36"/>
        </w:rPr>
        <w:t xml:space="preserve">৪.১৩ </w:t>
      </w:r>
      <w:proofErr w:type="spellStart"/>
      <w:r w:rsidRPr="00B2068E">
        <w:rPr>
          <w:rFonts w:ascii="Arial" w:hAnsi="Arial"/>
          <w:color w:val="auto"/>
          <w:sz w:val="36"/>
        </w:rPr>
        <w:t>যৌন</w:t>
      </w:r>
      <w:proofErr w:type="spellEnd"/>
      <w:r w:rsidRPr="00B2068E">
        <w:rPr>
          <w:rFonts w:ascii="Arial" w:hAnsi="Arial"/>
          <w:color w:val="auto"/>
          <w:sz w:val="36"/>
        </w:rPr>
        <w:t>/</w:t>
      </w:r>
      <w:proofErr w:type="spellStart"/>
      <w:r w:rsidRPr="00B2068E">
        <w:rPr>
          <w:rFonts w:ascii="Arial" w:hAnsi="Arial"/>
          <w:color w:val="auto"/>
          <w:sz w:val="36"/>
        </w:rPr>
        <w:t>মানসি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নির্যাতনে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শিকার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েছে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ব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Arial" w:hAnsi="Arial"/>
          <w:color w:val="auto"/>
          <w:sz w:val="36"/>
        </w:rPr>
        <w:t>হয়নি</w:t>
      </w:r>
      <w:bookmarkEnd w:id="134"/>
      <w:bookmarkEnd w:id="136"/>
      <w:proofErr w:type="spellEnd"/>
    </w:p>
    <w:p w14:paraId="516065D5" w14:textId="77777777" w:rsidR="0047249C" w:rsidRPr="00B2068E" w:rsidRDefault="0047249C" w:rsidP="0047249C">
      <w:pPr>
        <w:pStyle w:val="FirstParagraph"/>
      </w:pP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রণী</w:t>
      </w:r>
      <w:proofErr w:type="spellEnd"/>
      <w:r w:rsidRPr="00B2068E">
        <w:rPr>
          <w:rFonts w:ascii="Arial" w:hAnsi="Arial"/>
        </w:rPr>
        <w:t xml:space="preserve"> ৪.১৫ </w:t>
      </w:r>
      <w:proofErr w:type="spellStart"/>
      <w:r w:rsidRPr="00B2068E">
        <w:rPr>
          <w:rFonts w:ascii="Arial" w:hAnsi="Arial"/>
        </w:rPr>
        <w:t>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৫-১০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র</w:t>
      </w:r>
      <w:proofErr w:type="spellEnd"/>
      <w:r w:rsidRPr="00B2068E">
        <w:rPr>
          <w:rFonts w:ascii="Arial" w:hAnsi="Arial"/>
        </w:rPr>
        <w:t xml:space="preserve"> ১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৪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০-১৫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১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৬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২৪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১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 xml:space="preserve">। ১৫+ 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৬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। ৮% </w:t>
      </w:r>
      <w:proofErr w:type="spellStart"/>
      <w:r w:rsidRPr="00B2068E">
        <w:rPr>
          <w:rFonts w:ascii="Arial" w:hAnsi="Arial"/>
        </w:rPr>
        <w:t>ছেলে</w:t>
      </w:r>
      <w:proofErr w:type="spellEnd"/>
      <w:r w:rsidRPr="00B2068E">
        <w:rPr>
          <w:rFonts w:ascii="Arial" w:hAnsi="Arial"/>
        </w:rPr>
        <w:t xml:space="preserve"> ও ২% </w:t>
      </w:r>
      <w:proofErr w:type="spellStart"/>
      <w:r w:rsidRPr="00B2068E">
        <w:rPr>
          <w:rFonts w:ascii="Arial" w:hAnsi="Arial"/>
        </w:rPr>
        <w:t>ম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নি</w:t>
      </w:r>
      <w:proofErr w:type="spellEnd"/>
      <w:r w:rsidRPr="00B2068E">
        <w:rPr>
          <w:rFonts w:ascii="Arial" w:hAnsi="Arial"/>
        </w:rPr>
        <w:t>।</w:t>
      </w:r>
    </w:p>
    <w:p w14:paraId="7A2F88F2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0CA5B3B0" w14:textId="77777777" w:rsidR="0047249C" w:rsidRPr="00B2068E" w:rsidRDefault="0047249C" w:rsidP="0047249C">
      <w:pPr>
        <w:pStyle w:val="Heading4"/>
        <w:rPr>
          <w:color w:val="auto"/>
        </w:rPr>
      </w:pPr>
      <w:bookmarkStart w:id="137" w:name="সরণ-৪.১৫-যন-নরযতনমনসক-নরযতন-সমপরকত-তথয"/>
      <w:proofErr w:type="spellStart"/>
      <w:r w:rsidRPr="00B2068E">
        <w:rPr>
          <w:rFonts w:ascii="Arial" w:hAnsi="Arial"/>
          <w:color w:val="auto"/>
        </w:rPr>
        <w:t>সারণী</w:t>
      </w:r>
      <w:proofErr w:type="spellEnd"/>
      <w:r w:rsidRPr="00B2068E">
        <w:rPr>
          <w:rFonts w:ascii="Arial" w:hAnsi="Arial"/>
          <w:color w:val="auto"/>
        </w:rPr>
        <w:t xml:space="preserve"> ৪.১৫: </w:t>
      </w:r>
      <w:proofErr w:type="spellStart"/>
      <w:r w:rsidRPr="00B2068E">
        <w:rPr>
          <w:rFonts w:ascii="Arial" w:hAnsi="Arial"/>
          <w:color w:val="auto"/>
        </w:rPr>
        <w:t>যৌ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মানসি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নির্যাতন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সম্পর্কি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তথ্য</w:t>
      </w:r>
      <w:proofErr w:type="spellEnd"/>
    </w:p>
    <w:p w14:paraId="4BEB1F82" w14:textId="77777777" w:rsidR="0047249C" w:rsidRPr="00B2068E" w:rsidRDefault="0047249C" w:rsidP="0047249C">
      <w:pPr>
        <w:pStyle w:val="FirstParagraph"/>
      </w:pPr>
      <w:r w:rsidRPr="00B2068E">
        <w:rPr>
          <w:rFonts w:ascii="Arial" w:hAnsi="Arial"/>
        </w:rPr>
        <w:br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0"/>
        <w:gridCol w:w="1732"/>
        <w:gridCol w:w="1729"/>
        <w:gridCol w:w="1875"/>
        <w:gridCol w:w="1872"/>
        <w:gridCol w:w="1202"/>
      </w:tblGrid>
      <w:tr w:rsidR="00BC3182" w:rsidRPr="00B2068E" w14:paraId="4089FCDF" w14:textId="77777777" w:rsidTr="008D3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49D63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বয়স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বছর</w:t>
            </w:r>
            <w:proofErr w:type="spellEnd"/>
            <w:r w:rsidRPr="00B2068E">
              <w:rPr>
                <w:rFonts w:ascii="Arial" w:hAnsi="Arial"/>
              </w:rPr>
              <w:t>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B6ACAB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0ADD7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DEBA54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ছেল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F06C6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নির্যাতনে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শিকার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নয়</w:t>
            </w:r>
            <w:proofErr w:type="spellEnd"/>
            <w:r w:rsidRPr="00B2068E">
              <w:rPr>
                <w:rFonts w:ascii="Arial" w:hAnsi="Arial"/>
              </w:rPr>
              <w:t xml:space="preserve"> </w:t>
            </w:r>
            <w:proofErr w:type="spellStart"/>
            <w:r w:rsidRPr="00B2068E">
              <w:rPr>
                <w:rFonts w:ascii="Arial" w:hAnsi="Arial"/>
              </w:rPr>
              <w:t>মেয়ে</w:t>
            </w:r>
            <w:proofErr w:type="spellEnd"/>
            <w:r w:rsidRPr="00B2068E">
              <w:rPr>
                <w:rFonts w:ascii="Arial" w:hAnsi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D3C719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  <w:r w:rsidRPr="00B2068E">
              <w:rPr>
                <w:rFonts w:ascii="Arial" w:hAnsi="Arial"/>
              </w:rPr>
              <w:t xml:space="preserve"> (</w:t>
            </w:r>
            <w:proofErr w:type="spellStart"/>
            <w:r w:rsidRPr="00B2068E">
              <w:rPr>
                <w:rFonts w:ascii="Arial" w:hAnsi="Arial"/>
              </w:rPr>
              <w:t>সংখ্যা</w:t>
            </w:r>
            <w:proofErr w:type="spellEnd"/>
            <w:r w:rsidRPr="00B2068E">
              <w:rPr>
                <w:rFonts w:ascii="Arial" w:hAnsi="Arial"/>
              </w:rPr>
              <w:t>, %)</w:t>
            </w:r>
          </w:p>
        </w:tc>
      </w:tr>
      <w:tr w:rsidR="00BC3182" w:rsidRPr="00B2068E" w14:paraId="17FC8308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6DB58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-১০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097AC2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B762B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537C3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৮ (১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24E5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 (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13FDC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৩ (২৬%)</w:t>
            </w:r>
          </w:p>
        </w:tc>
      </w:tr>
      <w:tr w:rsidR="00BC3182" w:rsidRPr="00B2068E" w14:paraId="4F17D752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3B906A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০-১৫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20096E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৭ (১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16690C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8D20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2DD4E5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৬ (১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4D2F2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৮ (৫৬%)</w:t>
            </w:r>
          </w:p>
        </w:tc>
      </w:tr>
      <w:tr w:rsidR="00BC3182" w:rsidRPr="00B2068E" w14:paraId="1FC8C3ED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C35EF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৫+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9E072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৩ (৬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859AF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96E539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৪ (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E4A057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 (২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E7DAFB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</w:tr>
      <w:tr w:rsidR="00BC3182" w:rsidRPr="00B2068E" w14:paraId="20F59357" w14:textId="77777777" w:rsidTr="008D3812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110E92" w14:textId="77777777" w:rsidR="0047249C" w:rsidRPr="00B2068E" w:rsidRDefault="0047249C" w:rsidP="008D3812">
            <w:pPr>
              <w:pStyle w:val="Compact"/>
            </w:pPr>
            <w:proofErr w:type="spellStart"/>
            <w:r w:rsidRPr="00B2068E">
              <w:rPr>
                <w:rFonts w:ascii="Arial" w:hAnsi="Arial"/>
              </w:rPr>
              <w:t>মোট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68EF13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১২ (২৪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A8857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 (১০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141C36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২৪ (৪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B2D7D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৯ (১৮%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5D0781" w14:textId="77777777" w:rsidR="0047249C" w:rsidRPr="00B2068E" w:rsidRDefault="0047249C" w:rsidP="008D3812">
            <w:pPr>
              <w:pStyle w:val="Compact"/>
            </w:pPr>
            <w:r w:rsidRPr="00B2068E">
              <w:rPr>
                <w:rFonts w:ascii="Arial" w:hAnsi="Arial"/>
              </w:rPr>
              <w:t>৫০ (১০০%)</w:t>
            </w:r>
          </w:p>
        </w:tc>
      </w:tr>
    </w:tbl>
    <w:p w14:paraId="08224248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2555772F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t xml:space="preserve">৩৪%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ৌ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ানিয়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ার</w:t>
      </w:r>
      <w:proofErr w:type="spellEnd"/>
      <w:r w:rsidRPr="00B2068E">
        <w:rPr>
          <w:rFonts w:ascii="Arial" w:hAnsi="Arial"/>
        </w:rPr>
        <w:t xml:space="preserve"> ১০–১৫ </w:t>
      </w:r>
      <w:proofErr w:type="spellStart"/>
      <w:r w:rsidRPr="00B2068E">
        <w:rPr>
          <w:rFonts w:ascii="Arial" w:hAnsi="Arial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রা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িকাংশই</w:t>
      </w:r>
      <w:proofErr w:type="spellEnd"/>
      <w:r w:rsidRPr="00B2068E">
        <w:rPr>
          <w:rFonts w:ascii="Arial" w:hAnsi="Arial"/>
        </w:rPr>
        <w:t xml:space="preserve"> (৬৬%) </w:t>
      </w:r>
      <w:proofErr w:type="spellStart"/>
      <w:r w:rsidRPr="00B2068E">
        <w:rPr>
          <w:rFonts w:ascii="Arial" w:hAnsi="Arial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স্বী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প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রণে</w:t>
      </w:r>
      <w:proofErr w:type="spellEnd"/>
      <w:r w:rsidRPr="00B2068E">
        <w:rPr>
          <w:rFonts w:ascii="Arial" w:hAnsi="Arial"/>
        </w:rPr>
        <w:t>।</w:t>
      </w:r>
    </w:p>
    <w:p w14:paraId="5ACA144C" w14:textId="77777777" w:rsidR="0047249C" w:rsidRPr="00B2068E" w:rsidRDefault="0047249C" w:rsidP="0047249C">
      <w:pPr>
        <w:pStyle w:val="BodyText"/>
      </w:pPr>
      <w:r w:rsidRPr="00B2068E">
        <w:rPr>
          <w:rFonts w:ascii="Arial" w:hAnsi="Arial"/>
        </w:rPr>
        <w:br/>
      </w:r>
    </w:p>
    <w:p w14:paraId="157999BA" w14:textId="77777777" w:rsidR="0047249C" w:rsidRPr="00B2068E" w:rsidRDefault="0047249C" w:rsidP="0047249C">
      <w:pPr>
        <w:pStyle w:val="BodyText"/>
        <w:rPr>
          <w:rFonts w:ascii="Arial" w:hAnsi="Arial"/>
        </w:rPr>
      </w:pPr>
      <w:proofErr w:type="spellStart"/>
      <w:r w:rsidRPr="00B2068E">
        <w:rPr>
          <w:rFonts w:ascii="Arial" w:hAnsi="Arial"/>
        </w:rPr>
        <w:t>অবশেষ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রো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বেষণ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িত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ীয়ম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ীবন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ত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ুর্বিষহ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বহুমাত্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পূর্ণ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র্মসংস্থ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গ্রহণ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স্থিতি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সব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ধা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বাভাব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হুগু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িছ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বেশিরভ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শ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য়স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থায়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ত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্যা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ড়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ছাড়া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েক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lastRenderedPageBreak/>
        <w:t>পরিস্থিতি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জু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াত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িশ্লেষণ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স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ীতি-নির্ধারক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স্ত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িত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ছে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পরবর্ত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সমূহ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স্থ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য়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ণ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পারিশসমূ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লোচ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বে</w:t>
      </w:r>
      <w:proofErr w:type="spellEnd"/>
      <w:r w:rsidRPr="00B2068E">
        <w:rPr>
          <w:rFonts w:ascii="Arial" w:hAnsi="Arial"/>
        </w:rPr>
        <w:t>।</w:t>
      </w:r>
    </w:p>
    <w:p w14:paraId="3EF06CFD" w14:textId="6667B61F" w:rsidR="00BC3182" w:rsidRPr="00B2068E" w:rsidRDefault="00BC3182" w:rsidP="00BC3182">
      <w:pPr>
        <w:pStyle w:val="Heading2"/>
        <w:rPr>
          <w:color w:val="auto"/>
        </w:rPr>
      </w:pPr>
      <w:bookmarkStart w:id="138" w:name="_Toc208889552"/>
      <w:bookmarkStart w:id="139" w:name="_Toc208911464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থ্যনির্ভ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ধান</w:t>
      </w:r>
      <w:proofErr w:type="spellEnd"/>
      <w:r w:rsidRPr="00B2068E">
        <w:rPr>
          <w:color w:val="auto"/>
        </w:rPr>
        <w:t>–</w:t>
      </w:r>
      <w:proofErr w:type="spellStart"/>
      <w:r w:rsidRPr="00B2068E">
        <w:rPr>
          <w:rFonts w:ascii="Nirmala UI" w:hAnsi="Nirmala UI" w:cs="Nirmala UI"/>
          <w:color w:val="auto"/>
        </w:rPr>
        <w:t>উপধারা</w:t>
      </w:r>
      <w:bookmarkEnd w:id="139"/>
      <w:proofErr w:type="spellEnd"/>
      <w:r w:rsidRPr="00B2068E">
        <w:rPr>
          <w:color w:val="auto"/>
        </w:rPr>
        <w:t xml:space="preserve"> </w:t>
      </w:r>
      <w:bookmarkEnd w:id="138"/>
    </w:p>
    <w:p w14:paraId="2892005A" w14:textId="77777777" w:rsidR="00BC3182" w:rsidRPr="00B2068E" w:rsidRDefault="00BC3182" w:rsidP="00BC3182">
      <w:pPr>
        <w:pStyle w:val="FirstParagraph"/>
      </w:pPr>
      <w:proofErr w:type="spellStart"/>
      <w:r w:rsidRPr="00B2068E">
        <w:rPr>
          <w:rFonts w:ascii="Arial" w:hAnsi="Arial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তু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ধ্য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যেমন</w:t>
      </w:r>
      <w:proofErr w:type="spellEnd"/>
      <w:r w:rsidRPr="00B2068E">
        <w:rPr>
          <w:rFonts w:ascii="Arial" w:hAnsi="Arial"/>
        </w:rPr>
        <w:t xml:space="preserve"> ৪৪%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, ৫৬% </w:t>
      </w:r>
      <w:proofErr w:type="spellStart"/>
      <w:r w:rsidRPr="00B2068E">
        <w:rPr>
          <w:rFonts w:ascii="Arial" w:hAnsi="Arial"/>
        </w:rPr>
        <w:t>কর্মরত</w:t>
      </w:r>
      <w:proofErr w:type="spellEnd"/>
      <w:r w:rsidRPr="00B2068E">
        <w:rPr>
          <w:rFonts w:ascii="Arial" w:hAnsi="Arial"/>
        </w:rPr>
        <w:t xml:space="preserve">, ২৬% </w:t>
      </w:r>
      <w:proofErr w:type="spellStart"/>
      <w:r w:rsidRPr="00B2068E">
        <w:rPr>
          <w:rFonts w:ascii="Arial" w:hAnsi="Arial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২০% </w:t>
      </w:r>
      <w:proofErr w:type="spellStart"/>
      <w:r w:rsidRPr="00B2068E">
        <w:rPr>
          <w:rFonts w:ascii="Arial" w:hAnsi="Arial"/>
        </w:rPr>
        <w:t>নেশা-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িন্তু</w:t>
      </w:r>
      <w:proofErr w:type="spellEnd"/>
      <w:r w:rsidRPr="00B2068E">
        <w:rPr>
          <w:rFonts w:ascii="Arial" w:hAnsi="Arial"/>
        </w:rPr>
        <w:t xml:space="preserve"> ৮০%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েশ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স্পর্শ</w:t>
      </w:r>
      <w:proofErr w:type="spellEnd"/>
      <w:r w:rsidRPr="00B2068E">
        <w:rPr>
          <w:rFonts w:ascii="Arial" w:hAnsi="Arial"/>
        </w:rPr>
        <w:t xml:space="preserve">, ৫৮% </w:t>
      </w:r>
      <w:proofErr w:type="spellStart"/>
      <w:r w:rsidRPr="00B2068E">
        <w:rPr>
          <w:rFonts w:ascii="Arial" w:hAnsi="Arial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চ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ঙ্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ত্যাদি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থ্যনির্ভ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বাস্তবায়ন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াধ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ঠাম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পস্থ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লো</w:t>
      </w:r>
      <w:proofErr w:type="spellEnd"/>
      <w:r w:rsidRPr="00B2068E">
        <w:rPr>
          <w:rFonts w:ascii="Arial" w:hAnsi="Arial"/>
        </w:rPr>
        <w:t xml:space="preserve">। </w:t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িএসসি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লাক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জীবিকা-সুযোগ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িমাপযোগ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উন্ন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</w:p>
    <w:p w14:paraId="04243964" w14:textId="07B84FC1" w:rsidR="00BC3182" w:rsidRPr="00B2068E" w:rsidRDefault="00BC3182" w:rsidP="00BC3182">
      <w:pPr>
        <w:pStyle w:val="Heading3"/>
        <w:rPr>
          <w:color w:val="auto"/>
        </w:rPr>
      </w:pPr>
      <w:bookmarkStart w:id="140" w:name="_Toc208889553"/>
      <w:bookmarkStart w:id="141" w:name="কশলগত-লকষয-1224-মস"/>
      <w:bookmarkStart w:id="142" w:name="_Toc208911465"/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কৌশল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লক্ষ্য</w:t>
      </w:r>
      <w:bookmarkEnd w:id="142"/>
      <w:proofErr w:type="spellEnd"/>
      <w:r w:rsidRPr="00B2068E">
        <w:rPr>
          <w:color w:val="auto"/>
        </w:rPr>
        <w:t xml:space="preserve"> </w:t>
      </w:r>
      <w:bookmarkEnd w:id="140"/>
    </w:p>
    <w:p w14:paraId="7CBA69BF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t xml:space="preserve">৪টি </w:t>
      </w:r>
      <w:proofErr w:type="spellStart"/>
      <w:r w:rsidRPr="00B2068E">
        <w:rPr>
          <w:rFonts w:ascii="Arial" w:hAnsi="Arial"/>
        </w:rPr>
        <w:t>মূ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াফল</w:t>
      </w:r>
      <w:proofErr w:type="spellEnd"/>
      <w:r w:rsidRPr="00B2068E">
        <w:rPr>
          <w:rFonts w:ascii="Arial" w:hAnsi="Arial"/>
        </w:rPr>
        <w:t xml:space="preserve"> (Outcomes) ও </w:t>
      </w:r>
      <w:proofErr w:type="spellStart"/>
      <w:r w:rsidRPr="00B2068E">
        <w:rPr>
          <w:rFonts w:ascii="Arial" w:hAnsi="Arial"/>
        </w:rPr>
        <w:t>সূচক</w:t>
      </w:r>
      <w:proofErr w:type="spellEnd"/>
      <w:r w:rsidRPr="00B2068E">
        <w:rPr>
          <w:rFonts w:ascii="Arial" w:hAnsi="Arial"/>
        </w:rPr>
        <w:t xml:space="preserve"> (KPIs):</w:t>
      </w:r>
    </w:p>
    <w:p w14:paraId="1677BBF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৪৪% </w:t>
      </w:r>
      <w:proofErr w:type="spellStart"/>
      <w:r w:rsidRPr="00B2068E">
        <w:rPr>
          <w:rFonts w:ascii="Arial" w:hAnsi="Arial"/>
        </w:rPr>
        <w:t>নিরক্ষর</w:t>
      </w:r>
      <w:proofErr w:type="spellEnd"/>
      <w:r w:rsidRPr="00B2068E">
        <w:rPr>
          <w:rFonts w:ascii="Arial" w:hAnsi="Arial"/>
        </w:rPr>
        <w:t xml:space="preserve">; ৫৬% </w:t>
      </w:r>
      <w:proofErr w:type="spellStart"/>
      <w:r w:rsidRPr="00B2068E">
        <w:rPr>
          <w:rFonts w:ascii="Arial" w:hAnsi="Arial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্যন্ত</w:t>
      </w:r>
      <w:proofErr w:type="spellEnd"/>
      <w:r w:rsidRPr="00B2068E">
        <w:rPr>
          <w:rFonts w:ascii="Arial" w:hAnsi="Arial"/>
        </w:rPr>
        <w:t xml:space="preserve">; ১২% </w:t>
      </w:r>
      <w:proofErr w:type="spellStart"/>
      <w:r w:rsidRPr="00B2068E">
        <w:rPr>
          <w:rFonts w:ascii="Arial" w:hAnsi="Arial"/>
        </w:rPr>
        <w:t>ষষ্ঠ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ষ্ট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ত</w:t>
      </w:r>
      <w:proofErr w:type="spellEnd"/>
      <w:r w:rsidRPr="00B2068E">
        <w:rPr>
          <w:rFonts w:ascii="Arial" w:hAnsi="Arial"/>
        </w:rPr>
        <w:t xml:space="preserve"> ৩,০০০ </w:t>
      </w:r>
      <w:proofErr w:type="spellStart"/>
      <w:r w:rsidRPr="00B2068E">
        <w:rPr>
          <w:rFonts w:ascii="Arial" w:hAnsi="Arial"/>
        </w:rPr>
        <w:t>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না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→২৫%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স্থিতি</w:t>
      </w:r>
      <w:proofErr w:type="spellEnd"/>
      <w:r w:rsidRPr="00B2068E">
        <w:rPr>
          <w:rFonts w:ascii="Arial" w:hAnsi="Arial"/>
        </w:rPr>
        <w:t xml:space="preserve"> ≥৭০%, ৬-মাস </w:t>
      </w:r>
      <w:proofErr w:type="spellStart"/>
      <w:r w:rsidRPr="00B2068E">
        <w:rPr>
          <w:rFonts w:ascii="Arial" w:hAnsi="Arial"/>
        </w:rPr>
        <w:t>শেখ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ূল্যায়নে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) ≥২০% </w:t>
      </w:r>
      <w:proofErr w:type="spellStart"/>
      <w:r w:rsidRPr="00B2068E">
        <w:rPr>
          <w:rFonts w:ascii="Arial" w:hAnsi="Arial"/>
        </w:rPr>
        <w:t>স্ক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0A73156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শ্র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তাড়ান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জ্ঞ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নঘন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>: ৬টি Night Safe-Space (</w:t>
      </w:r>
      <w:proofErr w:type="spellStart"/>
      <w:r w:rsidRPr="00B2068E">
        <w:rPr>
          <w:rFonts w:ascii="Arial" w:hAnsi="Arial"/>
        </w:rPr>
        <w:t>প্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ল্টার</w:t>
      </w:r>
      <w:proofErr w:type="spellEnd"/>
      <w:r w:rsidRPr="00B2068E">
        <w:rPr>
          <w:rFonts w:ascii="Arial" w:hAnsi="Arial"/>
        </w:rPr>
        <w:t xml:space="preserve"> ৩০ </w:t>
      </w:r>
      <w:proofErr w:type="spellStart"/>
      <w:r w:rsidRPr="00B2068E">
        <w:rPr>
          <w:rFonts w:ascii="Arial" w:hAnsi="Arial"/>
        </w:rPr>
        <w:t>বে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খো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কা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কমানো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র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ভিত্তিতে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বেড-অকুপেন্সি</w:t>
      </w:r>
      <w:proofErr w:type="spellEnd"/>
      <w:r w:rsidRPr="00B2068E">
        <w:rPr>
          <w:rFonts w:ascii="Arial" w:hAnsi="Arial"/>
        </w:rPr>
        <w:t xml:space="preserve"> ≥৮০%, </w:t>
      </w:r>
      <w:proofErr w:type="spellStart"/>
      <w:r w:rsidRPr="00B2068E">
        <w:rPr>
          <w:rFonts w:ascii="Arial" w:hAnsi="Arial"/>
        </w:rPr>
        <w:t>রেফারাল→কেসম্যানেজ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ভারেজ</w:t>
      </w:r>
      <w:proofErr w:type="spellEnd"/>
      <w:r w:rsidRPr="00B2068E">
        <w:rPr>
          <w:rFonts w:ascii="Arial" w:hAnsi="Arial"/>
        </w:rPr>
        <w:t xml:space="preserve"> ≥৬০%।</w:t>
      </w:r>
    </w:p>
    <w:p w14:paraId="7C08D10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নেশা-হ্রাস</w:t>
      </w:r>
      <w:proofErr w:type="spellEnd"/>
      <w:r w:rsidRPr="00B2068E">
        <w:rPr>
          <w:rFonts w:ascii="Arial" w:hAnsi="Arial"/>
        </w:rPr>
        <w:t xml:space="preserve"> (Harm Reduction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৮% </w:t>
      </w:r>
      <w:proofErr w:type="spellStart"/>
      <w:r w:rsidRPr="00B2068E">
        <w:rPr>
          <w:rFonts w:ascii="Arial" w:hAnsi="Arial"/>
        </w:rPr>
        <w:t>গাঁজা</w:t>
      </w:r>
      <w:proofErr w:type="spellEnd"/>
      <w:r w:rsidRPr="00B2068E">
        <w:rPr>
          <w:rFonts w:ascii="Arial" w:hAnsi="Arial"/>
        </w:rPr>
        <w:t xml:space="preserve">, ১৪% </w:t>
      </w:r>
      <w:proofErr w:type="spellStart"/>
      <w:r w:rsidRPr="00B2068E">
        <w:rPr>
          <w:rFonts w:ascii="Arial" w:hAnsi="Arial"/>
        </w:rPr>
        <w:t>সিগারেট</w:t>
      </w:r>
      <w:proofErr w:type="spellEnd"/>
      <w:r w:rsidRPr="00B2068E">
        <w:rPr>
          <w:rFonts w:ascii="Arial" w:hAnsi="Arial"/>
        </w:rPr>
        <w:t xml:space="preserve">, ১৬% </w:t>
      </w:r>
      <w:proofErr w:type="spellStart"/>
      <w:r w:rsidRPr="00B2068E">
        <w:rPr>
          <w:rFonts w:ascii="Arial" w:hAnsi="Arial"/>
        </w:rPr>
        <w:t>গাঁজা+সিগারেট</w:t>
      </w:r>
      <w:proofErr w:type="spellEnd"/>
      <w:r w:rsidRPr="00B2068E">
        <w:rPr>
          <w:rFonts w:ascii="Arial" w:hAnsi="Arial"/>
        </w:rPr>
        <w:t xml:space="preserve">, ২৪% </w:t>
      </w:r>
      <w:proofErr w:type="spellStart"/>
      <w:r w:rsidRPr="00B2068E">
        <w:rPr>
          <w:rFonts w:ascii="Arial" w:hAnsi="Arial"/>
        </w:rPr>
        <w:t>গাঁজা+ড্যান্ডি</w:t>
      </w:r>
      <w:proofErr w:type="spellEnd"/>
      <w:r w:rsidRPr="00B2068E">
        <w:rPr>
          <w:rFonts w:ascii="Arial" w:hAnsi="Arial"/>
        </w:rPr>
        <w:t xml:space="preserve">; ২০% </w:t>
      </w:r>
      <w:proofErr w:type="spellStart"/>
      <w:r w:rsidRPr="00B2068E">
        <w:rPr>
          <w:rFonts w:ascii="Arial" w:hAnsi="Arial"/>
        </w:rPr>
        <w:t>নেশামুক্ত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১২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্ত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২০টি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;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ব-প্রতিবেদন</w:t>
      </w:r>
      <w:proofErr w:type="spellEnd"/>
      <w:r w:rsidRPr="00B2068E">
        <w:rPr>
          <w:rFonts w:ascii="Arial" w:hAnsi="Arial"/>
        </w:rPr>
        <w:t xml:space="preserve"> + </w:t>
      </w:r>
      <w:proofErr w:type="spellStart"/>
      <w:r w:rsidRPr="00B2068E">
        <w:rPr>
          <w:rFonts w:ascii="Arial" w:hAnsi="Arial"/>
        </w:rPr>
        <w:t>কনফার্ম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্ক্রীনিং</w:t>
      </w:r>
      <w:proofErr w:type="spellEnd"/>
      <w:r w:rsidRPr="00B2068E">
        <w:rPr>
          <w:rFonts w:ascii="Arial" w:hAnsi="Arial"/>
        </w:rPr>
        <w:t>)।</w:t>
      </w:r>
      <w:proofErr w:type="gramEnd"/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কাউন্সেলিং-স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 xml:space="preserve"> (relapse) ≤২৫%।</w:t>
      </w:r>
    </w:p>
    <w:p w14:paraId="7947033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চয়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্তর্ভুক্তি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ঘাটত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Arial" w:hAnsi="Arial"/>
        </w:rPr>
        <w:t>লক্ষ্য</w:t>
      </w:r>
      <w:proofErr w:type="spellEnd"/>
      <w:r w:rsidRPr="00B2068E">
        <w:rPr>
          <w:rFonts w:ascii="Arial" w:hAnsi="Arial"/>
        </w:rPr>
        <w:t xml:space="preserve">: ২৪ </w:t>
      </w:r>
      <w:proofErr w:type="spellStart"/>
      <w:r w:rsidRPr="00B2068E">
        <w:rPr>
          <w:rFonts w:ascii="Arial" w:hAnsi="Arial"/>
        </w:rPr>
        <w:t>মাসে</w:t>
      </w:r>
      <w:proofErr w:type="spellEnd"/>
      <w:r w:rsidRPr="00B2068E">
        <w:rPr>
          <w:rFonts w:ascii="Arial" w:hAnsi="Arial"/>
        </w:rPr>
        <w:t xml:space="preserve"> ১০,০০০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পন্ন</w:t>
      </w:r>
      <w:proofErr w:type="spellEnd"/>
      <w:r w:rsidRPr="00B2068E">
        <w:rPr>
          <w:rFonts w:ascii="Arial" w:hAnsi="Arial"/>
        </w:rPr>
        <w:t xml:space="preserve">; ৮টি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চালু</w:t>
      </w:r>
      <w:proofErr w:type="spellEnd"/>
      <w:r w:rsidRPr="00B2068E">
        <w:rPr>
          <w:rFonts w:ascii="Arial" w:hAnsi="Arial"/>
        </w:rPr>
        <w:t>।</w:t>
      </w:r>
      <w:r w:rsidRPr="00B2068E">
        <w:rPr>
          <w:rFonts w:ascii="Arial" w:hAnsi="Arial"/>
        </w:rPr>
        <w:br/>
        <w:t xml:space="preserve">KPI: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খ্য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≥৬০%।</w:t>
      </w:r>
    </w:p>
    <w:p w14:paraId="3453CF9E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lastRenderedPageBreak/>
        <w:br/>
      </w:r>
    </w:p>
    <w:p w14:paraId="0E50AA82" w14:textId="77777777" w:rsidR="00BC3182" w:rsidRPr="00B2068E" w:rsidRDefault="00BC3182" w:rsidP="00BC3182">
      <w:pPr>
        <w:pStyle w:val="Heading3"/>
        <w:rPr>
          <w:color w:val="auto"/>
        </w:rPr>
      </w:pPr>
      <w:bookmarkStart w:id="143" w:name="_Toc208889554"/>
      <w:bookmarkStart w:id="144" w:name="লকষযভততক-হসতকষপ-পযকজ-what-works"/>
      <w:bookmarkStart w:id="145" w:name="_Toc208911466"/>
      <w:bookmarkEnd w:id="141"/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লক্ষ্যভিত্তিক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হস্তক্ষেপ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যাকেজ</w:t>
      </w:r>
      <w:proofErr w:type="spellEnd"/>
      <w:r w:rsidRPr="00B2068E">
        <w:rPr>
          <w:color w:val="auto"/>
        </w:rPr>
        <w:t xml:space="preserve"> (What Works)</w:t>
      </w:r>
      <w:bookmarkEnd w:id="143"/>
      <w:bookmarkEnd w:id="145"/>
    </w:p>
    <w:p w14:paraId="47A9E2FE" w14:textId="77777777" w:rsidR="00BC3182" w:rsidRPr="00B2068E" w:rsidRDefault="00BC3182" w:rsidP="00BC3182">
      <w:pPr>
        <w:pStyle w:val="Heading4"/>
        <w:rPr>
          <w:color w:val="auto"/>
        </w:rPr>
      </w:pPr>
      <w:bookmarkStart w:id="146" w:name="a.-শকষ-পযকজ-bridge-to-school"/>
      <w:r w:rsidRPr="00B2068E">
        <w:rPr>
          <w:rFonts w:ascii="Arial" w:hAnsi="Arial"/>
          <w:color w:val="auto"/>
        </w:rPr>
        <w:t xml:space="preserve">A. </w:t>
      </w:r>
      <w:proofErr w:type="spellStart"/>
      <w:r w:rsidRPr="00B2068E">
        <w:rPr>
          <w:rFonts w:ascii="Arial" w:hAnsi="Arial"/>
          <w:color w:val="auto"/>
        </w:rPr>
        <w:t>শিক্ষ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প্যাকেজ</w:t>
      </w:r>
      <w:proofErr w:type="spellEnd"/>
      <w:r w:rsidRPr="00B2068E">
        <w:rPr>
          <w:rFonts w:ascii="Arial" w:hAnsi="Arial"/>
          <w:color w:val="auto"/>
        </w:rPr>
        <w:t xml:space="preserve"> (Bridge-to-School)</w:t>
      </w:r>
    </w:p>
    <w:p w14:paraId="5B75F2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রি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 xml:space="preserve"> ৩ </w:t>
      </w:r>
      <w:proofErr w:type="spellStart"/>
      <w:r w:rsidRPr="00B2068E">
        <w:rPr>
          <w:rFonts w:ascii="Arial" w:hAnsi="Arial"/>
        </w:rPr>
        <w:t>ঘ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ল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নিউমেরেস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ীবনদক্ষ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ল্প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>।</w:t>
      </w:r>
    </w:p>
    <w:p w14:paraId="56EDBC3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-class </w:t>
      </w:r>
      <w:proofErr w:type="spellStart"/>
      <w:r w:rsidRPr="00B2068E">
        <w:rPr>
          <w:rFonts w:ascii="Arial" w:hAnsi="Arial"/>
        </w:rPr>
        <w:t>মডে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রাত</w:t>
      </w:r>
      <w:proofErr w:type="spellEnd"/>
      <w:r w:rsidRPr="00B2068E">
        <w:rPr>
          <w:rFonts w:ascii="Arial" w:hAnsi="Arial"/>
        </w:rPr>
        <w:t xml:space="preserve"> ৭–৯টা।</w:t>
      </w:r>
    </w:p>
    <w:p w14:paraId="795A3A0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ির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উনিফর্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্যাগ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টেশনার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ছ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কন্ডিশনাল</w:t>
      </w:r>
      <w:proofErr w:type="spellEnd"/>
      <w:r w:rsidRPr="00B2068E">
        <w:rPr>
          <w:rFonts w:ascii="Arial" w:hAnsi="Arial"/>
        </w:rPr>
        <w:t>)।</w:t>
      </w:r>
    </w:p>
    <w:p w14:paraId="1570492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 xml:space="preserve">: ৮-সপ্তাহে </w:t>
      </w:r>
      <w:proofErr w:type="spellStart"/>
      <w:r w:rsidRPr="00B2068E">
        <w:rPr>
          <w:rFonts w:ascii="Arial" w:hAnsi="Arial"/>
        </w:rPr>
        <w:t>এক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ম্পিট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স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কোহ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ধ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গ্রগতি</w:t>
      </w:r>
      <w:proofErr w:type="spellEnd"/>
      <w:r w:rsidRPr="00B2068E">
        <w:rPr>
          <w:rFonts w:ascii="Arial" w:hAnsi="Arial"/>
        </w:rPr>
        <w:t>।</w:t>
      </w:r>
    </w:p>
    <w:p w14:paraId="0FB227C5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40AC6D8F" w14:textId="77777777" w:rsidR="00BC3182" w:rsidRPr="00B2068E" w:rsidRDefault="00BC3182" w:rsidP="00BC3182">
      <w:pPr>
        <w:pStyle w:val="Heading4"/>
        <w:rPr>
          <w:color w:val="auto"/>
        </w:rPr>
      </w:pPr>
      <w:bookmarkStart w:id="147" w:name="b.-সরকষ-ও-আশরয়-protection-shelter"/>
      <w:bookmarkEnd w:id="146"/>
      <w:r w:rsidRPr="00B2068E">
        <w:rPr>
          <w:rFonts w:ascii="Arial" w:hAnsi="Arial"/>
          <w:color w:val="auto"/>
        </w:rPr>
        <w:t xml:space="preserve">B. </w:t>
      </w:r>
      <w:proofErr w:type="spellStart"/>
      <w:r w:rsidRPr="00B2068E">
        <w:rPr>
          <w:rFonts w:ascii="Arial" w:hAnsi="Arial"/>
          <w:color w:val="auto"/>
        </w:rPr>
        <w:t>সুরক্ষ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আশ্রয়</w:t>
      </w:r>
      <w:proofErr w:type="spellEnd"/>
      <w:r w:rsidRPr="00B2068E">
        <w:rPr>
          <w:rFonts w:ascii="Arial" w:hAnsi="Arial"/>
          <w:color w:val="auto"/>
        </w:rPr>
        <w:t xml:space="preserve"> (Protection &amp; Shelter)</w:t>
      </w:r>
    </w:p>
    <w:p w14:paraId="31F3DB3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Night Safe-Spaces (৬টি): </w:t>
      </w:r>
      <w:proofErr w:type="spellStart"/>
      <w:r w:rsidRPr="00B2068E">
        <w:rPr>
          <w:rFonts w:ascii="Arial" w:hAnsi="Arial"/>
        </w:rPr>
        <w:t>গুলিস্তা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ল্ট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লাপু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দরঘা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য়েদাবাদ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াত্রাবাড়ী</w:t>
      </w:r>
      <w:proofErr w:type="spellEnd"/>
      <w:r w:rsidRPr="00B2068E">
        <w:rPr>
          <w:rFonts w:ascii="Arial" w:hAnsi="Arial"/>
        </w:rPr>
        <w:t>।</w:t>
      </w:r>
    </w:p>
    <w:p w14:paraId="732EC09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Child Help Desk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থ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SOP।</w:t>
      </w:r>
    </w:p>
    <w:p w14:paraId="63A0919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্রত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প্ল্যান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পারিবার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পুনর্মিলন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21FD409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ভায়োলে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সপন্স</w:t>
      </w:r>
      <w:proofErr w:type="spellEnd"/>
      <w:r w:rsidRPr="00B2068E">
        <w:rPr>
          <w:rFonts w:ascii="Arial" w:hAnsi="Arial"/>
        </w:rPr>
        <w:t xml:space="preserve">: PFA, </w:t>
      </w:r>
      <w:proofErr w:type="spellStart"/>
      <w:r w:rsidRPr="00B2068E">
        <w:rPr>
          <w:rFonts w:ascii="Arial" w:hAnsi="Arial"/>
        </w:rPr>
        <w:t>মেডিকো-লিগ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; GBV/CSA </w:t>
      </w:r>
      <w:proofErr w:type="spellStart"/>
      <w:r w:rsidRPr="00B2068E">
        <w:rPr>
          <w:rFonts w:ascii="Arial" w:hAnsi="Arial"/>
        </w:rPr>
        <w:t>ক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োপন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বা</w:t>
      </w:r>
      <w:proofErr w:type="spellEnd"/>
      <w:r w:rsidRPr="00B2068E">
        <w:rPr>
          <w:rFonts w:ascii="Arial" w:hAnsi="Arial"/>
        </w:rPr>
        <w:t>।</w:t>
      </w:r>
    </w:p>
    <w:p w14:paraId="0BA4B82E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493A7AD4" w14:textId="77777777" w:rsidR="00BC3182" w:rsidRPr="00B2068E" w:rsidRDefault="00BC3182" w:rsidP="00BC3182">
      <w:pPr>
        <w:pStyle w:val="Heading4"/>
        <w:rPr>
          <w:color w:val="auto"/>
        </w:rPr>
      </w:pPr>
      <w:bookmarkStart w:id="148" w:name="c.-সবসথয-ও-নশ-হরস"/>
      <w:bookmarkEnd w:id="147"/>
      <w:r w:rsidRPr="00B2068E">
        <w:rPr>
          <w:rFonts w:ascii="Arial" w:hAnsi="Arial"/>
          <w:color w:val="auto"/>
        </w:rPr>
        <w:t xml:space="preserve">C. </w:t>
      </w:r>
      <w:proofErr w:type="spellStart"/>
      <w:r w:rsidRPr="00B2068E">
        <w:rPr>
          <w:rFonts w:ascii="Arial" w:hAnsi="Arial"/>
          <w:color w:val="auto"/>
        </w:rPr>
        <w:t>স্বাস্থ্য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নেশা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হ্রাস</w:t>
      </w:r>
      <w:proofErr w:type="spellEnd"/>
    </w:p>
    <w:p w14:paraId="6386E0B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প্তাহে</w:t>
      </w:r>
      <w:proofErr w:type="spellEnd"/>
      <w:r w:rsidRPr="00B2068E">
        <w:rPr>
          <w:rFonts w:ascii="Arial" w:hAnsi="Arial"/>
        </w:rPr>
        <w:t xml:space="preserve"> ২ </w:t>
      </w:r>
      <w:proofErr w:type="spellStart"/>
      <w:r w:rsidRPr="00B2068E">
        <w:rPr>
          <w:rFonts w:ascii="Arial" w:hAnsi="Arial"/>
        </w:rPr>
        <w:t>দ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কি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রেস্পিরেট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ীট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ষ্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াপোর্ট</w:t>
      </w:r>
      <w:proofErr w:type="spellEnd"/>
      <w:r w:rsidRPr="00B2068E">
        <w:rPr>
          <w:rFonts w:ascii="Arial" w:hAnsi="Arial"/>
        </w:rPr>
        <w:t>।</w:t>
      </w:r>
    </w:p>
    <w:p w14:paraId="4868CF09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Harm-reduction: </w:t>
      </w: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ইনহ্যাল্যা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চেতন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-বি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পিং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্বাসপ্রশ্বা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ে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আ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7DB695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ডম্যাপ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েচ্ছাসেব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টক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রিবার-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িভ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গ্রুপ</w:t>
      </w:r>
      <w:proofErr w:type="spellEnd"/>
      <w:r w:rsidRPr="00B2068E">
        <w:rPr>
          <w:rFonts w:ascii="Arial" w:hAnsi="Arial"/>
        </w:rPr>
        <w:t>।</w:t>
      </w:r>
    </w:p>
    <w:p w14:paraId="3764AC49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2C322E3C" w14:textId="77777777" w:rsidR="00BC3182" w:rsidRPr="00B2068E" w:rsidRDefault="00BC3182" w:rsidP="00BC3182">
      <w:pPr>
        <w:pStyle w:val="Heading4"/>
        <w:rPr>
          <w:color w:val="auto"/>
        </w:rPr>
      </w:pPr>
      <w:bookmarkStart w:id="149" w:name="d.-পরচয়ডজটল-অনতরভকত"/>
      <w:bookmarkEnd w:id="148"/>
      <w:r w:rsidRPr="00B2068E">
        <w:rPr>
          <w:rFonts w:ascii="Arial" w:hAnsi="Arial"/>
          <w:color w:val="auto"/>
        </w:rPr>
        <w:t xml:space="preserve">D. </w:t>
      </w:r>
      <w:proofErr w:type="spellStart"/>
      <w:r w:rsidRPr="00B2068E">
        <w:rPr>
          <w:rFonts w:ascii="Arial" w:hAnsi="Arial"/>
          <w:color w:val="auto"/>
        </w:rPr>
        <w:t>পরিচয়</w:t>
      </w:r>
      <w:proofErr w:type="spellEnd"/>
      <w:r w:rsidRPr="00B2068E">
        <w:rPr>
          <w:rFonts w:ascii="Arial" w:hAnsi="Arial"/>
          <w:color w:val="auto"/>
        </w:rPr>
        <w:t>/</w:t>
      </w:r>
      <w:proofErr w:type="spellStart"/>
      <w:r w:rsidRPr="00B2068E">
        <w:rPr>
          <w:rFonts w:ascii="Arial" w:hAnsi="Arial"/>
          <w:color w:val="auto"/>
        </w:rPr>
        <w:t>ডিজিটা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Arial" w:hAnsi="Arial"/>
          <w:color w:val="auto"/>
        </w:rPr>
        <w:t>অন্তর্ভুক্তি</w:t>
      </w:r>
      <w:proofErr w:type="spellEnd"/>
    </w:p>
    <w:p w14:paraId="1C2472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েই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পোরেশন</w:t>
      </w:r>
      <w:proofErr w:type="spellEnd"/>
      <w:r w:rsidRPr="00B2068E">
        <w:rPr>
          <w:rFonts w:ascii="Arial" w:hAnsi="Arial"/>
        </w:rPr>
        <w:t>–DNCC/DSCC, LGD)–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ন্বয়</w:t>
      </w:r>
      <w:proofErr w:type="spellEnd"/>
      <w:r w:rsidRPr="00B2068E">
        <w:rPr>
          <w:rFonts w:ascii="Arial" w:hAnsi="Arial"/>
        </w:rPr>
        <w:t>।</w:t>
      </w:r>
    </w:p>
    <w:p w14:paraId="3D52865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ID-lite </w:t>
      </w:r>
      <w:proofErr w:type="spellStart"/>
      <w:r w:rsidRPr="00B2068E">
        <w:rPr>
          <w:rFonts w:ascii="Arial" w:hAnsi="Arial"/>
        </w:rPr>
        <w:t>কার্যপ্রবাহ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অস্থায়ী</w:t>
      </w:r>
      <w:proofErr w:type="spellEnd"/>
      <w:r w:rsidRPr="00B2068E">
        <w:rPr>
          <w:rFonts w:ascii="Arial" w:hAnsi="Arial"/>
        </w:rPr>
        <w:t xml:space="preserve"> Child Service Card →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 → </w:t>
      </w:r>
      <w:proofErr w:type="spellStart"/>
      <w:r w:rsidRPr="00B2068E">
        <w:rPr>
          <w:rFonts w:ascii="Arial" w:hAnsi="Arial"/>
        </w:rPr>
        <w:t>চূড়া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।</w:t>
      </w:r>
    </w:p>
    <w:p w14:paraId="21F79A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েফ-স্পে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যাব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ম্পিউ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অফলাইন-ফার্স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্টেন্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বে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টারেসি</w:t>
      </w:r>
      <w:proofErr w:type="spellEnd"/>
      <w:r w:rsidRPr="00B2068E">
        <w:rPr>
          <w:rFonts w:ascii="Arial" w:hAnsi="Arial"/>
        </w:rPr>
        <w:t>।</w:t>
      </w:r>
    </w:p>
    <w:p w14:paraId="32DFDEFE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517A804D" w14:textId="77777777" w:rsidR="00BC3182" w:rsidRPr="00B2068E" w:rsidRDefault="00BC3182" w:rsidP="00BC3182">
      <w:pPr>
        <w:pStyle w:val="Heading4"/>
        <w:rPr>
          <w:color w:val="auto"/>
        </w:rPr>
      </w:pPr>
      <w:bookmarkStart w:id="150" w:name="e.-জবক-ও-পরবর-পনরমলন-older-adolescents"/>
      <w:bookmarkEnd w:id="149"/>
      <w:r w:rsidRPr="00B2068E">
        <w:rPr>
          <w:rFonts w:ascii="Arial" w:hAnsi="Arial"/>
          <w:color w:val="auto"/>
        </w:rPr>
        <w:t xml:space="preserve">E. </w:t>
      </w:r>
      <w:proofErr w:type="spellStart"/>
      <w:r w:rsidRPr="00B2068E">
        <w:rPr>
          <w:rFonts w:ascii="Arial" w:hAnsi="Arial"/>
          <w:color w:val="auto"/>
        </w:rPr>
        <w:t>জীবিকা</w:t>
      </w:r>
      <w:proofErr w:type="spellEnd"/>
      <w:r w:rsidRPr="00B2068E">
        <w:rPr>
          <w:rFonts w:ascii="Arial" w:hAnsi="Arial"/>
          <w:color w:val="auto"/>
        </w:rPr>
        <w:t xml:space="preserve"> ও </w:t>
      </w:r>
      <w:proofErr w:type="spellStart"/>
      <w:r w:rsidRPr="00B2068E">
        <w:rPr>
          <w:rFonts w:ascii="Arial" w:hAnsi="Arial"/>
          <w:color w:val="auto"/>
        </w:rPr>
        <w:t>পরিবার-পুনর্মিলন</w:t>
      </w:r>
      <w:proofErr w:type="spellEnd"/>
      <w:r w:rsidRPr="00B2068E">
        <w:rPr>
          <w:rFonts w:ascii="Arial" w:hAnsi="Arial"/>
          <w:color w:val="auto"/>
        </w:rPr>
        <w:t xml:space="preserve"> (Older Adolescents)</w:t>
      </w:r>
    </w:p>
    <w:p w14:paraId="6398F57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্বল্পমেয়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ে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ফু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্যান্ডল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াই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পেয়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সেলাই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7E0ED5B6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pprenticeship/Job-link: </w:t>
      </w:r>
      <w:proofErr w:type="spellStart"/>
      <w:r w:rsidRPr="00B2068E">
        <w:rPr>
          <w:rFonts w:ascii="Arial" w:hAnsi="Arial"/>
        </w:rPr>
        <w:t>স্থানীয়</w:t>
      </w:r>
      <w:proofErr w:type="spellEnd"/>
      <w:r w:rsidRPr="00B2068E">
        <w:rPr>
          <w:rFonts w:ascii="Arial" w:hAnsi="Arial"/>
        </w:rPr>
        <w:t xml:space="preserve"> MSME–র </w:t>
      </w:r>
      <w:proofErr w:type="spellStart"/>
      <w:r w:rsidRPr="00B2068E">
        <w:rPr>
          <w:rFonts w:ascii="Arial" w:hAnsi="Arial"/>
        </w:rPr>
        <w:t>সাথে</w:t>
      </w:r>
      <w:proofErr w:type="spellEnd"/>
      <w:r w:rsidRPr="00B2068E">
        <w:rPr>
          <w:rFonts w:ascii="Arial" w:hAnsi="Arial"/>
        </w:rPr>
        <w:t xml:space="preserve"> MoU; No-child-hazard </w:t>
      </w:r>
      <w:proofErr w:type="spellStart"/>
      <w:r w:rsidRPr="00B2068E">
        <w:rPr>
          <w:rFonts w:ascii="Arial" w:hAnsi="Arial"/>
        </w:rPr>
        <w:t>স্ক্রিন</w:t>
      </w:r>
      <w:proofErr w:type="spellEnd"/>
      <w:r w:rsidRPr="00B2068E">
        <w:rPr>
          <w:rFonts w:ascii="Arial" w:hAnsi="Arial"/>
        </w:rPr>
        <w:t>।</w:t>
      </w:r>
    </w:p>
    <w:p w14:paraId="1A29996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পরিবার-রিইউনিফিকেশন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রিস্ক-অ্যাসে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নুদা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াউন্সেলিং</w:t>
      </w:r>
      <w:proofErr w:type="spellEnd"/>
      <w:r w:rsidRPr="00B2068E">
        <w:rPr>
          <w:rFonts w:ascii="Arial" w:hAnsi="Arial"/>
        </w:rPr>
        <w:t xml:space="preserve">; ৩–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</w:p>
    <w:p w14:paraId="48EE1E97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72186676" w14:textId="77777777" w:rsidR="00BC3182" w:rsidRPr="00B2068E" w:rsidRDefault="00BC3182" w:rsidP="00BC3182">
      <w:pPr>
        <w:pStyle w:val="Heading3"/>
        <w:rPr>
          <w:color w:val="auto"/>
        </w:rPr>
      </w:pPr>
      <w:bookmarkStart w:id="151" w:name="_Toc208889555"/>
      <w:bookmarkStart w:id="152" w:name="তথযবযবসথ-mis-ও-নজরদর"/>
      <w:bookmarkStart w:id="153" w:name="_Toc208911467"/>
      <w:bookmarkEnd w:id="144"/>
      <w:bookmarkEnd w:id="150"/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তথ্যব্যবস্থা</w:t>
      </w:r>
      <w:proofErr w:type="spellEnd"/>
      <w:r w:rsidRPr="00B2068E">
        <w:rPr>
          <w:color w:val="auto"/>
        </w:rPr>
        <w:t xml:space="preserve"> (MIS)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দারি</w:t>
      </w:r>
      <w:bookmarkEnd w:id="151"/>
      <w:bookmarkEnd w:id="153"/>
      <w:proofErr w:type="spellEnd"/>
    </w:p>
    <w:p w14:paraId="2D1FB461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SCC Street-Child Registry: </w:t>
      </w:r>
      <w:proofErr w:type="spellStart"/>
      <w:r w:rsidRPr="00B2068E">
        <w:rPr>
          <w:rFonts w:ascii="Arial" w:hAnsi="Arial"/>
        </w:rPr>
        <w:t>হটস্পটভিত্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েস-আইড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ন্যূনত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টাসেট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বয়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লিঙ্গ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ঝুঁকি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3457BC4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্যাশবোর্ড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এনরোল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-ব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-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-ইস্য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ুনঃরাস্তায়-ফে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ার</w:t>
      </w:r>
      <w:proofErr w:type="spellEnd"/>
      <w:r w:rsidRPr="00B2068E">
        <w:rPr>
          <w:rFonts w:ascii="Arial" w:hAnsi="Arial"/>
        </w:rPr>
        <w:t>।</w:t>
      </w:r>
    </w:p>
    <w:p w14:paraId="24DF2E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মপ্লায়েন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গুণগ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ান</w:t>
      </w:r>
      <w:proofErr w:type="spellEnd"/>
      <w:r w:rsidRPr="00B2068E">
        <w:rPr>
          <w:rFonts w:ascii="Arial" w:hAnsi="Arial"/>
        </w:rPr>
        <w:t xml:space="preserve">: ১০% </w:t>
      </w:r>
      <w:proofErr w:type="spellStart"/>
      <w:r w:rsidRPr="00B2068E">
        <w:rPr>
          <w:rFonts w:ascii="Arial" w:hAnsi="Arial"/>
        </w:rPr>
        <w:t>ব্যাক-চেক</w:t>
      </w:r>
      <w:proofErr w:type="spellEnd"/>
      <w:r w:rsidRPr="00B2068E">
        <w:rPr>
          <w:rFonts w:ascii="Arial" w:hAnsi="Arial"/>
        </w:rPr>
        <w:t xml:space="preserve">, ৫% </w:t>
      </w:r>
      <w:proofErr w:type="spellStart"/>
      <w:r w:rsidRPr="00B2068E">
        <w:rPr>
          <w:rFonts w:ascii="Arial" w:hAnsi="Arial"/>
        </w:rPr>
        <w:t>রি-ইন্টারভিউ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াটা-অডি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শিশু-সুর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নসিড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গিং</w:t>
      </w:r>
      <w:proofErr w:type="spellEnd"/>
      <w:r w:rsidRPr="00B2068E">
        <w:rPr>
          <w:rFonts w:ascii="Arial" w:hAnsi="Arial"/>
        </w:rPr>
        <w:t>।</w:t>
      </w:r>
    </w:p>
    <w:p w14:paraId="210A0F5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ভিডেন্স-রাউন্ডটেবি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ত্রৈমাসিক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সি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গবেষক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ডাটা-শেয়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9FAA1CC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3F1DBCE4" w14:textId="77777777" w:rsidR="00BC3182" w:rsidRPr="00B2068E" w:rsidRDefault="00BC3182" w:rsidP="00BC3182">
      <w:pPr>
        <w:pStyle w:val="Heading3"/>
        <w:rPr>
          <w:color w:val="auto"/>
        </w:rPr>
      </w:pPr>
      <w:bookmarkStart w:id="154" w:name="_Toc208889556"/>
      <w:bookmarkStart w:id="155" w:name="বসতবয়ন-সময়রখ"/>
      <w:bookmarkStart w:id="156" w:name="_Toc208911468"/>
      <w:bookmarkEnd w:id="152"/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বাস্তবায়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য়রেখা</w:t>
      </w:r>
      <w:bookmarkEnd w:id="154"/>
      <w:bookmarkEnd w:id="156"/>
      <w:proofErr w:type="spellEnd"/>
    </w:p>
    <w:p w14:paraId="72E44FF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১ (০–৩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ম্যাপ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িং</w:t>
      </w:r>
      <w:proofErr w:type="spellEnd"/>
      <w:r w:rsidRPr="00B2068E">
        <w:rPr>
          <w:rFonts w:ascii="Arial" w:hAnsi="Arial"/>
        </w:rPr>
        <w:t xml:space="preserve">, SOP/IRB, ২টি </w:t>
      </w:r>
      <w:proofErr w:type="spellStart"/>
      <w:r w:rsidRPr="00B2068E">
        <w:rPr>
          <w:rFonts w:ascii="Arial" w:hAnsi="Arial"/>
        </w:rPr>
        <w:t>পাইল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, ২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।</w:t>
      </w:r>
    </w:p>
    <w:p w14:paraId="3BDDA2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২ (৪–১২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৬টি </w:t>
      </w:r>
      <w:proofErr w:type="spellStart"/>
      <w:r w:rsidRPr="00B2068E">
        <w:rPr>
          <w:rFonts w:ascii="Arial" w:hAnsi="Arial"/>
        </w:rPr>
        <w:t>সেফ-স্পে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; ২০টি </w:t>
      </w:r>
      <w:proofErr w:type="spellStart"/>
      <w:r w:rsidRPr="00B2068E">
        <w:rPr>
          <w:rFonts w:ascii="Arial" w:hAnsi="Arial"/>
        </w:rPr>
        <w:t>আউটরিচ-ক্লিনিক</w:t>
      </w:r>
      <w:proofErr w:type="spellEnd"/>
      <w:r w:rsidRPr="00B2068E">
        <w:rPr>
          <w:rFonts w:ascii="Arial" w:hAnsi="Arial"/>
        </w:rPr>
        <w:t xml:space="preserve">; ID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>।</w:t>
      </w:r>
    </w:p>
    <w:p w14:paraId="40C1693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ফেজ-৩ (১৩–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অ্যাপ্রেন্টিসশি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রিবার-পুনর্মিল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কেল-আপ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পাবলিক-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লিংকেজ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ইম্প্যাক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ভালুয়েশন</w:t>
      </w:r>
      <w:proofErr w:type="spellEnd"/>
      <w:r w:rsidRPr="00B2068E">
        <w:rPr>
          <w:rFonts w:ascii="Arial" w:hAnsi="Arial"/>
        </w:rPr>
        <w:t>।</w:t>
      </w:r>
    </w:p>
    <w:p w14:paraId="56ED74FC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6EADCEDF" w14:textId="77777777" w:rsidR="00BC3182" w:rsidRPr="00B2068E" w:rsidRDefault="00BC3182" w:rsidP="00BC3182">
      <w:pPr>
        <w:pStyle w:val="Heading3"/>
        <w:rPr>
          <w:color w:val="auto"/>
        </w:rPr>
      </w:pPr>
      <w:bookmarkStart w:id="157" w:name="_Toc208889557"/>
      <w:bookmarkStart w:id="158" w:name="অশদর-ও-ভমক"/>
      <w:bookmarkStart w:id="159" w:name="_Toc208911469"/>
      <w:bookmarkEnd w:id="15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অংশীদ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ভূমিকা</w:t>
      </w:r>
      <w:bookmarkEnd w:id="157"/>
      <w:bookmarkEnd w:id="159"/>
      <w:proofErr w:type="spellEnd"/>
    </w:p>
    <w:p w14:paraId="1CE62D5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>DSCC/</w:t>
      </w:r>
      <w:proofErr w:type="spellStart"/>
      <w:r w:rsidRPr="00B2068E">
        <w:rPr>
          <w:rFonts w:ascii="Arial" w:hAnsi="Arial"/>
        </w:rPr>
        <w:t>সমাজসেবা</w:t>
      </w:r>
      <w:proofErr w:type="spellEnd"/>
      <w:r w:rsidRPr="00B2068E">
        <w:rPr>
          <w:rFonts w:ascii="Arial" w:hAnsi="Arial"/>
        </w:rPr>
        <w:t xml:space="preserve">/LGD: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বকাঠাম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মিট</w:t>
      </w:r>
      <w:proofErr w:type="spellEnd"/>
      <w:r w:rsidRPr="00B2068E">
        <w:rPr>
          <w:rFonts w:ascii="Arial" w:hAnsi="Arial"/>
        </w:rPr>
        <w:t>।</w:t>
      </w:r>
    </w:p>
    <w:p w14:paraId="4566EF13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lastRenderedPageBreak/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ফি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িদ্যাল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ব্রিজ→মেইনস্ট্রি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্রান্সফ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িটিং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মিড-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>।</w:t>
      </w:r>
    </w:p>
    <w:p w14:paraId="18EE7EC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দপ্ত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হাসপাতাল</w:t>
      </w:r>
      <w:proofErr w:type="spellEnd"/>
      <w:r w:rsidRPr="00B2068E">
        <w:rPr>
          <w:rFonts w:ascii="Arial" w:hAnsi="Arial"/>
        </w:rPr>
        <w:t xml:space="preserve">/NGO </w:t>
      </w:r>
      <w:proofErr w:type="spellStart"/>
      <w:r w:rsidRPr="00B2068E">
        <w:rPr>
          <w:rFonts w:ascii="Arial" w:hAnsi="Arial"/>
        </w:rPr>
        <w:t>ক্লিনিক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টিক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>।</w:t>
      </w:r>
    </w:p>
    <w:p w14:paraId="108247B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আইনশৃঙ্খ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াহিনী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ডেস্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েফ-প্যাসে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হ্যারাসমেন্ট-জি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লারেন্স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1065D38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নসোর্টিয়া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ক্ষ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শিক্ষণ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33257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োন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্পোরেট</w:t>
      </w:r>
      <w:proofErr w:type="spellEnd"/>
      <w:r w:rsidRPr="00B2068E">
        <w:rPr>
          <w:rFonts w:ascii="Arial" w:hAnsi="Arial"/>
        </w:rPr>
        <w:t xml:space="preserve"> CSR: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ট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্টার্নশিপ</w:t>
      </w:r>
      <w:proofErr w:type="spellEnd"/>
      <w:r w:rsidRPr="00B2068E">
        <w:rPr>
          <w:rFonts w:ascii="Arial" w:hAnsi="Arial"/>
        </w:rPr>
        <w:t>।</w:t>
      </w:r>
    </w:p>
    <w:p w14:paraId="7130B392" w14:textId="77777777" w:rsidR="00BC3182" w:rsidRPr="00B2068E" w:rsidRDefault="00BC3182" w:rsidP="00BC3182">
      <w:pPr>
        <w:pStyle w:val="Heading3"/>
        <w:rPr>
          <w:color w:val="auto"/>
        </w:rPr>
      </w:pPr>
      <w:r w:rsidRPr="00B2068E">
        <w:rPr>
          <w:rFonts w:ascii="Arial" w:hAnsi="Arial"/>
          <w:color w:val="auto"/>
          <w:sz w:val="24"/>
        </w:rPr>
        <w:br/>
      </w:r>
    </w:p>
    <w:p w14:paraId="7465DF79" w14:textId="77777777" w:rsidR="00BC3182" w:rsidRPr="00B2068E" w:rsidRDefault="00BC3182" w:rsidP="00BC3182">
      <w:pPr>
        <w:pStyle w:val="Heading3"/>
        <w:rPr>
          <w:color w:val="auto"/>
        </w:rPr>
      </w:pPr>
      <w:bookmarkStart w:id="160" w:name="_Toc208889558"/>
      <w:bookmarkStart w:id="161" w:name="নযনতম-বজট-ইঙগতমলক-বছর"/>
      <w:bookmarkStart w:id="162" w:name="_Toc208911470"/>
      <w:bookmarkEnd w:id="158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্যূন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াজেট</w:t>
      </w:r>
      <w:proofErr w:type="spellEnd"/>
      <w:r w:rsidRPr="00B2068E">
        <w:rPr>
          <w:color w:val="auto"/>
        </w:rPr>
        <w:t xml:space="preserve"> (</w:t>
      </w:r>
      <w:proofErr w:type="spellStart"/>
      <w:r w:rsidRPr="00B2068E">
        <w:rPr>
          <w:rFonts w:ascii="Nirmala UI" w:hAnsi="Nirmala UI" w:cs="Nirmala UI"/>
          <w:color w:val="auto"/>
        </w:rPr>
        <w:t>ইঙ্গিতমূলক</w:t>
      </w:r>
      <w:proofErr w:type="spellEnd"/>
      <w:r w:rsidRPr="00B2068E">
        <w:rPr>
          <w:color w:val="auto"/>
        </w:rPr>
        <w:t xml:space="preserve">,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60"/>
      <w:bookmarkEnd w:id="162"/>
    </w:p>
    <w:p w14:paraId="033B137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৬টি Night Safe-Space: ~৳ ৩.৬–৪.২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ভাড়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টাফ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67062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১০টি </w:t>
      </w:r>
      <w:proofErr w:type="spellStart"/>
      <w:r w:rsidRPr="00B2068E">
        <w:rPr>
          <w:rFonts w:ascii="Arial" w:hAnsi="Arial"/>
        </w:rPr>
        <w:t>মোবা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নাইট-ক্ল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উনিট</w:t>
      </w:r>
      <w:proofErr w:type="spellEnd"/>
      <w:r w:rsidRPr="00B2068E">
        <w:rPr>
          <w:rFonts w:ascii="Arial" w:hAnsi="Arial"/>
        </w:rPr>
        <w:t xml:space="preserve">: ~৳ ১.২–১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শিক্ষ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ন্যাক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proofErr w:type="gramStart"/>
      <w:r w:rsidRPr="00B2068E">
        <w:rPr>
          <w:rFonts w:ascii="Arial" w:hAnsi="Arial"/>
        </w:rPr>
        <w:t>ট্রান্সপোর্ট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676440BD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 xml:space="preserve"> (২০ 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): ~৳ ০.৮–১.০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ঔষধ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ভ্যা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ার্স</w:t>
      </w:r>
      <w:proofErr w:type="spellEnd"/>
      <w:r w:rsidRPr="00B2068E">
        <w:rPr>
          <w:rFonts w:ascii="Arial" w:hAnsi="Arial"/>
        </w:rPr>
        <w:t>/</w:t>
      </w:r>
      <w:proofErr w:type="spellStart"/>
      <w:proofErr w:type="gramStart"/>
      <w:r w:rsidRPr="00B2068E">
        <w:rPr>
          <w:rFonts w:ascii="Arial" w:hAnsi="Arial"/>
        </w:rPr>
        <w:t>প্যারামেডিক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0C148E7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্নার</w:t>
      </w:r>
      <w:proofErr w:type="spellEnd"/>
      <w:r w:rsidRPr="00B2068E">
        <w:rPr>
          <w:rFonts w:ascii="Arial" w:hAnsi="Arial"/>
        </w:rPr>
        <w:t xml:space="preserve"> (৮টি) +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যাম্প</w:t>
      </w:r>
      <w:proofErr w:type="spellEnd"/>
      <w:r w:rsidRPr="00B2068E">
        <w:rPr>
          <w:rFonts w:ascii="Arial" w:hAnsi="Arial"/>
        </w:rPr>
        <w:t xml:space="preserve">: ~৳ ০.৪–০.৬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0BA9059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েস-ম্যানেজমেন্ট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াটা-সিস্টেম</w:t>
      </w:r>
      <w:proofErr w:type="spellEnd"/>
      <w:r w:rsidRPr="00B2068E">
        <w:rPr>
          <w:rFonts w:ascii="Arial" w:hAnsi="Arial"/>
        </w:rPr>
        <w:t xml:space="preserve">: ~৳ ০.৫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।</w:t>
      </w:r>
    </w:p>
    <w:p w14:paraId="6E47BC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মো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ইঙ্গিত</w:t>
      </w:r>
      <w:proofErr w:type="spellEnd"/>
      <w:r w:rsidRPr="00B2068E">
        <w:rPr>
          <w:rFonts w:ascii="Arial" w:hAnsi="Arial"/>
        </w:rPr>
        <w:t xml:space="preserve">: ৳ ৬.৫–৭.৮ </w:t>
      </w:r>
      <w:proofErr w:type="spellStart"/>
      <w:r w:rsidRPr="00B2068E">
        <w:rPr>
          <w:rFonts w:ascii="Arial" w:hAnsi="Arial"/>
        </w:rPr>
        <w:t>কোটি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বছর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স্কে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পার্টনারভিত্ত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proofErr w:type="gramStart"/>
      <w:r w:rsidRPr="00B2068E">
        <w:rPr>
          <w:rFonts w:ascii="Arial" w:hAnsi="Arial"/>
        </w:rPr>
        <w:t>সামঞ্জস্যযোগ্য</w:t>
      </w:r>
      <w:proofErr w:type="spellEnd"/>
      <w:r w:rsidRPr="00B2068E">
        <w:rPr>
          <w:rFonts w:ascii="Arial" w:hAnsi="Arial"/>
        </w:rPr>
        <w:t>)।</w:t>
      </w:r>
      <w:proofErr w:type="gramEnd"/>
    </w:p>
    <w:p w14:paraId="511D5438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6D34C46E" w14:textId="77777777" w:rsidR="00BC3182" w:rsidRPr="00B2068E" w:rsidRDefault="00BC3182" w:rsidP="00BC3182">
      <w:pPr>
        <w:pStyle w:val="Heading3"/>
        <w:rPr>
          <w:color w:val="auto"/>
        </w:rPr>
      </w:pPr>
      <w:bookmarkStart w:id="163" w:name="_Toc208889559"/>
      <w:bookmarkStart w:id="164" w:name="ঝক-ও-পরশমন"/>
      <w:bookmarkStart w:id="165" w:name="_Toc208911471"/>
      <w:bookmarkEnd w:id="16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ঝুঁকি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শমন</w:t>
      </w:r>
      <w:bookmarkEnd w:id="163"/>
      <w:bookmarkEnd w:id="165"/>
      <w:proofErr w:type="spellEnd"/>
    </w:p>
    <w:p w14:paraId="1C6092D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াপত্ত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পুলিশ-প্রিনোটি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কমিউনি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ওয়াচ</w:t>
      </w:r>
      <w:proofErr w:type="spellEnd"/>
      <w:r w:rsidRPr="00B2068E">
        <w:rPr>
          <w:rFonts w:ascii="Arial" w:hAnsi="Arial"/>
        </w:rPr>
        <w:t>, GPS-</w:t>
      </w:r>
      <w:proofErr w:type="spellStart"/>
      <w:r w:rsidRPr="00B2068E">
        <w:rPr>
          <w:rFonts w:ascii="Arial" w:hAnsi="Arial"/>
        </w:rPr>
        <w:t>টিম</w:t>
      </w:r>
      <w:proofErr w:type="spellEnd"/>
      <w:r w:rsidRPr="00B2068E">
        <w:rPr>
          <w:rFonts w:ascii="Arial" w:hAnsi="Arial"/>
        </w:rPr>
        <w:t>-</w:t>
      </w:r>
      <w:proofErr w:type="spellStart"/>
      <w:r w:rsidRPr="00B2068E">
        <w:rPr>
          <w:rFonts w:ascii="Arial" w:hAnsi="Arial"/>
        </w:rPr>
        <w:t>ট্র্যাকিং</w:t>
      </w:r>
      <w:proofErr w:type="spellEnd"/>
      <w:r w:rsidRPr="00B2068E">
        <w:rPr>
          <w:rFonts w:ascii="Arial" w:hAnsi="Arial"/>
        </w:rPr>
        <w:t>।</w:t>
      </w:r>
    </w:p>
    <w:p w14:paraId="3FEF1F7F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ডা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এনক্রিপ্টেড</w:t>
      </w:r>
      <w:proofErr w:type="spellEnd"/>
      <w:r w:rsidRPr="00B2068E">
        <w:rPr>
          <w:rFonts w:ascii="Arial" w:hAnsi="Arial"/>
        </w:rPr>
        <w:t xml:space="preserve"> MIS, </w:t>
      </w:r>
      <w:proofErr w:type="spellStart"/>
      <w:r w:rsidRPr="00B2068E">
        <w:rPr>
          <w:rFonts w:ascii="Arial" w:hAnsi="Arial"/>
        </w:rPr>
        <w:t>সীম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ক্সে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ডি-আইডেন্টিফাই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েয়ারিং</w:t>
      </w:r>
      <w:proofErr w:type="spellEnd"/>
      <w:r w:rsidRPr="00B2068E">
        <w:rPr>
          <w:rFonts w:ascii="Arial" w:hAnsi="Arial"/>
        </w:rPr>
        <w:t>।</w:t>
      </w:r>
    </w:p>
    <w:p w14:paraId="5398249A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স্টিগম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আ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ক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সহপাঠী-মেন্ট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পিতামাতা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অভিভাব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জড়ানো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ধারাবাহ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উটরিচ</w:t>
      </w:r>
      <w:proofErr w:type="spellEnd"/>
      <w:r w:rsidRPr="00B2068E">
        <w:rPr>
          <w:rFonts w:ascii="Arial" w:hAnsi="Arial"/>
        </w:rPr>
        <w:t>।</w:t>
      </w:r>
    </w:p>
    <w:p w14:paraId="0EC0FD24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িল্যাপ্স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রপ-আউট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কেয়ার-গ্রু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ইনসেনটিভ-স্টাইপেন্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1CBC15B6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7699B377" w14:textId="77777777" w:rsidR="00BC3182" w:rsidRPr="00B2068E" w:rsidRDefault="00BC3182" w:rsidP="00BC3182">
      <w:pPr>
        <w:pStyle w:val="Heading3"/>
        <w:rPr>
          <w:color w:val="auto"/>
        </w:rPr>
      </w:pPr>
      <w:bookmarkStart w:id="166" w:name="_Toc208889560"/>
      <w:bookmarkStart w:id="167" w:name="নতকত-ও-শশ-সরকষ"/>
      <w:bookmarkStart w:id="168" w:name="_Toc208911472"/>
      <w:bookmarkEnd w:id="164"/>
      <w:r w:rsidRPr="00B2068E">
        <w:rPr>
          <w:rFonts w:ascii="Nirmala UI" w:hAnsi="Nirmala UI" w:cs="Nirmala UI"/>
          <w:color w:val="auto"/>
        </w:rPr>
        <w:t>৮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নৈতিকতা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শু</w:t>
      </w:r>
      <w:r w:rsidRPr="00B2068E">
        <w:rPr>
          <w:color w:val="auto"/>
        </w:rPr>
        <w:t>-</w:t>
      </w:r>
      <w:r w:rsidRPr="00B2068E">
        <w:rPr>
          <w:rFonts w:ascii="Nirmala UI" w:hAnsi="Nirmala UI" w:cs="Nirmala UI"/>
          <w:color w:val="auto"/>
        </w:rPr>
        <w:t>সুরক্ষা</w:t>
      </w:r>
      <w:bookmarkEnd w:id="166"/>
      <w:bookmarkEnd w:id="168"/>
      <w:proofErr w:type="spellEnd"/>
    </w:p>
    <w:p w14:paraId="0186DFF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Assent/Consent </w:t>
      </w:r>
      <w:proofErr w:type="spellStart"/>
      <w:r w:rsidRPr="00B2068E">
        <w:rPr>
          <w:rFonts w:ascii="Arial" w:hAnsi="Arial"/>
        </w:rPr>
        <w:t>প্রটোকল</w:t>
      </w:r>
      <w:proofErr w:type="spellEnd"/>
      <w:r w:rsidRPr="00B2068E">
        <w:rPr>
          <w:rFonts w:ascii="Arial" w:hAnsi="Arial"/>
        </w:rPr>
        <w:t xml:space="preserve">, Best Interest </w:t>
      </w:r>
      <w:proofErr w:type="spellStart"/>
      <w:r w:rsidRPr="00B2068E">
        <w:rPr>
          <w:rFonts w:ascii="Arial" w:hAnsi="Arial"/>
        </w:rPr>
        <w:t>নীতি</w:t>
      </w:r>
      <w:proofErr w:type="spellEnd"/>
      <w:r w:rsidRPr="00B2068E">
        <w:rPr>
          <w:rFonts w:ascii="Arial" w:hAnsi="Arial"/>
        </w:rPr>
        <w:t>, Do-No-Harm।</w:t>
      </w:r>
    </w:p>
    <w:p w14:paraId="2E4A7A12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proofErr w:type="gramStart"/>
      <w:r w:rsidRPr="00B2068E">
        <w:rPr>
          <w:rFonts w:ascii="Arial" w:hAnsi="Arial"/>
        </w:rPr>
        <w:t>রেফার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থ</w:t>
      </w:r>
      <w:proofErr w:type="spellEnd"/>
      <w:r w:rsidRPr="00B2068E">
        <w:rPr>
          <w:rFonts w:ascii="Arial" w:hAnsi="Arial"/>
        </w:rPr>
        <w:t xml:space="preserve"> (২৪/৭):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হিংস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শ্র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  <w:proofErr w:type="gramEnd"/>
    </w:p>
    <w:p w14:paraId="7A39C3A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নগ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ণো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য়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Arial" w:hAnsi="Arial"/>
        </w:rPr>
        <w:t>খাবার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উপকরণ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যাতায়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হায়তা</w:t>
      </w:r>
      <w:proofErr w:type="spellEnd"/>
      <w:r w:rsidRPr="00B2068E">
        <w:rPr>
          <w:rFonts w:ascii="Arial" w:hAnsi="Arial"/>
        </w:rPr>
        <w:t>।</w:t>
      </w:r>
    </w:p>
    <w:p w14:paraId="1512DA9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রিভ্যান্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ড্রেসাল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Arial" w:hAnsi="Arial"/>
        </w:rPr>
        <w:t>শিশু-বান্ধ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অভি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স্থা</w:t>
      </w:r>
      <w:proofErr w:type="spellEnd"/>
      <w:r w:rsidRPr="00B2068E">
        <w:rPr>
          <w:rFonts w:ascii="Arial" w:hAnsi="Arial"/>
        </w:rPr>
        <w:t>।</w:t>
      </w:r>
    </w:p>
    <w:p w14:paraId="0F585555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lastRenderedPageBreak/>
        <w:br/>
      </w:r>
    </w:p>
    <w:p w14:paraId="4ACE5121" w14:textId="77777777" w:rsidR="00BC3182" w:rsidRPr="00B2068E" w:rsidRDefault="00BC3182" w:rsidP="00BC3182">
      <w:pPr>
        <w:pStyle w:val="Heading3"/>
        <w:rPr>
          <w:color w:val="auto"/>
        </w:rPr>
      </w:pPr>
      <w:bookmarkStart w:id="169" w:name="_Toc208889561"/>
      <w:bookmarkStart w:id="170" w:name="মলযয়ন-ও-পরমণ-me"/>
      <w:bookmarkStart w:id="171" w:name="_Toc208911473"/>
      <w:bookmarkEnd w:id="167"/>
      <w:r w:rsidRPr="00B2068E">
        <w:rPr>
          <w:rFonts w:ascii="Nirmala UI" w:hAnsi="Nirmala UI" w:cs="Nirmala UI"/>
          <w:color w:val="auto"/>
        </w:rPr>
        <w:t>৯</w:t>
      </w:r>
      <w:r w:rsidRPr="00B2068E">
        <w:rPr>
          <w:color w:val="auto"/>
        </w:rPr>
        <w:t xml:space="preserve">) </w:t>
      </w:r>
      <w:proofErr w:type="spellStart"/>
      <w:r w:rsidRPr="00B2068E">
        <w:rPr>
          <w:rFonts w:ascii="Nirmala UI" w:hAnsi="Nirmala UI" w:cs="Nirmala UI"/>
          <w:color w:val="auto"/>
        </w:rPr>
        <w:t>মূল্যায়ন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মাণ</w:t>
      </w:r>
      <w:proofErr w:type="spellEnd"/>
      <w:r w:rsidRPr="00B2068E">
        <w:rPr>
          <w:color w:val="auto"/>
        </w:rPr>
        <w:t xml:space="preserve"> (M&amp;E)</w:t>
      </w:r>
      <w:bookmarkEnd w:id="169"/>
      <w:bookmarkEnd w:id="171"/>
    </w:p>
    <w:p w14:paraId="680B42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বেস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মিডলাইন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এন্ডলাইন</w:t>
      </w:r>
      <w:proofErr w:type="spellEnd"/>
      <w:r w:rsidRPr="00B2068E">
        <w:rPr>
          <w:rFonts w:ascii="Arial" w:hAnsi="Arial"/>
        </w:rPr>
        <w:t xml:space="preserve"> (১২/২৪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ু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স্বাস্থ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েশ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>–</w:t>
      </w:r>
      <w:proofErr w:type="spellStart"/>
      <w:r w:rsidRPr="00B2068E">
        <w:rPr>
          <w:rFonts w:ascii="Arial" w:hAnsi="Arial"/>
        </w:rPr>
        <w:t>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ূচকে</w:t>
      </w:r>
      <w:proofErr w:type="spellEnd"/>
      <w:r w:rsidRPr="00B2068E">
        <w:rPr>
          <w:rFonts w:ascii="Arial" w:hAnsi="Arial"/>
        </w:rPr>
        <w:t>।</w:t>
      </w:r>
    </w:p>
    <w:p w14:paraId="12F45EA7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কোয়াসি-এক্সপেরিমেন্টাল</w:t>
      </w:r>
      <w:proofErr w:type="spellEnd"/>
      <w:r w:rsidRPr="00B2068E">
        <w:rPr>
          <w:rFonts w:ascii="Arial" w:hAnsi="Arial"/>
        </w:rPr>
        <w:t xml:space="preserve"> (</w:t>
      </w:r>
      <w:proofErr w:type="spellStart"/>
      <w:r w:rsidRPr="00B2068E">
        <w:rPr>
          <w:rFonts w:ascii="Arial" w:hAnsi="Arial"/>
        </w:rPr>
        <w:t>হটস্প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তুলন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Arial" w:hAnsi="Arial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্টেপ-উ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্লাস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োল-আউট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ম্ভব</w:t>
      </w:r>
      <w:proofErr w:type="spellEnd"/>
      <w:r w:rsidRPr="00B2068E">
        <w:rPr>
          <w:rFonts w:ascii="Arial" w:hAnsi="Arial"/>
        </w:rPr>
        <w:t>।</w:t>
      </w:r>
    </w:p>
    <w:p w14:paraId="43DFF9C5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লার্ন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িভিউ</w:t>
      </w:r>
      <w:proofErr w:type="spellEnd"/>
      <w:r w:rsidRPr="00B2068E">
        <w:rPr>
          <w:rFonts w:ascii="Arial" w:hAnsi="Arial"/>
        </w:rPr>
        <w:t xml:space="preserve"> (৬ </w:t>
      </w:r>
      <w:proofErr w:type="spellStart"/>
      <w:r w:rsidRPr="00B2068E">
        <w:rPr>
          <w:rFonts w:ascii="Arial" w:hAnsi="Arial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রপর</w:t>
      </w:r>
      <w:proofErr w:type="spellEnd"/>
      <w:r w:rsidRPr="00B2068E">
        <w:rPr>
          <w:rFonts w:ascii="Arial" w:hAnsi="Arial"/>
        </w:rPr>
        <w:t xml:space="preserve">): </w:t>
      </w:r>
      <w:proofErr w:type="spellStart"/>
      <w:r w:rsidRPr="00B2068E">
        <w:rPr>
          <w:rFonts w:ascii="Arial" w:hAnsi="Arial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া</w:t>
      </w:r>
      <w:proofErr w:type="spellEnd"/>
      <w:r w:rsidRPr="00B2068E">
        <w:rPr>
          <w:rFonts w:ascii="Arial" w:hAnsi="Arial"/>
        </w:rPr>
        <w:t>—</w:t>
      </w:r>
      <w:proofErr w:type="spellStart"/>
      <w:r w:rsidRPr="00B2068E">
        <w:rPr>
          <w:rFonts w:ascii="Arial" w:hAnsi="Arial"/>
        </w:rPr>
        <w:t>শ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কোর্স-করেকশন</w:t>
      </w:r>
      <w:proofErr w:type="spellEnd"/>
      <w:r w:rsidRPr="00B2068E">
        <w:rPr>
          <w:rFonts w:ascii="Arial" w:hAnsi="Arial"/>
        </w:rPr>
        <w:t>।</w:t>
      </w:r>
    </w:p>
    <w:p w14:paraId="027DD0E3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p w14:paraId="2FC35188" w14:textId="77777777" w:rsidR="00BC3182" w:rsidRPr="00B2068E" w:rsidRDefault="00BC3182" w:rsidP="00BC3182">
      <w:pPr>
        <w:pStyle w:val="Heading3"/>
        <w:rPr>
          <w:color w:val="auto"/>
        </w:rPr>
      </w:pPr>
      <w:bookmarkStart w:id="172" w:name="_Toc208889562"/>
      <w:bookmarkStart w:id="173" w:name="পরতযশত-পরভব-২-বছর"/>
      <w:bookmarkStart w:id="174" w:name="_Toc208911474"/>
      <w:bookmarkEnd w:id="170"/>
      <w:proofErr w:type="spellStart"/>
      <w:r w:rsidRPr="00B2068E">
        <w:rPr>
          <w:rFonts w:ascii="Nirmala UI" w:hAnsi="Nirmala UI" w:cs="Nirmala UI"/>
          <w:color w:val="auto"/>
        </w:rPr>
        <w:t>প্রত্যাশ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্রভাব</w:t>
      </w:r>
      <w:proofErr w:type="spellEnd"/>
      <w:r w:rsidRPr="00B2068E">
        <w:rPr>
          <w:color w:val="auto"/>
        </w:rPr>
        <w:t xml:space="preserve"> (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বছরে</w:t>
      </w:r>
      <w:proofErr w:type="spellEnd"/>
      <w:r w:rsidRPr="00B2068E">
        <w:rPr>
          <w:color w:val="auto"/>
        </w:rPr>
        <w:t>)</w:t>
      </w:r>
      <w:bookmarkEnd w:id="172"/>
      <w:bookmarkEnd w:id="174"/>
    </w:p>
    <w:p w14:paraId="731BA9AB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প্রত্যাবর্তন</w:t>
      </w:r>
      <w:proofErr w:type="spellEnd"/>
      <w:r w:rsidRPr="00B2068E">
        <w:rPr>
          <w:rFonts w:ascii="Arial" w:hAnsi="Arial"/>
        </w:rPr>
        <w:t xml:space="preserve"> ≥ ৩,০০০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নিরক্ষরতা</w:t>
      </w:r>
      <w:proofErr w:type="spellEnd"/>
      <w:r w:rsidRPr="00B2068E">
        <w:rPr>
          <w:rFonts w:ascii="Arial" w:hAnsi="Arial"/>
        </w:rPr>
        <w:t xml:space="preserve"> ৪৪% → ≤২৫%।</w:t>
      </w:r>
    </w:p>
    <w:p w14:paraId="0748FF1C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র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শিশু</w:t>
      </w:r>
      <w:proofErr w:type="spellEnd"/>
      <w:r w:rsidRPr="00B2068E">
        <w:rPr>
          <w:rFonts w:ascii="Arial" w:hAnsi="Arial"/>
        </w:rPr>
        <w:t xml:space="preserve"> ≥৪০% </w:t>
      </w:r>
      <w:proofErr w:type="spellStart"/>
      <w:r w:rsidRPr="00B2068E">
        <w:rPr>
          <w:rFonts w:ascii="Arial" w:hAnsi="Arial"/>
        </w:rPr>
        <w:t>হ্র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নির্বা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টস্পটে</w:t>
      </w:r>
      <w:proofErr w:type="spellEnd"/>
      <w:r w:rsidRPr="00B2068E">
        <w:rPr>
          <w:rFonts w:ascii="Arial" w:hAnsi="Arial"/>
        </w:rPr>
        <w:t>।</w:t>
      </w:r>
    </w:p>
    <w:p w14:paraId="166F7D90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গ্লু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্যান্ড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্যবহার</w:t>
      </w:r>
      <w:proofErr w:type="spellEnd"/>
      <w:r w:rsidRPr="00B2068E">
        <w:rPr>
          <w:rFonts w:ascii="Arial" w:hAnsi="Arial"/>
        </w:rPr>
        <w:t xml:space="preserve"> ≥৩০% </w:t>
      </w:r>
      <w:proofErr w:type="spellStart"/>
      <w:r w:rsidRPr="00B2068E">
        <w:rPr>
          <w:rFonts w:ascii="Arial" w:hAnsi="Arial"/>
        </w:rPr>
        <w:t>কম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Arial" w:hAnsi="Arial"/>
        </w:rPr>
        <w:t>রিহ্যাব-রেফারাল</w:t>
      </w:r>
      <w:proofErr w:type="spellEnd"/>
      <w:r w:rsidRPr="00B2068E">
        <w:rPr>
          <w:rFonts w:ascii="Arial" w:hAnsi="Arial"/>
        </w:rPr>
        <w:t xml:space="preserve"> ও </w:t>
      </w:r>
      <w:proofErr w:type="spellStart"/>
      <w:r w:rsidRPr="00B2068E">
        <w:rPr>
          <w:rFonts w:ascii="Arial" w:hAnsi="Arial"/>
        </w:rPr>
        <w:t>ফলো-আ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বৃদ্ধি</w:t>
      </w:r>
      <w:proofErr w:type="spellEnd"/>
      <w:r w:rsidRPr="00B2068E">
        <w:rPr>
          <w:rFonts w:ascii="Arial" w:hAnsi="Arial"/>
        </w:rPr>
        <w:t>।</w:t>
      </w:r>
    </w:p>
    <w:p w14:paraId="4E30AD1E" w14:textId="77777777" w:rsidR="00BC3182" w:rsidRPr="00B2068E" w:rsidRDefault="00BC3182" w:rsidP="00BC3182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Arial" w:hAnsi="Arial"/>
        </w:rPr>
        <w:t>জন্মনিবন্ধন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ডিজি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আইডি</w:t>
      </w:r>
      <w:proofErr w:type="spellEnd"/>
      <w:r w:rsidRPr="00B2068E">
        <w:rPr>
          <w:rFonts w:ascii="Arial" w:hAnsi="Arial"/>
        </w:rPr>
        <w:t xml:space="preserve"> ≥ ১০,০০০; </w:t>
      </w:r>
      <w:proofErr w:type="spellStart"/>
      <w:r w:rsidRPr="00B2068E">
        <w:rPr>
          <w:rFonts w:ascii="Arial" w:hAnsi="Arial"/>
        </w:rPr>
        <w:t>স্কুল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Arial" w:hAnsi="Arial"/>
        </w:rPr>
        <w:t>স্বাস্থ্য-সেব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সংযু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টেকস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Arial" w:hAnsi="Arial"/>
        </w:rPr>
        <w:t>হয়</w:t>
      </w:r>
      <w:proofErr w:type="spellEnd"/>
      <w:r w:rsidRPr="00B2068E">
        <w:rPr>
          <w:rFonts w:ascii="Arial" w:hAnsi="Arial"/>
        </w:rPr>
        <w:t>।</w:t>
      </w:r>
    </w:p>
    <w:p w14:paraId="3C6E2D64" w14:textId="77777777" w:rsidR="00BC3182" w:rsidRPr="00B2068E" w:rsidRDefault="00BC3182" w:rsidP="00BC3182">
      <w:pPr>
        <w:pStyle w:val="FirstParagraph"/>
      </w:pPr>
      <w:r w:rsidRPr="00B2068E">
        <w:rPr>
          <w:rFonts w:ascii="Arial" w:hAnsi="Arial"/>
        </w:rPr>
        <w:br/>
      </w:r>
    </w:p>
    <w:bookmarkEnd w:id="173"/>
    <w:p w14:paraId="0764BE97" w14:textId="77777777" w:rsidR="00BC3182" w:rsidRPr="00B2068E" w:rsidRDefault="00BC3182" w:rsidP="0047249C">
      <w:pPr>
        <w:pStyle w:val="BodyText"/>
        <w:rPr>
          <w:rFonts w:ascii="Arial" w:hAnsi="Arial"/>
        </w:rPr>
      </w:pPr>
    </w:p>
    <w:p w14:paraId="46B5EBD4" w14:textId="77777777" w:rsidR="00BB3F26" w:rsidRPr="00B2068E" w:rsidRDefault="00BB3F26" w:rsidP="0047249C">
      <w:pPr>
        <w:pStyle w:val="BodyText"/>
        <w:rPr>
          <w:rFonts w:ascii="Arial" w:hAnsi="Arial"/>
        </w:rPr>
      </w:pPr>
    </w:p>
    <w:p w14:paraId="536A358C" w14:textId="77777777" w:rsidR="00105D86" w:rsidRPr="00B2068E" w:rsidRDefault="00105D86" w:rsidP="00105D86">
      <w:pPr>
        <w:pStyle w:val="Heading1"/>
        <w:rPr>
          <w:color w:val="auto"/>
        </w:rPr>
      </w:pPr>
      <w:bookmarkStart w:id="175" w:name="_Toc208889563"/>
      <w:bookmarkStart w:id="176" w:name="পঞচম-অধযয-ফলফল-পরযলচন"/>
      <w:bookmarkStart w:id="177" w:name="_Toc208911475"/>
      <w:proofErr w:type="spellStart"/>
      <w:r w:rsidRPr="00B2068E">
        <w:rPr>
          <w:rFonts w:ascii="Nirmala UI" w:hAnsi="Nirmala UI" w:cs="Nirmala UI"/>
          <w:color w:val="auto"/>
        </w:rPr>
        <w:t>পঞ্চম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proofErr w:type="spellEnd"/>
      <w:r w:rsidRPr="00B2068E">
        <w:rPr>
          <w:rFonts w:ascii="Arial" w:hAnsi="Arial"/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ফলাফল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্যালোচনা</w:t>
      </w:r>
      <w:bookmarkEnd w:id="175"/>
      <w:bookmarkEnd w:id="177"/>
      <w:proofErr w:type="spellEnd"/>
    </w:p>
    <w:p w14:paraId="2C9521FD" w14:textId="77777777" w:rsidR="00105D86" w:rsidRPr="00B2068E" w:rsidRDefault="00105D86" w:rsidP="00105D86">
      <w:pPr>
        <w:pStyle w:val="FirstParagraph"/>
      </w:pPr>
      <w:r w:rsidRPr="00B2068E">
        <w:rPr>
          <w:rFonts w:ascii="Tahoma" w:hAnsi="Tahoma" w:cs="Tahoma"/>
        </w:rPr>
        <w:t>﻿</w:t>
      </w:r>
    </w:p>
    <w:p w14:paraId="7045B07D" w14:textId="77777777" w:rsidR="00105D86" w:rsidRPr="00B2068E" w:rsidRDefault="00105D86" w:rsidP="00105D86">
      <w:pPr>
        <w:pStyle w:val="Heading2"/>
        <w:rPr>
          <w:color w:val="auto"/>
        </w:rPr>
      </w:pPr>
      <w:bookmarkStart w:id="178" w:name="_Toc208889564"/>
      <w:bookmarkStart w:id="179" w:name="শকষগত-অবসথ-ও-নরকষরতর-চতর"/>
      <w:bookmarkStart w:id="180" w:name="_Toc208911476"/>
      <w:bookmarkEnd w:id="176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গত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বস্থা</w:t>
      </w:r>
      <w:proofErr w:type="spellEnd"/>
      <w:r w:rsidRPr="00B2068E">
        <w:rPr>
          <w:rFonts w:ascii="Arial" w:hAnsi="Arial"/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রক্ষরত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চিত্র</w:t>
      </w:r>
      <w:bookmarkEnd w:id="178"/>
      <w:bookmarkEnd w:id="180"/>
      <w:proofErr w:type="spellEnd"/>
    </w:p>
    <w:p w14:paraId="3C90937C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বাংলাদেশ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৪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াখ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িতামাত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হ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াস্ত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যাপ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ভা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ম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ইউনিসে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হায়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৭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লিখ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ী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৪৯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খনো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ন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৪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থ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ত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শো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এখ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য়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থ্যগু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পষ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ই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হীন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র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বঞ্চ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ট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রক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জ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ৌথভা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াহরণস্বরূপ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ইউনিসেফ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্য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া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্ত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জ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যুক্ত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েছ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্যক্র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পা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ভ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1176E16E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18B2E339" w14:textId="77777777" w:rsidR="00105D86" w:rsidRPr="00B2068E" w:rsidRDefault="00105D86" w:rsidP="00105D86">
      <w:pPr>
        <w:pStyle w:val="Heading2"/>
        <w:rPr>
          <w:color w:val="auto"/>
        </w:rPr>
      </w:pPr>
      <w:bookmarkStart w:id="181" w:name="_Toc208889565"/>
      <w:bookmarkStart w:id="182" w:name="পশগত-সমপকতত"/>
      <w:bookmarkStart w:id="183" w:name="_Toc208911477"/>
      <w:bookmarkEnd w:id="179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েশাগ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1"/>
      <w:bookmarkEnd w:id="183"/>
      <w:proofErr w:type="spellEnd"/>
    </w:p>
    <w:p w14:paraId="21C3C645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শহ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ধারণ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থ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র্জ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ংগ্রহ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ভিক্ষাবৃত্ত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চায়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োক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িং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খান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ি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্ব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ং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৩০</w:t>
      </w:r>
      <w:r w:rsidRPr="00B2068E">
        <w:rPr>
          <w:rFonts w:ascii="Arial" w:hAnsi="Arial"/>
        </w:rPr>
        <w:t>–</w:t>
      </w:r>
      <w:r w:rsidRPr="00B2068E">
        <w:rPr>
          <w:rFonts w:ascii="Nirmala UI" w:hAnsi="Nirmala UI" w:cs="Nirmala UI"/>
        </w:rPr>
        <w:t>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ঘণ্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ত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০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দ্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জু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ঠো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শ্রম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র্ধেকের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ঘাতপ্রাপ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ত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দিকে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েক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স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শ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ক্র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ধ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ানুষ্ঠান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্রমবাজ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মুখী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Nirmala UI" w:hAnsi="Nirmala UI" w:cs="Nirmala UI"/>
        </w:rPr>
        <w:t>।</w:t>
      </w:r>
    </w:p>
    <w:p w14:paraId="6E9A0042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2508D0D9" w14:textId="77777777" w:rsidR="00105D86" w:rsidRPr="00B2068E" w:rsidRDefault="00105D86" w:rsidP="00105D86">
      <w:pPr>
        <w:pStyle w:val="Heading2"/>
        <w:rPr>
          <w:color w:val="auto"/>
        </w:rPr>
      </w:pPr>
      <w:bookmarkStart w:id="184" w:name="_Toc208889566"/>
      <w:bookmarkStart w:id="185" w:name="নশজত-দরবয-সমপকতত"/>
      <w:bookmarkStart w:id="186" w:name="_Toc208911478"/>
      <w:bookmarkEnd w:id="182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েশাজা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দ্রব্য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্পৃক্ততা</w:t>
      </w:r>
      <w:bookmarkEnd w:id="184"/>
      <w:bookmarkEnd w:id="186"/>
      <w:proofErr w:type="spellEnd"/>
    </w:p>
    <w:p w14:paraId="5E40EBD2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াসক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াপ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ড়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UNICEF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ন্ত্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দফত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েদ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া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েশাজা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রহ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য়স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গে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ুর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ধ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াঁজ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গারেট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েনসিডি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তী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ব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হ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বচ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শি</w:t>
      </w:r>
      <w:proofErr w:type="spellEnd"/>
      <w:r w:rsidRPr="00B2068E">
        <w:rPr>
          <w:rFonts w:ascii="Arial" w:hAnsi="Arial"/>
        </w:rPr>
        <w:t xml:space="preserve">; </w:t>
      </w:r>
      <w:proofErr w:type="spellStart"/>
      <w:r w:rsidRPr="00B2068E">
        <w:rPr>
          <w:rFonts w:ascii="Nirmala UI" w:hAnsi="Nirmala UI" w:cs="Nirmala UI"/>
        </w:rPr>
        <w:t>এছা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ল্পমূল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চলিত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রু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ষ্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ুধ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দ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ও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ওয়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7BA3D311" w14:textId="77777777" w:rsidR="00105D86" w:rsidRPr="00B2068E" w:rsidRDefault="00105D86" w:rsidP="00105D86">
      <w:pPr>
        <w:pStyle w:val="BodyText"/>
      </w:pPr>
      <w:proofErr w:type="spellStart"/>
      <w:r w:rsidRPr="00B2068E">
        <w:rPr>
          <w:rFonts w:ascii="Nirmala UI" w:hAnsi="Nirmala UI" w:cs="Nirmala UI"/>
        </w:rPr>
        <w:t>তব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দার্থ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রাত্ম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ৈ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WHO </w:t>
      </w:r>
      <w:proofErr w:type="spellStart"/>
      <w:r w:rsidRPr="00B2068E">
        <w:rPr>
          <w:rFonts w:ascii="Nirmala UI" w:hAnsi="Nirmala UI" w:cs="Nirmala UI"/>
        </w:rPr>
        <w:t>অনুসার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্লু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স্নিফ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য়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স্তি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ার্চুয়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ুভূ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িল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িং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চরণ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বণ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ে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তিরি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দকসেব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রীর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নস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বাস্থ্য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ষ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পরাধ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কাণ্ড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ড়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ৃদ্ধ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য়</w:t>
      </w:r>
      <w:proofErr w:type="spellEnd"/>
      <w:r w:rsidRPr="00B2068E">
        <w:rPr>
          <w:rFonts w:ascii="Nirmala UI" w:hAnsi="Nirmala UI" w:cs="Nirmala UI"/>
        </w:rPr>
        <w:t>।</w:t>
      </w:r>
    </w:p>
    <w:p w14:paraId="56E53613" w14:textId="77777777" w:rsidR="00105D86" w:rsidRPr="00B2068E" w:rsidRDefault="00105D86" w:rsidP="00105D86">
      <w:pPr>
        <w:pStyle w:val="BodyText"/>
      </w:pPr>
      <w:r w:rsidRPr="00B2068E">
        <w:rPr>
          <w:rFonts w:ascii="Tahoma" w:hAnsi="Tahoma" w:cs="Tahoma"/>
        </w:rPr>
        <w:t>﻿</w:t>
      </w:r>
    </w:p>
    <w:p w14:paraId="32585D55" w14:textId="77777777" w:rsidR="00105D86" w:rsidRPr="00B2068E" w:rsidRDefault="00105D86" w:rsidP="00105D86">
      <w:pPr>
        <w:pStyle w:val="Heading2"/>
        <w:rPr>
          <w:color w:val="auto"/>
        </w:rPr>
      </w:pPr>
      <w:bookmarkStart w:id="187" w:name="_Toc208889567"/>
      <w:bookmarkStart w:id="188" w:name="শকষর-আকঙকষ"/>
      <w:bookmarkStart w:id="189" w:name="_Toc208911479"/>
      <w:bookmarkEnd w:id="185"/>
      <w:r w:rsidRPr="00B2068E">
        <w:rPr>
          <w:rFonts w:ascii="Nirmala UI" w:hAnsi="Nirmala UI" w:cs="Nirmala UI"/>
          <w:color w:val="auto"/>
        </w:rPr>
        <w:t>৫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৪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িক্ষা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আকাঙ্ক্ষা</w:t>
      </w:r>
      <w:bookmarkEnd w:id="187"/>
      <w:bookmarkEnd w:id="189"/>
      <w:proofErr w:type="spellEnd"/>
    </w:p>
    <w:p w14:paraId="030144F9" w14:textId="77777777" w:rsidR="00105D86" w:rsidRPr="00B2068E" w:rsidRDefault="00105D86" w:rsidP="00105D86">
      <w:pPr>
        <w:pStyle w:val="FirstParagraph"/>
      </w:pP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প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ীব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ত্ত্বে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িত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রিপ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েখ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শ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াব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ানিয়েছে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দি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নে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লেখাপড়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ায়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বু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র্তমানে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১</w:t>
      </w:r>
      <w:r w:rsidRPr="00B2068E">
        <w:rPr>
          <w:rFonts w:ascii="Arial" w:hAnsi="Arial"/>
        </w:rPr>
        <w:t>.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োন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য়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ট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বন্ধক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লো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তক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৫৮</w:t>
      </w:r>
      <w:r w:rsidRPr="00B2068E">
        <w:rPr>
          <w:rFonts w:ascii="Arial" w:hAnsi="Arial"/>
        </w:rPr>
        <w:t xml:space="preserve">% </w:t>
      </w:r>
      <w:proofErr w:type="spellStart"/>
      <w:r w:rsidRPr="00B2068E">
        <w:rPr>
          <w:rFonts w:ascii="Nirmala UI" w:hAnsi="Nirmala UI" w:cs="Nirmala UI"/>
        </w:rPr>
        <w:t>পথশিশ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মনিবন্ধ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ণ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র্ত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নি</w:t>
      </w:r>
      <w:proofErr w:type="spellEnd"/>
      <w:r w:rsidRPr="00B2068E">
        <w:rPr>
          <w:rFonts w:ascii="Nirmala UI" w:hAnsi="Nirmala UI" w:cs="Nirmala UI"/>
        </w:rPr>
        <w:t>।</w:t>
      </w:r>
    </w:p>
    <w:p w14:paraId="62BFB5AF" w14:textId="77777777" w:rsidR="00105D86" w:rsidRPr="00B2068E" w:rsidRDefault="00105D86" w:rsidP="00105D86">
      <w:pPr>
        <w:pStyle w:val="BodyText"/>
        <w:rPr>
          <w:rFonts w:ascii="Nirmala UI" w:hAnsi="Nirmala UI" w:cs="Nirmala UI"/>
        </w:rPr>
      </w:pP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ব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ূলধারা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ফিরি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শেষ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য়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ীতিমা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য়োজন</w:t>
      </w:r>
      <w:proofErr w:type="spellEnd"/>
      <w:r w:rsidRPr="00B2068E">
        <w:rPr>
          <w:rFonts w:ascii="Nirmala UI" w:hAnsi="Nirmala UI" w:cs="Nirmala UI"/>
        </w:rPr>
        <w:t>।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উদ্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্ম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য়োগ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lastRenderedPageBreak/>
        <w:t>মাধ্যম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রাপদ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সস্থা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শাপাশ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গ্রহণ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যো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েয়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িষ্য</w:t>
      </w:r>
      <w:proofErr w:type="spellEnd"/>
      <w:r w:rsidRPr="00B2068E">
        <w:rPr>
          <w:rFonts w:ascii="Nirmala UI" w:hAnsi="Nirmala UI" w:cs="Nirmala UI"/>
        </w:rPr>
        <w:t>ৎ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গড়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ুল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ক্ষম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বে</w:t>
      </w:r>
      <w:proofErr w:type="spellEnd"/>
      <w:r w:rsidRPr="00B2068E">
        <w:rPr>
          <w:rFonts w:ascii="Nirmala UI" w:hAnsi="Nirmala UI" w:cs="Nirmala UI"/>
        </w:rPr>
        <w:t>।</w:t>
      </w:r>
    </w:p>
    <w:p w14:paraId="08EDE61E" w14:textId="77777777" w:rsidR="00265531" w:rsidRPr="00B2068E" w:rsidRDefault="00265531" w:rsidP="00265531">
      <w:pPr>
        <w:pStyle w:val="Heading1"/>
        <w:rPr>
          <w:color w:val="auto"/>
        </w:rPr>
      </w:pPr>
      <w:bookmarkStart w:id="190" w:name="_Toc208889568"/>
      <w:bookmarkStart w:id="191" w:name="X5097845771773f0097df320eb6e20f152d04bb5"/>
      <w:bookmarkStart w:id="192" w:name="_Toc208911480"/>
      <w:proofErr w:type="spellStart"/>
      <w:r w:rsidRPr="00B2068E">
        <w:rPr>
          <w:rFonts w:ascii="Nirmala UI" w:hAnsi="Nirmala UI" w:cs="Nirmala UI"/>
          <w:color w:val="auto"/>
        </w:rPr>
        <w:t>ষষ্ঠ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য়</w:t>
      </w:r>
      <w:bookmarkEnd w:id="190"/>
      <w:bookmarkEnd w:id="192"/>
      <w:proofErr w:type="spellEnd"/>
    </w:p>
    <w:p w14:paraId="29A1D4D5" w14:textId="77777777" w:rsidR="00265531" w:rsidRPr="00B2068E" w:rsidRDefault="00265531" w:rsidP="00265531">
      <w:pPr>
        <w:pStyle w:val="Heading2"/>
        <w:rPr>
          <w:color w:val="auto"/>
        </w:rPr>
      </w:pPr>
      <w:bookmarkStart w:id="193" w:name="_Toc208889569"/>
      <w:bookmarkStart w:id="194" w:name="_Toc208911481"/>
      <w:r w:rsidRPr="00B2068E">
        <w:rPr>
          <w:rFonts w:ascii="Nirmala UI" w:hAnsi="Nirmala UI" w:cs="Nirmala UI"/>
          <w:color w:val="auto"/>
        </w:rPr>
        <w:t>৬</w:t>
      </w:r>
      <w:r w:rsidRPr="00B2068E">
        <w:rPr>
          <w:rFonts w:ascii="Arial" w:hAnsi="Arial"/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ক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জ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ঢাকা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নিয়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যেসব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এনজিও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াজ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করে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দের</w:t>
      </w:r>
      <w:proofErr w:type="spellEnd"/>
      <w:r w:rsidRPr="00B2068E">
        <w:rPr>
          <w:rFonts w:ascii="Arial" w:hAnsi="Arial"/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তালিকা</w:t>
      </w:r>
      <w:bookmarkEnd w:id="193"/>
      <w:bookmarkEnd w:id="194"/>
      <w:proofErr w:type="spellEnd"/>
      <w:r w:rsidRPr="00B2068E">
        <w:rPr>
          <w:rFonts w:ascii="Arial" w:hAnsi="Arial"/>
          <w:color w:val="auto"/>
          <w:sz w:val="24"/>
        </w:rPr>
        <w:br/>
      </w:r>
    </w:p>
    <w:p w14:paraId="406EB13E" w14:textId="77777777" w:rsidR="00265531" w:rsidRPr="00B2068E" w:rsidRDefault="00265531" w:rsidP="00265531">
      <w:pPr>
        <w:pStyle w:val="Heading3"/>
        <w:rPr>
          <w:color w:val="auto"/>
        </w:rPr>
      </w:pPr>
      <w:bookmarkStart w:id="195" w:name="_Toc208889570"/>
      <w:bookmarkStart w:id="196" w:name="X3dd7eb50c85d49a2a8bb535f7b1dd7968bde38d"/>
      <w:bookmarkStart w:id="197" w:name="_Toc208911482"/>
      <w:bookmarkEnd w:id="191"/>
      <w:proofErr w:type="spellStart"/>
      <w:r w:rsidRPr="00B2068E">
        <w:rPr>
          <w:rFonts w:ascii="Nirmala UI" w:hAnsi="Nirmala UI" w:cs="Nirmala UI"/>
          <w:color w:val="auto"/>
        </w:rPr>
        <w:t>ঢাকা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শহরে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বিধাবঞ্চিত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থশিশুদের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জন্য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পরিচিত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েন্টারহোম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ওপেন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্কুল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ূহ</w:t>
      </w:r>
      <w:bookmarkEnd w:id="195"/>
      <w:bookmarkEnd w:id="197"/>
      <w:proofErr w:type="spellEnd"/>
    </w:p>
    <w:p w14:paraId="71926466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182284D5" w14:textId="77777777" w:rsidR="00265531" w:rsidRPr="00B2068E" w:rsidRDefault="00265531" w:rsidP="00265531">
      <w:pPr>
        <w:pStyle w:val="Heading3"/>
        <w:rPr>
          <w:color w:val="auto"/>
        </w:rPr>
      </w:pPr>
      <w:bookmarkStart w:id="198" w:name="_Toc208889571"/>
      <w:bookmarkStart w:id="199" w:name="মহল-ও-শশ-বষযক-মনতরণলয"/>
      <w:bookmarkStart w:id="200" w:name="_Toc208911483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r w:rsidRPr="00B2068E">
        <w:rPr>
          <w:rFonts w:ascii="Nirmala UI" w:hAnsi="Nirmala UI" w:cs="Nirmala UI"/>
          <w:color w:val="auto"/>
          <w:sz w:val="36"/>
        </w:rPr>
        <w:t>ও</w:t>
      </w:r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শিশু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মন্ত্রণালয়</w:t>
      </w:r>
      <w:bookmarkEnd w:id="198"/>
      <w:bookmarkEnd w:id="200"/>
      <w:proofErr w:type="spellEnd"/>
    </w:p>
    <w:p w14:paraId="7F4EA8E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07B1C73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বিধাবঞ্চি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ামূল্য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A3425A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াপত্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ুবিধ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দান</w:t>
      </w:r>
      <w:proofErr w:type="spellEnd"/>
    </w:p>
    <w:p w14:paraId="4D964D7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নোদনমূল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ংস্কৃত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চর্চ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1A27A6FA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উন্সেল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</w:p>
    <w:p w14:paraId="7E3D943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ন্মুক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</w:p>
    <w:p w14:paraId="1B6CFD0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3F3465D7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রাজ্জা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ওয়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২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ওলা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৭</w:t>
      </w:r>
    </w:p>
    <w:p w14:paraId="5833B096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তেজগাঁও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৫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৭৫১৮</w:t>
      </w:r>
    </w:p>
    <w:p w14:paraId="520A4F45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708FEFAB" w14:textId="77777777" w:rsidR="00265531" w:rsidRPr="00B2068E" w:rsidRDefault="00265531" w:rsidP="00265531">
      <w:pPr>
        <w:pStyle w:val="Heading3"/>
        <w:rPr>
          <w:color w:val="auto"/>
        </w:rPr>
      </w:pPr>
      <w:bookmarkStart w:id="201" w:name="_Toc208889572"/>
      <w:bookmarkStart w:id="202" w:name="মহল-বষযক-অধদপতর"/>
      <w:bookmarkStart w:id="203" w:name="_Toc208911484"/>
      <w:bookmarkEnd w:id="199"/>
      <w:proofErr w:type="spellStart"/>
      <w:r w:rsidRPr="00B2068E">
        <w:rPr>
          <w:rFonts w:ascii="Nirmala UI" w:hAnsi="Nirmala UI" w:cs="Nirmala UI"/>
          <w:color w:val="auto"/>
          <w:sz w:val="36"/>
        </w:rPr>
        <w:t>মহিলা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বিষয়ক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অধিদপ্তর</w:t>
      </w:r>
      <w:bookmarkEnd w:id="201"/>
      <w:bookmarkEnd w:id="203"/>
      <w:proofErr w:type="spellEnd"/>
    </w:p>
    <w:p w14:paraId="5CEA58A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2557B6F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নির্যাত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রী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ময়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য়েছ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েখান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ারা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১২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ছ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িচ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ন্তানসহ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৬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া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্যন্ত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স্থ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ারে</w:t>
      </w:r>
      <w:proofErr w:type="spellEnd"/>
    </w:p>
    <w:p w14:paraId="3111FED6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হোম</w:t>
      </w:r>
      <w:proofErr w:type="spellEnd"/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ওপ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্কুল</w:t>
      </w:r>
      <w:proofErr w:type="spellEnd"/>
      <w:r w:rsidRPr="00B2068E">
        <w:rPr>
          <w:rFonts w:ascii="Arial" w:hAnsi="Arial"/>
        </w:rPr>
        <w:t>:</w:t>
      </w:r>
    </w:p>
    <w:p w14:paraId="1A6A35E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মহি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েন্দ্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লালমাটিয়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ফো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৯১১৩৬৩৬৯১</w:t>
      </w:r>
    </w:p>
    <w:p w14:paraId="77A3AB4C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5CEF7985" w14:textId="77777777" w:rsidR="00265531" w:rsidRPr="00B2068E" w:rsidRDefault="00265531" w:rsidP="00265531">
      <w:pPr>
        <w:pStyle w:val="Heading3"/>
        <w:rPr>
          <w:color w:val="auto"/>
        </w:rPr>
      </w:pPr>
      <w:bookmarkStart w:id="204" w:name="_Toc208889573"/>
      <w:bookmarkStart w:id="205" w:name="অপরজয"/>
      <w:bookmarkStart w:id="206" w:name="_Toc208911485"/>
      <w:bookmarkEnd w:id="202"/>
      <w:proofErr w:type="spellStart"/>
      <w:r w:rsidRPr="00B2068E">
        <w:rPr>
          <w:rFonts w:ascii="Nirmala UI" w:hAnsi="Nirmala UI" w:cs="Nirmala UI"/>
          <w:color w:val="auto"/>
          <w:sz w:val="36"/>
        </w:rPr>
        <w:t>অপরাজেয়</w:t>
      </w:r>
      <w:bookmarkEnd w:id="204"/>
      <w:bookmarkEnd w:id="206"/>
      <w:proofErr w:type="spellEnd"/>
    </w:p>
    <w:p w14:paraId="6A15C75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608D679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পথ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বহেলিত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ঝুঁকিতে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থাক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শ্রয়</w:t>
      </w:r>
      <w:proofErr w:type="spellEnd"/>
    </w:p>
    <w:p w14:paraId="2BCCDA6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ুস্বাদ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</w:p>
    <w:p w14:paraId="6CE3C8F5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</w:p>
    <w:p w14:paraId="79A13E89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</w:p>
    <w:p w14:paraId="39E8FE63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উ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আনুষ্ঠানিক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ধ্যাত্ম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</w:p>
    <w:p w14:paraId="3A73F61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</w:p>
    <w:p w14:paraId="0DB530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জীব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তা</w:t>
      </w:r>
      <w:proofErr w:type="spellEnd"/>
    </w:p>
    <w:p w14:paraId="7B25492D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সমাজ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বার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বা</w:t>
      </w:r>
      <w:proofErr w:type="spellEnd"/>
    </w:p>
    <w:p w14:paraId="6075396F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শিশু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ধিক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শুব্যাংকিং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থানীয়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জনগোষ্ঠ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ম্পৃক্তকরণ</w:t>
      </w:r>
      <w:proofErr w:type="spellEnd"/>
    </w:p>
    <w:p w14:paraId="0C293B5B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Slum Children’s </w:t>
      </w:r>
      <w:proofErr w:type="spellStart"/>
      <w:r w:rsidRPr="00B2068E">
        <w:rPr>
          <w:rFonts w:ascii="Arial" w:hAnsi="Arial"/>
        </w:rPr>
        <w:t>Programme</w:t>
      </w:r>
      <w:proofErr w:type="spellEnd"/>
      <w:r w:rsidRPr="00B2068E">
        <w:rPr>
          <w:rFonts w:ascii="Arial" w:hAnsi="Arial"/>
        </w:rPr>
        <w:t>:</w:t>
      </w:r>
    </w:p>
    <w:p w14:paraId="24D6D858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২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ক্সটেন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ল্লবী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ির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মী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জান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হমান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৩২৫৯২৪৮</w:t>
      </w:r>
    </w:p>
    <w:p w14:paraId="613669F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৫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লক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বি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া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োহাম্মদপু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৭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ী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রা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০১৭১২৩৬৯১৮১</w:t>
      </w:r>
    </w:p>
    <w:p w14:paraId="7F8C9CFE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রায়ের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৯</w:t>
      </w:r>
      <w:r w:rsidRPr="00B2068E">
        <w:rPr>
          <w:rFonts w:ascii="Arial" w:hAnsi="Arial"/>
        </w:rPr>
        <w:t>/</w:t>
      </w:r>
      <w:proofErr w:type="spellStart"/>
      <w:r w:rsidRPr="00B2068E">
        <w:rPr>
          <w:rFonts w:ascii="Nirmala UI" w:hAnsi="Nirmala UI" w:cs="Nirmala UI"/>
        </w:rPr>
        <w:t>জি</w:t>
      </w:r>
      <w:proofErr w:type="spellEnd"/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৭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িপাহীবাগ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িয়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স্টেট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রোড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টাল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হাজারী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০৯</w:t>
      </w:r>
    </w:p>
    <w:p w14:paraId="506FC22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proofErr w:type="gramStart"/>
      <w:r w:rsidRPr="00B2068E">
        <w:rPr>
          <w:rFonts w:ascii="Nirmala UI" w:hAnsi="Nirmala UI" w:cs="Nirmala UI"/>
        </w:rPr>
        <w:t>আজিমপু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ডুকেশ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৭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২৬৯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জনগ্রহণাহ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proofErr w:type="gramEnd"/>
    </w:p>
    <w:p w14:paraId="6A78DC3C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39A5EA3A" w14:textId="77777777" w:rsidR="00265531" w:rsidRPr="00B2068E" w:rsidRDefault="00265531" w:rsidP="00265531">
      <w:pPr>
        <w:pStyle w:val="Heading3"/>
        <w:rPr>
          <w:color w:val="auto"/>
        </w:rPr>
      </w:pPr>
      <w:bookmarkStart w:id="207" w:name="_Toc208889574"/>
      <w:bookmarkStart w:id="208" w:name="cacpv-project"/>
      <w:bookmarkStart w:id="209" w:name="_Toc208911486"/>
      <w:bookmarkEnd w:id="205"/>
      <w:r w:rsidRPr="00B2068E">
        <w:rPr>
          <w:rFonts w:ascii="Arial" w:hAnsi="Arial"/>
          <w:color w:val="auto"/>
          <w:sz w:val="36"/>
        </w:rPr>
        <w:t>CACPV Project</w:t>
      </w:r>
      <w:bookmarkEnd w:id="207"/>
      <w:bookmarkEnd w:id="209"/>
    </w:p>
    <w:p w14:paraId="2D177349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কার্যক্রম</w:t>
      </w:r>
      <w:proofErr w:type="spellEnd"/>
      <w:r w:rsidRPr="00B2068E">
        <w:rPr>
          <w:rFonts w:ascii="Arial" w:hAnsi="Arial"/>
        </w:rPr>
        <w:t>:</w:t>
      </w:r>
    </w:p>
    <w:p w14:paraId="77AE848B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বোরেজ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২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১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ামস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ভবন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মিরপুর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৬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িরি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ক্ত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্যানে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৯১৪৮৮৯৩৫৫</w:t>
      </w:r>
    </w:p>
    <w:p w14:paraId="7D1FBE34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ও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্লাব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৫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১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ক্ষিণ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যাত্রাবাড়ী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>)</w:t>
      </w:r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শাহ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আল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্রকল্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্যবস্থাপক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২৫৮৫৩৯১৯</w:t>
      </w:r>
    </w:p>
    <w:p w14:paraId="45D0DEE1" w14:textId="77777777" w:rsidR="00265531" w:rsidRPr="00B2068E" w:rsidRDefault="00265531" w:rsidP="00265531">
      <w:pPr>
        <w:pStyle w:val="Compact"/>
        <w:numPr>
          <w:ilvl w:val="1"/>
          <w:numId w:val="40"/>
        </w:numPr>
      </w:pPr>
      <w:proofErr w:type="spellStart"/>
      <w:r w:rsidRPr="00B2068E">
        <w:rPr>
          <w:rFonts w:ascii="Nirmala UI" w:hAnsi="Nirmala UI" w:cs="Nirmala UI"/>
        </w:rPr>
        <w:lastRenderedPageBreak/>
        <w:t>ড্রপ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ই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১৪০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ূর্ব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েজতুরী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 (</w:t>
      </w:r>
      <w:r w:rsidRPr="00B2068E">
        <w:rPr>
          <w:rFonts w:ascii="Nirmala UI" w:hAnsi="Nirmala UI" w:cs="Nirmala UI"/>
        </w:rPr>
        <w:t>২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) </w:t>
      </w:r>
      <w:proofErr w:type="spellStart"/>
      <w:r w:rsidRPr="00B2068E">
        <w:rPr>
          <w:rFonts w:ascii="Nirmala UI" w:hAnsi="Nirmala UI" w:cs="Nirmala UI"/>
        </w:rPr>
        <w:t>কারওয়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  <w:r w:rsidRPr="00B2068E">
        <w:rPr>
          <w:rFonts w:ascii="Arial" w:hAnsi="Arial"/>
        </w:rPr>
        <w:br/>
      </w:r>
      <w:proofErr w:type="spellStart"/>
      <w:r w:rsidRPr="00B2068E">
        <w:rPr>
          <w:rFonts w:ascii="Nirmala UI" w:hAnsi="Nirmala UI" w:cs="Nirmala UI"/>
        </w:rPr>
        <w:t>সাইফু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সলাম</w:t>
      </w:r>
      <w:proofErr w:type="spellEnd"/>
      <w:r w:rsidRPr="00B2068E">
        <w:rPr>
          <w:rFonts w:ascii="Arial" w:hAnsi="Arial"/>
        </w:rPr>
        <w:t xml:space="preserve"> – </w:t>
      </w:r>
      <w:r w:rsidRPr="00B2068E">
        <w:rPr>
          <w:rFonts w:ascii="Nirmala UI" w:hAnsi="Nirmala UI" w:cs="Nirmala UI"/>
        </w:rPr>
        <w:t>০১৭১২৫৬৪৯৯৬</w:t>
      </w:r>
    </w:p>
    <w:p w14:paraId="79033FAB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0CAE6C79" w14:textId="77777777" w:rsidR="00265531" w:rsidRPr="00B2068E" w:rsidRDefault="00265531" w:rsidP="00265531">
      <w:pPr>
        <w:pStyle w:val="Heading3"/>
        <w:rPr>
          <w:color w:val="auto"/>
        </w:rPr>
      </w:pPr>
      <w:bookmarkStart w:id="210" w:name="_Toc208889575"/>
      <w:bookmarkStart w:id="211" w:name="pcar-project-dhaka"/>
      <w:bookmarkStart w:id="212" w:name="_Toc208911487"/>
      <w:bookmarkEnd w:id="208"/>
      <w:r w:rsidRPr="00B2068E">
        <w:rPr>
          <w:rFonts w:ascii="Arial" w:hAnsi="Arial"/>
          <w:color w:val="auto"/>
          <w:sz w:val="36"/>
        </w:rPr>
        <w:t>PCAR Project Dhaka</w:t>
      </w:r>
      <w:bookmarkEnd w:id="210"/>
      <w:bookmarkEnd w:id="212"/>
    </w:p>
    <w:p w14:paraId="1A84206C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Girls Club: </w:t>
      </w:r>
      <w:proofErr w:type="spellStart"/>
      <w:r w:rsidRPr="00B2068E">
        <w:rPr>
          <w:rFonts w:ascii="Nirmala UI" w:hAnsi="Nirmala UI" w:cs="Nirmala UI"/>
        </w:rPr>
        <w:t>বাড়ি</w:t>
      </w:r>
      <w:proofErr w:type="spellEnd"/>
      <w:r w:rsidRPr="00B2068E">
        <w:rPr>
          <w:rFonts w:ascii="Arial" w:hAnsi="Arial"/>
        </w:rPr>
        <w:t xml:space="preserve"> </w:t>
      </w:r>
      <w:r w:rsidRPr="00B2068E">
        <w:rPr>
          <w:rFonts w:ascii="Nirmala UI" w:hAnsi="Nirmala UI" w:cs="Nirmala UI"/>
        </w:rPr>
        <w:t>নং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৯২</w:t>
      </w:r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নতু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ডে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দরঘা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াতরাস্ত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ংশাল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ঢাকা</w:t>
      </w:r>
      <w:proofErr w:type="spellEnd"/>
    </w:p>
    <w:p w14:paraId="59DC8721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r w:rsidRPr="00B2068E">
        <w:rPr>
          <w:rFonts w:ascii="Arial" w:hAnsi="Arial"/>
        </w:rPr>
        <w:t xml:space="preserve">DIC Boys Club: </w:t>
      </w:r>
      <w:r w:rsidRPr="00B2068E">
        <w:rPr>
          <w:rFonts w:ascii="Nirmala UI" w:hAnsi="Nirmala UI" w:cs="Nirmala UI"/>
        </w:rPr>
        <w:t>৬৫</w:t>
      </w:r>
      <w:r w:rsidRPr="00B2068E">
        <w:rPr>
          <w:rFonts w:ascii="Arial" w:hAnsi="Arial"/>
        </w:rPr>
        <w:t>/</w:t>
      </w:r>
      <w:r w:rsidRPr="00B2068E">
        <w:rPr>
          <w:rFonts w:ascii="Nirmala UI" w:hAnsi="Nirmala UI" w:cs="Nirmala UI"/>
        </w:rPr>
        <w:t>৩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ওয়া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অফি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রোড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৪র্থ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রহমতগঞ্জ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লালবাগ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২১১</w:t>
      </w:r>
    </w:p>
    <w:p w14:paraId="7C38EA28" w14:textId="77777777" w:rsidR="00265531" w:rsidRPr="00B2068E" w:rsidRDefault="00265531" w:rsidP="00265531">
      <w:pPr>
        <w:pStyle w:val="Compact"/>
        <w:numPr>
          <w:ilvl w:val="0"/>
          <w:numId w:val="40"/>
        </w:numPr>
      </w:pPr>
      <w:proofErr w:type="spellStart"/>
      <w:r w:rsidRPr="00B2068E">
        <w:rPr>
          <w:rFonts w:ascii="Nirmala UI" w:hAnsi="Nirmala UI" w:cs="Nirmala UI"/>
        </w:rPr>
        <w:t>ইমারজেন্স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াই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শেল্টার</w:t>
      </w:r>
      <w:proofErr w:type="spellEnd"/>
      <w:r w:rsidRPr="00B2068E">
        <w:rPr>
          <w:rFonts w:ascii="Arial" w:hAnsi="Arial"/>
        </w:rPr>
        <w:t xml:space="preserve">: </w:t>
      </w:r>
      <w:r w:rsidRPr="00B2068E">
        <w:rPr>
          <w:rFonts w:ascii="Nirmala UI" w:hAnsi="Nirmala UI" w:cs="Nirmala UI"/>
        </w:rPr>
        <w:t>৮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নম্ব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মিন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লাজা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৩য়</w:t>
      </w:r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তল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ওরা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জার</w:t>
      </w:r>
      <w:proofErr w:type="spellEnd"/>
      <w:r w:rsidRPr="00B2068E">
        <w:rPr>
          <w:rFonts w:ascii="Arial" w:hAnsi="Arial"/>
        </w:rPr>
        <w:t xml:space="preserve">, </w:t>
      </w:r>
      <w:r w:rsidRPr="00B2068E">
        <w:rPr>
          <w:rFonts w:ascii="Nirmala UI" w:hAnsi="Nirmala UI" w:cs="Nirmala UI"/>
        </w:rPr>
        <w:t>ঢাকা</w:t>
      </w:r>
      <w:r w:rsidRPr="00B2068E">
        <w:rPr>
          <w:rFonts w:ascii="Arial" w:hAnsi="Arial"/>
        </w:rPr>
        <w:t>-</w:t>
      </w:r>
      <w:r w:rsidRPr="00B2068E">
        <w:rPr>
          <w:rFonts w:ascii="Nirmala UI" w:hAnsi="Nirmala UI" w:cs="Nirmala UI"/>
        </w:rPr>
        <w:t>১০০০</w:t>
      </w:r>
    </w:p>
    <w:p w14:paraId="2E7BF353" w14:textId="77777777" w:rsidR="00265531" w:rsidRPr="00B2068E" w:rsidRDefault="00265531" w:rsidP="00265531">
      <w:pPr>
        <w:pStyle w:val="FirstParagraph"/>
      </w:pPr>
      <w:r w:rsidRPr="00B2068E">
        <w:rPr>
          <w:rFonts w:ascii="Arial" w:hAnsi="Arial"/>
        </w:rPr>
        <w:br/>
      </w:r>
    </w:p>
    <w:p w14:paraId="6432751E" w14:textId="77777777" w:rsidR="00265531" w:rsidRPr="00B2068E" w:rsidRDefault="00265531" w:rsidP="00265531">
      <w:pPr>
        <w:pStyle w:val="Heading3"/>
        <w:rPr>
          <w:color w:val="auto"/>
        </w:rPr>
      </w:pPr>
      <w:bookmarkStart w:id="213" w:name="_Toc208889576"/>
      <w:bookmarkStart w:id="214" w:name="অনযনয-পরতষঠন"/>
      <w:bookmarkStart w:id="215" w:name="_Toc208911488"/>
      <w:bookmarkEnd w:id="211"/>
      <w:proofErr w:type="spellStart"/>
      <w:r w:rsidRPr="00B2068E">
        <w:rPr>
          <w:rFonts w:ascii="Nirmala UI" w:hAnsi="Nirmala UI" w:cs="Nirmala UI"/>
          <w:color w:val="auto"/>
          <w:sz w:val="36"/>
        </w:rPr>
        <w:t>অন্যান্য</w:t>
      </w:r>
      <w:proofErr w:type="spellEnd"/>
      <w:r w:rsidRPr="00B2068E">
        <w:rPr>
          <w:rFonts w:ascii="Arial" w:hAnsi="Arial"/>
          <w:color w:val="auto"/>
          <w:sz w:val="36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  <w:sz w:val="36"/>
        </w:rPr>
        <w:t>প্রতিষ্ঠান</w:t>
      </w:r>
      <w:bookmarkEnd w:id="213"/>
      <w:bookmarkEnd w:id="215"/>
      <w:proofErr w:type="spellEnd"/>
    </w:p>
    <w:p w14:paraId="312CA32E" w14:textId="187CEE5C" w:rsidR="00265531" w:rsidRPr="00B2068E" w:rsidRDefault="00265531" w:rsidP="00265531">
      <w:pPr>
        <w:pStyle w:val="FirstParagraph"/>
        <w:rPr>
          <w:rFonts w:ascii="Nirmala UI" w:hAnsi="Nirmala UI" w:cs="Nirmala UI"/>
        </w:rPr>
      </w:pPr>
      <w:proofErr w:type="spellStart"/>
      <w:proofErr w:type="gramStart"/>
      <w:r w:rsidRPr="00B2068E">
        <w:rPr>
          <w:rFonts w:ascii="Nirmala UI" w:hAnsi="Nirmala UI" w:cs="Nirmala UI"/>
        </w:rPr>
        <w:t>মিশ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পার্টনারস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িপ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োশ্যাল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নহান্সমেন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োগ্রাম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টিডিএ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্রেকি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দ্য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ইলেন্স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অদম্য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াংলাদেশ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ইত্যাদ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তিষ্ঠানও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থশিশুদ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ুনর্বাস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স্বাস্থ্যসেব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শিক্ষা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খাদ্য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বিনোদন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কারিগরি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্রশিক্ষণ</w:t>
      </w:r>
      <w:proofErr w:type="spellEnd"/>
      <w:r w:rsidRPr="00B2068E">
        <w:rPr>
          <w:rFonts w:ascii="Arial" w:hAnsi="Arial"/>
        </w:rPr>
        <w:t xml:space="preserve">, </w:t>
      </w:r>
      <w:proofErr w:type="spellStart"/>
      <w:r w:rsidRPr="00B2068E">
        <w:rPr>
          <w:rFonts w:ascii="Nirmala UI" w:hAnsi="Nirmala UI" w:cs="Nirmala UI"/>
        </w:rPr>
        <w:t>মনোসামাজিক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হায়ত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এবং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বিভিন্ন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ধরনে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াপোর্ট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সেন্টার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পরিচালনা</w:t>
      </w:r>
      <w:proofErr w:type="spellEnd"/>
      <w:r w:rsidRPr="00B2068E">
        <w:rPr>
          <w:rFonts w:ascii="Arial" w:hAnsi="Arial"/>
        </w:rPr>
        <w:t xml:space="preserve"> </w:t>
      </w:r>
      <w:proofErr w:type="spellStart"/>
      <w:r w:rsidRPr="00B2068E">
        <w:rPr>
          <w:rFonts w:ascii="Nirmala UI" w:hAnsi="Nirmala UI" w:cs="Nirmala UI"/>
        </w:rPr>
        <w:t>করে</w:t>
      </w:r>
      <w:proofErr w:type="spellEnd"/>
      <w:r w:rsidRPr="00B2068E">
        <w:rPr>
          <w:rFonts w:ascii="Nirmala UI" w:hAnsi="Nirmala UI" w:cs="Nirmala UI"/>
        </w:rPr>
        <w:t>।</w:t>
      </w:r>
      <w:proofErr w:type="gramEnd"/>
    </w:p>
    <w:p w14:paraId="438D7A43" w14:textId="77777777" w:rsidR="00265531" w:rsidRPr="00B2068E" w:rsidRDefault="00265531" w:rsidP="00265531">
      <w:pPr>
        <w:pStyle w:val="BodyText"/>
      </w:pPr>
    </w:p>
    <w:p w14:paraId="20B451C2" w14:textId="77777777" w:rsidR="00265531" w:rsidRPr="00B2068E" w:rsidRDefault="00265531" w:rsidP="00265531">
      <w:pPr>
        <w:pStyle w:val="Heading1"/>
        <w:rPr>
          <w:color w:val="auto"/>
        </w:rPr>
      </w:pPr>
      <w:bookmarkStart w:id="216" w:name="_Toc208889577"/>
      <w:bookmarkStart w:id="217" w:name="_Toc208911489"/>
      <w:proofErr w:type="spellStart"/>
      <w:r w:rsidRPr="00B2068E">
        <w:rPr>
          <w:rFonts w:ascii="Nirmala UI" w:hAnsi="Nirmala UI" w:cs="Nirmala UI"/>
          <w:color w:val="auto"/>
        </w:rPr>
        <w:t>সপ্তম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অধ্যায়</w:t>
      </w:r>
      <w:proofErr w:type="spellEnd"/>
      <w:r w:rsidRPr="00B2068E">
        <w:rPr>
          <w:color w:val="auto"/>
        </w:rPr>
        <w:t xml:space="preserve">: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proofErr w:type="spellEnd"/>
      <w:r w:rsidRPr="00B2068E">
        <w:rPr>
          <w:color w:val="auto"/>
        </w:rPr>
        <w:t xml:space="preserve"> </w:t>
      </w:r>
      <w:r w:rsidRPr="00B2068E">
        <w:rPr>
          <w:rFonts w:ascii="Nirmala UI" w:hAnsi="Nirmala UI" w:cs="Nirmala UI"/>
          <w:color w:val="auto"/>
        </w:rPr>
        <w:t>ও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16"/>
      <w:bookmarkEnd w:id="217"/>
      <w:proofErr w:type="spellEnd"/>
    </w:p>
    <w:p w14:paraId="40B14456" w14:textId="77777777" w:rsidR="00265531" w:rsidRPr="00B2068E" w:rsidRDefault="00265531" w:rsidP="00265531">
      <w:pPr>
        <w:pStyle w:val="Heading2"/>
        <w:rPr>
          <w:color w:val="auto"/>
        </w:rPr>
      </w:pPr>
      <w:bookmarkStart w:id="218" w:name="_Toc208889578"/>
      <w:bookmarkStart w:id="219" w:name="_Toc208911490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১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উপসংহার</w:t>
      </w:r>
      <w:bookmarkEnd w:id="218"/>
      <w:bookmarkEnd w:id="219"/>
      <w:proofErr w:type="spellEnd"/>
    </w:p>
    <w:p w14:paraId="6B976E4E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বেষণ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ঢা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ি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লাক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ীবনযাত্র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র্থ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বস্থ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শিক্ষাগ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েশ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বিষ্য</w:t>
      </w:r>
      <w:proofErr w:type="spellEnd"/>
      <w:r w:rsidRPr="00265531">
        <w:rPr>
          <w:rFonts w:ascii="Nirmala UI" w:hAnsi="Nirmala UI" w:cs="Nirmala UI"/>
        </w:rPr>
        <w:t>ৎ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কাঙ্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ষ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ক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গ্র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ি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ু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ধ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পষ্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য়েছ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>—</w:t>
      </w:r>
    </w:p>
    <w:p w14:paraId="2B6FA9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ধিকাংশ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য়স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১০</w:t>
      </w:r>
      <w:r w:rsidRPr="00265531">
        <w:t>–</w:t>
      </w:r>
      <w:r w:rsidRPr="00265531">
        <w:rPr>
          <w:rFonts w:ascii="Nirmala UI" w:hAnsi="Nirmala UI" w:cs="Nirmala UI"/>
        </w:rPr>
        <w:t>১৫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ছ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ধ্যে</w:t>
      </w:r>
      <w:proofErr w:type="spellEnd"/>
      <w:r w:rsidRPr="00265531">
        <w:rPr>
          <w:rFonts w:ascii="Nirmala UI" w:hAnsi="Nirmala UI" w:cs="Nirmala UI"/>
        </w:rPr>
        <w:t>।</w:t>
      </w:r>
    </w:p>
    <w:p w14:paraId="75B6897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ধে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ঞ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ত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ল্প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থম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6C52160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কার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টোক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ভিক্ষাবৃত্তি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ঝুঁকিপূর্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্র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ংশ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ৃক্ত</w:t>
      </w:r>
      <w:proofErr w:type="spellEnd"/>
      <w:r w:rsidRPr="00265531">
        <w:rPr>
          <w:rFonts w:ascii="Nirmala UI" w:hAnsi="Nirmala UI" w:cs="Nirmala UI"/>
        </w:rPr>
        <w:t>।</w:t>
      </w:r>
    </w:p>
    <w:p w14:paraId="039E5D16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বাবা</w:t>
      </w:r>
      <w:r w:rsidRPr="00265531">
        <w:t>-</w:t>
      </w:r>
      <w:r w:rsidRPr="00265531">
        <w:rPr>
          <w:rFonts w:ascii="Nirmala UI" w:hAnsi="Nirmala UI" w:cs="Nirmala UI"/>
        </w:rPr>
        <w:t>মায়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নুপস্থিতি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দারিদ্র্য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পরিব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াঙ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া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থে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হ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ভি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স্ত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াম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ধ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ণ</w:t>
      </w:r>
      <w:proofErr w:type="spellEnd"/>
      <w:r w:rsidRPr="00265531">
        <w:rPr>
          <w:rFonts w:ascii="Nirmala UI" w:hAnsi="Nirmala UI" w:cs="Nirmala UI"/>
        </w:rPr>
        <w:t>।</w:t>
      </w:r>
    </w:p>
    <w:p w14:paraId="6D65B62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উল্লেখযোগ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খ্য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্রব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পর্শ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ল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াচ্ছে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ারীরিক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স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ঝুঁক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চ্ছে</w:t>
      </w:r>
      <w:proofErr w:type="spellEnd"/>
      <w:r w:rsidRPr="00265531">
        <w:rPr>
          <w:rFonts w:ascii="Nirmala UI" w:hAnsi="Nirmala UI" w:cs="Nirmala UI"/>
        </w:rPr>
        <w:t>।</w:t>
      </w:r>
    </w:p>
    <w:p w14:paraId="720B14D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তবুও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া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৫৮</w:t>
      </w:r>
      <w:r w:rsidRPr="00265531">
        <w:t xml:space="preserve">%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ি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িবাচ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ঙ্গ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হ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2E2A9DE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এ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লাফ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ম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োঝ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ঠ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ধ্যম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দ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ণ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33F93449" w14:textId="77777777" w:rsidR="00265531" w:rsidRPr="00B2068E" w:rsidRDefault="00265531" w:rsidP="00265531">
      <w:pPr>
        <w:pStyle w:val="Heading2"/>
        <w:rPr>
          <w:color w:val="auto"/>
        </w:rPr>
      </w:pPr>
      <w:bookmarkStart w:id="220" w:name="_Toc208889579"/>
      <w:bookmarkStart w:id="221" w:name="_Toc208911491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২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ুপারিশমালা</w:t>
      </w:r>
      <w:bookmarkEnd w:id="220"/>
      <w:bookmarkEnd w:id="221"/>
      <w:proofErr w:type="spellEnd"/>
    </w:p>
    <w:p w14:paraId="7A57AE48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</w:p>
    <w:p w14:paraId="10C5F13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রিজ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কুল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স্থায়ী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কেন্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14C3F54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আনুষ্ঠা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ফেরা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ন্ব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3CA61311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িরাপ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শ্র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</w:p>
    <w:p w14:paraId="4A363E5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্রত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টস্প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রাত্রীকালী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ফ</w:t>
      </w:r>
      <w:r w:rsidRPr="00265531">
        <w:t>-</w:t>
      </w:r>
      <w:r w:rsidRPr="00265531">
        <w:rPr>
          <w:rFonts w:ascii="Nirmala UI" w:hAnsi="Nirmala UI" w:cs="Nirmala UI"/>
        </w:rPr>
        <w:t>শেল্ট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প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1E01FD7A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রাপত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লিশ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শেষ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D65E67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বাস্থ্যসেব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ূচি</w:t>
      </w:r>
      <w:proofErr w:type="spellEnd"/>
    </w:p>
    <w:p w14:paraId="594674EF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মোবাইল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উনিট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ামূল্য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লি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চাল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রকার</w:t>
      </w:r>
      <w:proofErr w:type="spellEnd"/>
      <w:r w:rsidRPr="00265531">
        <w:rPr>
          <w:rFonts w:ascii="Nirmala UI" w:hAnsi="Nirmala UI" w:cs="Nirmala UI"/>
        </w:rPr>
        <w:t>।</w:t>
      </w:r>
    </w:p>
    <w:p w14:paraId="7F00E6A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েশামুক্ত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উন্সেলিং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র্বাস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্রস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9CF80B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জীবিক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</w:p>
    <w:p w14:paraId="00E4AF8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কারিগ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িক্ষণ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ল্পমেয়াদ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জ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ঋ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বিধ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দ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সংস্থা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য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ৈ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2E158C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বর্জ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্থাপন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ারুশিল্প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ক্ষুদ্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্যবস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ইত্যা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ক্ষ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যে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রে</w:t>
      </w:r>
      <w:proofErr w:type="spellEnd"/>
      <w:r w:rsidRPr="00265531">
        <w:rPr>
          <w:rFonts w:ascii="Nirmala UI" w:hAnsi="Nirmala UI" w:cs="Nirmala UI"/>
        </w:rPr>
        <w:t>।</w:t>
      </w:r>
    </w:p>
    <w:p w14:paraId="62FD775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হায়ত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ৃদ্ধি</w:t>
      </w:r>
      <w:proofErr w:type="spellEnd"/>
    </w:p>
    <w:p w14:paraId="30D86E52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থশিশু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দ্যমা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ে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পর্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চেত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থ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চারণ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ড়ানো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রুরি</w:t>
      </w:r>
      <w:proofErr w:type="spellEnd"/>
      <w:r w:rsidRPr="00265531">
        <w:rPr>
          <w:rFonts w:ascii="Nirmala UI" w:hAnsi="Nirmala UI" w:cs="Nirmala UI"/>
        </w:rPr>
        <w:t>।</w:t>
      </w:r>
    </w:p>
    <w:p w14:paraId="7A0D0339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পরিবার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ুনঃএকত্রীকরণ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ী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নজিও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ভূমিক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োরদ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60418DD4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নীতিনির্ধারণ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্রশাসন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দক্ষেপ</w:t>
      </w:r>
      <w:proofErr w:type="spellEnd"/>
    </w:p>
    <w:p w14:paraId="4DEADC0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্থান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্যা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মকর্ত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ি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4608B6FD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t>সি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্পোরেশন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য়ার্ডভিত্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ল্যা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রিকল্পন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গ্রহ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760E0B3" w14:textId="77777777" w:rsidR="00265531" w:rsidRPr="00265531" w:rsidRDefault="00265531" w:rsidP="00265531">
      <w:pPr>
        <w:pStyle w:val="BodyText"/>
      </w:pPr>
      <w:proofErr w:type="spellStart"/>
      <w:r w:rsidRPr="00265531">
        <w:rPr>
          <w:rFonts w:ascii="Nirmala UI" w:hAnsi="Nirmala UI" w:cs="Nirmala UI"/>
        </w:rPr>
        <w:lastRenderedPageBreak/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জে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থশিশ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ার্যক্রম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লাদ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রাদ্দ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িশ্চিত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কর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3A99163C" w14:textId="77777777" w:rsidR="00265531" w:rsidRPr="00B2068E" w:rsidRDefault="00265531" w:rsidP="00265531">
      <w:pPr>
        <w:pStyle w:val="Heading2"/>
        <w:rPr>
          <w:color w:val="auto"/>
        </w:rPr>
      </w:pPr>
      <w:bookmarkStart w:id="222" w:name="_Toc208889580"/>
      <w:bookmarkStart w:id="223" w:name="_Toc208911492"/>
      <w:r w:rsidRPr="00B2068E">
        <w:rPr>
          <w:rFonts w:ascii="Nirmala UI" w:hAnsi="Nirmala UI" w:cs="Nirmala UI"/>
          <w:color w:val="auto"/>
        </w:rPr>
        <w:t>৭</w:t>
      </w:r>
      <w:r w:rsidRPr="00B2068E">
        <w:rPr>
          <w:color w:val="auto"/>
        </w:rPr>
        <w:t>.</w:t>
      </w:r>
      <w:r w:rsidRPr="00B2068E">
        <w:rPr>
          <w:rFonts w:ascii="Nirmala UI" w:hAnsi="Nirmala UI" w:cs="Nirmala UI"/>
          <w:color w:val="auto"/>
        </w:rPr>
        <w:t>৩</w:t>
      </w:r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সমাপনী</w:t>
      </w:r>
      <w:proofErr w:type="spellEnd"/>
      <w:r w:rsidRPr="00B2068E">
        <w:rPr>
          <w:color w:val="auto"/>
        </w:rPr>
        <w:t xml:space="preserve"> </w:t>
      </w:r>
      <w:proofErr w:type="spellStart"/>
      <w:r w:rsidRPr="00B2068E">
        <w:rPr>
          <w:rFonts w:ascii="Nirmala UI" w:hAnsi="Nirmala UI" w:cs="Nirmala UI"/>
          <w:color w:val="auto"/>
        </w:rPr>
        <w:t>মন্তব্য</w:t>
      </w:r>
      <w:bookmarkEnd w:id="222"/>
      <w:bookmarkEnd w:id="223"/>
      <w:proofErr w:type="spellEnd"/>
    </w:p>
    <w:p w14:paraId="1DF6C228" w14:textId="77777777" w:rsidR="00265531" w:rsidRPr="00B2068E" w:rsidRDefault="00265531" w:rsidP="00265531">
      <w:pPr>
        <w:pStyle w:val="BodyText"/>
        <w:rPr>
          <w:rFonts w:ascii="Nirmala UI" w:hAnsi="Nirmala UI" w:cs="Nirmala UI"/>
        </w:rPr>
      </w:pPr>
      <w:proofErr w:type="spellStart"/>
      <w:r w:rsidRPr="00265531">
        <w:rPr>
          <w:rFonts w:ascii="Nirmala UI" w:hAnsi="Nirmala UI" w:cs="Nirmala UI"/>
        </w:rPr>
        <w:t>পথশিশু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স্য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মাজ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া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ক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; </w:t>
      </w:r>
      <w:proofErr w:type="spellStart"/>
      <w:r w:rsidRPr="00265531">
        <w:rPr>
          <w:rFonts w:ascii="Nirmala UI" w:hAnsi="Nirmala UI" w:cs="Nirmala UI"/>
        </w:rPr>
        <w:t>এট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র্থনৈ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নগরায়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ব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াতী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গ্রগতি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থ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ওতপ্রো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ড়িত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দ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িক্ষা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স্বাস্থ্য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ুরক্ষায়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িনিয়োগ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শুধু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মানব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দায়িত্ব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নয়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বরং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টেকস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উন্নয়ন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্য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অপরিহার্য</w:t>
      </w:r>
      <w:proofErr w:type="spellEnd"/>
      <w:r w:rsidRPr="00265531">
        <w:rPr>
          <w:rFonts w:ascii="Nirmala UI" w:hAnsi="Nirmala UI" w:cs="Nirmala UI"/>
        </w:rPr>
        <w:t>।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তা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রকারের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পাশাপাশ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বেসরকারি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খাত</w:t>
      </w:r>
      <w:proofErr w:type="spellEnd"/>
      <w:r w:rsidRPr="00265531">
        <w:t xml:space="preserve">, </w:t>
      </w:r>
      <w:proofErr w:type="spellStart"/>
      <w:r w:rsidRPr="00265531">
        <w:rPr>
          <w:rFonts w:ascii="Nirmala UI" w:hAnsi="Nirmala UI" w:cs="Nirmala UI"/>
        </w:rPr>
        <w:t>আন্তর্জাতিক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ংস্থা</w:t>
      </w:r>
      <w:proofErr w:type="spellEnd"/>
      <w:r w:rsidRPr="00265531">
        <w:t xml:space="preserve"> </w:t>
      </w:r>
      <w:r w:rsidRPr="00265531">
        <w:rPr>
          <w:rFonts w:ascii="Nirmala UI" w:hAnsi="Nirmala UI" w:cs="Nirmala UI"/>
        </w:rPr>
        <w:t>ও</w:t>
      </w:r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াধারণ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জনগণক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সম্মিলিতভাব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এগিয়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আসতে</w:t>
      </w:r>
      <w:proofErr w:type="spellEnd"/>
      <w:r w:rsidRPr="00265531">
        <w:t xml:space="preserve"> </w:t>
      </w:r>
      <w:proofErr w:type="spellStart"/>
      <w:r w:rsidRPr="00265531">
        <w:rPr>
          <w:rFonts w:ascii="Nirmala UI" w:hAnsi="Nirmala UI" w:cs="Nirmala UI"/>
        </w:rPr>
        <w:t>হবে</w:t>
      </w:r>
      <w:proofErr w:type="spellEnd"/>
      <w:r w:rsidRPr="00265531">
        <w:rPr>
          <w:rFonts w:ascii="Nirmala UI" w:hAnsi="Nirmala UI" w:cs="Nirmala UI"/>
        </w:rPr>
        <w:t>।</w:t>
      </w:r>
    </w:p>
    <w:p w14:paraId="5B4EDCFA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</w:p>
    <w:p w14:paraId="034D5DEE" w14:textId="77777777" w:rsidR="00B2068E" w:rsidRPr="00B2068E" w:rsidRDefault="00B2068E" w:rsidP="00265531">
      <w:pPr>
        <w:pStyle w:val="BodyText"/>
        <w:rPr>
          <w:rFonts w:ascii="Nirmala UI" w:hAnsi="Nirmala UI" w:cs="Nirmala UI"/>
        </w:rPr>
      </w:pPr>
    </w:p>
    <w:p w14:paraId="428190A7" w14:textId="213DD0FD" w:rsidR="00B2068E" w:rsidRPr="00265531" w:rsidRDefault="00B2068E" w:rsidP="00265531">
      <w:pPr>
        <w:pStyle w:val="BodyText"/>
      </w:pPr>
      <w:r w:rsidRPr="00B2068E">
        <w:rPr>
          <w:noProof/>
        </w:rPr>
        <w:lastRenderedPageBreak/>
        <w:drawing>
          <wp:inline distT="0" distB="0" distL="0" distR="0" wp14:anchorId="5B872EA6" wp14:editId="403CB71F">
            <wp:extent cx="5181600" cy="8002100"/>
            <wp:effectExtent l="0" t="0" r="0" b="0"/>
            <wp:docPr id="1358967302" name="Picture 1" descr="A map of a cit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67302" name="Picture 1" descr="A map of a city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86798" cy="801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B1AA" w14:textId="124E57A6" w:rsidR="00265531" w:rsidRPr="00B2068E" w:rsidRDefault="00B2068E" w:rsidP="00265531">
      <w:pPr>
        <w:pStyle w:val="BodyText"/>
      </w:pPr>
      <w:r w:rsidRPr="00B2068E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285299C" wp14:editId="79787D35">
            <wp:simplePos x="0" y="0"/>
            <wp:positionH relativeFrom="column">
              <wp:posOffset>571500</wp:posOffset>
            </wp:positionH>
            <wp:positionV relativeFrom="paragraph">
              <wp:posOffset>0</wp:posOffset>
            </wp:positionV>
            <wp:extent cx="5029200" cy="7155776"/>
            <wp:effectExtent l="0" t="0" r="0" b="7620"/>
            <wp:wrapTopAndBottom/>
            <wp:docPr id="1227437057" name="Picture 1" descr="A group of children eating foo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437057" name="Picture 1" descr="A group of children eating food&#10;&#10;AI-generated content may be incorrect.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71557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FEFD83" w14:textId="77777777" w:rsidR="00265531" w:rsidRPr="00B2068E" w:rsidRDefault="00265531" w:rsidP="00265531">
      <w:pPr>
        <w:pStyle w:val="BodyText"/>
      </w:pPr>
    </w:p>
    <w:bookmarkEnd w:id="196"/>
    <w:bookmarkEnd w:id="214"/>
    <w:p w14:paraId="78C0C667" w14:textId="77777777" w:rsidR="00BC3182" w:rsidRPr="00B2068E" w:rsidRDefault="00BC3182" w:rsidP="00105D86">
      <w:pPr>
        <w:pStyle w:val="BodyText"/>
      </w:pPr>
    </w:p>
    <w:bookmarkEnd w:id="188"/>
    <w:p w14:paraId="2DBA84C1" w14:textId="24C30304" w:rsidR="00BB3F26" w:rsidRPr="00B2068E" w:rsidRDefault="00B2068E" w:rsidP="0047249C">
      <w:pPr>
        <w:pStyle w:val="BodyText"/>
      </w:pPr>
      <w:r w:rsidRPr="00B2068E">
        <w:rPr>
          <w:noProof/>
        </w:rPr>
        <w:lastRenderedPageBreak/>
        <w:drawing>
          <wp:inline distT="0" distB="0" distL="0" distR="0" wp14:anchorId="68576AD2" wp14:editId="7CA9E73B">
            <wp:extent cx="5038725" cy="7563177"/>
            <wp:effectExtent l="0" t="0" r="0" b="0"/>
            <wp:docPr id="1634778509" name="Picture 1" descr="A collage of children and a pers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78509" name="Picture 1" descr="A collage of children and a person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493" cy="75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84"/>
    <w:bookmarkEnd w:id="135"/>
    <w:bookmarkEnd w:id="137"/>
    <w:p w14:paraId="6A4AA884" w14:textId="77777777" w:rsidR="00B2068E" w:rsidRDefault="00B2068E"/>
    <w:p w14:paraId="39B3F55B" w14:textId="77777777" w:rsidR="00B2068E" w:rsidRDefault="00B2068E">
      <w:r>
        <w:br w:type="page"/>
      </w:r>
    </w:p>
    <w:p w14:paraId="214FE0ED" w14:textId="1D106B97" w:rsidR="00B2068E" w:rsidRDefault="00B2068E">
      <w:r w:rsidRPr="00B2068E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C83B16" wp14:editId="4D8DCFD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487166" cy="7554379"/>
            <wp:effectExtent l="0" t="0" r="0" b="8890"/>
            <wp:wrapTopAndBottom/>
            <wp:docPr id="825283219" name="Picture 1" descr="A paper with text and a few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283219" name="Picture 1" descr="A paper with text and a few lines&#10;&#10;AI-generated content may be incorrect.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7554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FC2F23" w14:textId="77777777" w:rsidR="00B2068E" w:rsidRDefault="00B2068E">
      <w:r>
        <w:br w:type="page"/>
      </w:r>
    </w:p>
    <w:p w14:paraId="4FCA4045" w14:textId="163DD3BE" w:rsidR="00D003FE" w:rsidRDefault="00B2068E">
      <w:r w:rsidRPr="00B2068E">
        <w:rPr>
          <w:noProof/>
        </w:rPr>
        <w:lastRenderedPageBreak/>
        <w:drawing>
          <wp:inline distT="0" distB="0" distL="0" distR="0" wp14:anchorId="370563BC" wp14:editId="6110BC01">
            <wp:extent cx="5514671" cy="7781925"/>
            <wp:effectExtent l="0" t="0" r="0" b="0"/>
            <wp:docPr id="1851852198" name="Picture 1" descr="A paper with text and a few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52198" name="Picture 1" descr="A paper with text and a few lines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16397" cy="778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0D525" w14:textId="77777777" w:rsidR="00D003FE" w:rsidRDefault="00D003FE">
      <w:r>
        <w:br w:type="page"/>
      </w:r>
    </w:p>
    <w:p w14:paraId="7AC40939" w14:textId="77777777" w:rsidR="00D003FE" w:rsidRPr="00A8641E" w:rsidRDefault="00D003FE" w:rsidP="00A8641E">
      <w:pPr>
        <w:pStyle w:val="Heading1"/>
        <w:rPr>
          <w:color w:val="auto"/>
        </w:rPr>
      </w:pPr>
      <w:bookmarkStart w:id="224" w:name="_Toc208911493"/>
      <w:proofErr w:type="spellStart"/>
      <w:r w:rsidRPr="00A8641E">
        <w:rPr>
          <w:rFonts w:ascii="Nirmala UI" w:hAnsi="Nirmala UI" w:cs="Nirmala UI"/>
          <w:color w:val="auto"/>
        </w:rPr>
        <w:lastRenderedPageBreak/>
        <w:t>গ্রন্থপঞ্জি</w:t>
      </w:r>
      <w:proofErr w:type="spellEnd"/>
      <w:r w:rsidRPr="00A8641E">
        <w:rPr>
          <w:color w:val="auto"/>
        </w:rPr>
        <w:t xml:space="preserve"> (References)</w:t>
      </w:r>
      <w:bookmarkEnd w:id="224"/>
    </w:p>
    <w:p w14:paraId="4DA2D6A7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Prof. Dr. AKM Nur-Un-Nabi &amp; Prof. Dr. Abul Hossain Ahmed </w:t>
      </w:r>
      <w:proofErr w:type="spellStart"/>
      <w:r w:rsidRPr="00D003FE">
        <w:t>Bhuya</w:t>
      </w:r>
      <w:proofErr w:type="spellEnd"/>
      <w:r w:rsidRPr="00D003FE">
        <w:t xml:space="preserve"> – </w:t>
      </w:r>
      <w:r w:rsidRPr="00D003FE">
        <w:rPr>
          <w:i/>
          <w:iCs/>
        </w:rPr>
        <w:t>Research Methodology</w:t>
      </w:r>
      <w:r w:rsidRPr="00D003FE">
        <w:t>.</w:t>
      </w:r>
    </w:p>
    <w:p w14:paraId="7B11A3C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Thomas de Benitez, Sarah (2007). </w:t>
      </w:r>
      <w:r w:rsidRPr="00D003FE">
        <w:rPr>
          <w:i/>
          <w:iCs/>
        </w:rPr>
        <w:t>State of the World’s Street Children</w:t>
      </w:r>
      <w:r w:rsidRPr="00D003FE">
        <w:t>. Consortium for Street Children.</w:t>
      </w:r>
    </w:p>
    <w:p w14:paraId="6EC3E9D8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Children in Bangladesh – </w:t>
      </w:r>
      <w:r w:rsidRPr="00D003FE">
        <w:rPr>
          <w:i/>
          <w:iCs/>
        </w:rPr>
        <w:t>Street Children in Bangladesh</w:t>
      </w:r>
      <w:r w:rsidRPr="00D003FE">
        <w:t>.</w:t>
      </w:r>
    </w:p>
    <w:p w14:paraId="6CEEEF4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End Poverty in South Asia</w:t>
      </w:r>
      <w:r w:rsidRPr="00D003FE">
        <w:t>. World Bank Blog.</w:t>
      </w:r>
    </w:p>
    <w:p w14:paraId="255ED26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treet Children in Bangladesh</w:t>
      </w:r>
      <w:r w:rsidRPr="00D003FE">
        <w:t>. That Knowledge. Archived 24 January 2013.</w:t>
      </w:r>
    </w:p>
    <w:p w14:paraId="41BAC89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Ten Facts about Children in Bangladesh</w:t>
      </w:r>
      <w:r w:rsidRPr="00D003FE">
        <w:t>. Bangladesh Development Research Center (BDRC).</w:t>
      </w:r>
    </w:p>
    <w:p w14:paraId="35AEC09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ome Organizations that Help Children in Bangladesh</w:t>
      </w:r>
      <w:r w:rsidRPr="00D003FE">
        <w:t>. Bangladesh Development Research Center (BDRC).</w:t>
      </w:r>
    </w:p>
    <w:p w14:paraId="0C1E67D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Celebrating Victory through Volunteerism</w:t>
      </w:r>
      <w:r w:rsidRPr="00D003FE">
        <w:t xml:space="preserve"> (2013). One Degree Initiative.</w:t>
      </w:r>
    </w:p>
    <w:p w14:paraId="0582BC43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Donate Today to Keep Global Strong!</w:t>
      </w:r>
      <w:r w:rsidRPr="00D003FE">
        <w:t xml:space="preserve"> Global Voices.</w:t>
      </w:r>
    </w:p>
    <w:p w14:paraId="037D144F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Study Reveals Inadequate Access to EmONE Facilities in 24 Districts of Bangladesh</w:t>
      </w:r>
      <w:r w:rsidRPr="00D003FE">
        <w:t xml:space="preserve">. </w:t>
      </w:r>
      <w:proofErr w:type="spellStart"/>
      <w:proofErr w:type="gramStart"/>
      <w:r w:rsidRPr="00D003FE">
        <w:t>icddr,b</w:t>
      </w:r>
      <w:proofErr w:type="spellEnd"/>
      <w:r w:rsidRPr="00D003FE">
        <w:t>.</w:t>
      </w:r>
      <w:proofErr w:type="gramEnd"/>
    </w:p>
    <w:p w14:paraId="7080D67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Celebrating International Street Children Day</w:t>
      </w:r>
      <w:r w:rsidRPr="00D003FE">
        <w:t xml:space="preserve"> (2022). INCIDIN Bangladesh.</w:t>
      </w:r>
    </w:p>
    <w:p w14:paraId="19B177A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JAAGO Schools Now Powered by Bangladesh’s First Online Classroom</w:t>
      </w:r>
      <w:r w:rsidRPr="00D003FE">
        <w:t>. JAAGO Foundation.</w:t>
      </w:r>
    </w:p>
    <w:p w14:paraId="48489125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Bangladesh Helping the Street Children of Dhaka</w:t>
      </w:r>
      <w:r w:rsidRPr="00D003FE">
        <w:t>. Plan UK.</w:t>
      </w:r>
    </w:p>
    <w:p w14:paraId="22F510DC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UNICEF (2023). </w:t>
      </w:r>
      <w:r w:rsidRPr="00D003FE">
        <w:rPr>
          <w:i/>
          <w:iCs/>
        </w:rPr>
        <w:t>The State of the World’s Children: Bangladesh Report</w:t>
      </w:r>
      <w:r w:rsidRPr="00D003FE">
        <w:t>. UNICEF Bangladesh.</w:t>
      </w:r>
    </w:p>
    <w:p w14:paraId="2E94884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Save the Children (2022). </w:t>
      </w:r>
      <w:r w:rsidRPr="00D003FE">
        <w:rPr>
          <w:i/>
          <w:iCs/>
        </w:rPr>
        <w:t>Street Children and Urban Poverty in Dhaka</w:t>
      </w:r>
      <w:r w:rsidRPr="00D003FE">
        <w:t>. Save the Children International.</w:t>
      </w:r>
    </w:p>
    <w:p w14:paraId="133D337C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Bangladesh Bureau of Statistics (BBS) (2021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Survey in Bangladesh</w:t>
      </w:r>
      <w:r w:rsidRPr="00D003FE">
        <w:t>. Dhaka: BBS.</w:t>
      </w:r>
    </w:p>
    <w:p w14:paraId="2DECE328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LO (2022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and Street Children in South Asia: Policy Gaps and Recommendations</w:t>
      </w:r>
      <w:r w:rsidRPr="00D003FE">
        <w:t xml:space="preserve">. International </w:t>
      </w:r>
      <w:proofErr w:type="spellStart"/>
      <w:r w:rsidRPr="00D003FE">
        <w:t>Labour</w:t>
      </w:r>
      <w:proofErr w:type="spellEnd"/>
      <w:r w:rsidRPr="00D003FE">
        <w:t xml:space="preserve"> Organization.</w:t>
      </w:r>
    </w:p>
    <w:p w14:paraId="73D33777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lastRenderedPageBreak/>
        <w:t xml:space="preserve">World Bank (2020). </w:t>
      </w:r>
      <w:r w:rsidRPr="00D003FE">
        <w:rPr>
          <w:i/>
          <w:iCs/>
        </w:rPr>
        <w:t>Urban Poverty and Vulnerability in Bangladesh</w:t>
      </w:r>
      <w:r w:rsidRPr="00D003FE">
        <w:t>. World Bank Report.</w:t>
      </w:r>
    </w:p>
    <w:p w14:paraId="0903CA71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Azad, A. K. (2019). </w:t>
      </w:r>
      <w:r w:rsidRPr="00D003FE">
        <w:rPr>
          <w:i/>
          <w:iCs/>
        </w:rPr>
        <w:t>Street Children in Dhaka City: A Sociological Analysis</w:t>
      </w:r>
      <w:r w:rsidRPr="00D003FE">
        <w:t>. Dhaka University Journal.</w:t>
      </w:r>
    </w:p>
    <w:p w14:paraId="717A0E6A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Rahman, M. M. (2020). </w:t>
      </w:r>
      <w:r w:rsidRPr="00D003FE">
        <w:rPr>
          <w:i/>
          <w:iCs/>
        </w:rPr>
        <w:t>Urban Migration and Street Children in Bangladesh</w:t>
      </w:r>
      <w:r w:rsidRPr="00D003FE">
        <w:t>. Bangladesh Institute of Development Studies (BIDS).</w:t>
      </w:r>
    </w:p>
    <w:p w14:paraId="7287EFA4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JICA (2018). </w:t>
      </w:r>
      <w:r w:rsidRPr="00D003FE">
        <w:rPr>
          <w:i/>
          <w:iCs/>
        </w:rPr>
        <w:t>Street Children and Social Protection in Bangladesh</w:t>
      </w:r>
      <w:r w:rsidRPr="00D003FE">
        <w:t>. Japan International Cooperation Agency.</w:t>
      </w:r>
    </w:p>
    <w:p w14:paraId="64015F96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slam, S. &amp; Hossain, M. (2019). </w:t>
      </w:r>
      <w:r w:rsidRPr="00D003FE">
        <w:rPr>
          <w:i/>
          <w:iCs/>
        </w:rPr>
        <w:t>Health and Nutritional Status of Street Children in Bangladesh</w:t>
      </w:r>
      <w:r w:rsidRPr="00D003FE">
        <w:t>. BioMed Central Public Health.</w:t>
      </w:r>
    </w:p>
    <w:p w14:paraId="23BCE4D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Farhana, F. (2021). </w:t>
      </w:r>
      <w:r w:rsidRPr="00D003FE">
        <w:rPr>
          <w:i/>
          <w:iCs/>
        </w:rPr>
        <w:t>Drug Abuse and Street Children: Case Study of Dhaka City</w:t>
      </w:r>
      <w:r w:rsidRPr="00D003FE">
        <w:t>. Dhaka: BRAC University.</w:t>
      </w:r>
    </w:p>
    <w:p w14:paraId="20A31246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Khan, R. (2022). </w:t>
      </w:r>
      <w:r w:rsidRPr="00D003FE">
        <w:rPr>
          <w:i/>
          <w:iCs/>
        </w:rPr>
        <w:t>Street Children and Informal Economy of Dhaka</w:t>
      </w:r>
      <w:r w:rsidRPr="00D003FE">
        <w:t>. Asian Journal of Social Sciences.</w:t>
      </w:r>
    </w:p>
    <w:p w14:paraId="2B00D3EF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rPr>
          <w:i/>
          <w:iCs/>
        </w:rPr>
        <w:t>Annual Report on Child Rights in Bangladesh</w:t>
      </w:r>
      <w:r w:rsidRPr="00D003FE">
        <w:t xml:space="preserve"> (2021). Ain o Salish Kendra (ASK).</w:t>
      </w:r>
    </w:p>
    <w:p w14:paraId="59CF3CC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>Ministry of Women and Children Affairs (</w:t>
      </w:r>
      <w:proofErr w:type="spellStart"/>
      <w:r w:rsidRPr="00D003FE">
        <w:t>MoWCA</w:t>
      </w:r>
      <w:proofErr w:type="spellEnd"/>
      <w:r w:rsidRPr="00D003FE">
        <w:t xml:space="preserve">) (2020). </w:t>
      </w:r>
      <w:r w:rsidRPr="00D003FE">
        <w:rPr>
          <w:i/>
          <w:iCs/>
        </w:rPr>
        <w:t>Rehabilitation and Policy for Street Children in Bangladesh</w:t>
      </w:r>
      <w:r w:rsidRPr="00D003FE">
        <w:t>. Dhaka: Govt. of Bangladesh.</w:t>
      </w:r>
    </w:p>
    <w:p w14:paraId="7E5ABC8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Rahman, L. (2020). </w:t>
      </w:r>
      <w:r w:rsidRPr="00D003FE">
        <w:rPr>
          <w:i/>
          <w:iCs/>
        </w:rPr>
        <w:t>Street Children’s Access to Education in Bangladesh: Challenges and Opportunities</w:t>
      </w:r>
      <w:r w:rsidRPr="00D003FE">
        <w:t>. Asian Development Perspectives.</w:t>
      </w:r>
    </w:p>
    <w:p w14:paraId="79FEC5DA" w14:textId="77777777" w:rsidR="00D003FE" w:rsidRPr="00D003FE" w:rsidRDefault="00D003FE" w:rsidP="00D003FE">
      <w:pPr>
        <w:numPr>
          <w:ilvl w:val="0"/>
          <w:numId w:val="41"/>
        </w:numPr>
      </w:pPr>
      <w:proofErr w:type="spellStart"/>
      <w:proofErr w:type="gramStart"/>
      <w:r w:rsidRPr="00D003FE">
        <w:t>icddr,b</w:t>
      </w:r>
      <w:proofErr w:type="spellEnd"/>
      <w:proofErr w:type="gramEnd"/>
      <w:r w:rsidRPr="00D003FE">
        <w:t xml:space="preserve"> (2022). </w:t>
      </w:r>
      <w:r w:rsidRPr="00D003FE">
        <w:rPr>
          <w:i/>
          <w:iCs/>
        </w:rPr>
        <w:t>Health and Vulnerability of Urban Poor and Street Children</w:t>
      </w:r>
      <w:r w:rsidRPr="00D003FE">
        <w:t xml:space="preserve">. Dhaka: </w:t>
      </w:r>
      <w:proofErr w:type="spellStart"/>
      <w:proofErr w:type="gramStart"/>
      <w:r w:rsidRPr="00D003FE">
        <w:t>icddr,b</w:t>
      </w:r>
      <w:proofErr w:type="spellEnd"/>
      <w:r w:rsidRPr="00D003FE">
        <w:t>.</w:t>
      </w:r>
      <w:proofErr w:type="gramEnd"/>
    </w:p>
    <w:p w14:paraId="3DF93B8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Plan International (2020). </w:t>
      </w:r>
      <w:r w:rsidRPr="00D003FE">
        <w:rPr>
          <w:i/>
          <w:iCs/>
        </w:rPr>
        <w:t>Urban Safety and Street Children in Bangladesh</w:t>
      </w:r>
      <w:r w:rsidRPr="00D003FE">
        <w:t>. Plan International Report.</w:t>
      </w:r>
    </w:p>
    <w:p w14:paraId="1D6C685B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BRAC (2019). </w:t>
      </w:r>
      <w:r w:rsidRPr="00D003FE">
        <w:rPr>
          <w:i/>
          <w:iCs/>
        </w:rPr>
        <w:t>Education for All: Street and Slum Children Program</w:t>
      </w:r>
      <w:r w:rsidRPr="00D003FE">
        <w:t>. Dhaka: BRAC.</w:t>
      </w:r>
    </w:p>
    <w:p w14:paraId="62EC3024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Global Initiative for Street Children (2021). </w:t>
      </w:r>
      <w:r w:rsidRPr="00D003FE">
        <w:rPr>
          <w:i/>
          <w:iCs/>
        </w:rPr>
        <w:t>Street Children Worldwide and in Bangladesh</w:t>
      </w:r>
      <w:r w:rsidRPr="00D003FE">
        <w:t>. Global Report.</w:t>
      </w:r>
    </w:p>
    <w:p w14:paraId="19FFC10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UNICEF &amp; ILO (2022). </w:t>
      </w:r>
      <w:r w:rsidRPr="00D003FE">
        <w:rPr>
          <w:i/>
          <w:iCs/>
        </w:rPr>
        <w:t xml:space="preserve">Child </w:t>
      </w:r>
      <w:proofErr w:type="spellStart"/>
      <w:r w:rsidRPr="00D003FE">
        <w:rPr>
          <w:i/>
          <w:iCs/>
        </w:rPr>
        <w:t>Labour</w:t>
      </w:r>
      <w:proofErr w:type="spellEnd"/>
      <w:r w:rsidRPr="00D003FE">
        <w:rPr>
          <w:i/>
          <w:iCs/>
        </w:rPr>
        <w:t xml:space="preserve"> and Street Children Post-COVID in Bangladesh</w:t>
      </w:r>
      <w:r w:rsidRPr="00D003FE">
        <w:t>. Joint Report.</w:t>
      </w:r>
    </w:p>
    <w:p w14:paraId="039DDFC0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Habib, S. (2021). </w:t>
      </w:r>
      <w:r w:rsidRPr="00D003FE">
        <w:rPr>
          <w:i/>
          <w:iCs/>
        </w:rPr>
        <w:t>Street Children in Dhaka South City Corporation: An Ethnographic Study</w:t>
      </w:r>
      <w:r w:rsidRPr="00D003FE">
        <w:t>. Jahangirnagar University Journal of Sociology.</w:t>
      </w:r>
    </w:p>
    <w:p w14:paraId="5A9D7BED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lastRenderedPageBreak/>
        <w:t xml:space="preserve">Bangladesh </w:t>
      </w:r>
      <w:proofErr w:type="spellStart"/>
      <w:r w:rsidRPr="00D003FE">
        <w:t>Shishu</w:t>
      </w:r>
      <w:proofErr w:type="spellEnd"/>
      <w:r w:rsidRPr="00D003FE">
        <w:t xml:space="preserve"> Academy (2019). </w:t>
      </w:r>
      <w:r w:rsidRPr="00D003FE">
        <w:rPr>
          <w:i/>
          <w:iCs/>
        </w:rPr>
        <w:t>Street Children and Cultural Programs: Integration in Society</w:t>
      </w:r>
      <w:r w:rsidRPr="00D003FE">
        <w:t>. Dhaka.</w:t>
      </w:r>
    </w:p>
    <w:p w14:paraId="66A80F42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Islam, N. (2022). </w:t>
      </w:r>
      <w:r w:rsidRPr="00D003FE">
        <w:rPr>
          <w:i/>
          <w:iCs/>
        </w:rPr>
        <w:t>The Future of Street Children: Policy Needs for Bangladesh</w:t>
      </w:r>
      <w:r w:rsidRPr="00D003FE">
        <w:t>. Journal of Social Development Studies.</w:t>
      </w:r>
    </w:p>
    <w:p w14:paraId="585E40D9" w14:textId="77777777" w:rsidR="00D003FE" w:rsidRPr="00D003FE" w:rsidRDefault="00D003FE" w:rsidP="00D003FE">
      <w:pPr>
        <w:numPr>
          <w:ilvl w:val="0"/>
          <w:numId w:val="41"/>
        </w:numPr>
      </w:pPr>
      <w:r w:rsidRPr="00D003FE">
        <w:t xml:space="preserve">World Health Organization (2022). </w:t>
      </w:r>
      <w:r w:rsidRPr="00D003FE">
        <w:rPr>
          <w:i/>
          <w:iCs/>
        </w:rPr>
        <w:t>Street Children, Drug Use, and Health Risks in Bangladesh</w:t>
      </w:r>
      <w:r w:rsidRPr="00D003FE">
        <w:t>. WHO South-East Asia Regional Office</w:t>
      </w:r>
    </w:p>
    <w:p w14:paraId="61370168" w14:textId="77777777" w:rsidR="003A0EB7" w:rsidRPr="00B2068E" w:rsidRDefault="003A0EB7"/>
    <w:sectPr w:rsidR="003A0EB7" w:rsidRPr="00B2068E" w:rsidSect="00F80DEC">
      <w:footerReference w:type="default" r:id="rId33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E2C56" w14:textId="77777777" w:rsidR="00A91581" w:rsidRDefault="00A91581" w:rsidP="00F80DEC">
      <w:pPr>
        <w:spacing w:after="0" w:line="240" w:lineRule="auto"/>
      </w:pPr>
      <w:r>
        <w:separator/>
      </w:r>
    </w:p>
  </w:endnote>
  <w:endnote w:type="continuationSeparator" w:id="0">
    <w:p w14:paraId="4C2F3FF5" w14:textId="77777777" w:rsidR="00A91581" w:rsidRDefault="00A91581" w:rsidP="00F80D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026937"/>
      <w:docPartObj>
        <w:docPartGallery w:val="Page Numbers (Bottom of Page)"/>
        <w:docPartUnique/>
      </w:docPartObj>
    </w:sdtPr>
    <w:sdtEndPr>
      <w:rPr>
        <w:rFonts w:ascii="Kalpurush" w:hAnsi="Kalpurush" w:cs="Kalpurush"/>
        <w:color w:val="7F7F7F" w:themeColor="background1" w:themeShade="7F"/>
        <w:spacing w:val="60"/>
      </w:rPr>
    </w:sdtEndPr>
    <w:sdtContent>
      <w:p w14:paraId="7B2467DF" w14:textId="557D0CA4" w:rsidR="00F80DEC" w:rsidRPr="0081216D" w:rsidRDefault="00F80DEC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Kalpurush" w:hAnsi="Kalpurush" w:cs="Kalpurush"/>
          </w:rPr>
        </w:pPr>
        <w:r w:rsidRPr="0081216D">
          <w:rPr>
            <w:rFonts w:ascii="Kalpurush" w:hAnsi="Kalpurush" w:cs="Kalpurush"/>
          </w:rPr>
          <w:fldChar w:fldCharType="begin"/>
        </w:r>
        <w:r w:rsidRPr="0081216D">
          <w:rPr>
            <w:rFonts w:ascii="Kalpurush" w:hAnsi="Kalpurush" w:cs="Kalpurush"/>
          </w:rPr>
          <w:instrText xml:space="preserve"> PAGE   \* MERGEFORMAT </w:instrText>
        </w:r>
        <w:r w:rsidRPr="0081216D">
          <w:rPr>
            <w:rFonts w:ascii="Kalpurush" w:hAnsi="Kalpurush" w:cs="Kalpurush"/>
          </w:rPr>
          <w:fldChar w:fldCharType="separate"/>
        </w:r>
        <w:r w:rsidRPr="0081216D">
          <w:rPr>
            <w:rFonts w:ascii="Kalpurush" w:hAnsi="Kalpurush" w:cs="Kalpurush"/>
            <w:noProof/>
          </w:rPr>
          <w:t>2</w:t>
        </w:r>
        <w:r w:rsidRPr="0081216D">
          <w:rPr>
            <w:rFonts w:ascii="Kalpurush" w:hAnsi="Kalpurush" w:cs="Kalpurush"/>
            <w:noProof/>
          </w:rPr>
          <w:fldChar w:fldCharType="end"/>
        </w:r>
        <w:r w:rsidRPr="0081216D">
          <w:rPr>
            <w:rFonts w:ascii="Kalpurush" w:hAnsi="Kalpurush" w:cs="Kalpurush"/>
          </w:rPr>
          <w:t xml:space="preserve"> </w:t>
        </w:r>
      </w:p>
    </w:sdtContent>
  </w:sdt>
  <w:p w14:paraId="6154ADBC" w14:textId="77777777" w:rsidR="00F80DEC" w:rsidRDefault="00F80D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1A2879" w14:textId="77777777" w:rsidR="00A91581" w:rsidRDefault="00A91581" w:rsidP="00F80DEC">
      <w:pPr>
        <w:spacing w:after="0" w:line="240" w:lineRule="auto"/>
      </w:pPr>
      <w:r>
        <w:separator/>
      </w:r>
    </w:p>
  </w:footnote>
  <w:footnote w:type="continuationSeparator" w:id="0">
    <w:p w14:paraId="5333CF28" w14:textId="77777777" w:rsidR="00A91581" w:rsidRDefault="00A91581" w:rsidP="00F80D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09EE9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9616EE"/>
    <w:multiLevelType w:val="multilevel"/>
    <w:tmpl w:val="9E5CB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5E5984"/>
    <w:multiLevelType w:val="multilevel"/>
    <w:tmpl w:val="D27A4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A22A60"/>
    <w:multiLevelType w:val="multilevel"/>
    <w:tmpl w:val="DA241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274F89"/>
    <w:multiLevelType w:val="multilevel"/>
    <w:tmpl w:val="10DAB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530155"/>
    <w:multiLevelType w:val="multilevel"/>
    <w:tmpl w:val="812E2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C55187"/>
    <w:multiLevelType w:val="multilevel"/>
    <w:tmpl w:val="FD203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E7A0D"/>
    <w:multiLevelType w:val="multilevel"/>
    <w:tmpl w:val="1604D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CA2311"/>
    <w:multiLevelType w:val="multilevel"/>
    <w:tmpl w:val="06D8D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EF3EE2"/>
    <w:multiLevelType w:val="multilevel"/>
    <w:tmpl w:val="57164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454FF9"/>
    <w:multiLevelType w:val="multilevel"/>
    <w:tmpl w:val="781EB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25325"/>
    <w:multiLevelType w:val="multilevel"/>
    <w:tmpl w:val="FB743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402CA7"/>
    <w:multiLevelType w:val="multilevel"/>
    <w:tmpl w:val="8F903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5D4EE0"/>
    <w:multiLevelType w:val="multilevel"/>
    <w:tmpl w:val="4498E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6A39CF"/>
    <w:multiLevelType w:val="multilevel"/>
    <w:tmpl w:val="E0165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8B4D7B"/>
    <w:multiLevelType w:val="multilevel"/>
    <w:tmpl w:val="4DE24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0438A7"/>
    <w:multiLevelType w:val="multilevel"/>
    <w:tmpl w:val="28D28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B0D5ACE"/>
    <w:multiLevelType w:val="multilevel"/>
    <w:tmpl w:val="8FC64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A26BCA"/>
    <w:multiLevelType w:val="multilevel"/>
    <w:tmpl w:val="C8A87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6A66D4"/>
    <w:multiLevelType w:val="multilevel"/>
    <w:tmpl w:val="19C6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7A483E"/>
    <w:multiLevelType w:val="multilevel"/>
    <w:tmpl w:val="8FA08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DD648F"/>
    <w:multiLevelType w:val="multilevel"/>
    <w:tmpl w:val="154C6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615161"/>
    <w:multiLevelType w:val="multilevel"/>
    <w:tmpl w:val="7F64A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DE683E"/>
    <w:multiLevelType w:val="multilevel"/>
    <w:tmpl w:val="B68EF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F7182E"/>
    <w:multiLevelType w:val="multilevel"/>
    <w:tmpl w:val="B7DAC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0CC187B"/>
    <w:multiLevelType w:val="multilevel"/>
    <w:tmpl w:val="D8861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A866AC"/>
    <w:multiLevelType w:val="multilevel"/>
    <w:tmpl w:val="1D5EF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C716F8"/>
    <w:multiLevelType w:val="multilevel"/>
    <w:tmpl w:val="AB34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0A21AE"/>
    <w:multiLevelType w:val="multilevel"/>
    <w:tmpl w:val="7D280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BB10C5D"/>
    <w:multiLevelType w:val="multilevel"/>
    <w:tmpl w:val="E9B8F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DD08E9"/>
    <w:multiLevelType w:val="multilevel"/>
    <w:tmpl w:val="01D6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11D02AB"/>
    <w:multiLevelType w:val="multilevel"/>
    <w:tmpl w:val="EEA85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EE556E"/>
    <w:multiLevelType w:val="multilevel"/>
    <w:tmpl w:val="3DB84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8DD6D0D"/>
    <w:multiLevelType w:val="multilevel"/>
    <w:tmpl w:val="B2C2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C809AA"/>
    <w:multiLevelType w:val="multilevel"/>
    <w:tmpl w:val="F36AB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7251BF"/>
    <w:multiLevelType w:val="multilevel"/>
    <w:tmpl w:val="B8228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40E43D6"/>
    <w:multiLevelType w:val="multilevel"/>
    <w:tmpl w:val="548E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B6A1ABB"/>
    <w:multiLevelType w:val="multilevel"/>
    <w:tmpl w:val="6DE8B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05B2B25"/>
    <w:multiLevelType w:val="multilevel"/>
    <w:tmpl w:val="DCE62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B36425"/>
    <w:multiLevelType w:val="multilevel"/>
    <w:tmpl w:val="4B985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B1729"/>
    <w:multiLevelType w:val="multilevel"/>
    <w:tmpl w:val="6F8A9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5327459">
    <w:abstractNumId w:val="6"/>
  </w:num>
  <w:num w:numId="2" w16cid:durableId="318777286">
    <w:abstractNumId w:val="37"/>
  </w:num>
  <w:num w:numId="3" w16cid:durableId="521633446">
    <w:abstractNumId w:val="11"/>
  </w:num>
  <w:num w:numId="4" w16cid:durableId="1648827081">
    <w:abstractNumId w:val="10"/>
  </w:num>
  <w:num w:numId="5" w16cid:durableId="648897922">
    <w:abstractNumId w:val="26"/>
  </w:num>
  <w:num w:numId="6" w16cid:durableId="1962153002">
    <w:abstractNumId w:val="32"/>
  </w:num>
  <w:num w:numId="7" w16cid:durableId="82800330">
    <w:abstractNumId w:val="25"/>
  </w:num>
  <w:num w:numId="8" w16cid:durableId="847059998">
    <w:abstractNumId w:val="40"/>
  </w:num>
  <w:num w:numId="9" w16cid:durableId="960302782">
    <w:abstractNumId w:val="30"/>
  </w:num>
  <w:num w:numId="10" w16cid:durableId="1191801368">
    <w:abstractNumId w:val="28"/>
  </w:num>
  <w:num w:numId="11" w16cid:durableId="142622117">
    <w:abstractNumId w:val="33"/>
  </w:num>
  <w:num w:numId="12" w16cid:durableId="1195387880">
    <w:abstractNumId w:val="7"/>
  </w:num>
  <w:num w:numId="13" w16cid:durableId="897088444">
    <w:abstractNumId w:val="14"/>
  </w:num>
  <w:num w:numId="14" w16cid:durableId="530994415">
    <w:abstractNumId w:val="22"/>
  </w:num>
  <w:num w:numId="15" w16cid:durableId="922760654">
    <w:abstractNumId w:val="12"/>
  </w:num>
  <w:num w:numId="16" w16cid:durableId="1851219145">
    <w:abstractNumId w:val="38"/>
  </w:num>
  <w:num w:numId="17" w16cid:durableId="1003119440">
    <w:abstractNumId w:val="35"/>
  </w:num>
  <w:num w:numId="18" w16cid:durableId="1585530240">
    <w:abstractNumId w:val="18"/>
  </w:num>
  <w:num w:numId="19" w16cid:durableId="1581020314">
    <w:abstractNumId w:val="2"/>
  </w:num>
  <w:num w:numId="20" w16cid:durableId="355694680">
    <w:abstractNumId w:val="39"/>
  </w:num>
  <w:num w:numId="21" w16cid:durableId="415981500">
    <w:abstractNumId w:val="5"/>
  </w:num>
  <w:num w:numId="22" w16cid:durableId="552039906">
    <w:abstractNumId w:val="3"/>
  </w:num>
  <w:num w:numId="23" w16cid:durableId="1303265107">
    <w:abstractNumId w:val="16"/>
  </w:num>
  <w:num w:numId="24" w16cid:durableId="1424372115">
    <w:abstractNumId w:val="13"/>
  </w:num>
  <w:num w:numId="25" w16cid:durableId="922031675">
    <w:abstractNumId w:val="19"/>
  </w:num>
  <w:num w:numId="26" w16cid:durableId="1861383965">
    <w:abstractNumId w:val="4"/>
  </w:num>
  <w:num w:numId="27" w16cid:durableId="1757169996">
    <w:abstractNumId w:val="36"/>
  </w:num>
  <w:num w:numId="28" w16cid:durableId="1586724027">
    <w:abstractNumId w:val="17"/>
  </w:num>
  <w:num w:numId="29" w16cid:durableId="1685932567">
    <w:abstractNumId w:val="34"/>
  </w:num>
  <w:num w:numId="30" w16cid:durableId="2000108481">
    <w:abstractNumId w:val="8"/>
  </w:num>
  <w:num w:numId="31" w16cid:durableId="1351225512">
    <w:abstractNumId w:val="15"/>
  </w:num>
  <w:num w:numId="32" w16cid:durableId="778796929">
    <w:abstractNumId w:val="24"/>
  </w:num>
  <w:num w:numId="33" w16cid:durableId="94138398">
    <w:abstractNumId w:val="31"/>
  </w:num>
  <w:num w:numId="34" w16cid:durableId="1135871787">
    <w:abstractNumId w:val="1"/>
  </w:num>
  <w:num w:numId="35" w16cid:durableId="1350251580">
    <w:abstractNumId w:val="20"/>
  </w:num>
  <w:num w:numId="36" w16cid:durableId="2048292746">
    <w:abstractNumId w:val="9"/>
  </w:num>
  <w:num w:numId="37" w16cid:durableId="1668559933">
    <w:abstractNumId w:val="23"/>
  </w:num>
  <w:num w:numId="38" w16cid:durableId="1986078790">
    <w:abstractNumId w:val="21"/>
  </w:num>
  <w:num w:numId="39" w16cid:durableId="1958178299">
    <w:abstractNumId w:val="27"/>
  </w:num>
  <w:num w:numId="40" w16cid:durableId="203716038">
    <w:abstractNumId w:val="0"/>
  </w:num>
  <w:num w:numId="41" w16cid:durableId="13419281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4880"/>
    <w:rsid w:val="00016E59"/>
    <w:rsid w:val="00020139"/>
    <w:rsid w:val="00074725"/>
    <w:rsid w:val="000E3B98"/>
    <w:rsid w:val="00105D86"/>
    <w:rsid w:val="00114F48"/>
    <w:rsid w:val="00126D04"/>
    <w:rsid w:val="00144C3E"/>
    <w:rsid w:val="001D3795"/>
    <w:rsid w:val="001E3B78"/>
    <w:rsid w:val="00210063"/>
    <w:rsid w:val="00257635"/>
    <w:rsid w:val="00265531"/>
    <w:rsid w:val="0029795C"/>
    <w:rsid w:val="002A1ACC"/>
    <w:rsid w:val="002B6AF7"/>
    <w:rsid w:val="00341ED5"/>
    <w:rsid w:val="00397DCB"/>
    <w:rsid w:val="003A0EB7"/>
    <w:rsid w:val="003A2C9E"/>
    <w:rsid w:val="00434AFB"/>
    <w:rsid w:val="00454391"/>
    <w:rsid w:val="0047249C"/>
    <w:rsid w:val="004A1B67"/>
    <w:rsid w:val="004B17BF"/>
    <w:rsid w:val="004B4880"/>
    <w:rsid w:val="004E3186"/>
    <w:rsid w:val="00502F8B"/>
    <w:rsid w:val="005754C4"/>
    <w:rsid w:val="0059573E"/>
    <w:rsid w:val="006042AB"/>
    <w:rsid w:val="006811C6"/>
    <w:rsid w:val="00712980"/>
    <w:rsid w:val="0081216D"/>
    <w:rsid w:val="00851ECB"/>
    <w:rsid w:val="00856482"/>
    <w:rsid w:val="008679A0"/>
    <w:rsid w:val="0096636F"/>
    <w:rsid w:val="009B7DF2"/>
    <w:rsid w:val="00A428D5"/>
    <w:rsid w:val="00A8641E"/>
    <w:rsid w:val="00A91581"/>
    <w:rsid w:val="00AB0D85"/>
    <w:rsid w:val="00AC2D3D"/>
    <w:rsid w:val="00B2068E"/>
    <w:rsid w:val="00B634D2"/>
    <w:rsid w:val="00B7046E"/>
    <w:rsid w:val="00BA247D"/>
    <w:rsid w:val="00BB3F26"/>
    <w:rsid w:val="00BC3182"/>
    <w:rsid w:val="00BF662A"/>
    <w:rsid w:val="00C20E20"/>
    <w:rsid w:val="00C57903"/>
    <w:rsid w:val="00C834E0"/>
    <w:rsid w:val="00C93DFA"/>
    <w:rsid w:val="00D003FE"/>
    <w:rsid w:val="00D60F77"/>
    <w:rsid w:val="00D90EAF"/>
    <w:rsid w:val="00E34ACB"/>
    <w:rsid w:val="00E37483"/>
    <w:rsid w:val="00E9477D"/>
    <w:rsid w:val="00EA4112"/>
    <w:rsid w:val="00F255C4"/>
    <w:rsid w:val="00F43621"/>
    <w:rsid w:val="00F448AF"/>
    <w:rsid w:val="00F80DEC"/>
    <w:rsid w:val="00FD7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81519A"/>
  <w15:chartTrackingRefBased/>
  <w15:docId w15:val="{BED3D40E-BB56-47AD-BBDF-B2D314D6D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48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8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48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48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48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48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48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48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48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B48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B48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48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48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48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48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48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48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48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48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8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8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48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48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48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48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48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48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488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F662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662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DEC"/>
  </w:style>
  <w:style w:type="paragraph" w:styleId="Footer">
    <w:name w:val="footer"/>
    <w:basedOn w:val="Normal"/>
    <w:link w:val="FooterChar"/>
    <w:uiPriority w:val="99"/>
    <w:unhideWhenUsed/>
    <w:rsid w:val="00F80D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DEC"/>
  </w:style>
  <w:style w:type="paragraph" w:styleId="BodyText">
    <w:name w:val="Body Text"/>
    <w:basedOn w:val="Normal"/>
    <w:link w:val="BodyTextChar"/>
    <w:qFormat/>
    <w:rsid w:val="00D60F77"/>
    <w:pPr>
      <w:spacing w:before="180" w:after="180" w:line="240" w:lineRule="auto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D60F77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60F77"/>
  </w:style>
  <w:style w:type="paragraph" w:customStyle="1" w:styleId="Compact">
    <w:name w:val="Compact"/>
    <w:basedOn w:val="BodyText"/>
    <w:qFormat/>
    <w:rsid w:val="00D60F77"/>
    <w:pPr>
      <w:spacing w:before="36" w:after="36"/>
    </w:pPr>
  </w:style>
  <w:style w:type="table" w:customStyle="1" w:styleId="Table">
    <w:name w:val="Table"/>
    <w:semiHidden/>
    <w:unhideWhenUsed/>
    <w:qFormat/>
    <w:rsid w:val="00D60F77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10063"/>
    <w:pPr>
      <w:spacing w:before="240" w:after="0" w:line="259" w:lineRule="auto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21006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006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10063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210063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210063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210063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210063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210063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210063"/>
    <w:pPr>
      <w:spacing w:after="100"/>
      <w:ind w:left="1920"/>
    </w:pPr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96636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C99CE-D172-4662-95CE-9EBEBCB77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0</Pages>
  <Words>16593</Words>
  <Characters>94585</Characters>
  <Application>Microsoft Office Word</Application>
  <DocSecurity>0</DocSecurity>
  <Lines>788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tekher ali</dc:creator>
  <cp:keywords/>
  <dc:description/>
  <cp:lastModifiedBy>eftekher ali</cp:lastModifiedBy>
  <cp:revision>5</cp:revision>
  <cp:lastPrinted>2025-09-16T04:36:00Z</cp:lastPrinted>
  <dcterms:created xsi:type="dcterms:W3CDTF">2025-09-15T23:45:00Z</dcterms:created>
  <dcterms:modified xsi:type="dcterms:W3CDTF">2025-09-16T04:38:00Z</dcterms:modified>
</cp:coreProperties>
</file>